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2D5223" w14:textId="77777777" w:rsidR="00B360B5" w:rsidRPr="004022D6" w:rsidRDefault="00C33D56" w:rsidP="00B360B5">
      <w:pPr>
        <w:tabs>
          <w:tab w:val="center" w:pos="4680"/>
          <w:tab w:val="right" w:pos="9360"/>
        </w:tabs>
        <w:jc w:val="center"/>
        <w:rPr>
          <w:sz w:val="20"/>
          <w:szCs w:val="20"/>
        </w:rPr>
      </w:pPr>
      <w:bookmarkStart w:id="0" w:name="_GoBack"/>
      <w:bookmarkEnd w:id="0"/>
      <w:r w:rsidRPr="00C33D56">
        <w:rPr>
          <w:rStyle w:val="QuickFormat4"/>
          <w:sz w:val="28"/>
          <w:szCs w:val="28"/>
        </w:rPr>
        <w:t>CACFP</w:t>
      </w:r>
      <w:r>
        <w:rPr>
          <w:rStyle w:val="QuickFormat4"/>
          <w:sz w:val="28"/>
          <w:szCs w:val="28"/>
        </w:rPr>
        <w:t xml:space="preserve"> Meal Benefit </w:t>
      </w:r>
      <w:r w:rsidRPr="00C33D56">
        <w:rPr>
          <w:rStyle w:val="QuickFormat4"/>
          <w:sz w:val="28"/>
          <w:szCs w:val="28"/>
        </w:rPr>
        <w:t>Income Eligibility For</w:t>
      </w:r>
      <w:r w:rsidR="00B360B5">
        <w:rPr>
          <w:rStyle w:val="QuickFormat4"/>
          <w:sz w:val="28"/>
          <w:szCs w:val="28"/>
        </w:rPr>
        <w:t>m Instructions</w:t>
      </w:r>
    </w:p>
    <w:p w14:paraId="2CB50360" w14:textId="28BF14C1" w:rsidR="00C33D56" w:rsidRPr="00C33D56" w:rsidRDefault="007C5022" w:rsidP="00BD1E02">
      <w:pPr>
        <w:spacing w:before="240"/>
      </w:pPr>
      <w:r w:rsidRPr="007C5022">
        <w:t xml:space="preserve">The Child and Adult Care Food Program (CACFP) makes good food a regular </w:t>
      </w:r>
      <w:r>
        <w:t xml:space="preserve">part of </w:t>
      </w:r>
      <w:r w:rsidR="008016A0">
        <w:t>your</w:t>
      </w:r>
      <w:r>
        <w:t xml:space="preserve"> child’s day care! </w:t>
      </w:r>
      <w:r w:rsidR="00575ED6">
        <w:t>Please fill out t</w:t>
      </w:r>
      <w:r>
        <w:t xml:space="preserve">he </w:t>
      </w:r>
      <w:r w:rsidR="008016A0" w:rsidRPr="008016A0">
        <w:rPr>
          <w:i/>
        </w:rPr>
        <w:t>CACFP M</w:t>
      </w:r>
      <w:r w:rsidR="00CB08C5" w:rsidRPr="008016A0">
        <w:rPr>
          <w:i/>
        </w:rPr>
        <w:t xml:space="preserve">eal </w:t>
      </w:r>
      <w:r w:rsidR="008016A0" w:rsidRPr="008016A0">
        <w:rPr>
          <w:i/>
        </w:rPr>
        <w:t>B</w:t>
      </w:r>
      <w:r w:rsidR="00CB08C5" w:rsidRPr="008016A0">
        <w:rPr>
          <w:i/>
        </w:rPr>
        <w:t>enefit</w:t>
      </w:r>
      <w:r w:rsidR="000F1A57" w:rsidRPr="008016A0">
        <w:rPr>
          <w:i/>
        </w:rPr>
        <w:t xml:space="preserve"> </w:t>
      </w:r>
      <w:r w:rsidR="008016A0" w:rsidRPr="008016A0">
        <w:rPr>
          <w:i/>
        </w:rPr>
        <w:t xml:space="preserve">Income Eligibility </w:t>
      </w:r>
      <w:r w:rsidR="00575ED6">
        <w:t xml:space="preserve">form. It </w:t>
      </w:r>
      <w:r w:rsidR="00C97380">
        <w:t xml:space="preserve">helps us </w:t>
      </w:r>
      <w:r w:rsidR="00CB08C5" w:rsidRPr="00C97380">
        <w:t xml:space="preserve">find out </w:t>
      </w:r>
      <w:r w:rsidR="003A0492">
        <w:t xml:space="preserve">if </w:t>
      </w:r>
      <w:r w:rsidR="000F1A57" w:rsidRPr="00C97380">
        <w:t xml:space="preserve">your household </w:t>
      </w:r>
      <w:r w:rsidR="00575ED6">
        <w:t>qualifies for</w:t>
      </w:r>
      <w:r w:rsidR="000F1A57" w:rsidRPr="00C97380">
        <w:t xml:space="preserve"> </w:t>
      </w:r>
      <w:r w:rsidR="00C97380" w:rsidRPr="00C97380">
        <w:t>free or reduced-price meals</w:t>
      </w:r>
      <w:r w:rsidR="000F1A57" w:rsidRPr="00C97380">
        <w:t xml:space="preserve">. </w:t>
      </w:r>
      <w:r w:rsidR="001201A5">
        <w:t>This</w:t>
      </w:r>
      <w:r w:rsidR="003036DF">
        <w:t xml:space="preserve"> lets us know </w:t>
      </w:r>
      <w:r w:rsidR="00CB08C5" w:rsidRPr="00C97380">
        <w:t xml:space="preserve">how much </w:t>
      </w:r>
      <w:r w:rsidR="00C97380" w:rsidRPr="00C97380">
        <w:t xml:space="preserve">money CACFP </w:t>
      </w:r>
      <w:r w:rsidR="003036DF">
        <w:t>will give</w:t>
      </w:r>
      <w:r w:rsidR="00C97380" w:rsidRPr="00C97380">
        <w:t xml:space="preserve"> to </w:t>
      </w:r>
      <w:r w:rsidR="003036DF">
        <w:t>support</w:t>
      </w:r>
      <w:r w:rsidR="006437B7">
        <w:t xml:space="preserve"> your</w:t>
      </w:r>
      <w:r w:rsidR="003036DF">
        <w:t xml:space="preserve"> </w:t>
      </w:r>
      <w:r w:rsidR="00CB08C5" w:rsidRPr="00C97380">
        <w:t>day</w:t>
      </w:r>
      <w:r w:rsidR="006437B7">
        <w:t xml:space="preserve"> care home or center</w:t>
      </w:r>
      <w:r w:rsidR="00C97380" w:rsidRPr="00C97380">
        <w:t>.</w:t>
      </w:r>
    </w:p>
    <w:p w14:paraId="374F3AB0" w14:textId="77777777" w:rsidR="00C33D56" w:rsidRPr="00C33D56" w:rsidRDefault="00C33D56" w:rsidP="00BD1E02">
      <w:pPr>
        <w:pStyle w:val="Heading1"/>
        <w:keepNext w:val="0"/>
        <w:keepLines w:val="0"/>
        <w:rPr>
          <w:rStyle w:val="QuickFormat4"/>
          <w:sz w:val="28"/>
          <w:szCs w:val="28"/>
        </w:rPr>
      </w:pPr>
      <w:r>
        <w:rPr>
          <w:rStyle w:val="QuickFormat4"/>
          <w:sz w:val="28"/>
          <w:szCs w:val="28"/>
        </w:rPr>
        <w:t>Instructions</w:t>
      </w:r>
    </w:p>
    <w:p w14:paraId="758B5058" w14:textId="77777777" w:rsidR="00207B84" w:rsidRDefault="00575ED6" w:rsidP="00C33D56">
      <w:pPr>
        <w:spacing w:before="120"/>
        <w:rPr>
          <w:rStyle w:val="QuickFormat4"/>
          <w:b w:val="0"/>
        </w:rPr>
      </w:pPr>
      <w:r>
        <w:rPr>
          <w:rStyle w:val="QuickFormat4"/>
          <w:b w:val="0"/>
        </w:rPr>
        <w:t>Here are</w:t>
      </w:r>
      <w:r w:rsidR="00605B7D" w:rsidRPr="000771FE">
        <w:rPr>
          <w:rStyle w:val="QuickFormat4"/>
          <w:b w:val="0"/>
        </w:rPr>
        <w:t xml:space="preserve"> instructions to help you fill </w:t>
      </w:r>
      <w:r w:rsidR="0084139E">
        <w:rPr>
          <w:rStyle w:val="QuickFormat4"/>
          <w:b w:val="0"/>
        </w:rPr>
        <w:t>out</w:t>
      </w:r>
      <w:r w:rsidR="00605B7D" w:rsidRPr="000771FE">
        <w:rPr>
          <w:rStyle w:val="QuickFormat4"/>
          <w:b w:val="0"/>
        </w:rPr>
        <w:t xml:space="preserve"> the</w:t>
      </w:r>
      <w:r w:rsidR="002B42F8">
        <w:rPr>
          <w:rStyle w:val="QuickFormat4"/>
          <w:b w:val="0"/>
        </w:rPr>
        <w:t xml:space="preserve"> form.</w:t>
      </w:r>
      <w:r w:rsidR="00605B7D" w:rsidRPr="00605B7D">
        <w:rPr>
          <w:rStyle w:val="QuickFormat4"/>
        </w:rPr>
        <w:t xml:space="preserve"> </w:t>
      </w:r>
      <w:r w:rsidR="000771FE" w:rsidRPr="005579EA">
        <w:rPr>
          <w:rStyle w:val="QuickFormat4"/>
          <w:b w:val="0"/>
        </w:rPr>
        <w:t xml:space="preserve">Before you </w:t>
      </w:r>
      <w:r w:rsidR="000771FE">
        <w:rPr>
          <w:rStyle w:val="QuickFormat4"/>
          <w:b w:val="0"/>
        </w:rPr>
        <w:t>begin</w:t>
      </w:r>
      <w:r w:rsidR="000771FE" w:rsidRPr="005579EA">
        <w:rPr>
          <w:rStyle w:val="QuickFormat4"/>
          <w:b w:val="0"/>
        </w:rPr>
        <w:t>, turn th</w:t>
      </w:r>
      <w:r w:rsidR="000771FE">
        <w:rPr>
          <w:rStyle w:val="QuickFormat4"/>
          <w:b w:val="0"/>
        </w:rPr>
        <w:t>e</w:t>
      </w:r>
      <w:r w:rsidR="000771FE" w:rsidRPr="005579EA">
        <w:rPr>
          <w:rStyle w:val="QuickFormat4"/>
          <w:b w:val="0"/>
        </w:rPr>
        <w:t xml:space="preserve"> </w:t>
      </w:r>
      <w:r w:rsidR="000771FE">
        <w:rPr>
          <w:rStyle w:val="QuickFormat4"/>
          <w:b w:val="0"/>
        </w:rPr>
        <w:t>form</w:t>
      </w:r>
      <w:r w:rsidR="000771FE" w:rsidRPr="005579EA">
        <w:rPr>
          <w:rStyle w:val="QuickFormat4"/>
          <w:b w:val="0"/>
        </w:rPr>
        <w:t xml:space="preserve"> over to learn why we ask for this information</w:t>
      </w:r>
      <w:r w:rsidR="000771FE">
        <w:rPr>
          <w:rStyle w:val="QuickFormat4"/>
          <w:b w:val="0"/>
        </w:rPr>
        <w:t>. It tells you</w:t>
      </w:r>
      <w:r w:rsidR="000771FE" w:rsidRPr="005579EA">
        <w:rPr>
          <w:rStyle w:val="QuickFormat4"/>
          <w:b w:val="0"/>
        </w:rPr>
        <w:t xml:space="preserve"> how we use </w:t>
      </w:r>
      <w:r w:rsidR="000771FE">
        <w:rPr>
          <w:rStyle w:val="QuickFormat4"/>
          <w:b w:val="0"/>
        </w:rPr>
        <w:t>the information</w:t>
      </w:r>
      <w:r w:rsidR="000771FE" w:rsidRPr="005579EA">
        <w:rPr>
          <w:rStyle w:val="QuickFormat4"/>
          <w:b w:val="0"/>
        </w:rPr>
        <w:t xml:space="preserve"> and what rights you have. </w:t>
      </w:r>
      <w:r w:rsidR="000771FE">
        <w:rPr>
          <w:rStyle w:val="QuickFormat4"/>
          <w:b w:val="0"/>
        </w:rPr>
        <w:t xml:space="preserve">It </w:t>
      </w:r>
      <w:r w:rsidR="000771FE">
        <w:rPr>
          <w:rStyle w:val="QuickFormat4"/>
          <w:b w:val="0"/>
        </w:rPr>
        <w:lastRenderedPageBreak/>
        <w:t xml:space="preserve">also tells you how to contact </w:t>
      </w:r>
      <w:r w:rsidR="000771FE" w:rsidRPr="005579EA">
        <w:rPr>
          <w:rStyle w:val="QuickFormat4"/>
          <w:b w:val="0"/>
        </w:rPr>
        <w:t xml:space="preserve">USDA </w:t>
      </w:r>
      <w:r w:rsidR="000771FE" w:rsidRPr="005579EA">
        <w:rPr>
          <w:rFonts w:cs="Arial"/>
          <w:bCs/>
        </w:rPr>
        <w:t>if you believe you are treated unfairly</w:t>
      </w:r>
      <w:r w:rsidR="000771FE" w:rsidRPr="005579EA">
        <w:rPr>
          <w:rStyle w:val="QuickFormat4"/>
          <w:b w:val="0"/>
        </w:rPr>
        <w:t>.</w:t>
      </w:r>
    </w:p>
    <w:p w14:paraId="7C963B13" w14:textId="77777777" w:rsidR="003B696A" w:rsidRDefault="00BA2E3F" w:rsidP="000771FE">
      <w:pPr>
        <w:spacing w:before="120"/>
      </w:pPr>
      <w:r>
        <w:t>Please</w:t>
      </w:r>
      <w:r w:rsidR="00A624F8">
        <w:t xml:space="preserve"> </w:t>
      </w:r>
      <w:r>
        <w:t xml:space="preserve">make sure to fill in all </w:t>
      </w:r>
      <w:r w:rsidR="00A624F8">
        <w:t xml:space="preserve">of </w:t>
      </w:r>
      <w:r>
        <w:t xml:space="preserve">the requested information. </w:t>
      </w:r>
      <w:r w:rsidR="00A624F8">
        <w:t xml:space="preserve">Use a pen to mark your answers on </w:t>
      </w:r>
      <w:r w:rsidR="00A624F8" w:rsidRPr="00A624F8">
        <w:t>one form</w:t>
      </w:r>
      <w:r w:rsidR="00A624F8">
        <w:t>.</w:t>
      </w:r>
      <w:r w:rsidR="00A624F8" w:rsidRPr="00A624F8">
        <w:t xml:space="preserve"> </w:t>
      </w:r>
      <w:r w:rsidR="00207B84">
        <w:t xml:space="preserve">When you are finished, please return the form to </w:t>
      </w:r>
      <w:r>
        <w:t>us at</w:t>
      </w:r>
      <w:r w:rsidR="00445941">
        <w:t>:</w:t>
      </w:r>
    </w:p>
    <w:p w14:paraId="2A653287" w14:textId="77777777" w:rsidR="00207B84" w:rsidRPr="00977676" w:rsidRDefault="0043196B" w:rsidP="003B696A">
      <w:pPr>
        <w:spacing w:before="240" w:after="240"/>
        <w:rPr>
          <w:rStyle w:val="QuickFormat4"/>
          <w:rFonts w:cs="Times New Roman"/>
          <w:bCs w:val="0"/>
          <w:color w:val="auto"/>
        </w:rPr>
      </w:pPr>
      <w:sdt>
        <w:sdtPr>
          <w:rPr>
            <w:rFonts w:cs="Arial"/>
            <w:b/>
            <w:bCs/>
            <w:color w:val="000000"/>
          </w:rPr>
          <w:id w:val="-813870905"/>
          <w:placeholder>
            <w:docPart w:val="DefaultPlaceholder_-1854013440"/>
          </w:placeholder>
        </w:sdtPr>
        <w:sdtEndPr/>
        <w:sdtContent>
          <w:r w:rsidR="007F2B22">
            <w:rPr>
              <w:b/>
            </w:rPr>
            <w:t>[</w:t>
          </w:r>
          <w:r w:rsidR="00BA2E3F" w:rsidRPr="00E5161D">
            <w:rPr>
              <w:b/>
            </w:rPr>
            <w:t>Contact Information</w:t>
          </w:r>
          <w:r w:rsidR="007F2B22">
            <w:rPr>
              <w:b/>
            </w:rPr>
            <w:t>]</w:t>
          </w:r>
        </w:sdtContent>
      </w:sdt>
      <w:r w:rsidR="00977676">
        <w:rPr>
          <w:b/>
        </w:rPr>
        <w:t>.</w:t>
      </w:r>
    </w:p>
    <w:p w14:paraId="07502ACE" w14:textId="77777777" w:rsidR="000771FE" w:rsidRPr="005579EA" w:rsidRDefault="000771FE" w:rsidP="003B696A">
      <w:pPr>
        <w:spacing w:before="120"/>
        <w:rPr>
          <w:rStyle w:val="QuickFormat4"/>
        </w:rPr>
      </w:pPr>
      <w:r w:rsidRPr="005579EA">
        <w:rPr>
          <w:rStyle w:val="QuickFormat4"/>
        </w:rPr>
        <w:t>Step 1:</w:t>
      </w:r>
    </w:p>
    <w:p w14:paraId="2986D86F" w14:textId="4D9A8EC8" w:rsidR="000771FE" w:rsidRPr="005579EA" w:rsidRDefault="000771FE" w:rsidP="007F2B22">
      <w:pPr>
        <w:spacing w:before="120"/>
        <w:ind w:left="576" w:right="576"/>
        <w:rPr>
          <w:rStyle w:val="QuickFormat4"/>
          <w:b w:val="0"/>
        </w:rPr>
      </w:pPr>
      <w:r w:rsidRPr="005579EA">
        <w:rPr>
          <w:rStyle w:val="QuickFormat4"/>
          <w:b w:val="0"/>
        </w:rPr>
        <w:t>List all</w:t>
      </w:r>
      <w:r w:rsidR="006437B7">
        <w:rPr>
          <w:rStyle w:val="QuickFormat4"/>
          <w:b w:val="0"/>
        </w:rPr>
        <w:t xml:space="preserve"> the</w:t>
      </w:r>
      <w:r w:rsidRPr="005579EA">
        <w:rPr>
          <w:rStyle w:val="QuickFormat4"/>
          <w:b w:val="0"/>
        </w:rPr>
        <w:t xml:space="preserve"> children</w:t>
      </w:r>
      <w:r w:rsidR="006437B7">
        <w:rPr>
          <w:rStyle w:val="QuickFormat4"/>
          <w:b w:val="0"/>
        </w:rPr>
        <w:t xml:space="preserve"> from your household</w:t>
      </w:r>
      <w:r w:rsidRPr="005579EA">
        <w:rPr>
          <w:rStyle w:val="QuickFormat4"/>
          <w:b w:val="0"/>
        </w:rPr>
        <w:t xml:space="preserve"> in </w:t>
      </w:r>
      <w:r w:rsidR="006437B7">
        <w:rPr>
          <w:rStyle w:val="QuickFormat4"/>
          <w:b w:val="0"/>
        </w:rPr>
        <w:t xml:space="preserve">the </w:t>
      </w:r>
      <w:r w:rsidRPr="005579EA">
        <w:rPr>
          <w:rStyle w:val="QuickFormat4"/>
          <w:b w:val="0"/>
        </w:rPr>
        <w:t>day care. Use one line for each child</w:t>
      </w:r>
      <w:r>
        <w:rPr>
          <w:rStyle w:val="QuickFormat4"/>
          <w:b w:val="0"/>
        </w:rPr>
        <w:t>’s name</w:t>
      </w:r>
      <w:r w:rsidRPr="005579EA">
        <w:rPr>
          <w:rStyle w:val="QuickFormat4"/>
          <w:b w:val="0"/>
        </w:rPr>
        <w:t>. Write one letter in each box. Stop if you run out of space. If there are more children, add their names on a second piece of paper.</w:t>
      </w:r>
    </w:p>
    <w:p w14:paraId="3529EB9F" w14:textId="77777777" w:rsidR="000771FE" w:rsidRPr="005579EA" w:rsidRDefault="000771FE" w:rsidP="007F2B22">
      <w:pPr>
        <w:spacing w:before="120"/>
        <w:ind w:left="576" w:right="576"/>
        <w:rPr>
          <w:rStyle w:val="QuickFormat4"/>
          <w:b w:val="0"/>
          <w:bCs w:val="0"/>
        </w:rPr>
      </w:pPr>
      <w:r w:rsidRPr="005579EA">
        <w:rPr>
          <w:rStyle w:val="QuickFormat4"/>
          <w:b w:val="0"/>
          <w:bCs w:val="0"/>
        </w:rPr>
        <w:lastRenderedPageBreak/>
        <w:t xml:space="preserve">Do you have any foster children? If you answer </w:t>
      </w:r>
      <w:r w:rsidRPr="00605B7D">
        <w:rPr>
          <w:rStyle w:val="QuickFormat4"/>
          <w:b w:val="0"/>
          <w:bCs w:val="0"/>
          <w:i/>
        </w:rPr>
        <w:t>Yes</w:t>
      </w:r>
      <w:r w:rsidRPr="005579EA">
        <w:rPr>
          <w:rStyle w:val="QuickFormat4"/>
          <w:b w:val="0"/>
          <w:bCs w:val="0"/>
        </w:rPr>
        <w:t xml:space="preserve">, mark the </w:t>
      </w:r>
      <w:r w:rsidRPr="00605B7D">
        <w:rPr>
          <w:rStyle w:val="QuickFormat4"/>
          <w:b w:val="0"/>
          <w:bCs w:val="0"/>
          <w:i/>
        </w:rPr>
        <w:t>Foster Child</w:t>
      </w:r>
      <w:r w:rsidRPr="005579EA">
        <w:rPr>
          <w:rStyle w:val="QuickFormat4"/>
          <w:b w:val="0"/>
          <w:bCs w:val="0"/>
        </w:rPr>
        <w:t xml:space="preserve"> box next to the child’s name. If you are only applying for foster children, finish Step 1 and go to Step 4. If you are applying for both foster and non-foster children, go to Step </w:t>
      </w:r>
      <w:r w:rsidR="008E7A05">
        <w:rPr>
          <w:rStyle w:val="QuickFormat4"/>
          <w:b w:val="0"/>
          <w:bCs w:val="0"/>
        </w:rPr>
        <w:t>2</w:t>
      </w:r>
      <w:r w:rsidRPr="005579EA">
        <w:rPr>
          <w:rStyle w:val="QuickFormat4"/>
          <w:b w:val="0"/>
          <w:bCs w:val="0"/>
        </w:rPr>
        <w:t>.</w:t>
      </w:r>
    </w:p>
    <w:p w14:paraId="24410FAD" w14:textId="77777777" w:rsidR="000771FE" w:rsidRPr="005579EA" w:rsidRDefault="000771FE" w:rsidP="007F2B22">
      <w:pPr>
        <w:spacing w:before="120"/>
        <w:ind w:left="576" w:right="576"/>
        <w:rPr>
          <w:rStyle w:val="QuickFormat4"/>
        </w:rPr>
      </w:pPr>
      <w:r w:rsidRPr="005579EA">
        <w:rPr>
          <w:rStyle w:val="QuickFormat4"/>
          <w:b w:val="0"/>
          <w:bCs w:val="0"/>
        </w:rPr>
        <w:t>Are any children migrant, runaway, homeless</w:t>
      </w:r>
      <w:r>
        <w:rPr>
          <w:rStyle w:val="QuickFormat4"/>
          <w:b w:val="0"/>
          <w:bCs w:val="0"/>
        </w:rPr>
        <w:t>, or</w:t>
      </w:r>
      <w:r w:rsidRPr="005579EA">
        <w:rPr>
          <w:rStyle w:val="QuickFormat4"/>
          <w:b w:val="0"/>
          <w:bCs w:val="0"/>
        </w:rPr>
        <w:t xml:space="preserve"> enrolled in Head Start? If </w:t>
      </w:r>
      <w:r w:rsidRPr="0084139E">
        <w:rPr>
          <w:rStyle w:val="QuickFormat4"/>
          <w:b w:val="0"/>
          <w:bCs w:val="0"/>
          <w:i/>
        </w:rPr>
        <w:t>Yes</w:t>
      </w:r>
      <w:r w:rsidR="00180E8B">
        <w:rPr>
          <w:rStyle w:val="QuickFormat4"/>
          <w:b w:val="0"/>
          <w:bCs w:val="0"/>
          <w:i/>
        </w:rPr>
        <w:t>,</w:t>
      </w:r>
      <w:r w:rsidRPr="005579EA">
        <w:rPr>
          <w:rStyle w:val="QuickFormat4"/>
          <w:b w:val="0"/>
          <w:bCs w:val="0"/>
        </w:rPr>
        <w:t xml:space="preserve"> mark the correct box</w:t>
      </w:r>
      <w:r>
        <w:rPr>
          <w:rStyle w:val="QuickFormat4"/>
          <w:b w:val="0"/>
          <w:bCs w:val="0"/>
        </w:rPr>
        <w:t>es</w:t>
      </w:r>
      <w:r w:rsidRPr="005579EA">
        <w:rPr>
          <w:rStyle w:val="QuickFormat4"/>
          <w:b w:val="0"/>
          <w:bCs w:val="0"/>
        </w:rPr>
        <w:t xml:space="preserve"> next to the child’s name and go to Step 4.</w:t>
      </w:r>
    </w:p>
    <w:p w14:paraId="6F031C50" w14:textId="77777777" w:rsidR="000771FE" w:rsidRPr="005579EA" w:rsidRDefault="000771FE" w:rsidP="003B696A">
      <w:pPr>
        <w:spacing w:before="120"/>
        <w:rPr>
          <w:rStyle w:val="QuickFormat4"/>
        </w:rPr>
      </w:pPr>
      <w:r w:rsidRPr="005579EA">
        <w:rPr>
          <w:rStyle w:val="QuickFormat4"/>
        </w:rPr>
        <w:t>Step 2</w:t>
      </w:r>
      <w:r w:rsidR="007F2B22">
        <w:rPr>
          <w:rStyle w:val="QuickFormat4"/>
        </w:rPr>
        <w:t>:</w:t>
      </w:r>
    </w:p>
    <w:p w14:paraId="6562194E" w14:textId="77777777" w:rsidR="000771FE" w:rsidRDefault="00AC1DF9" w:rsidP="007F2B22">
      <w:pPr>
        <w:spacing w:before="120"/>
        <w:ind w:left="576" w:right="576"/>
        <w:rPr>
          <w:rStyle w:val="QuickFormat4"/>
          <w:b w:val="0"/>
        </w:rPr>
      </w:pPr>
      <w:r>
        <w:rPr>
          <w:rStyle w:val="QuickFormat4"/>
          <w:b w:val="0"/>
        </w:rPr>
        <w:t xml:space="preserve">You </w:t>
      </w:r>
      <w:r w:rsidR="0084139E">
        <w:rPr>
          <w:rStyle w:val="QuickFormat4"/>
          <w:b w:val="0"/>
        </w:rPr>
        <w:t xml:space="preserve">qualify </w:t>
      </w:r>
      <w:r w:rsidR="000771FE">
        <w:rPr>
          <w:rStyle w:val="QuickFormat4"/>
          <w:b w:val="0"/>
        </w:rPr>
        <w:t xml:space="preserve">for free meals if </w:t>
      </w:r>
      <w:r>
        <w:rPr>
          <w:rStyle w:val="QuickFormat4"/>
          <w:b w:val="0"/>
        </w:rPr>
        <w:t xml:space="preserve">you </w:t>
      </w:r>
      <w:r w:rsidR="0084139E">
        <w:rPr>
          <w:rStyle w:val="QuickFormat4"/>
          <w:b w:val="0"/>
        </w:rPr>
        <w:t>live in a</w:t>
      </w:r>
      <w:r w:rsidR="000771FE">
        <w:rPr>
          <w:rStyle w:val="QuickFormat4"/>
          <w:b w:val="0"/>
        </w:rPr>
        <w:t xml:space="preserve"> household</w:t>
      </w:r>
      <w:r w:rsidR="0084139E">
        <w:rPr>
          <w:rStyle w:val="QuickFormat4"/>
          <w:b w:val="0"/>
        </w:rPr>
        <w:t xml:space="preserve"> that</w:t>
      </w:r>
      <w:r w:rsidR="000771FE">
        <w:rPr>
          <w:rStyle w:val="QuickFormat4"/>
          <w:b w:val="0"/>
        </w:rPr>
        <w:t xml:space="preserve"> </w:t>
      </w:r>
      <w:r w:rsidR="000771FE">
        <w:rPr>
          <w:rStyle w:val="QuickFormat4"/>
          <w:b w:val="0"/>
        </w:rPr>
        <w:lastRenderedPageBreak/>
        <w:t>receive</w:t>
      </w:r>
      <w:r w:rsidR="0084139E">
        <w:rPr>
          <w:rStyle w:val="QuickFormat4"/>
          <w:b w:val="0"/>
        </w:rPr>
        <w:t>s</w:t>
      </w:r>
      <w:r w:rsidR="000771FE">
        <w:rPr>
          <w:rStyle w:val="QuickFormat4"/>
          <w:b w:val="0"/>
        </w:rPr>
        <w:t xml:space="preserve"> Supplemental Nutrition Assistance Program (SNAP), Temporary Assistance for Needy Families (TANF), or Food Distribution Program on Indian Reservations (FDPIR).</w:t>
      </w:r>
    </w:p>
    <w:p w14:paraId="7F71A311" w14:textId="77777777" w:rsidR="000771FE" w:rsidRPr="005579EA" w:rsidRDefault="000771FE" w:rsidP="007F2B22">
      <w:pPr>
        <w:spacing w:before="120"/>
        <w:ind w:left="576" w:right="576"/>
        <w:rPr>
          <w:rStyle w:val="QuickFormat4"/>
          <w:b w:val="0"/>
        </w:rPr>
      </w:pPr>
      <w:r w:rsidRPr="005579EA">
        <w:rPr>
          <w:rStyle w:val="QuickFormat4"/>
          <w:b w:val="0"/>
        </w:rPr>
        <w:t xml:space="preserve">Do any household members, including you, currently </w:t>
      </w:r>
      <w:r>
        <w:rPr>
          <w:rStyle w:val="QuickFormat4"/>
          <w:b w:val="0"/>
        </w:rPr>
        <w:t>receive</w:t>
      </w:r>
      <w:r w:rsidRPr="005579EA">
        <w:rPr>
          <w:rStyle w:val="QuickFormat4"/>
          <w:b w:val="0"/>
        </w:rPr>
        <w:t xml:space="preserve"> SNAP, TANF, or FDPIR? If </w:t>
      </w:r>
      <w:r w:rsidRPr="00605B7D">
        <w:rPr>
          <w:rStyle w:val="QuickFormat4"/>
          <w:b w:val="0"/>
          <w:i/>
        </w:rPr>
        <w:t>Yes</w:t>
      </w:r>
      <w:r w:rsidRPr="005579EA">
        <w:rPr>
          <w:rStyle w:val="QuickFormat4"/>
          <w:b w:val="0"/>
        </w:rPr>
        <w:t>, write the case number in the box and go to Step 4.</w:t>
      </w:r>
      <w:r w:rsidRPr="005579EA">
        <w:rPr>
          <w:b/>
        </w:rPr>
        <w:t xml:space="preserve"> </w:t>
      </w:r>
      <w:r w:rsidRPr="005579EA">
        <w:rPr>
          <w:rStyle w:val="QuickFormat4"/>
          <w:b w:val="0"/>
        </w:rPr>
        <w:t xml:space="preserve">You only need to provide one case number. If </w:t>
      </w:r>
      <w:r w:rsidRPr="00605B7D">
        <w:rPr>
          <w:rStyle w:val="QuickFormat4"/>
          <w:b w:val="0"/>
          <w:i/>
        </w:rPr>
        <w:t>No</w:t>
      </w:r>
      <w:r w:rsidRPr="005579EA">
        <w:rPr>
          <w:rStyle w:val="QuickFormat4"/>
          <w:b w:val="0"/>
        </w:rPr>
        <w:t>, go to Step 3.</w:t>
      </w:r>
    </w:p>
    <w:p w14:paraId="4589CC4B" w14:textId="77777777" w:rsidR="000771FE" w:rsidRPr="005579EA" w:rsidRDefault="000771FE" w:rsidP="003B696A">
      <w:pPr>
        <w:spacing w:before="120"/>
        <w:rPr>
          <w:rStyle w:val="QuickFormat4"/>
        </w:rPr>
      </w:pPr>
      <w:r w:rsidRPr="005579EA">
        <w:rPr>
          <w:rStyle w:val="QuickFormat4"/>
        </w:rPr>
        <w:t>Step 3</w:t>
      </w:r>
      <w:r w:rsidR="007F2B22">
        <w:rPr>
          <w:rStyle w:val="QuickFormat4"/>
        </w:rPr>
        <w:t>:</w:t>
      </w:r>
    </w:p>
    <w:p w14:paraId="526F42AB" w14:textId="77777777" w:rsidR="000771FE" w:rsidRPr="005579EA" w:rsidRDefault="000771FE" w:rsidP="007F2B22">
      <w:pPr>
        <w:spacing w:before="120"/>
        <w:ind w:left="576" w:right="576"/>
        <w:rPr>
          <w:rStyle w:val="QuickFormat4"/>
          <w:b w:val="0"/>
        </w:rPr>
      </w:pPr>
      <w:r w:rsidRPr="005579EA">
        <w:rPr>
          <w:rStyle w:val="QuickFormat4"/>
          <w:b w:val="0"/>
        </w:rPr>
        <w:t xml:space="preserve">Report </w:t>
      </w:r>
      <w:r w:rsidR="00A24B3E">
        <w:rPr>
          <w:rStyle w:val="QuickFormat4"/>
          <w:b w:val="0"/>
        </w:rPr>
        <w:t xml:space="preserve">current </w:t>
      </w:r>
      <w:r w:rsidRPr="005579EA">
        <w:rPr>
          <w:rStyle w:val="QuickFormat4"/>
          <w:b w:val="0"/>
        </w:rPr>
        <w:t xml:space="preserve">income for all household members. Skip </w:t>
      </w:r>
      <w:r w:rsidRPr="005579EA">
        <w:rPr>
          <w:rStyle w:val="QuickFormat4"/>
          <w:b w:val="0"/>
        </w:rPr>
        <w:lastRenderedPageBreak/>
        <w:t xml:space="preserve">this step if you answered </w:t>
      </w:r>
      <w:r w:rsidRPr="007F2B22">
        <w:rPr>
          <w:rStyle w:val="QuickFormat4"/>
          <w:b w:val="0"/>
        </w:rPr>
        <w:t>Yes</w:t>
      </w:r>
      <w:r w:rsidRPr="005579EA">
        <w:rPr>
          <w:rStyle w:val="QuickFormat4"/>
          <w:b w:val="0"/>
        </w:rPr>
        <w:t xml:space="preserve"> in Step 2.</w:t>
      </w:r>
    </w:p>
    <w:p w14:paraId="115D89C4" w14:textId="77777777" w:rsidR="000771FE" w:rsidRPr="005579EA" w:rsidRDefault="000771FE" w:rsidP="007F2B22">
      <w:pPr>
        <w:spacing w:before="120"/>
        <w:ind w:left="576" w:right="576"/>
        <w:rPr>
          <w:rStyle w:val="QuickFormat4"/>
          <w:b w:val="0"/>
        </w:rPr>
      </w:pPr>
      <w:r w:rsidRPr="005579EA">
        <w:rPr>
          <w:rStyle w:val="QuickFormat4"/>
          <w:b w:val="0"/>
        </w:rPr>
        <w:t>How do you report child income? Turn th</w:t>
      </w:r>
      <w:r>
        <w:rPr>
          <w:rStyle w:val="QuickFormat4"/>
          <w:b w:val="0"/>
        </w:rPr>
        <w:t>e</w:t>
      </w:r>
      <w:r w:rsidRPr="005579EA">
        <w:rPr>
          <w:rStyle w:val="QuickFormat4"/>
          <w:b w:val="0"/>
        </w:rPr>
        <w:t xml:space="preserve"> </w:t>
      </w:r>
      <w:r>
        <w:rPr>
          <w:rStyle w:val="QuickFormat4"/>
          <w:b w:val="0"/>
        </w:rPr>
        <w:t>form</w:t>
      </w:r>
      <w:r w:rsidRPr="005579EA">
        <w:rPr>
          <w:rStyle w:val="QuickFormat4"/>
          <w:b w:val="0"/>
        </w:rPr>
        <w:t xml:space="preserve"> over and use the </w:t>
      </w:r>
      <w:r w:rsidRPr="00AA0F97">
        <w:rPr>
          <w:rStyle w:val="QuickFormat4"/>
          <w:b w:val="0"/>
          <w:i/>
        </w:rPr>
        <w:t>Source of Income for Children</w:t>
      </w:r>
      <w:r w:rsidRPr="005579EA">
        <w:rPr>
          <w:rStyle w:val="QuickFormat4"/>
          <w:b w:val="0"/>
        </w:rPr>
        <w:t xml:space="preserve"> </w:t>
      </w:r>
      <w:r w:rsidR="0084139E">
        <w:rPr>
          <w:rStyle w:val="QuickFormat4"/>
          <w:b w:val="0"/>
        </w:rPr>
        <w:t xml:space="preserve">chart </w:t>
      </w:r>
      <w:r w:rsidRPr="005579EA">
        <w:rPr>
          <w:rStyle w:val="QuickFormat4"/>
          <w:b w:val="0"/>
        </w:rPr>
        <w:t>to see if your household has income to report. Write the amount in the boxes</w:t>
      </w:r>
      <w:r w:rsidR="0084139E">
        <w:rPr>
          <w:rStyle w:val="QuickFormat4"/>
          <w:b w:val="0"/>
        </w:rPr>
        <w:t xml:space="preserve"> in part A of the form</w:t>
      </w:r>
      <w:r w:rsidRPr="005579EA">
        <w:rPr>
          <w:rStyle w:val="QuickFormat4"/>
          <w:b w:val="0"/>
        </w:rPr>
        <w:t xml:space="preserve">. </w:t>
      </w:r>
      <w:r>
        <w:rPr>
          <w:rStyle w:val="QuickFormat4"/>
          <w:b w:val="0"/>
        </w:rPr>
        <w:t>Mark</w:t>
      </w:r>
      <w:r w:rsidRPr="005579EA">
        <w:rPr>
          <w:rStyle w:val="QuickFormat4"/>
          <w:b w:val="0"/>
        </w:rPr>
        <w:t xml:space="preserve"> how often the amount is earned. Write </w:t>
      </w:r>
      <w:r w:rsidRPr="006B2C09">
        <w:rPr>
          <w:rStyle w:val="QuickFormat4"/>
          <w:b w:val="0"/>
          <w:i/>
        </w:rPr>
        <w:t>0</w:t>
      </w:r>
      <w:r w:rsidRPr="005579EA">
        <w:rPr>
          <w:rStyle w:val="QuickFormat4"/>
          <w:b w:val="0"/>
        </w:rPr>
        <w:t xml:space="preserve"> in the box if there is no income to report.</w:t>
      </w:r>
    </w:p>
    <w:p w14:paraId="4C7AF068" w14:textId="77777777" w:rsidR="000771FE" w:rsidRDefault="000771FE" w:rsidP="007F2B22">
      <w:pPr>
        <w:spacing w:before="120"/>
        <w:ind w:left="576" w:right="576"/>
        <w:rPr>
          <w:rStyle w:val="QuickFormat4"/>
          <w:b w:val="0"/>
        </w:rPr>
      </w:pPr>
      <w:r w:rsidRPr="005579EA">
        <w:rPr>
          <w:rStyle w:val="QuickFormat4"/>
          <w:b w:val="0"/>
        </w:rPr>
        <w:t>How do you report income of adult household members? Turn th</w:t>
      </w:r>
      <w:r>
        <w:rPr>
          <w:rStyle w:val="QuickFormat4"/>
          <w:b w:val="0"/>
        </w:rPr>
        <w:t>e</w:t>
      </w:r>
      <w:r w:rsidRPr="005579EA">
        <w:rPr>
          <w:rStyle w:val="QuickFormat4"/>
          <w:b w:val="0"/>
        </w:rPr>
        <w:t xml:space="preserve"> </w:t>
      </w:r>
      <w:r>
        <w:rPr>
          <w:rStyle w:val="QuickFormat4"/>
          <w:b w:val="0"/>
        </w:rPr>
        <w:t>form</w:t>
      </w:r>
      <w:r w:rsidRPr="005579EA">
        <w:rPr>
          <w:rStyle w:val="QuickFormat4"/>
          <w:b w:val="0"/>
        </w:rPr>
        <w:t xml:space="preserve"> over and use the </w:t>
      </w:r>
      <w:r w:rsidRPr="00AA0F97">
        <w:rPr>
          <w:rStyle w:val="QuickFormat4"/>
          <w:b w:val="0"/>
          <w:i/>
        </w:rPr>
        <w:t>Source of Income for Adults</w:t>
      </w:r>
      <w:r w:rsidRPr="005579EA">
        <w:rPr>
          <w:rStyle w:val="QuickFormat4"/>
          <w:b w:val="0"/>
        </w:rPr>
        <w:t xml:space="preserve"> </w:t>
      </w:r>
      <w:r w:rsidR="0084139E">
        <w:rPr>
          <w:rStyle w:val="QuickFormat4"/>
          <w:b w:val="0"/>
        </w:rPr>
        <w:t xml:space="preserve">chart </w:t>
      </w:r>
      <w:r w:rsidRPr="005579EA">
        <w:rPr>
          <w:rStyle w:val="QuickFormat4"/>
          <w:b w:val="0"/>
        </w:rPr>
        <w:t xml:space="preserve">to see if your </w:t>
      </w:r>
      <w:r w:rsidRPr="005579EA">
        <w:rPr>
          <w:rStyle w:val="QuickFormat4"/>
          <w:b w:val="0"/>
        </w:rPr>
        <w:lastRenderedPageBreak/>
        <w:t xml:space="preserve">household has income to report. </w:t>
      </w:r>
    </w:p>
    <w:p w14:paraId="23659535" w14:textId="11DAB6D6" w:rsidR="000771FE" w:rsidRPr="005579EA" w:rsidRDefault="0084139E" w:rsidP="007F2B22">
      <w:pPr>
        <w:spacing w:before="120"/>
        <w:ind w:left="576" w:right="576"/>
        <w:rPr>
          <w:rStyle w:val="QuickFormat4"/>
          <w:b w:val="0"/>
        </w:rPr>
      </w:pPr>
      <w:r>
        <w:rPr>
          <w:rStyle w:val="QuickFormat4"/>
          <w:b w:val="0"/>
        </w:rPr>
        <w:t>In part B, l</w:t>
      </w:r>
      <w:r w:rsidR="000771FE" w:rsidRPr="005579EA">
        <w:rPr>
          <w:rStyle w:val="QuickFormat4"/>
          <w:b w:val="0"/>
        </w:rPr>
        <w:t>ist all the</w:t>
      </w:r>
      <w:r w:rsidR="00737C18">
        <w:rPr>
          <w:rStyle w:val="QuickFormat4"/>
          <w:b w:val="0"/>
        </w:rPr>
        <w:t xml:space="preserve"> adults </w:t>
      </w:r>
      <w:r w:rsidR="000771FE" w:rsidRPr="005579EA">
        <w:rPr>
          <w:rStyle w:val="QuickFormat4"/>
          <w:b w:val="0"/>
        </w:rPr>
        <w:t xml:space="preserve">in your household, including you, even if </w:t>
      </w:r>
      <w:r w:rsidR="000771FE">
        <w:rPr>
          <w:rStyle w:val="QuickFormat4"/>
          <w:b w:val="0"/>
        </w:rPr>
        <w:t>each of you</w:t>
      </w:r>
      <w:r w:rsidR="000771FE" w:rsidRPr="005579EA">
        <w:rPr>
          <w:rStyle w:val="QuickFormat4"/>
          <w:b w:val="0"/>
        </w:rPr>
        <w:t xml:space="preserve"> do</w:t>
      </w:r>
      <w:r w:rsidR="00737C18">
        <w:rPr>
          <w:rStyle w:val="QuickFormat4"/>
          <w:b w:val="0"/>
        </w:rPr>
        <w:t>es</w:t>
      </w:r>
      <w:r w:rsidR="00743A7A">
        <w:rPr>
          <w:rStyle w:val="QuickFormat4"/>
          <w:b w:val="0"/>
        </w:rPr>
        <w:t>n’t</w:t>
      </w:r>
      <w:r w:rsidR="000771FE" w:rsidRPr="005579EA">
        <w:rPr>
          <w:rStyle w:val="QuickFormat4"/>
          <w:b w:val="0"/>
        </w:rPr>
        <w:t xml:space="preserve"> receive income.</w:t>
      </w:r>
      <w:r w:rsidR="004D3D35">
        <w:rPr>
          <w:rStyle w:val="QuickFormat4"/>
          <w:b w:val="0"/>
        </w:rPr>
        <w:t xml:space="preserve"> </w:t>
      </w:r>
      <w:r>
        <w:rPr>
          <w:rStyle w:val="QuickFormat4"/>
          <w:b w:val="0"/>
        </w:rPr>
        <w:t xml:space="preserve">Include </w:t>
      </w:r>
      <w:r w:rsidR="00737C18">
        <w:rPr>
          <w:rStyle w:val="QuickFormat4"/>
          <w:b w:val="0"/>
        </w:rPr>
        <w:t>all adults</w:t>
      </w:r>
      <w:r w:rsidR="00FE6D18">
        <w:rPr>
          <w:rStyle w:val="QuickFormat4"/>
          <w:b w:val="0"/>
        </w:rPr>
        <w:t>, such a</w:t>
      </w:r>
      <w:r w:rsidR="00C10ABC">
        <w:rPr>
          <w:rStyle w:val="QuickFormat4"/>
          <w:b w:val="0"/>
        </w:rPr>
        <w:t>s grandparents, other relatives</w:t>
      </w:r>
      <w:r w:rsidR="003326A7">
        <w:rPr>
          <w:rStyle w:val="QuickFormat4"/>
          <w:b w:val="0"/>
        </w:rPr>
        <w:t>,</w:t>
      </w:r>
      <w:r w:rsidR="00C10ABC">
        <w:rPr>
          <w:rStyle w:val="QuickFormat4"/>
          <w:b w:val="0"/>
        </w:rPr>
        <w:t xml:space="preserve"> </w:t>
      </w:r>
      <w:r w:rsidR="00FE6D18">
        <w:rPr>
          <w:rStyle w:val="QuickFormat4"/>
          <w:b w:val="0"/>
        </w:rPr>
        <w:t xml:space="preserve">and friends </w:t>
      </w:r>
      <w:r w:rsidR="00105349">
        <w:rPr>
          <w:rStyle w:val="QuickFormat4"/>
          <w:b w:val="0"/>
        </w:rPr>
        <w:t xml:space="preserve">who </w:t>
      </w:r>
      <w:r w:rsidR="00180E8B">
        <w:rPr>
          <w:rStyle w:val="QuickFormat4"/>
          <w:b w:val="0"/>
        </w:rPr>
        <w:t xml:space="preserve">live with you and </w:t>
      </w:r>
      <w:r w:rsidR="00105349">
        <w:rPr>
          <w:rStyle w:val="QuickFormat4"/>
          <w:b w:val="0"/>
        </w:rPr>
        <w:t xml:space="preserve">share </w:t>
      </w:r>
      <w:r w:rsidR="00180E8B">
        <w:rPr>
          <w:rStyle w:val="QuickFormat4"/>
          <w:b w:val="0"/>
        </w:rPr>
        <w:t xml:space="preserve">household </w:t>
      </w:r>
      <w:r w:rsidR="00105349">
        <w:rPr>
          <w:rStyle w:val="QuickFormat4"/>
          <w:b w:val="0"/>
        </w:rPr>
        <w:t>income and expenses</w:t>
      </w:r>
      <w:r>
        <w:rPr>
          <w:rStyle w:val="QuickFormat4"/>
          <w:b w:val="0"/>
        </w:rPr>
        <w:t xml:space="preserve">. </w:t>
      </w:r>
      <w:r w:rsidR="000771FE">
        <w:rPr>
          <w:rStyle w:val="QuickFormat4"/>
          <w:b w:val="0"/>
        </w:rPr>
        <w:t>W</w:t>
      </w:r>
      <w:r w:rsidR="000771FE" w:rsidRPr="005579EA">
        <w:rPr>
          <w:rStyle w:val="QuickFormat4"/>
          <w:b w:val="0"/>
        </w:rPr>
        <w:t>rite the amount</w:t>
      </w:r>
      <w:r w:rsidR="000771FE">
        <w:rPr>
          <w:rStyle w:val="QuickFormat4"/>
          <w:b w:val="0"/>
        </w:rPr>
        <w:t xml:space="preserve"> of income each of you receive</w:t>
      </w:r>
      <w:r w:rsidR="00737C18">
        <w:rPr>
          <w:rStyle w:val="QuickFormat4"/>
          <w:b w:val="0"/>
        </w:rPr>
        <w:t>s</w:t>
      </w:r>
      <w:r w:rsidR="000771FE" w:rsidRPr="005579EA">
        <w:rPr>
          <w:rStyle w:val="QuickFormat4"/>
          <w:b w:val="0"/>
        </w:rPr>
        <w:t xml:space="preserve">, in the boxes next to </w:t>
      </w:r>
      <w:r w:rsidR="000771FE">
        <w:rPr>
          <w:rStyle w:val="QuickFormat4"/>
          <w:b w:val="0"/>
        </w:rPr>
        <w:t>your</w:t>
      </w:r>
      <w:r w:rsidR="000771FE" w:rsidRPr="005579EA">
        <w:rPr>
          <w:rStyle w:val="QuickFormat4"/>
          <w:b w:val="0"/>
        </w:rPr>
        <w:t xml:space="preserve"> names. </w:t>
      </w:r>
      <w:r w:rsidR="000771FE">
        <w:rPr>
          <w:rStyle w:val="QuickFormat4"/>
          <w:b w:val="0"/>
        </w:rPr>
        <w:t>Mark</w:t>
      </w:r>
      <w:r w:rsidR="000771FE" w:rsidRPr="005579EA">
        <w:rPr>
          <w:rStyle w:val="QuickFormat4"/>
          <w:b w:val="0"/>
        </w:rPr>
        <w:t xml:space="preserve"> how often the amount </w:t>
      </w:r>
      <w:r w:rsidR="006437B7">
        <w:rPr>
          <w:rStyle w:val="QuickFormat4"/>
          <w:b w:val="0"/>
        </w:rPr>
        <w:t>is received</w:t>
      </w:r>
      <w:r w:rsidR="000771FE" w:rsidRPr="005579EA">
        <w:rPr>
          <w:rStyle w:val="QuickFormat4"/>
          <w:b w:val="0"/>
        </w:rPr>
        <w:t xml:space="preserve">. Write </w:t>
      </w:r>
      <w:r w:rsidR="000771FE" w:rsidRPr="00AA0F97">
        <w:rPr>
          <w:rStyle w:val="QuickFormat4"/>
          <w:b w:val="0"/>
          <w:i/>
        </w:rPr>
        <w:t>0</w:t>
      </w:r>
      <w:r w:rsidR="000771FE" w:rsidRPr="005579EA">
        <w:rPr>
          <w:rStyle w:val="QuickFormat4"/>
          <w:b w:val="0"/>
        </w:rPr>
        <w:t xml:space="preserve"> in the box if there is no income to report.</w:t>
      </w:r>
    </w:p>
    <w:p w14:paraId="0B19DA6A" w14:textId="77777777" w:rsidR="00AA5C65" w:rsidRDefault="000771FE" w:rsidP="007F2B22">
      <w:pPr>
        <w:spacing w:before="120"/>
        <w:ind w:left="576" w:right="576"/>
        <w:rPr>
          <w:rStyle w:val="QuickFormat4"/>
          <w:b w:val="0"/>
        </w:rPr>
      </w:pPr>
      <w:r w:rsidRPr="005579EA">
        <w:rPr>
          <w:rStyle w:val="QuickFormat4"/>
          <w:b w:val="0"/>
        </w:rPr>
        <w:lastRenderedPageBreak/>
        <w:t xml:space="preserve">Make sure you report the </w:t>
      </w:r>
      <w:r w:rsidR="00A24B3E">
        <w:rPr>
          <w:rStyle w:val="QuickFormat4"/>
          <w:b w:val="0"/>
        </w:rPr>
        <w:t xml:space="preserve">current </w:t>
      </w:r>
      <w:r w:rsidRPr="005579EA">
        <w:rPr>
          <w:rStyle w:val="QuickFormat4"/>
          <w:b w:val="0"/>
        </w:rPr>
        <w:t xml:space="preserve">amount </w:t>
      </w:r>
      <w:r w:rsidR="00A24B3E">
        <w:rPr>
          <w:rStyle w:val="QuickFormat4"/>
          <w:b w:val="0"/>
        </w:rPr>
        <w:t xml:space="preserve">of money </w:t>
      </w:r>
      <w:r w:rsidRPr="005579EA">
        <w:rPr>
          <w:rStyle w:val="QuickFormat4"/>
          <w:b w:val="0"/>
        </w:rPr>
        <w:t xml:space="preserve">you </w:t>
      </w:r>
      <w:r w:rsidR="00737C18">
        <w:rPr>
          <w:rStyle w:val="QuickFormat4"/>
          <w:b w:val="0"/>
        </w:rPr>
        <w:t>get</w:t>
      </w:r>
      <w:r>
        <w:rPr>
          <w:rStyle w:val="QuickFormat4"/>
          <w:b w:val="0"/>
        </w:rPr>
        <w:t xml:space="preserve"> before taxes.</w:t>
      </w:r>
      <w:r w:rsidRPr="005579EA">
        <w:rPr>
          <w:rStyle w:val="QuickFormat4"/>
          <w:b w:val="0"/>
        </w:rPr>
        <w:t xml:space="preserve"> </w:t>
      </w:r>
      <w:r w:rsidR="00476D10" w:rsidRPr="00476D10">
        <w:rPr>
          <w:rStyle w:val="QuickFormat4"/>
          <w:b w:val="0"/>
        </w:rPr>
        <w:t>Do</w:t>
      </w:r>
      <w:r w:rsidR="00743A7A">
        <w:rPr>
          <w:rStyle w:val="QuickFormat4"/>
          <w:b w:val="0"/>
        </w:rPr>
        <w:t>n’t</w:t>
      </w:r>
      <w:r w:rsidR="00476D10" w:rsidRPr="00476D10">
        <w:rPr>
          <w:rStyle w:val="QuickFormat4"/>
          <w:b w:val="0"/>
        </w:rPr>
        <w:t xml:space="preserve"> </w:t>
      </w:r>
      <w:r w:rsidR="00546EE9">
        <w:rPr>
          <w:rStyle w:val="QuickFormat4"/>
          <w:b w:val="0"/>
        </w:rPr>
        <w:t>include</w:t>
      </w:r>
      <w:r w:rsidR="00476D10" w:rsidRPr="00476D10">
        <w:rPr>
          <w:rStyle w:val="QuickFormat4"/>
          <w:b w:val="0"/>
        </w:rPr>
        <w:t xml:space="preserve"> SNAP, FDPIR, WIC</w:t>
      </w:r>
      <w:r w:rsidR="00476D10">
        <w:rPr>
          <w:rStyle w:val="QuickFormat4"/>
          <w:b w:val="0"/>
        </w:rPr>
        <w:t>,</w:t>
      </w:r>
      <w:r w:rsidR="00476D10" w:rsidRPr="00476D10">
        <w:rPr>
          <w:rStyle w:val="QuickFormat4"/>
          <w:b w:val="0"/>
        </w:rPr>
        <w:t xml:space="preserve"> </w:t>
      </w:r>
      <w:r w:rsidR="00546EE9">
        <w:rPr>
          <w:rStyle w:val="QuickFormat4"/>
          <w:b w:val="0"/>
        </w:rPr>
        <w:t>student financial aid</w:t>
      </w:r>
      <w:r w:rsidR="000563CA">
        <w:rPr>
          <w:rStyle w:val="QuickFormat4"/>
          <w:b w:val="0"/>
        </w:rPr>
        <w:t xml:space="preserve">, or </w:t>
      </w:r>
      <w:r w:rsidR="00546EE9">
        <w:rPr>
          <w:rStyle w:val="QuickFormat4"/>
          <w:b w:val="0"/>
        </w:rPr>
        <w:t>money</w:t>
      </w:r>
      <w:r w:rsidR="000563CA" w:rsidRPr="000563CA">
        <w:rPr>
          <w:rStyle w:val="QuickFormat4"/>
          <w:b w:val="0"/>
        </w:rPr>
        <w:t xml:space="preserve"> </w:t>
      </w:r>
      <w:r w:rsidR="00546EE9">
        <w:rPr>
          <w:rStyle w:val="QuickFormat4"/>
          <w:b w:val="0"/>
        </w:rPr>
        <w:t xml:space="preserve">you </w:t>
      </w:r>
      <w:r w:rsidR="000563CA" w:rsidRPr="000563CA">
        <w:rPr>
          <w:rStyle w:val="QuickFormat4"/>
          <w:b w:val="0"/>
        </w:rPr>
        <w:t>receive for a foster child</w:t>
      </w:r>
      <w:r w:rsidR="00546EE9">
        <w:rPr>
          <w:rStyle w:val="QuickFormat4"/>
          <w:b w:val="0"/>
        </w:rPr>
        <w:t xml:space="preserve"> as income</w:t>
      </w:r>
      <w:r w:rsidR="000563CA" w:rsidRPr="000563CA">
        <w:rPr>
          <w:rStyle w:val="QuickFormat4"/>
          <w:b w:val="0"/>
        </w:rPr>
        <w:t>.</w:t>
      </w:r>
      <w:r w:rsidR="000563CA">
        <w:rPr>
          <w:rStyle w:val="QuickFormat4"/>
          <w:b w:val="0"/>
        </w:rPr>
        <w:t xml:space="preserve"> </w:t>
      </w:r>
    </w:p>
    <w:p w14:paraId="79DCC4E9" w14:textId="48E21710" w:rsidR="000771FE" w:rsidRPr="005579EA" w:rsidRDefault="000771FE" w:rsidP="007F2B22">
      <w:pPr>
        <w:spacing w:before="120"/>
        <w:ind w:left="576" w:right="576"/>
        <w:rPr>
          <w:rStyle w:val="QuickFormat4"/>
          <w:b w:val="0"/>
        </w:rPr>
      </w:pPr>
      <w:r w:rsidRPr="005579EA">
        <w:rPr>
          <w:rStyle w:val="QuickFormat4"/>
          <w:b w:val="0"/>
        </w:rPr>
        <w:t xml:space="preserve">Count the number of </w:t>
      </w:r>
      <w:r w:rsidR="006437B7">
        <w:rPr>
          <w:rStyle w:val="QuickFormat4"/>
          <w:b w:val="0"/>
        </w:rPr>
        <w:t xml:space="preserve">all </w:t>
      </w:r>
      <w:r w:rsidRPr="005579EA">
        <w:rPr>
          <w:rStyle w:val="QuickFormat4"/>
          <w:b w:val="0"/>
        </w:rPr>
        <w:t>children and adults in your household</w:t>
      </w:r>
      <w:r>
        <w:rPr>
          <w:rStyle w:val="QuickFormat4"/>
          <w:b w:val="0"/>
        </w:rPr>
        <w:t>.</w:t>
      </w:r>
      <w:r w:rsidRPr="006B2C09">
        <w:rPr>
          <w:rStyle w:val="QuickFormat4"/>
          <w:b w:val="0"/>
        </w:rPr>
        <w:t xml:space="preserve"> </w:t>
      </w:r>
      <w:r w:rsidR="006437B7">
        <w:rPr>
          <w:rStyle w:val="QuickFormat4"/>
          <w:b w:val="0"/>
        </w:rPr>
        <w:t>I</w:t>
      </w:r>
      <w:r w:rsidRPr="006B2C09">
        <w:rPr>
          <w:rStyle w:val="QuickFormat4"/>
          <w:b w:val="0"/>
        </w:rPr>
        <w:t>nclud</w:t>
      </w:r>
      <w:r>
        <w:rPr>
          <w:rStyle w:val="QuickFormat4"/>
          <w:b w:val="0"/>
        </w:rPr>
        <w:t>e</w:t>
      </w:r>
      <w:r w:rsidRPr="006B2C09">
        <w:rPr>
          <w:rStyle w:val="QuickFormat4"/>
          <w:b w:val="0"/>
        </w:rPr>
        <w:t xml:space="preserve"> </w:t>
      </w:r>
      <w:r w:rsidR="002D44E8">
        <w:rPr>
          <w:rStyle w:val="QuickFormat4"/>
          <w:b w:val="0"/>
        </w:rPr>
        <w:t xml:space="preserve">all </w:t>
      </w:r>
      <w:r w:rsidRPr="006B2C09">
        <w:rPr>
          <w:rStyle w:val="QuickFormat4"/>
          <w:b w:val="0"/>
        </w:rPr>
        <w:t>infants, children, students</w:t>
      </w:r>
      <w:r w:rsidR="006437B7">
        <w:rPr>
          <w:rStyle w:val="QuickFormat4"/>
          <w:b w:val="0"/>
        </w:rPr>
        <w:t>, and adults</w:t>
      </w:r>
      <w:r w:rsidRPr="005579EA">
        <w:rPr>
          <w:rStyle w:val="QuickFormat4"/>
          <w:b w:val="0"/>
        </w:rPr>
        <w:t xml:space="preserve">. Write the total number in the box under the list of </w:t>
      </w:r>
      <w:r w:rsidR="00737C18">
        <w:rPr>
          <w:rStyle w:val="QuickFormat4"/>
          <w:b w:val="0"/>
        </w:rPr>
        <w:t xml:space="preserve">adult </w:t>
      </w:r>
      <w:r w:rsidRPr="005579EA">
        <w:rPr>
          <w:rStyle w:val="QuickFormat4"/>
          <w:b w:val="0"/>
        </w:rPr>
        <w:t xml:space="preserve">household members. </w:t>
      </w:r>
    </w:p>
    <w:p w14:paraId="257B0586" w14:textId="77777777" w:rsidR="003C0F91" w:rsidRDefault="000771FE" w:rsidP="007F2B22">
      <w:pPr>
        <w:spacing w:before="120"/>
        <w:ind w:left="576" w:right="576"/>
        <w:rPr>
          <w:rStyle w:val="QuickFormat4"/>
          <w:b w:val="0"/>
        </w:rPr>
      </w:pPr>
      <w:r w:rsidRPr="005579EA">
        <w:rPr>
          <w:rStyle w:val="QuickFormat4"/>
          <w:b w:val="0"/>
        </w:rPr>
        <w:t>D</w:t>
      </w:r>
      <w:r>
        <w:rPr>
          <w:rStyle w:val="QuickFormat4"/>
          <w:b w:val="0"/>
        </w:rPr>
        <w:t>o</w:t>
      </w:r>
      <w:r w:rsidRPr="005579EA">
        <w:rPr>
          <w:rStyle w:val="QuickFormat4"/>
          <w:b w:val="0"/>
        </w:rPr>
        <w:t xml:space="preserve"> you or another adult household member have a Social Security </w:t>
      </w:r>
      <w:r w:rsidR="00B32B0A">
        <w:rPr>
          <w:rStyle w:val="QuickFormat4"/>
          <w:b w:val="0"/>
        </w:rPr>
        <w:t>n</w:t>
      </w:r>
      <w:r w:rsidRPr="005579EA">
        <w:rPr>
          <w:rStyle w:val="QuickFormat4"/>
          <w:b w:val="0"/>
        </w:rPr>
        <w:t>umber?</w:t>
      </w:r>
      <w:r>
        <w:rPr>
          <w:rStyle w:val="QuickFormat4"/>
          <w:b w:val="0"/>
        </w:rPr>
        <w:t xml:space="preserve"> </w:t>
      </w:r>
      <w:r w:rsidRPr="005579EA">
        <w:rPr>
          <w:rStyle w:val="QuickFormat4"/>
          <w:b w:val="0"/>
        </w:rPr>
        <w:t xml:space="preserve">Write the last four digits in </w:t>
      </w:r>
      <w:r w:rsidRPr="005579EA">
        <w:rPr>
          <w:rStyle w:val="QuickFormat4"/>
          <w:b w:val="0"/>
        </w:rPr>
        <w:lastRenderedPageBreak/>
        <w:t xml:space="preserve">the boxes. If there is no Social Security </w:t>
      </w:r>
      <w:r w:rsidR="00B32B0A">
        <w:rPr>
          <w:rStyle w:val="QuickFormat4"/>
          <w:b w:val="0"/>
        </w:rPr>
        <w:t>n</w:t>
      </w:r>
      <w:r w:rsidRPr="005579EA">
        <w:rPr>
          <w:rStyle w:val="QuickFormat4"/>
          <w:b w:val="0"/>
        </w:rPr>
        <w:t xml:space="preserve">umber, mark the </w:t>
      </w:r>
      <w:r w:rsidRPr="006B2C09">
        <w:rPr>
          <w:rStyle w:val="QuickFormat4"/>
          <w:b w:val="0"/>
          <w:i/>
        </w:rPr>
        <w:t>Check if no SSN</w:t>
      </w:r>
      <w:r w:rsidRPr="005579EA">
        <w:rPr>
          <w:rStyle w:val="QuickFormat4"/>
          <w:b w:val="0"/>
        </w:rPr>
        <w:t xml:space="preserve"> box.</w:t>
      </w:r>
    </w:p>
    <w:p w14:paraId="7B8FA84A" w14:textId="77777777" w:rsidR="003C0F91" w:rsidRPr="00B46D10" w:rsidRDefault="003C0F91" w:rsidP="00977676">
      <w:pPr>
        <w:spacing w:before="240"/>
        <w:rPr>
          <w:rStyle w:val="QuickFormat4"/>
          <w:sz w:val="20"/>
          <w:szCs w:val="20"/>
        </w:rPr>
      </w:pPr>
      <w:r>
        <w:rPr>
          <w:rStyle w:val="QuickFormat4"/>
          <w:sz w:val="20"/>
          <w:szCs w:val="20"/>
        </w:rPr>
        <w:t>Points to R</w:t>
      </w:r>
      <w:r w:rsidRPr="00B46D10">
        <w:rPr>
          <w:rStyle w:val="QuickFormat4"/>
          <w:sz w:val="20"/>
          <w:szCs w:val="20"/>
        </w:rPr>
        <w:t>emember:</w:t>
      </w:r>
    </w:p>
    <w:tbl>
      <w:tblPr>
        <w:tblStyle w:val="GridTable2-Accent3"/>
        <w:tblW w:w="0" w:type="auto"/>
        <w:tblCellMar>
          <w:left w:w="115" w:type="dxa"/>
          <w:bottom w:w="58" w:type="dxa"/>
          <w:right w:w="115" w:type="dxa"/>
        </w:tblCellMar>
        <w:tblLook w:val="04A0" w:firstRow="1" w:lastRow="0" w:firstColumn="1" w:lastColumn="0" w:noHBand="0" w:noVBand="1"/>
        <w:tblCaption w:val="Header Row"/>
        <w:tblDescription w:val="If your income is not always the same, list the amount of money that you normally get.  For example, do not include overtime pay, if you do not normally get it.  If your income is normally higher or lower, you can report annual income instead. If your household includes members who are not citizens, you or your children may still qualify for meal benefits.  If you are in the military, do not include your Family Subsistence Supplemental Allowance (FSSA), combat pay, or the money you receive for privatized housing.  If deployed, count the amount of pay that is made available to your household as income."/>
      </w:tblPr>
      <w:tblGrid>
        <w:gridCol w:w="3060"/>
        <w:gridCol w:w="6210"/>
      </w:tblGrid>
      <w:tr w:rsidR="003C0F91" w:rsidRPr="00B46D10" w14:paraId="25D1C258" w14:textId="77777777" w:rsidTr="009C46E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60" w:type="dxa"/>
          </w:tcPr>
          <w:p w14:paraId="51380B14" w14:textId="77777777" w:rsidR="003C0F91" w:rsidRPr="00B46D10" w:rsidRDefault="003C0F91" w:rsidP="00F450D5">
            <w:pPr>
              <w:spacing w:before="120"/>
              <w:rPr>
                <w:rStyle w:val="QuickFormat4"/>
                <w:b/>
                <w:sz w:val="20"/>
                <w:szCs w:val="20"/>
              </w:rPr>
            </w:pPr>
            <w:r w:rsidRPr="00B46D10">
              <w:rPr>
                <w:rStyle w:val="QuickFormat4"/>
                <w:b/>
                <w:sz w:val="20"/>
                <w:szCs w:val="20"/>
              </w:rPr>
              <w:t>If:</w:t>
            </w:r>
          </w:p>
        </w:tc>
        <w:tc>
          <w:tcPr>
            <w:tcW w:w="6210" w:type="dxa"/>
          </w:tcPr>
          <w:p w14:paraId="6E0DE331" w14:textId="77777777" w:rsidR="003C0F91" w:rsidRPr="00B46D10" w:rsidRDefault="003C0F91" w:rsidP="00F450D5">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b/>
                <w:sz w:val="20"/>
                <w:szCs w:val="20"/>
              </w:rPr>
              <w:t>Then:</w:t>
            </w:r>
          </w:p>
        </w:tc>
      </w:tr>
      <w:tr w:rsidR="003C0F91" w:rsidRPr="00B46D10" w14:paraId="55FDF048" w14:textId="77777777" w:rsidTr="009C46E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60" w:type="dxa"/>
          </w:tcPr>
          <w:p w14:paraId="7B19610A" w14:textId="77777777" w:rsidR="003C0F91" w:rsidRPr="00B46D10" w:rsidRDefault="003C0F91" w:rsidP="00743A7A">
            <w:pPr>
              <w:spacing w:before="120"/>
              <w:rPr>
                <w:rStyle w:val="QuickFormat4"/>
                <w:b/>
                <w:sz w:val="20"/>
                <w:szCs w:val="20"/>
              </w:rPr>
            </w:pPr>
            <w:r w:rsidRPr="00B46D10">
              <w:rPr>
                <w:rStyle w:val="QuickFormat4"/>
                <w:sz w:val="20"/>
                <w:szCs w:val="20"/>
              </w:rPr>
              <w:t>Your income is</w:t>
            </w:r>
            <w:r w:rsidR="00743A7A">
              <w:rPr>
                <w:rStyle w:val="QuickFormat4"/>
                <w:sz w:val="20"/>
                <w:szCs w:val="20"/>
              </w:rPr>
              <w:t>n’t</w:t>
            </w:r>
            <w:r w:rsidRPr="00B46D10">
              <w:rPr>
                <w:rStyle w:val="QuickFormat4"/>
                <w:sz w:val="20"/>
                <w:szCs w:val="20"/>
              </w:rPr>
              <w:t xml:space="preserve"> always the same</w:t>
            </w:r>
          </w:p>
        </w:tc>
        <w:tc>
          <w:tcPr>
            <w:tcW w:w="6210" w:type="dxa"/>
          </w:tcPr>
          <w:p w14:paraId="17ACA9E2" w14:textId="77777777" w:rsidR="003C0F91" w:rsidRPr="00B46D10" w:rsidRDefault="003C0F91" w:rsidP="00743A7A">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sz w:val="20"/>
                <w:szCs w:val="20"/>
              </w:rPr>
              <w:t xml:space="preserve">List the amount </w:t>
            </w:r>
            <w:r>
              <w:rPr>
                <w:rStyle w:val="QuickFormat4"/>
                <w:sz w:val="20"/>
                <w:szCs w:val="20"/>
              </w:rPr>
              <w:t xml:space="preserve">of money </w:t>
            </w:r>
            <w:r w:rsidRPr="00B46D10">
              <w:rPr>
                <w:rStyle w:val="QuickFormat4"/>
                <w:sz w:val="20"/>
                <w:szCs w:val="20"/>
              </w:rPr>
              <w:t xml:space="preserve">that you normally get. For example, </w:t>
            </w:r>
            <w:r w:rsidR="00A24B3E">
              <w:rPr>
                <w:rStyle w:val="QuickFormat4"/>
                <w:sz w:val="20"/>
                <w:szCs w:val="20"/>
              </w:rPr>
              <w:t>d</w:t>
            </w:r>
            <w:r w:rsidR="00A24B3E" w:rsidRPr="00A24B3E">
              <w:rPr>
                <w:rStyle w:val="QuickFormat4"/>
                <w:sz w:val="20"/>
                <w:szCs w:val="20"/>
              </w:rPr>
              <w:t>o</w:t>
            </w:r>
            <w:r w:rsidR="00743A7A">
              <w:rPr>
                <w:rStyle w:val="QuickFormat4"/>
                <w:sz w:val="20"/>
                <w:szCs w:val="20"/>
              </w:rPr>
              <w:t>n’t</w:t>
            </w:r>
            <w:r w:rsidR="00A24B3E" w:rsidRPr="00A24B3E">
              <w:rPr>
                <w:rStyle w:val="QuickFormat4"/>
                <w:sz w:val="20"/>
                <w:szCs w:val="20"/>
              </w:rPr>
              <w:t xml:space="preserve"> include overtime pay, if you do</w:t>
            </w:r>
            <w:r w:rsidR="00743A7A">
              <w:rPr>
                <w:rStyle w:val="QuickFormat4"/>
                <w:sz w:val="20"/>
                <w:szCs w:val="20"/>
              </w:rPr>
              <w:t>n’t</w:t>
            </w:r>
            <w:r w:rsidR="00A24B3E" w:rsidRPr="00A24B3E">
              <w:rPr>
                <w:rStyle w:val="QuickFormat4"/>
                <w:sz w:val="20"/>
                <w:szCs w:val="20"/>
              </w:rPr>
              <w:t xml:space="preserve"> normally get it.</w:t>
            </w:r>
            <w:r w:rsidR="00A24B3E">
              <w:rPr>
                <w:rStyle w:val="QuickFormat4"/>
                <w:sz w:val="20"/>
                <w:szCs w:val="20"/>
              </w:rPr>
              <w:t xml:space="preserve"> </w:t>
            </w:r>
            <w:r w:rsidR="0058488F">
              <w:rPr>
                <w:rStyle w:val="QuickFormat4"/>
                <w:sz w:val="20"/>
                <w:szCs w:val="20"/>
              </w:rPr>
              <w:t xml:space="preserve">If your income is normally higher or lower, you can </w:t>
            </w:r>
            <w:r w:rsidR="001352C0">
              <w:rPr>
                <w:rStyle w:val="QuickFormat4"/>
                <w:sz w:val="20"/>
                <w:szCs w:val="20"/>
              </w:rPr>
              <w:t xml:space="preserve">report annual </w:t>
            </w:r>
            <w:r w:rsidR="0058488F">
              <w:rPr>
                <w:rStyle w:val="QuickFormat4"/>
                <w:sz w:val="20"/>
                <w:szCs w:val="20"/>
              </w:rPr>
              <w:t xml:space="preserve">income instead. </w:t>
            </w:r>
          </w:p>
        </w:tc>
      </w:tr>
      <w:tr w:rsidR="003C0F91" w:rsidRPr="00B46D10" w14:paraId="03B85B76" w14:textId="77777777" w:rsidTr="009C46E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60" w:type="dxa"/>
          </w:tcPr>
          <w:p w14:paraId="09F7E84E" w14:textId="77777777" w:rsidR="003C0F91" w:rsidRPr="00B46D10" w:rsidRDefault="003C0F91" w:rsidP="00743A7A">
            <w:pPr>
              <w:spacing w:before="120"/>
              <w:rPr>
                <w:rStyle w:val="QuickFormat4"/>
                <w:b/>
                <w:sz w:val="20"/>
                <w:szCs w:val="20"/>
              </w:rPr>
            </w:pPr>
            <w:r w:rsidRPr="00B46D10">
              <w:rPr>
                <w:rStyle w:val="QuickFormat4"/>
                <w:sz w:val="20"/>
                <w:szCs w:val="20"/>
              </w:rPr>
              <w:t>Your household includes members who are</w:t>
            </w:r>
            <w:r w:rsidR="00743A7A">
              <w:rPr>
                <w:rStyle w:val="QuickFormat4"/>
                <w:sz w:val="20"/>
                <w:szCs w:val="20"/>
              </w:rPr>
              <w:t>n’t</w:t>
            </w:r>
            <w:r w:rsidRPr="00B46D10">
              <w:rPr>
                <w:rStyle w:val="QuickFormat4"/>
                <w:sz w:val="20"/>
                <w:szCs w:val="20"/>
              </w:rPr>
              <w:t xml:space="preserve"> citizens</w:t>
            </w:r>
          </w:p>
        </w:tc>
        <w:tc>
          <w:tcPr>
            <w:tcW w:w="6210" w:type="dxa"/>
          </w:tcPr>
          <w:p w14:paraId="0697AC44" w14:textId="77777777" w:rsidR="003C0F91" w:rsidRPr="00B46D10" w:rsidRDefault="003C0F91" w:rsidP="00743A7A">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sz w:val="20"/>
                <w:szCs w:val="20"/>
              </w:rPr>
              <w:t>You or your children do</w:t>
            </w:r>
            <w:r w:rsidR="00743A7A">
              <w:rPr>
                <w:rStyle w:val="QuickFormat4"/>
                <w:sz w:val="20"/>
                <w:szCs w:val="20"/>
              </w:rPr>
              <w:t>n’t</w:t>
            </w:r>
            <w:r w:rsidRPr="00B46D10">
              <w:rPr>
                <w:rStyle w:val="QuickFormat4"/>
                <w:sz w:val="20"/>
                <w:szCs w:val="20"/>
              </w:rPr>
              <w:t xml:space="preserve"> have to be U.S. citize</w:t>
            </w:r>
            <w:r w:rsidR="0046535F">
              <w:rPr>
                <w:rStyle w:val="QuickFormat4"/>
                <w:sz w:val="20"/>
                <w:szCs w:val="20"/>
              </w:rPr>
              <w:t>ns to qualify for meal benefits.</w:t>
            </w:r>
          </w:p>
        </w:tc>
      </w:tr>
      <w:tr w:rsidR="003C0F91" w:rsidRPr="00B46D10" w14:paraId="120D4FBA" w14:textId="77777777" w:rsidTr="009C46EF">
        <w:trPr>
          <w:cnfStyle w:val="100000000000" w:firstRow="1" w:lastRow="0" w:firstColumn="0" w:lastColumn="0" w:oddVBand="0" w:evenVBand="0" w:oddHBand="0" w:evenHBand="0" w:firstRowFirstColumn="0" w:firstRowLastColumn="0" w:lastRowFirstColumn="0" w:lastRowLastColumn="0"/>
          <w:trHeight w:val="1008"/>
          <w:tblHeader/>
        </w:trPr>
        <w:tc>
          <w:tcPr>
            <w:cnfStyle w:val="001000000000" w:firstRow="0" w:lastRow="0" w:firstColumn="1" w:lastColumn="0" w:oddVBand="0" w:evenVBand="0" w:oddHBand="0" w:evenHBand="0" w:firstRowFirstColumn="0" w:firstRowLastColumn="0" w:lastRowFirstColumn="0" w:lastRowLastColumn="0"/>
            <w:tcW w:w="3060" w:type="dxa"/>
          </w:tcPr>
          <w:p w14:paraId="52997E88" w14:textId="77777777" w:rsidR="003C0F91" w:rsidRPr="00B46D10" w:rsidRDefault="003C0F91" w:rsidP="00F450D5">
            <w:pPr>
              <w:spacing w:before="120"/>
              <w:rPr>
                <w:rStyle w:val="QuickFormat4"/>
                <w:b/>
                <w:sz w:val="20"/>
                <w:szCs w:val="20"/>
              </w:rPr>
            </w:pPr>
            <w:r w:rsidRPr="00B46D10">
              <w:rPr>
                <w:rStyle w:val="QuickFormat4"/>
                <w:sz w:val="20"/>
                <w:szCs w:val="20"/>
              </w:rPr>
              <w:t>You are in the military</w:t>
            </w:r>
          </w:p>
        </w:tc>
        <w:tc>
          <w:tcPr>
            <w:tcW w:w="6210" w:type="dxa"/>
          </w:tcPr>
          <w:p w14:paraId="6597F7E1" w14:textId="77777777" w:rsidR="003C0F91" w:rsidRPr="00B46D10" w:rsidRDefault="003C0F91" w:rsidP="00743A7A">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sz w:val="20"/>
                <w:szCs w:val="20"/>
              </w:rPr>
              <w:t>Do</w:t>
            </w:r>
            <w:r w:rsidR="00743A7A">
              <w:rPr>
                <w:rStyle w:val="QuickFormat4"/>
                <w:sz w:val="20"/>
                <w:szCs w:val="20"/>
              </w:rPr>
              <w:t>n’t</w:t>
            </w:r>
            <w:r w:rsidRPr="00B46D10">
              <w:rPr>
                <w:rStyle w:val="QuickFormat4"/>
                <w:sz w:val="20"/>
                <w:szCs w:val="20"/>
              </w:rPr>
              <w:t xml:space="preserve"> include your Family Subsistence Supplemental Allowance (FSSA), combat pay</w:t>
            </w:r>
            <w:r>
              <w:rPr>
                <w:rStyle w:val="QuickFormat4"/>
                <w:sz w:val="20"/>
                <w:szCs w:val="20"/>
              </w:rPr>
              <w:t xml:space="preserve">, </w:t>
            </w:r>
            <w:r w:rsidRPr="00B46D10">
              <w:rPr>
                <w:rStyle w:val="QuickFormat4"/>
                <w:sz w:val="20"/>
                <w:szCs w:val="20"/>
              </w:rPr>
              <w:t>or the money you receive for privatize</w:t>
            </w:r>
            <w:r>
              <w:rPr>
                <w:rStyle w:val="QuickFormat4"/>
                <w:sz w:val="20"/>
                <w:szCs w:val="20"/>
              </w:rPr>
              <w:t>d</w:t>
            </w:r>
            <w:r w:rsidRPr="00B46D10">
              <w:rPr>
                <w:rStyle w:val="QuickFormat4"/>
                <w:sz w:val="20"/>
                <w:szCs w:val="20"/>
              </w:rPr>
              <w:t xml:space="preserve"> housing. </w:t>
            </w:r>
            <w:r>
              <w:rPr>
                <w:rStyle w:val="QuickFormat4"/>
                <w:sz w:val="20"/>
                <w:szCs w:val="20"/>
              </w:rPr>
              <w:t>If deployed, c</w:t>
            </w:r>
            <w:r w:rsidRPr="00B46D10">
              <w:rPr>
                <w:rStyle w:val="QuickFormat4"/>
                <w:sz w:val="20"/>
                <w:szCs w:val="20"/>
              </w:rPr>
              <w:t xml:space="preserve">ount the amount of pay that </w:t>
            </w:r>
            <w:r>
              <w:rPr>
                <w:rStyle w:val="QuickFormat4"/>
                <w:sz w:val="20"/>
                <w:szCs w:val="20"/>
              </w:rPr>
              <w:t>is made</w:t>
            </w:r>
            <w:r w:rsidRPr="00B46D10">
              <w:rPr>
                <w:rStyle w:val="QuickFormat4"/>
                <w:sz w:val="20"/>
                <w:szCs w:val="20"/>
              </w:rPr>
              <w:t xml:space="preserve"> available to your household as income.</w:t>
            </w:r>
          </w:p>
        </w:tc>
      </w:tr>
    </w:tbl>
    <w:p w14:paraId="23B85602" w14:textId="77777777" w:rsidR="000771FE" w:rsidRPr="005579EA" w:rsidRDefault="000771FE" w:rsidP="00977676">
      <w:pPr>
        <w:spacing w:before="240"/>
        <w:rPr>
          <w:rStyle w:val="QuickFormat4"/>
        </w:rPr>
      </w:pPr>
      <w:r w:rsidRPr="005579EA">
        <w:rPr>
          <w:rStyle w:val="QuickFormat4"/>
        </w:rPr>
        <w:t>Step 4</w:t>
      </w:r>
      <w:r w:rsidR="007F2B22">
        <w:rPr>
          <w:rStyle w:val="QuickFormat4"/>
        </w:rPr>
        <w:t>:</w:t>
      </w:r>
    </w:p>
    <w:p w14:paraId="71C8507B" w14:textId="77777777" w:rsidR="000771FE" w:rsidRDefault="000771FE" w:rsidP="007F2B22">
      <w:pPr>
        <w:spacing w:before="120"/>
        <w:ind w:left="576" w:right="576"/>
        <w:rPr>
          <w:rStyle w:val="QuickFormat4"/>
          <w:b w:val="0"/>
        </w:rPr>
      </w:pPr>
      <w:r>
        <w:rPr>
          <w:rStyle w:val="QuickFormat4"/>
          <w:b w:val="0"/>
        </w:rPr>
        <w:t>A</w:t>
      </w:r>
      <w:r w:rsidRPr="005579EA">
        <w:rPr>
          <w:rStyle w:val="QuickFormat4"/>
          <w:b w:val="0"/>
        </w:rPr>
        <w:t>n adult household member</w:t>
      </w:r>
      <w:r>
        <w:rPr>
          <w:rStyle w:val="QuickFormat4"/>
          <w:b w:val="0"/>
        </w:rPr>
        <w:t xml:space="preserve"> must sign this form. The signer </w:t>
      </w:r>
      <w:r w:rsidRPr="005579EA">
        <w:rPr>
          <w:rStyle w:val="QuickFormat4"/>
          <w:b w:val="0"/>
        </w:rPr>
        <w:t xml:space="preserve">promises that all information is true and complete. </w:t>
      </w:r>
    </w:p>
    <w:p w14:paraId="2CC48302" w14:textId="77777777" w:rsidR="000771FE" w:rsidRPr="005579EA" w:rsidRDefault="000771FE" w:rsidP="007F2B22">
      <w:pPr>
        <w:spacing w:before="120"/>
        <w:ind w:left="576" w:right="576"/>
        <w:rPr>
          <w:rStyle w:val="QuickFormat4"/>
          <w:b w:val="0"/>
        </w:rPr>
      </w:pPr>
      <w:r w:rsidRPr="005579EA">
        <w:rPr>
          <w:rStyle w:val="QuickFormat4"/>
          <w:b w:val="0"/>
        </w:rPr>
        <w:t>Print the name, address, and telephone or email of the adult sign</w:t>
      </w:r>
      <w:r>
        <w:rPr>
          <w:rStyle w:val="QuickFormat4"/>
          <w:b w:val="0"/>
        </w:rPr>
        <w:t>er. S</w:t>
      </w:r>
      <w:r w:rsidRPr="005579EA">
        <w:rPr>
          <w:rStyle w:val="QuickFormat4"/>
          <w:b w:val="0"/>
        </w:rPr>
        <w:t xml:space="preserve">ign and </w:t>
      </w:r>
      <w:r>
        <w:rPr>
          <w:rStyle w:val="QuickFormat4"/>
          <w:b w:val="0"/>
        </w:rPr>
        <w:t xml:space="preserve">write </w:t>
      </w:r>
      <w:r>
        <w:rPr>
          <w:rStyle w:val="QuickFormat4"/>
          <w:b w:val="0"/>
        </w:rPr>
        <w:lastRenderedPageBreak/>
        <w:t xml:space="preserve">today’s date </w:t>
      </w:r>
      <w:r w:rsidRPr="005579EA">
        <w:rPr>
          <w:rStyle w:val="QuickFormat4"/>
          <w:b w:val="0"/>
        </w:rPr>
        <w:t>in the marked boxes.</w:t>
      </w:r>
    </w:p>
    <w:p w14:paraId="09E2B52D" w14:textId="77777777" w:rsidR="00207B84" w:rsidRPr="007F2B22" w:rsidRDefault="00207B84" w:rsidP="00BD1E02">
      <w:pPr>
        <w:pStyle w:val="Heading1"/>
        <w:keepNext w:val="0"/>
        <w:keepLines w:val="0"/>
        <w:rPr>
          <w:rFonts w:ascii="Arial" w:hAnsi="Arial" w:cs="Arial"/>
          <w:b/>
          <w:color w:val="000000" w:themeColor="text1"/>
          <w:sz w:val="28"/>
          <w:szCs w:val="28"/>
        </w:rPr>
      </w:pPr>
      <w:r w:rsidRPr="007F2B22">
        <w:rPr>
          <w:rFonts w:ascii="Arial" w:hAnsi="Arial" w:cs="Arial"/>
          <w:b/>
          <w:color w:val="000000" w:themeColor="text1"/>
          <w:sz w:val="28"/>
          <w:szCs w:val="28"/>
        </w:rPr>
        <w:t>Optional</w:t>
      </w:r>
    </w:p>
    <w:p w14:paraId="0D5BA661" w14:textId="77777777" w:rsidR="001B250B" w:rsidRDefault="000771FE" w:rsidP="003C0F91">
      <w:pPr>
        <w:spacing w:before="120"/>
        <w:sectPr w:rsidR="001B250B" w:rsidSect="00EF6516">
          <w:footerReference w:type="even" r:id="rId11"/>
          <w:footerReference w:type="first" r:id="rId12"/>
          <w:pgSz w:w="12240" w:h="15840"/>
          <w:pgMar w:top="1440" w:right="1440" w:bottom="1440" w:left="1440" w:header="720" w:footer="720" w:gutter="0"/>
          <w:cols w:space="720"/>
          <w:titlePg/>
          <w:docGrid w:linePitch="360"/>
        </w:sectPr>
      </w:pPr>
      <w:r w:rsidRPr="005579EA">
        <w:t>We ask about your children’s ethnicity and race</w:t>
      </w:r>
      <w:r w:rsidR="00C10ABC">
        <w:t xml:space="preserve"> to</w:t>
      </w:r>
      <w:r w:rsidR="00207B84" w:rsidRPr="005579EA">
        <w:t xml:space="preserve"> make sure we </w:t>
      </w:r>
      <w:r w:rsidR="00207B84">
        <w:t xml:space="preserve">do our best to serve </w:t>
      </w:r>
      <w:r w:rsidR="00207B84" w:rsidRPr="005579EA">
        <w:t xml:space="preserve">our community. </w:t>
      </w:r>
      <w:r w:rsidR="00C10ABC">
        <w:t>Providing t</w:t>
      </w:r>
      <w:r w:rsidR="00207B84">
        <w:t xml:space="preserve">his information is not required. </w:t>
      </w:r>
      <w:r w:rsidR="0046535F" w:rsidRPr="0046535F">
        <w:t xml:space="preserve">You </w:t>
      </w:r>
      <w:r w:rsidR="00743A7A">
        <w:t>won’t</w:t>
      </w:r>
      <w:r w:rsidR="0046535F" w:rsidRPr="0046535F">
        <w:t xml:space="preserve"> be denied benefits based on your race, color, national origin, sex, age, or disability. </w:t>
      </w:r>
    </w:p>
    <w:p w14:paraId="594D43D5" w14:textId="100A8DDD" w:rsidR="001B250B" w:rsidRDefault="001B250B">
      <w:pPr>
        <w:spacing w:after="160" w:line="259" w:lineRule="auto"/>
      </w:pPr>
      <w:r>
        <w:br w:type="page"/>
      </w:r>
    </w:p>
    <w:p w14:paraId="1FA0CA96" w14:textId="77777777" w:rsidR="001B250B" w:rsidRPr="00F9567D" w:rsidRDefault="001B250B" w:rsidP="001B250B">
      <w:pPr>
        <w:spacing w:after="100" w:afterAutospacing="1"/>
        <w:rPr>
          <w:rFonts w:cs="Arial"/>
        </w:rPr>
      </w:pPr>
      <w:r>
        <w:rPr>
          <w:rFonts w:cs="Arial"/>
        </w:rPr>
        <w:lastRenderedPageBreak/>
        <w:t>C</w:t>
      </w:r>
      <w:r w:rsidRPr="00F9567D">
        <w:rPr>
          <w:rFonts w:cs="Arial"/>
        </w:rPr>
        <w:t xml:space="preserve">hildren </w:t>
      </w:r>
      <w:r>
        <w:rPr>
          <w:rFonts w:cs="Arial"/>
        </w:rPr>
        <w:t xml:space="preserve">who get </w:t>
      </w:r>
      <w:r w:rsidRPr="00F9567D">
        <w:rPr>
          <w:rFonts w:cs="Arial"/>
        </w:rPr>
        <w:t>Child and Adult Care Food Program (CACFP)</w:t>
      </w:r>
      <w:r>
        <w:rPr>
          <w:rFonts w:cs="Arial"/>
        </w:rPr>
        <w:t xml:space="preserve"> free or reduced-price meals </w:t>
      </w:r>
      <w:r w:rsidRPr="00F9567D">
        <w:rPr>
          <w:rFonts w:cs="Arial"/>
        </w:rPr>
        <w:t xml:space="preserve">may also </w:t>
      </w:r>
      <w:r>
        <w:rPr>
          <w:rFonts w:cs="Arial"/>
        </w:rPr>
        <w:t>qualify f</w:t>
      </w:r>
      <w:r w:rsidRPr="00F9567D">
        <w:rPr>
          <w:rFonts w:cs="Arial"/>
        </w:rPr>
        <w:t>or low cost health insurance through Medicaid or the State Children's He</w:t>
      </w:r>
      <w:r>
        <w:rPr>
          <w:rFonts w:cs="Arial"/>
        </w:rPr>
        <w:t>alth Insurance Program (SCHIP).</w:t>
      </w:r>
    </w:p>
    <w:p w14:paraId="768895E2" w14:textId="77777777" w:rsidR="001B250B" w:rsidRPr="00F9567D" w:rsidRDefault="001B250B" w:rsidP="001B250B">
      <w:pPr>
        <w:spacing w:after="100" w:afterAutospacing="1"/>
        <w:rPr>
          <w:rFonts w:cs="Arial"/>
        </w:rPr>
      </w:pPr>
      <w:r>
        <w:rPr>
          <w:rFonts w:cs="Arial"/>
        </w:rPr>
        <w:t>We may share your child’s CACFP eligibility information with</w:t>
      </w:r>
      <w:r>
        <w:rPr>
          <w:rFonts w:cs="Arial"/>
          <w:bCs/>
        </w:rPr>
        <w:t xml:space="preserve"> Medicaid or SCHIP</w:t>
      </w:r>
      <w:r w:rsidRPr="00F9567D">
        <w:rPr>
          <w:rFonts w:cs="Arial"/>
          <w:bCs/>
        </w:rPr>
        <w:t>,</w:t>
      </w:r>
      <w:r w:rsidRPr="00F9567D">
        <w:rPr>
          <w:rFonts w:cs="Arial"/>
        </w:rPr>
        <w:t xml:space="preserve"> </w:t>
      </w:r>
      <w:r w:rsidRPr="00F9567D">
        <w:rPr>
          <w:rStyle w:val="SubtleEmphasis"/>
          <w:rFonts w:cs="Arial"/>
        </w:rPr>
        <w:t>unless you tell us not to</w:t>
      </w:r>
      <w:r w:rsidRPr="00F9567D">
        <w:rPr>
          <w:rFonts w:cs="Arial"/>
        </w:rPr>
        <w:t>. Medicaid and SCHIP</w:t>
      </w:r>
      <w:r w:rsidRPr="00F9567D">
        <w:rPr>
          <w:rStyle w:val="Emphasis"/>
          <w:rFonts w:cs="Arial"/>
        </w:rPr>
        <w:t xml:space="preserve"> only</w:t>
      </w:r>
      <w:r w:rsidRPr="00F9567D">
        <w:rPr>
          <w:rFonts w:cs="Arial"/>
        </w:rPr>
        <w:t xml:space="preserve"> use the information to find out </w:t>
      </w:r>
      <w:r>
        <w:rPr>
          <w:rFonts w:cs="Arial"/>
        </w:rPr>
        <w:t xml:space="preserve">if </w:t>
      </w:r>
      <w:r w:rsidRPr="00F9567D">
        <w:rPr>
          <w:rFonts w:cs="Arial"/>
        </w:rPr>
        <w:t xml:space="preserve">children </w:t>
      </w:r>
      <w:r>
        <w:rPr>
          <w:rFonts w:cs="Arial"/>
        </w:rPr>
        <w:t>are</w:t>
      </w:r>
      <w:r w:rsidRPr="00F9567D">
        <w:rPr>
          <w:rFonts w:cs="Arial"/>
        </w:rPr>
        <w:t xml:space="preserve"> eligible for their programs. </w:t>
      </w:r>
      <w:r>
        <w:rPr>
          <w:rFonts w:cs="Arial"/>
        </w:rPr>
        <w:t>Their</w:t>
      </w:r>
      <w:r w:rsidRPr="00F9567D">
        <w:rPr>
          <w:rFonts w:cs="Arial"/>
        </w:rPr>
        <w:t xml:space="preserve"> </w:t>
      </w:r>
      <w:r>
        <w:rPr>
          <w:rFonts w:cs="Arial"/>
        </w:rPr>
        <w:t>staff</w:t>
      </w:r>
      <w:r w:rsidRPr="00F9567D">
        <w:rPr>
          <w:rFonts w:cs="Arial"/>
        </w:rPr>
        <w:t xml:space="preserve"> may contact you to offer to enroll your children in th</w:t>
      </w:r>
      <w:r>
        <w:rPr>
          <w:rFonts w:cs="Arial"/>
        </w:rPr>
        <w:t>ese</w:t>
      </w:r>
      <w:r w:rsidRPr="00F9567D">
        <w:rPr>
          <w:rFonts w:cs="Arial"/>
        </w:rPr>
        <w:t xml:space="preserve"> health insurance program</w:t>
      </w:r>
      <w:r>
        <w:rPr>
          <w:rFonts w:cs="Arial"/>
        </w:rPr>
        <w:t>s.</w:t>
      </w:r>
    </w:p>
    <w:p w14:paraId="70EB048C" w14:textId="77777777" w:rsidR="001B250B" w:rsidRPr="00F9567D" w:rsidRDefault="001B250B" w:rsidP="001B250B">
      <w:pPr>
        <w:spacing w:after="100" w:afterAutospacing="1"/>
        <w:rPr>
          <w:rFonts w:cs="Arial"/>
        </w:rPr>
      </w:pPr>
      <w:r w:rsidRPr="00F9567D">
        <w:rPr>
          <w:rFonts w:cs="Arial"/>
        </w:rPr>
        <w:t xml:space="preserve">If you </w:t>
      </w:r>
      <w:r w:rsidRPr="005D2873">
        <w:rPr>
          <w:rStyle w:val="Strong"/>
        </w:rPr>
        <w:t>do not</w:t>
      </w:r>
      <w:r w:rsidRPr="00F9567D">
        <w:rPr>
          <w:rFonts w:cs="Arial"/>
        </w:rPr>
        <w:t xml:space="preserve"> want us to share your informati</w:t>
      </w:r>
      <w:r>
        <w:rPr>
          <w:rFonts w:cs="Arial"/>
        </w:rPr>
        <w:t>on with Medicaid or SCHIP, fill out this page. You should</w:t>
      </w:r>
      <w:r w:rsidRPr="00F9567D">
        <w:rPr>
          <w:rFonts w:cs="Arial"/>
        </w:rPr>
        <w:t xml:space="preserve"> </w:t>
      </w:r>
      <w:r>
        <w:rPr>
          <w:rFonts w:cs="Arial"/>
        </w:rPr>
        <w:t xml:space="preserve">send this </w:t>
      </w:r>
      <w:r>
        <w:rPr>
          <w:rFonts w:cs="Arial"/>
        </w:rPr>
        <w:lastRenderedPageBreak/>
        <w:t>page</w:t>
      </w:r>
      <w:r w:rsidRPr="00BF29AD">
        <w:rPr>
          <w:rFonts w:cs="Arial"/>
        </w:rPr>
        <w:t xml:space="preserve"> </w:t>
      </w:r>
      <w:r>
        <w:rPr>
          <w:rFonts w:cs="Arial"/>
        </w:rPr>
        <w:t xml:space="preserve">with </w:t>
      </w:r>
      <w:r w:rsidRPr="00BF29AD">
        <w:rPr>
          <w:rFonts w:cs="Arial"/>
        </w:rPr>
        <w:t xml:space="preserve">your </w:t>
      </w:r>
      <w:r w:rsidRPr="00ED1BDF">
        <w:rPr>
          <w:rFonts w:cs="Arial"/>
          <w:i/>
        </w:rPr>
        <w:t>CACFP Meal Benefit Income Eligibility</w:t>
      </w:r>
      <w:r w:rsidRPr="00BF29AD">
        <w:rPr>
          <w:rFonts w:cs="Arial"/>
        </w:rPr>
        <w:t xml:space="preserve"> </w:t>
      </w:r>
      <w:r>
        <w:rPr>
          <w:rFonts w:cs="Arial"/>
        </w:rPr>
        <w:t xml:space="preserve">form when you apply. </w:t>
      </w:r>
      <w:r w:rsidRPr="00F9567D">
        <w:rPr>
          <w:rFonts w:cs="Arial"/>
        </w:rPr>
        <w:t xml:space="preserve">Sending in this </w:t>
      </w:r>
      <w:r>
        <w:rPr>
          <w:rFonts w:cs="Arial"/>
        </w:rPr>
        <w:t>page</w:t>
      </w:r>
      <w:r w:rsidRPr="00F9567D">
        <w:rPr>
          <w:rFonts w:cs="Arial"/>
        </w:rPr>
        <w:t xml:space="preserve"> will not change </w:t>
      </w:r>
      <w:r>
        <w:rPr>
          <w:rFonts w:cs="Arial"/>
        </w:rPr>
        <w:t>your child’s eligibility for free or reduced-</w:t>
      </w:r>
      <w:r w:rsidRPr="00F9567D">
        <w:rPr>
          <w:rFonts w:cs="Arial"/>
        </w:rPr>
        <w:t>price meals.</w:t>
      </w:r>
    </w:p>
    <w:p w14:paraId="031A5C09" w14:textId="77777777" w:rsidR="001B250B" w:rsidRPr="00F9567D" w:rsidRDefault="0043196B" w:rsidP="001B250B">
      <w:pPr>
        <w:spacing w:after="100" w:afterAutospacing="1"/>
        <w:rPr>
          <w:rFonts w:cs="Arial"/>
        </w:rPr>
      </w:pPr>
      <w:sdt>
        <w:sdtPr>
          <w:rPr>
            <w:rStyle w:val="Strong"/>
            <w:rFonts w:cs="Arial"/>
          </w:rPr>
          <w:id w:val="-2099622945"/>
          <w14:checkbox>
            <w14:checked w14:val="0"/>
            <w14:checkedState w14:val="2612" w14:font="MS Gothic"/>
            <w14:uncheckedState w14:val="2610" w14:font="MS Gothic"/>
          </w14:checkbox>
        </w:sdtPr>
        <w:sdtEndPr>
          <w:rPr>
            <w:rStyle w:val="Strong"/>
          </w:rPr>
        </w:sdtEndPr>
        <w:sdtContent>
          <w:r w:rsidR="001B250B">
            <w:rPr>
              <w:rStyle w:val="Strong"/>
              <w:rFonts w:ascii="MS Gothic" w:eastAsia="MS Gothic" w:hAnsi="MS Gothic" w:cs="Arial" w:hint="eastAsia"/>
            </w:rPr>
            <w:t>☐</w:t>
          </w:r>
        </w:sdtContent>
      </w:sdt>
      <w:r w:rsidR="001B250B">
        <w:rPr>
          <w:rStyle w:val="Strong"/>
          <w:rFonts w:cs="Arial"/>
        </w:rPr>
        <w:t xml:space="preserve"> </w:t>
      </w:r>
      <w:r w:rsidR="001B250B" w:rsidRPr="00ED1BDF">
        <w:rPr>
          <w:rStyle w:val="Strong"/>
        </w:rPr>
        <w:t xml:space="preserve">No! I do not </w:t>
      </w:r>
      <w:r w:rsidR="001B250B" w:rsidRPr="00F9567D">
        <w:rPr>
          <w:rFonts w:cs="Arial"/>
        </w:rPr>
        <w:t xml:space="preserve">want </w:t>
      </w:r>
      <w:r w:rsidR="001B250B">
        <w:rPr>
          <w:rFonts w:cs="Arial"/>
        </w:rPr>
        <w:t xml:space="preserve">my child’s CACFP eligibility information </w:t>
      </w:r>
      <w:r w:rsidR="001B250B" w:rsidRPr="00F9567D">
        <w:rPr>
          <w:rFonts w:cs="Arial"/>
        </w:rPr>
        <w:t xml:space="preserve">shared with Medicaid or </w:t>
      </w:r>
      <w:r w:rsidR="001B250B">
        <w:rPr>
          <w:rFonts w:cs="Arial"/>
        </w:rPr>
        <w:t>SCHIP</w:t>
      </w:r>
      <w:r w:rsidR="001B250B" w:rsidRPr="00F9567D">
        <w:rPr>
          <w:rFonts w:cs="Arial"/>
        </w:rPr>
        <w:t>.</w:t>
      </w:r>
    </w:p>
    <w:p w14:paraId="25496B69" w14:textId="77777777" w:rsidR="001B250B" w:rsidRPr="00F9567D" w:rsidRDefault="001B250B" w:rsidP="001B250B">
      <w:pPr>
        <w:spacing w:after="100" w:afterAutospacing="1"/>
        <w:rPr>
          <w:rFonts w:cs="Arial"/>
          <w:i/>
          <w:iCs/>
          <w:color w:val="404040" w:themeColor="text1" w:themeTint="BF"/>
        </w:rPr>
      </w:pPr>
      <w:r>
        <w:rPr>
          <w:rStyle w:val="SubtleEmphasis"/>
          <w:rFonts w:cs="Arial"/>
        </w:rPr>
        <w:t>If you checked no, fill this out:</w:t>
      </w:r>
    </w:p>
    <w:p w14:paraId="0CAA6016" w14:textId="77777777" w:rsidR="001B250B" w:rsidRPr="00F9567D" w:rsidRDefault="001B250B" w:rsidP="001B250B">
      <w:pPr>
        <w:spacing w:after="100" w:afterAutospacing="1"/>
        <w:rPr>
          <w:rFonts w:cs="Arial"/>
        </w:rPr>
      </w:pPr>
      <w:r w:rsidRPr="00F9567D">
        <w:rPr>
          <w:rFonts w:cs="Arial"/>
        </w:rPr>
        <w:t>Child's Name: _____________________________________</w:t>
      </w:r>
      <w:r>
        <w:rPr>
          <w:rFonts w:cs="Arial"/>
        </w:rPr>
        <w:t>___________________________</w:t>
      </w:r>
    </w:p>
    <w:p w14:paraId="7F34D44D" w14:textId="77777777" w:rsidR="001B250B" w:rsidRPr="00F9567D" w:rsidRDefault="001B250B" w:rsidP="001B250B">
      <w:pPr>
        <w:spacing w:after="100" w:afterAutospacing="1"/>
        <w:rPr>
          <w:rFonts w:cs="Arial"/>
        </w:rPr>
      </w:pPr>
      <w:r w:rsidRPr="00F9567D">
        <w:rPr>
          <w:rFonts w:cs="Arial"/>
        </w:rPr>
        <w:t>Child's Name: _____________________________________________________________</w:t>
      </w:r>
      <w:r>
        <w:rPr>
          <w:rFonts w:cs="Arial"/>
        </w:rPr>
        <w:t>___</w:t>
      </w:r>
    </w:p>
    <w:p w14:paraId="28C18389" w14:textId="77777777" w:rsidR="001B250B" w:rsidRPr="00F9567D" w:rsidRDefault="001B250B" w:rsidP="001B250B">
      <w:pPr>
        <w:spacing w:after="100" w:afterAutospacing="1"/>
        <w:rPr>
          <w:rFonts w:cs="Arial"/>
        </w:rPr>
      </w:pPr>
      <w:r w:rsidRPr="00F9567D">
        <w:rPr>
          <w:rFonts w:cs="Arial"/>
        </w:rPr>
        <w:lastRenderedPageBreak/>
        <w:t>Child's Name: ________________________________________________________________</w:t>
      </w:r>
    </w:p>
    <w:p w14:paraId="22DFF876" w14:textId="77777777" w:rsidR="001B250B" w:rsidRPr="00F9567D" w:rsidRDefault="001B250B" w:rsidP="001B250B">
      <w:pPr>
        <w:spacing w:after="100" w:afterAutospacing="1"/>
        <w:rPr>
          <w:rFonts w:cs="Arial"/>
        </w:rPr>
      </w:pPr>
      <w:r w:rsidRPr="00F9567D">
        <w:rPr>
          <w:rFonts w:cs="Arial"/>
        </w:rPr>
        <w:t>Child's Name: ________________________________________________________________</w:t>
      </w:r>
    </w:p>
    <w:p w14:paraId="054B8A9B" w14:textId="77777777" w:rsidR="001B250B" w:rsidRPr="00F9567D" w:rsidRDefault="001B250B" w:rsidP="001B250B">
      <w:pPr>
        <w:spacing w:after="100" w:afterAutospacing="1"/>
        <w:rPr>
          <w:rFonts w:cs="Arial"/>
        </w:rPr>
      </w:pPr>
      <w:r w:rsidRPr="00F9567D">
        <w:rPr>
          <w:rFonts w:cs="Arial"/>
        </w:rPr>
        <w:t>Today’s Date: _____________________________________</w:t>
      </w:r>
      <w:r>
        <w:rPr>
          <w:rFonts w:cs="Arial"/>
        </w:rPr>
        <w:t>___________________________</w:t>
      </w:r>
    </w:p>
    <w:p w14:paraId="3E111794" w14:textId="77777777" w:rsidR="001B250B" w:rsidRPr="00F9567D" w:rsidRDefault="001B250B" w:rsidP="001B250B">
      <w:pPr>
        <w:spacing w:after="100" w:afterAutospacing="1"/>
        <w:rPr>
          <w:rFonts w:cs="Arial"/>
        </w:rPr>
      </w:pPr>
      <w:r w:rsidRPr="00F9567D">
        <w:rPr>
          <w:rFonts w:cs="Arial"/>
        </w:rPr>
        <w:t>Print Your Name: _________________________________</w:t>
      </w:r>
      <w:r>
        <w:rPr>
          <w:rFonts w:cs="Arial"/>
        </w:rPr>
        <w:t>_______________________________</w:t>
      </w:r>
    </w:p>
    <w:p w14:paraId="30C2563E" w14:textId="77777777" w:rsidR="001B250B" w:rsidRPr="00F9567D" w:rsidRDefault="001B250B" w:rsidP="001B250B">
      <w:pPr>
        <w:spacing w:after="100" w:afterAutospacing="1"/>
        <w:rPr>
          <w:rFonts w:cs="Arial"/>
        </w:rPr>
      </w:pPr>
      <w:r w:rsidRPr="00F9567D">
        <w:rPr>
          <w:rFonts w:cs="Arial"/>
        </w:rPr>
        <w:t>Address: _________________________________________</w:t>
      </w:r>
      <w:r>
        <w:rPr>
          <w:rFonts w:cs="Arial"/>
        </w:rPr>
        <w:t>_______________________</w:t>
      </w:r>
    </w:p>
    <w:p w14:paraId="2A735B52" w14:textId="77777777" w:rsidR="001B250B" w:rsidRPr="00F9567D" w:rsidRDefault="001B250B" w:rsidP="001B250B">
      <w:pPr>
        <w:spacing w:after="100" w:afterAutospacing="1"/>
        <w:rPr>
          <w:rFonts w:cs="Arial"/>
        </w:rPr>
      </w:pPr>
      <w:r w:rsidRPr="00F9567D">
        <w:rPr>
          <w:rFonts w:cs="Arial"/>
        </w:rPr>
        <w:lastRenderedPageBreak/>
        <w:t>Signature of Parent</w:t>
      </w:r>
      <w:r>
        <w:rPr>
          <w:rFonts w:cs="Arial"/>
        </w:rPr>
        <w:t xml:space="preserve"> or </w:t>
      </w:r>
      <w:r w:rsidRPr="00F9567D">
        <w:rPr>
          <w:rFonts w:cs="Arial"/>
        </w:rPr>
        <w:t>Guardian: ______________________________________________________</w:t>
      </w:r>
      <w:r>
        <w:rPr>
          <w:rFonts w:cs="Arial"/>
        </w:rPr>
        <w:t>__________</w:t>
      </w:r>
    </w:p>
    <w:p w14:paraId="2683279E" w14:textId="77777777" w:rsidR="001B250B" w:rsidRDefault="001B250B" w:rsidP="001B250B">
      <w:pPr>
        <w:spacing w:before="120"/>
        <w:rPr>
          <w:rFonts w:cs="Arial"/>
          <w:b/>
        </w:rPr>
      </w:pPr>
      <w:r w:rsidRPr="008B64E6">
        <w:rPr>
          <w:rFonts w:cs="Arial"/>
        </w:rPr>
        <w:t>If you have questions or need help,</w:t>
      </w:r>
      <w:r w:rsidRPr="00F9567D">
        <w:rPr>
          <w:rFonts w:cs="Arial"/>
        </w:rPr>
        <w:t xml:space="preserve"> </w:t>
      </w:r>
      <w:r>
        <w:rPr>
          <w:rFonts w:cs="Arial"/>
        </w:rPr>
        <w:t>please</w:t>
      </w:r>
      <w:r w:rsidRPr="00F9567D">
        <w:rPr>
          <w:rFonts w:cs="Arial"/>
        </w:rPr>
        <w:t xml:space="preserve"> </w:t>
      </w:r>
      <w:r>
        <w:rPr>
          <w:rFonts w:cs="Arial"/>
        </w:rPr>
        <w:t>contact</w:t>
      </w:r>
      <w:r w:rsidRPr="00A87702">
        <w:rPr>
          <w:rFonts w:cs="Arial"/>
        </w:rPr>
        <w:t xml:space="preserve"> </w:t>
      </w:r>
      <w:sdt>
        <w:sdtPr>
          <w:rPr>
            <w:rFonts w:cs="Arial"/>
          </w:rPr>
          <w:id w:val="921144736"/>
          <w:placeholder>
            <w:docPart w:val="FA4B12FA26564ECDA1156326A7D84A63"/>
          </w:placeholder>
        </w:sdtPr>
        <w:sdtEndPr>
          <w:rPr>
            <w:b/>
          </w:rPr>
        </w:sdtEndPr>
        <w:sdtContent>
          <w:sdt>
            <w:sdtPr>
              <w:rPr>
                <w:rFonts w:cs="Arial"/>
                <w:b/>
              </w:rPr>
              <w:id w:val="1453289526"/>
              <w:placeholder>
                <w:docPart w:val="E0E9AF3D32394A7D882FB4245BF10876"/>
              </w:placeholder>
            </w:sdtPr>
            <w:sdtEndPr/>
            <w:sdtContent>
              <w:r>
                <w:rPr>
                  <w:rFonts w:cs="Arial"/>
                  <w:b/>
                </w:rPr>
                <w:t>[</w:t>
              </w:r>
              <w:r w:rsidRPr="003335BF">
                <w:rPr>
                  <w:rFonts w:cs="Arial"/>
                  <w:b/>
                </w:rPr>
                <w:t>Name</w:t>
              </w:r>
              <w:r>
                <w:rPr>
                  <w:rFonts w:cs="Arial"/>
                  <w:b/>
                </w:rPr>
                <w:t>]</w:t>
              </w:r>
            </w:sdtContent>
          </w:sdt>
          <w:r w:rsidRPr="003335BF">
            <w:rPr>
              <w:rFonts w:cs="Arial"/>
            </w:rPr>
            <w:t xml:space="preserve"> at </w:t>
          </w:r>
          <w:sdt>
            <w:sdtPr>
              <w:rPr>
                <w:rFonts w:cs="Arial"/>
                <w:b/>
              </w:rPr>
              <w:id w:val="-1601179432"/>
              <w:placeholder>
                <w:docPart w:val="E0E9AF3D32394A7D882FB4245BF10876"/>
              </w:placeholder>
            </w:sdtPr>
            <w:sdtEndPr/>
            <w:sdtContent>
              <w:r>
                <w:rPr>
                  <w:rFonts w:cs="Arial"/>
                  <w:b/>
                </w:rPr>
                <w:t>[P</w:t>
              </w:r>
              <w:r w:rsidRPr="003335BF">
                <w:rPr>
                  <w:rFonts w:cs="Arial"/>
                  <w:b/>
                </w:rPr>
                <w:t>hone Number</w:t>
              </w:r>
              <w:r>
                <w:rPr>
                  <w:rFonts w:cs="Arial"/>
                  <w:b/>
                </w:rPr>
                <w:t>]</w:t>
              </w:r>
            </w:sdtContent>
          </w:sdt>
          <w:r w:rsidRPr="003335BF">
            <w:rPr>
              <w:rFonts w:cs="Arial"/>
            </w:rPr>
            <w:t xml:space="preserve"> or </w:t>
          </w:r>
          <w:sdt>
            <w:sdtPr>
              <w:rPr>
                <w:rFonts w:cs="Arial"/>
                <w:b/>
              </w:rPr>
              <w:id w:val="1484041782"/>
              <w:placeholder>
                <w:docPart w:val="E0E9AF3D32394A7D882FB4245BF10876"/>
              </w:placeholder>
            </w:sdtPr>
            <w:sdtEndPr/>
            <w:sdtContent>
              <w:r>
                <w:rPr>
                  <w:rFonts w:cs="Arial"/>
                  <w:b/>
                </w:rPr>
                <w:t>[</w:t>
              </w:r>
              <w:r w:rsidRPr="003335BF">
                <w:rPr>
                  <w:rFonts w:cs="Arial"/>
                  <w:b/>
                </w:rPr>
                <w:t xml:space="preserve">Email </w:t>
              </w:r>
              <w:r>
                <w:rPr>
                  <w:rFonts w:cs="Arial"/>
                  <w:b/>
                </w:rPr>
                <w:t>Ad</w:t>
              </w:r>
              <w:r w:rsidRPr="003335BF">
                <w:rPr>
                  <w:rFonts w:cs="Arial"/>
                  <w:b/>
                </w:rPr>
                <w:t>dress</w:t>
              </w:r>
              <w:r>
                <w:rPr>
                  <w:rFonts w:cs="Arial"/>
                  <w:b/>
                </w:rPr>
                <w:t>]</w:t>
              </w:r>
            </w:sdtContent>
          </w:sdt>
          <w:r w:rsidRPr="003335BF">
            <w:rPr>
              <w:rFonts w:cs="Arial"/>
            </w:rPr>
            <w:t>.</w:t>
          </w:r>
        </w:sdtContent>
      </w:sdt>
    </w:p>
    <w:p w14:paraId="3479A637" w14:textId="77777777" w:rsidR="001B250B" w:rsidRDefault="001B250B" w:rsidP="003C0F91">
      <w:pPr>
        <w:spacing w:before="120"/>
        <w:sectPr w:rsidR="001B250B" w:rsidSect="001B250B">
          <w:headerReference w:type="default" r:id="rId13"/>
          <w:footerReference w:type="default" r:id="rId14"/>
          <w:type w:val="continuous"/>
          <w:pgSz w:w="12240" w:h="15840"/>
          <w:pgMar w:top="1440" w:right="1440" w:bottom="1440" w:left="1440" w:header="720" w:footer="720" w:gutter="0"/>
          <w:cols w:space="720"/>
          <w:titlePg/>
          <w:docGrid w:linePitch="360"/>
        </w:sectPr>
      </w:pPr>
    </w:p>
    <w:p w14:paraId="7575567C" w14:textId="6D4389FE" w:rsidR="001B250B" w:rsidRPr="009D542E" w:rsidRDefault="001B250B" w:rsidP="000D1B38">
      <w:pPr>
        <w:spacing w:after="160" w:line="259" w:lineRule="auto"/>
        <w:rPr>
          <w:rFonts w:cs="Arial"/>
          <w:b/>
          <w:noProof/>
        </w:rPr>
      </w:pPr>
      <w:r>
        <w:br w:type="page"/>
      </w:r>
    </w:p>
    <w:p w14:paraId="76EFBB25" w14:textId="77777777" w:rsidR="000D1B38" w:rsidRPr="00462D9E" w:rsidRDefault="0043196B" w:rsidP="000D1B38">
      <w:pPr>
        <w:spacing w:after="100" w:afterAutospacing="1"/>
        <w:rPr>
          <w:rFonts w:cs="Arial"/>
          <w:b/>
        </w:rPr>
      </w:pPr>
      <w:sdt>
        <w:sdtPr>
          <w:rPr>
            <w:rFonts w:cs="Arial"/>
            <w:b/>
          </w:rPr>
          <w:id w:val="840425231"/>
          <w:placeholder>
            <w:docPart w:val="83B49142A17B4C66A3CFF839A9BBA514"/>
          </w:placeholder>
        </w:sdtPr>
        <w:sdtEndPr/>
        <w:sdtContent>
          <w:r w:rsidR="000D1B38">
            <w:rPr>
              <w:rFonts w:cs="Arial"/>
              <w:b/>
            </w:rPr>
            <w:t>[</w:t>
          </w:r>
          <w:r w:rsidR="000D1B38" w:rsidRPr="00462D9E">
            <w:rPr>
              <w:rFonts w:cs="Arial"/>
              <w:b/>
            </w:rPr>
            <w:t>Date</w:t>
          </w:r>
          <w:r w:rsidR="000D1B38">
            <w:rPr>
              <w:rFonts w:cs="Arial"/>
              <w:b/>
            </w:rPr>
            <w:t>]</w:t>
          </w:r>
        </w:sdtContent>
      </w:sdt>
    </w:p>
    <w:p w14:paraId="65EB849A" w14:textId="77777777" w:rsidR="000D1B38" w:rsidRPr="00A87702" w:rsidRDefault="000D1B38" w:rsidP="000D1B38">
      <w:pPr>
        <w:rPr>
          <w:rFonts w:cs="Arial"/>
        </w:rPr>
      </w:pPr>
      <w:r w:rsidRPr="00A87702">
        <w:rPr>
          <w:rFonts w:cs="Arial"/>
        </w:rPr>
        <w:t xml:space="preserve">Dear </w:t>
      </w:r>
      <w:r w:rsidRPr="003D16C1">
        <w:rPr>
          <w:rFonts w:cs="Arial"/>
        </w:rPr>
        <w:t>Parent or Guardian</w:t>
      </w:r>
      <w:r>
        <w:rPr>
          <w:rFonts w:cs="Arial"/>
          <w:b/>
        </w:rPr>
        <w:t>:</w:t>
      </w:r>
    </w:p>
    <w:p w14:paraId="174AFE8F" w14:textId="77777777" w:rsidR="000D1B38" w:rsidRDefault="000D1B38" w:rsidP="000D1B38">
      <w:pPr>
        <w:pStyle w:val="Heading5"/>
        <w:keepNext w:val="0"/>
        <w:keepLines w:val="0"/>
        <w:spacing w:before="120" w:after="240"/>
        <w:rPr>
          <w:rFonts w:ascii="Arial" w:hAnsi="Arial" w:cs="Arial"/>
          <w:color w:val="auto"/>
        </w:rPr>
      </w:pPr>
      <w:r w:rsidRPr="004A6A14">
        <w:rPr>
          <w:rFonts w:ascii="Arial" w:hAnsi="Arial" w:cs="Arial"/>
          <w:b/>
          <w:color w:val="000000" w:themeColor="text1"/>
        </w:rPr>
        <w:t xml:space="preserve">[Name of </w:t>
      </w:r>
      <w:r>
        <w:rPr>
          <w:rFonts w:ascii="Arial" w:hAnsi="Arial" w:cs="Arial"/>
          <w:b/>
          <w:color w:val="000000" w:themeColor="text1"/>
        </w:rPr>
        <w:t>Center</w:t>
      </w:r>
      <w:r w:rsidRPr="004A6A14">
        <w:rPr>
          <w:rFonts w:ascii="Arial" w:hAnsi="Arial" w:cs="Arial"/>
          <w:b/>
          <w:color w:val="000000" w:themeColor="text1"/>
        </w:rPr>
        <w:t>]</w:t>
      </w:r>
      <w:r w:rsidRPr="004A6A14">
        <w:rPr>
          <w:rFonts w:ascii="Arial" w:hAnsi="Arial" w:cs="Arial"/>
          <w:color w:val="000000" w:themeColor="text1"/>
        </w:rPr>
        <w:t xml:space="preserve"> offers healthy meals </w:t>
      </w:r>
      <w:r>
        <w:rPr>
          <w:rFonts w:ascii="Arial" w:hAnsi="Arial" w:cs="Arial"/>
          <w:color w:val="000000" w:themeColor="text1"/>
        </w:rPr>
        <w:t xml:space="preserve">and snacks </w:t>
      </w:r>
      <w:r w:rsidRPr="004A6A14">
        <w:rPr>
          <w:rFonts w:ascii="Arial" w:hAnsi="Arial" w:cs="Arial"/>
          <w:color w:val="000000" w:themeColor="text1"/>
        </w:rPr>
        <w:t xml:space="preserve">to children as part of </w:t>
      </w:r>
      <w:r>
        <w:rPr>
          <w:rFonts w:ascii="Arial" w:hAnsi="Arial" w:cs="Arial"/>
          <w:color w:val="000000" w:themeColor="text1"/>
        </w:rPr>
        <w:t xml:space="preserve">the </w:t>
      </w:r>
      <w:r w:rsidRPr="004A6A14">
        <w:rPr>
          <w:rFonts w:ascii="Arial" w:hAnsi="Arial" w:cs="Arial"/>
          <w:color w:val="000000" w:themeColor="text1"/>
        </w:rPr>
        <w:t xml:space="preserve">Child and Adult Care Food Program (CACFP). </w:t>
      </w:r>
      <w:sdt>
        <w:sdtPr>
          <w:rPr>
            <w:rFonts w:ascii="Arial" w:hAnsi="Arial" w:cs="Arial"/>
            <w:color w:val="000000" w:themeColor="text1"/>
          </w:rPr>
          <w:id w:val="533701533"/>
          <w:placeholder>
            <w:docPart w:val="CF56514AAABC41ED927AB76A755E1B08"/>
          </w:placeholder>
        </w:sdtPr>
        <w:sdtEndPr/>
        <w:sdtContent>
          <w:r w:rsidRPr="004A6A14">
            <w:rPr>
              <w:rFonts w:ascii="Arial" w:hAnsi="Arial" w:cs="Arial"/>
              <w:b/>
              <w:color w:val="000000" w:themeColor="text1"/>
            </w:rPr>
            <w:t xml:space="preserve">[Name of </w:t>
          </w:r>
          <w:r>
            <w:rPr>
              <w:rFonts w:ascii="Arial" w:hAnsi="Arial" w:cs="Arial"/>
              <w:b/>
              <w:color w:val="000000" w:themeColor="text1"/>
            </w:rPr>
            <w:t>Center</w:t>
          </w:r>
          <w:r w:rsidRPr="004A6A14">
            <w:rPr>
              <w:rFonts w:ascii="Arial" w:hAnsi="Arial" w:cs="Arial"/>
              <w:b/>
              <w:color w:val="000000" w:themeColor="text1"/>
            </w:rPr>
            <w:t>]</w:t>
          </w:r>
        </w:sdtContent>
      </w:sdt>
      <w:r>
        <w:rPr>
          <w:rFonts w:ascii="Arial" w:hAnsi="Arial" w:cs="Arial"/>
          <w:color w:val="000000" w:themeColor="text1"/>
        </w:rPr>
        <w:t xml:space="preserve"> receives support from CACFP</w:t>
      </w:r>
      <w:r w:rsidRPr="004A6A14">
        <w:rPr>
          <w:rFonts w:ascii="Arial" w:hAnsi="Arial" w:cs="Arial"/>
          <w:color w:val="000000" w:themeColor="text1"/>
        </w:rPr>
        <w:t xml:space="preserve"> to serve </w:t>
      </w:r>
      <w:r>
        <w:rPr>
          <w:rFonts w:ascii="Arial" w:hAnsi="Arial" w:cs="Arial"/>
          <w:color w:val="000000" w:themeColor="text1"/>
        </w:rPr>
        <w:t xml:space="preserve">those </w:t>
      </w:r>
      <w:r w:rsidRPr="004A6A14">
        <w:rPr>
          <w:rFonts w:ascii="Arial" w:hAnsi="Arial" w:cs="Arial"/>
          <w:color w:val="000000" w:themeColor="text1"/>
        </w:rPr>
        <w:t xml:space="preserve">meals. </w:t>
      </w:r>
      <w:r>
        <w:rPr>
          <w:rFonts w:ascii="Arial" w:hAnsi="Arial" w:cs="Arial"/>
          <w:color w:val="auto"/>
        </w:rPr>
        <w:t xml:space="preserve">CACFP gives more support </w:t>
      </w:r>
      <w:r w:rsidRPr="008F7B18">
        <w:rPr>
          <w:rFonts w:ascii="Arial" w:hAnsi="Arial" w:cs="Arial"/>
          <w:color w:val="auto"/>
        </w:rPr>
        <w:t xml:space="preserve">if your household income </w:t>
      </w:r>
      <w:r>
        <w:rPr>
          <w:rFonts w:ascii="Arial" w:hAnsi="Arial" w:cs="Arial"/>
          <w:color w:val="auto"/>
        </w:rPr>
        <w:t>is less than or equal to</w:t>
      </w:r>
      <w:r w:rsidRPr="008F7B18">
        <w:rPr>
          <w:rFonts w:ascii="Arial" w:hAnsi="Arial" w:cs="Arial"/>
          <w:color w:val="auto"/>
        </w:rPr>
        <w:t xml:space="preserve"> the limits on this chart</w:t>
      </w:r>
      <w:r>
        <w:rPr>
          <w:rFonts w:ascii="Arial" w:hAnsi="Arial" w:cs="Arial"/>
          <w:color w:val="auto"/>
        </w:rPr>
        <w:t>:</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115" w:type="dxa"/>
        </w:tblCellMar>
        <w:tblLook w:val="0000" w:firstRow="0" w:lastRow="0" w:firstColumn="0" w:lastColumn="0" w:noHBand="0" w:noVBand="0"/>
      </w:tblPr>
      <w:tblGrid>
        <w:gridCol w:w="1885"/>
        <w:gridCol w:w="2493"/>
        <w:gridCol w:w="2494"/>
      </w:tblGrid>
      <w:tr w:rsidR="000D1B38" w:rsidRPr="00A87702" w14:paraId="422BFA63" w14:textId="77777777" w:rsidTr="001234A7">
        <w:trPr>
          <w:trHeight w:hRule="exact" w:val="720"/>
          <w:jc w:val="center"/>
        </w:trPr>
        <w:tc>
          <w:tcPr>
            <w:tcW w:w="6872" w:type="dxa"/>
            <w:gridSpan w:val="3"/>
          </w:tcPr>
          <w:p w14:paraId="33147C08" w14:textId="77777777" w:rsidR="000D1B38" w:rsidRPr="00A87702" w:rsidRDefault="000D1B38" w:rsidP="001234A7">
            <w:pPr>
              <w:spacing w:before="120"/>
              <w:contextualSpacing/>
              <w:jc w:val="center"/>
              <w:rPr>
                <w:rFonts w:cs="Arial"/>
              </w:rPr>
            </w:pPr>
            <w:r w:rsidRPr="00A87702">
              <w:rPr>
                <w:rFonts w:cs="Arial"/>
              </w:rPr>
              <w:t>Federal Income Standards for</w:t>
            </w:r>
          </w:p>
          <w:p w14:paraId="33E70EB5" w14:textId="77777777" w:rsidR="000D1B38" w:rsidRPr="00A87702" w:rsidRDefault="000D1B38" w:rsidP="001234A7">
            <w:pPr>
              <w:spacing w:before="120"/>
              <w:contextualSpacing/>
              <w:jc w:val="center"/>
              <w:rPr>
                <w:rFonts w:cs="Arial"/>
              </w:rPr>
            </w:pPr>
            <w:r w:rsidRPr="00A87702">
              <w:rPr>
                <w:rFonts w:cs="Arial"/>
              </w:rPr>
              <w:t>Reduced-Price Meals for July 1, 20____ - June 30, 20____</w:t>
            </w:r>
          </w:p>
        </w:tc>
      </w:tr>
      <w:tr w:rsidR="000D1B38" w:rsidRPr="00A87702" w14:paraId="0BC51C5F" w14:textId="77777777" w:rsidTr="001234A7">
        <w:trPr>
          <w:trHeight w:hRule="exact" w:val="265"/>
          <w:jc w:val="center"/>
        </w:trPr>
        <w:tc>
          <w:tcPr>
            <w:tcW w:w="1885" w:type="dxa"/>
          </w:tcPr>
          <w:p w14:paraId="2C31907E" w14:textId="77777777" w:rsidR="000D1B38" w:rsidRPr="00A87702" w:rsidRDefault="000D1B38" w:rsidP="001234A7">
            <w:pPr>
              <w:spacing w:before="120"/>
              <w:contextualSpacing/>
              <w:jc w:val="center"/>
              <w:rPr>
                <w:rFonts w:cs="Arial"/>
              </w:rPr>
            </w:pPr>
            <w:r w:rsidRPr="00A87702">
              <w:rPr>
                <w:rFonts w:cs="Arial"/>
              </w:rPr>
              <w:t>Household</w:t>
            </w:r>
            <w:r>
              <w:rPr>
                <w:rFonts w:cs="Arial"/>
              </w:rPr>
              <w:t xml:space="preserve"> </w:t>
            </w:r>
            <w:r w:rsidRPr="00A87702">
              <w:rPr>
                <w:rFonts w:cs="Arial"/>
              </w:rPr>
              <w:t>size</w:t>
            </w:r>
          </w:p>
        </w:tc>
        <w:tc>
          <w:tcPr>
            <w:tcW w:w="2493" w:type="dxa"/>
          </w:tcPr>
          <w:p w14:paraId="0480F42A" w14:textId="77777777" w:rsidR="000D1B38" w:rsidRPr="00A87702" w:rsidRDefault="000D1B38" w:rsidP="001234A7">
            <w:pPr>
              <w:spacing w:before="120"/>
              <w:contextualSpacing/>
              <w:jc w:val="center"/>
              <w:rPr>
                <w:rFonts w:cs="Arial"/>
              </w:rPr>
            </w:pPr>
            <w:r w:rsidRPr="00A87702">
              <w:rPr>
                <w:rFonts w:cs="Arial"/>
              </w:rPr>
              <w:t>Yearly Income</w:t>
            </w:r>
          </w:p>
        </w:tc>
        <w:tc>
          <w:tcPr>
            <w:tcW w:w="2494" w:type="dxa"/>
          </w:tcPr>
          <w:p w14:paraId="6223A02F" w14:textId="77777777" w:rsidR="000D1B38" w:rsidRPr="00A87702" w:rsidRDefault="000D1B38" w:rsidP="001234A7">
            <w:pPr>
              <w:spacing w:before="120"/>
              <w:contextualSpacing/>
              <w:jc w:val="center"/>
              <w:rPr>
                <w:rFonts w:cs="Arial"/>
              </w:rPr>
            </w:pPr>
            <w:r w:rsidRPr="00A87702">
              <w:rPr>
                <w:rFonts w:cs="Arial"/>
              </w:rPr>
              <w:t>Monthly Income</w:t>
            </w:r>
          </w:p>
        </w:tc>
      </w:tr>
      <w:tr w:rsidR="000D1B38" w:rsidRPr="00A87702" w14:paraId="1E0ECA3C" w14:textId="77777777" w:rsidTr="001234A7">
        <w:trPr>
          <w:trHeight w:hRule="exact" w:val="265"/>
          <w:jc w:val="center"/>
        </w:trPr>
        <w:tc>
          <w:tcPr>
            <w:tcW w:w="1885" w:type="dxa"/>
          </w:tcPr>
          <w:p w14:paraId="23DE0E34" w14:textId="77777777" w:rsidR="000D1B38" w:rsidRPr="00A87702" w:rsidRDefault="000D1B38" w:rsidP="001234A7">
            <w:pPr>
              <w:spacing w:before="120"/>
              <w:contextualSpacing/>
              <w:jc w:val="center"/>
              <w:rPr>
                <w:rFonts w:cs="Arial"/>
              </w:rPr>
            </w:pPr>
            <w:r w:rsidRPr="00A87702">
              <w:rPr>
                <w:rFonts w:cs="Arial"/>
              </w:rPr>
              <w:t>1</w:t>
            </w:r>
          </w:p>
        </w:tc>
        <w:tc>
          <w:tcPr>
            <w:tcW w:w="2493" w:type="dxa"/>
          </w:tcPr>
          <w:p w14:paraId="18D3A261" w14:textId="77777777" w:rsidR="000D1B38" w:rsidRPr="00A87702" w:rsidRDefault="000D1B38" w:rsidP="001234A7">
            <w:pPr>
              <w:spacing w:before="120"/>
              <w:ind w:left="1440"/>
              <w:contextualSpacing/>
              <w:jc w:val="right"/>
              <w:rPr>
                <w:rFonts w:cs="Arial"/>
              </w:rPr>
            </w:pPr>
          </w:p>
        </w:tc>
        <w:tc>
          <w:tcPr>
            <w:tcW w:w="2494" w:type="dxa"/>
          </w:tcPr>
          <w:p w14:paraId="0A0933A4" w14:textId="77777777" w:rsidR="000D1B38" w:rsidRPr="00A87702" w:rsidRDefault="000D1B38" w:rsidP="001234A7">
            <w:pPr>
              <w:spacing w:before="120"/>
              <w:ind w:left="1440"/>
              <w:contextualSpacing/>
              <w:jc w:val="right"/>
              <w:rPr>
                <w:rFonts w:cs="Arial"/>
              </w:rPr>
            </w:pPr>
          </w:p>
        </w:tc>
      </w:tr>
      <w:tr w:rsidR="000D1B38" w:rsidRPr="00A87702" w14:paraId="6607424F" w14:textId="77777777" w:rsidTr="001234A7">
        <w:trPr>
          <w:trHeight w:hRule="exact" w:val="274"/>
          <w:jc w:val="center"/>
        </w:trPr>
        <w:tc>
          <w:tcPr>
            <w:tcW w:w="1885" w:type="dxa"/>
          </w:tcPr>
          <w:p w14:paraId="3871275B" w14:textId="77777777" w:rsidR="000D1B38" w:rsidRPr="00A87702" w:rsidRDefault="000D1B38" w:rsidP="001234A7">
            <w:pPr>
              <w:spacing w:before="120"/>
              <w:contextualSpacing/>
              <w:jc w:val="center"/>
              <w:rPr>
                <w:rFonts w:cs="Arial"/>
              </w:rPr>
            </w:pPr>
            <w:r w:rsidRPr="00A87702">
              <w:rPr>
                <w:rFonts w:cs="Arial"/>
              </w:rPr>
              <w:t>2</w:t>
            </w:r>
          </w:p>
        </w:tc>
        <w:tc>
          <w:tcPr>
            <w:tcW w:w="2493" w:type="dxa"/>
          </w:tcPr>
          <w:p w14:paraId="67FF9371" w14:textId="77777777" w:rsidR="000D1B38" w:rsidRPr="00A87702" w:rsidRDefault="000D1B38" w:rsidP="001234A7">
            <w:pPr>
              <w:spacing w:before="120"/>
              <w:ind w:left="1440"/>
              <w:contextualSpacing/>
              <w:jc w:val="right"/>
              <w:rPr>
                <w:rFonts w:cs="Arial"/>
              </w:rPr>
            </w:pPr>
          </w:p>
        </w:tc>
        <w:tc>
          <w:tcPr>
            <w:tcW w:w="2494" w:type="dxa"/>
          </w:tcPr>
          <w:p w14:paraId="52C83788" w14:textId="77777777" w:rsidR="000D1B38" w:rsidRPr="00A87702" w:rsidRDefault="000D1B38" w:rsidP="001234A7">
            <w:pPr>
              <w:spacing w:before="120"/>
              <w:ind w:left="1440"/>
              <w:contextualSpacing/>
              <w:jc w:val="right"/>
              <w:rPr>
                <w:rFonts w:cs="Arial"/>
              </w:rPr>
            </w:pPr>
          </w:p>
        </w:tc>
      </w:tr>
      <w:tr w:rsidR="000D1B38" w:rsidRPr="00A87702" w14:paraId="4D92638A" w14:textId="77777777" w:rsidTr="001234A7">
        <w:trPr>
          <w:trHeight w:hRule="exact" w:val="265"/>
          <w:jc w:val="center"/>
        </w:trPr>
        <w:tc>
          <w:tcPr>
            <w:tcW w:w="1885" w:type="dxa"/>
          </w:tcPr>
          <w:p w14:paraId="3F87ABBD" w14:textId="77777777" w:rsidR="000D1B38" w:rsidRPr="00A87702" w:rsidRDefault="000D1B38" w:rsidP="001234A7">
            <w:pPr>
              <w:spacing w:before="120"/>
              <w:contextualSpacing/>
              <w:jc w:val="center"/>
              <w:rPr>
                <w:rFonts w:cs="Arial"/>
              </w:rPr>
            </w:pPr>
            <w:r w:rsidRPr="00A87702">
              <w:rPr>
                <w:rFonts w:cs="Arial"/>
              </w:rPr>
              <w:t>3</w:t>
            </w:r>
          </w:p>
        </w:tc>
        <w:tc>
          <w:tcPr>
            <w:tcW w:w="2493" w:type="dxa"/>
          </w:tcPr>
          <w:p w14:paraId="52D43FBC" w14:textId="77777777" w:rsidR="000D1B38" w:rsidRPr="00A87702" w:rsidRDefault="000D1B38" w:rsidP="001234A7">
            <w:pPr>
              <w:spacing w:before="120"/>
              <w:ind w:left="1440"/>
              <w:contextualSpacing/>
              <w:jc w:val="right"/>
              <w:rPr>
                <w:rFonts w:cs="Arial"/>
              </w:rPr>
            </w:pPr>
          </w:p>
        </w:tc>
        <w:tc>
          <w:tcPr>
            <w:tcW w:w="2494" w:type="dxa"/>
          </w:tcPr>
          <w:p w14:paraId="339DF37A" w14:textId="77777777" w:rsidR="000D1B38" w:rsidRPr="00A87702" w:rsidRDefault="000D1B38" w:rsidP="001234A7">
            <w:pPr>
              <w:spacing w:before="120"/>
              <w:ind w:left="1440"/>
              <w:contextualSpacing/>
              <w:jc w:val="right"/>
              <w:rPr>
                <w:rFonts w:cs="Arial"/>
              </w:rPr>
            </w:pPr>
          </w:p>
        </w:tc>
      </w:tr>
      <w:tr w:rsidR="000D1B38" w:rsidRPr="00A87702" w14:paraId="7DAC8F7E" w14:textId="77777777" w:rsidTr="001234A7">
        <w:trPr>
          <w:trHeight w:hRule="exact" w:val="274"/>
          <w:jc w:val="center"/>
        </w:trPr>
        <w:tc>
          <w:tcPr>
            <w:tcW w:w="1885" w:type="dxa"/>
          </w:tcPr>
          <w:p w14:paraId="04018545" w14:textId="77777777" w:rsidR="000D1B38" w:rsidRPr="00A87702" w:rsidRDefault="000D1B38" w:rsidP="001234A7">
            <w:pPr>
              <w:spacing w:before="120"/>
              <w:contextualSpacing/>
              <w:jc w:val="center"/>
              <w:rPr>
                <w:rFonts w:cs="Arial"/>
              </w:rPr>
            </w:pPr>
            <w:r w:rsidRPr="00A87702">
              <w:rPr>
                <w:rFonts w:cs="Arial"/>
              </w:rPr>
              <w:t>4</w:t>
            </w:r>
          </w:p>
        </w:tc>
        <w:tc>
          <w:tcPr>
            <w:tcW w:w="2493" w:type="dxa"/>
          </w:tcPr>
          <w:p w14:paraId="49625D44" w14:textId="77777777" w:rsidR="000D1B38" w:rsidRPr="00A87702" w:rsidRDefault="000D1B38" w:rsidP="001234A7">
            <w:pPr>
              <w:spacing w:before="120"/>
              <w:ind w:left="1440"/>
              <w:contextualSpacing/>
              <w:jc w:val="right"/>
              <w:rPr>
                <w:rFonts w:cs="Arial"/>
              </w:rPr>
            </w:pPr>
          </w:p>
        </w:tc>
        <w:tc>
          <w:tcPr>
            <w:tcW w:w="2494" w:type="dxa"/>
          </w:tcPr>
          <w:p w14:paraId="5DA0D231" w14:textId="77777777" w:rsidR="000D1B38" w:rsidRPr="00A87702" w:rsidRDefault="000D1B38" w:rsidP="001234A7">
            <w:pPr>
              <w:spacing w:before="120"/>
              <w:ind w:left="1440"/>
              <w:contextualSpacing/>
              <w:jc w:val="right"/>
              <w:rPr>
                <w:rFonts w:cs="Arial"/>
              </w:rPr>
            </w:pPr>
          </w:p>
        </w:tc>
      </w:tr>
      <w:tr w:rsidR="000D1B38" w:rsidRPr="00A87702" w14:paraId="1129966A" w14:textId="77777777" w:rsidTr="001234A7">
        <w:trPr>
          <w:trHeight w:hRule="exact" w:val="265"/>
          <w:jc w:val="center"/>
        </w:trPr>
        <w:tc>
          <w:tcPr>
            <w:tcW w:w="1885" w:type="dxa"/>
          </w:tcPr>
          <w:p w14:paraId="6009D1FA" w14:textId="77777777" w:rsidR="000D1B38" w:rsidRPr="00A87702" w:rsidRDefault="000D1B38" w:rsidP="001234A7">
            <w:pPr>
              <w:spacing w:before="120"/>
              <w:contextualSpacing/>
              <w:jc w:val="center"/>
              <w:rPr>
                <w:rFonts w:cs="Arial"/>
              </w:rPr>
            </w:pPr>
            <w:r w:rsidRPr="00A87702">
              <w:rPr>
                <w:rFonts w:cs="Arial"/>
              </w:rPr>
              <w:t>5</w:t>
            </w:r>
          </w:p>
        </w:tc>
        <w:tc>
          <w:tcPr>
            <w:tcW w:w="2493" w:type="dxa"/>
          </w:tcPr>
          <w:p w14:paraId="73C951BD" w14:textId="77777777" w:rsidR="000D1B38" w:rsidRPr="00A87702" w:rsidRDefault="000D1B38" w:rsidP="001234A7">
            <w:pPr>
              <w:spacing w:before="120"/>
              <w:ind w:left="1440"/>
              <w:contextualSpacing/>
              <w:jc w:val="right"/>
              <w:rPr>
                <w:rFonts w:cs="Arial"/>
              </w:rPr>
            </w:pPr>
          </w:p>
        </w:tc>
        <w:tc>
          <w:tcPr>
            <w:tcW w:w="2494" w:type="dxa"/>
          </w:tcPr>
          <w:p w14:paraId="0D51AB69" w14:textId="77777777" w:rsidR="000D1B38" w:rsidRPr="00A87702" w:rsidRDefault="000D1B38" w:rsidP="001234A7">
            <w:pPr>
              <w:spacing w:before="120"/>
              <w:ind w:left="1440"/>
              <w:contextualSpacing/>
              <w:jc w:val="right"/>
              <w:rPr>
                <w:rFonts w:cs="Arial"/>
              </w:rPr>
            </w:pPr>
          </w:p>
        </w:tc>
      </w:tr>
    </w:tbl>
    <w:p w14:paraId="037C2DFD" w14:textId="77777777" w:rsidR="000D1B38" w:rsidRPr="00DD1F01" w:rsidRDefault="000D1B38" w:rsidP="000D1B38">
      <w:pPr>
        <w:pStyle w:val="Heading5"/>
        <w:keepNext w:val="0"/>
        <w:keepLines w:val="0"/>
        <w:spacing w:before="240"/>
        <w:rPr>
          <w:rFonts w:ascii="Arial" w:hAnsi="Arial" w:cs="Arial"/>
          <w:color w:val="000000" w:themeColor="text1"/>
        </w:rPr>
      </w:pPr>
      <w:r w:rsidRPr="008F7B18">
        <w:rPr>
          <w:rFonts w:ascii="Arial" w:hAnsi="Arial" w:cs="Arial"/>
          <w:color w:val="auto"/>
        </w:rPr>
        <w:t xml:space="preserve">Please fill out a </w:t>
      </w:r>
      <w:r w:rsidRPr="008F7B18">
        <w:rPr>
          <w:rFonts w:ascii="Arial" w:hAnsi="Arial" w:cs="Arial"/>
          <w:i/>
          <w:color w:val="auto"/>
        </w:rPr>
        <w:t>CACFP Meal Benefit Income Eligibility</w:t>
      </w:r>
      <w:r w:rsidRPr="008F7B18">
        <w:rPr>
          <w:rFonts w:ascii="Arial" w:hAnsi="Arial" w:cs="Arial"/>
          <w:color w:val="auto"/>
        </w:rPr>
        <w:t xml:space="preserve"> form. </w:t>
      </w:r>
      <w:r>
        <w:rPr>
          <w:rFonts w:ascii="Arial" w:hAnsi="Arial" w:cs="Arial"/>
          <w:color w:val="auto"/>
        </w:rPr>
        <w:t xml:space="preserve">It will help us find out how much support </w:t>
      </w:r>
      <w:r w:rsidRPr="004A6A14">
        <w:rPr>
          <w:rFonts w:ascii="Arial" w:hAnsi="Arial" w:cs="Arial"/>
          <w:b/>
          <w:color w:val="000000" w:themeColor="text1"/>
        </w:rPr>
        <w:t xml:space="preserve">[Name of </w:t>
      </w:r>
      <w:r>
        <w:rPr>
          <w:rFonts w:ascii="Arial" w:hAnsi="Arial" w:cs="Arial"/>
          <w:b/>
          <w:color w:val="000000" w:themeColor="text1"/>
        </w:rPr>
        <w:lastRenderedPageBreak/>
        <w:t>Center</w:t>
      </w:r>
      <w:r w:rsidRPr="004A6A14">
        <w:rPr>
          <w:rFonts w:ascii="Arial" w:hAnsi="Arial" w:cs="Arial"/>
          <w:b/>
          <w:color w:val="000000" w:themeColor="text1"/>
        </w:rPr>
        <w:t>]</w:t>
      </w:r>
      <w:r w:rsidRPr="004A6A14">
        <w:rPr>
          <w:rFonts w:ascii="Arial" w:hAnsi="Arial" w:cs="Arial"/>
          <w:color w:val="000000" w:themeColor="text1"/>
        </w:rPr>
        <w:t xml:space="preserve"> </w:t>
      </w:r>
      <w:r>
        <w:rPr>
          <w:rFonts w:ascii="Arial" w:hAnsi="Arial" w:cs="Arial"/>
          <w:color w:val="auto"/>
        </w:rPr>
        <w:t xml:space="preserve">receives. </w:t>
      </w:r>
      <w:r w:rsidRPr="008F7B18">
        <w:rPr>
          <w:rFonts w:ascii="Arial" w:hAnsi="Arial" w:cs="Arial"/>
          <w:color w:val="auto"/>
        </w:rPr>
        <w:t xml:space="preserve">Please be sure to read the instructions carefully. Fill in all the information we request. We can only </w:t>
      </w:r>
      <w:r>
        <w:rPr>
          <w:rFonts w:ascii="Arial" w:hAnsi="Arial" w:cs="Arial"/>
          <w:color w:val="auto"/>
        </w:rPr>
        <w:t>accept</w:t>
      </w:r>
      <w:r w:rsidRPr="008F7B18">
        <w:rPr>
          <w:rFonts w:ascii="Arial" w:hAnsi="Arial" w:cs="Arial"/>
          <w:color w:val="auto"/>
        </w:rPr>
        <w:t xml:space="preserve"> complete</w:t>
      </w:r>
      <w:r>
        <w:rPr>
          <w:rFonts w:ascii="Arial" w:hAnsi="Arial" w:cs="Arial"/>
          <w:color w:val="auto"/>
        </w:rPr>
        <w:t xml:space="preserve"> forms</w:t>
      </w:r>
      <w:r w:rsidRPr="00DD1F01">
        <w:rPr>
          <w:rFonts w:ascii="Arial" w:hAnsi="Arial" w:cs="Arial"/>
          <w:color w:val="000000" w:themeColor="text1"/>
        </w:rPr>
        <w:t>. Please send the completed form to:</w:t>
      </w:r>
    </w:p>
    <w:p w14:paraId="4DFCEF58" w14:textId="77777777" w:rsidR="000D1B38" w:rsidRPr="0059564E" w:rsidRDefault="0043196B" w:rsidP="000D1B38">
      <w:pPr>
        <w:spacing w:before="120" w:after="240"/>
        <w:rPr>
          <w:rFonts w:cs="Arial"/>
        </w:rPr>
      </w:pPr>
      <w:sdt>
        <w:sdtPr>
          <w:rPr>
            <w:rFonts w:cs="Arial"/>
          </w:rPr>
          <w:id w:val="2137216309"/>
          <w:placeholder>
            <w:docPart w:val="CF56514AAABC41ED927AB76A755E1B08"/>
          </w:placeholder>
        </w:sdtPr>
        <w:sdtEndPr>
          <w:rPr>
            <w:b/>
          </w:rPr>
        </w:sdtEndPr>
        <w:sdtContent>
          <w:r w:rsidR="000D1B38">
            <w:rPr>
              <w:rFonts w:cs="Arial"/>
              <w:b/>
            </w:rPr>
            <w:t xml:space="preserve">[Name, </w:t>
          </w:r>
          <w:r w:rsidR="000D1B38" w:rsidRPr="007204C6">
            <w:rPr>
              <w:rFonts w:cs="Arial"/>
              <w:b/>
            </w:rPr>
            <w:t>Address</w:t>
          </w:r>
          <w:r w:rsidR="000D1B38">
            <w:rPr>
              <w:rFonts w:cs="Arial"/>
              <w:b/>
            </w:rPr>
            <w:t>, Email Address]</w:t>
          </w:r>
        </w:sdtContent>
      </w:sdt>
    </w:p>
    <w:p w14:paraId="7B76D1CA" w14:textId="77777777" w:rsidR="000D1B38" w:rsidRDefault="000D1B38" w:rsidP="000D1B38">
      <w:pPr>
        <w:spacing w:before="120"/>
        <w:rPr>
          <w:rFonts w:cs="Arial"/>
        </w:rPr>
      </w:pPr>
      <w:r>
        <w:rPr>
          <w:rFonts w:cs="Arial"/>
        </w:rPr>
        <w:t xml:space="preserve">Thank you for taking the time to fill out the form. We hope your child enjoys CACFP meals! </w:t>
      </w:r>
    </w:p>
    <w:p w14:paraId="185B35E2" w14:textId="77777777" w:rsidR="000D1B38" w:rsidRDefault="000D1B38" w:rsidP="000D1B38">
      <w:pPr>
        <w:spacing w:before="120"/>
        <w:rPr>
          <w:rFonts w:cs="Arial"/>
          <w:b/>
        </w:rPr>
      </w:pPr>
      <w:r>
        <w:rPr>
          <w:rFonts w:cs="Arial"/>
          <w:color w:val="000000" w:themeColor="text1"/>
        </w:rPr>
        <w:t xml:space="preserve">In the operation of child nutrition programs, no person will be discriminated against because of race, color, national origin, sex, age, or disability. </w:t>
      </w:r>
      <w:r w:rsidRPr="008B64E6">
        <w:rPr>
          <w:rFonts w:cs="Arial"/>
        </w:rPr>
        <w:t xml:space="preserve">If you have questions or need help, please contact </w:t>
      </w:r>
      <w:sdt>
        <w:sdtPr>
          <w:rPr>
            <w:rFonts w:cs="Arial"/>
          </w:rPr>
          <w:id w:val="-922645503"/>
          <w:placeholder>
            <w:docPart w:val="E2B681FEA9704B5D83E2F422F70B816E"/>
          </w:placeholder>
        </w:sdtPr>
        <w:sdtEndPr>
          <w:rPr>
            <w:b/>
          </w:rPr>
        </w:sdtEndPr>
        <w:sdtContent>
          <w:sdt>
            <w:sdtPr>
              <w:rPr>
                <w:rFonts w:cs="Arial"/>
                <w:b/>
              </w:rPr>
              <w:id w:val="980729256"/>
              <w:placeholder>
                <w:docPart w:val="ACA157CB3891423EA79BE6BD6F001FD3"/>
              </w:placeholder>
            </w:sdtPr>
            <w:sdtEndPr/>
            <w:sdtContent>
              <w:r>
                <w:rPr>
                  <w:rFonts w:cs="Arial"/>
                  <w:b/>
                </w:rPr>
                <w:t>[</w:t>
              </w:r>
              <w:r w:rsidRPr="003335BF">
                <w:rPr>
                  <w:rFonts w:cs="Arial"/>
                  <w:b/>
                </w:rPr>
                <w:t>Name</w:t>
              </w:r>
              <w:r>
                <w:rPr>
                  <w:rFonts w:cs="Arial"/>
                  <w:b/>
                </w:rPr>
                <w:t>]</w:t>
              </w:r>
            </w:sdtContent>
          </w:sdt>
          <w:r w:rsidRPr="003335BF">
            <w:rPr>
              <w:rFonts w:cs="Arial"/>
            </w:rPr>
            <w:t xml:space="preserve"> at </w:t>
          </w:r>
          <w:sdt>
            <w:sdtPr>
              <w:rPr>
                <w:rFonts w:cs="Arial"/>
                <w:b/>
              </w:rPr>
              <w:id w:val="1172141553"/>
              <w:placeholder>
                <w:docPart w:val="ACA157CB3891423EA79BE6BD6F001FD3"/>
              </w:placeholder>
            </w:sdtPr>
            <w:sdtEndPr/>
            <w:sdtContent>
              <w:r>
                <w:rPr>
                  <w:rFonts w:cs="Arial"/>
                  <w:b/>
                </w:rPr>
                <w:t>[P</w:t>
              </w:r>
              <w:r w:rsidRPr="003335BF">
                <w:rPr>
                  <w:rFonts w:cs="Arial"/>
                  <w:b/>
                </w:rPr>
                <w:t>hone Number</w:t>
              </w:r>
              <w:r>
                <w:rPr>
                  <w:rFonts w:cs="Arial"/>
                  <w:b/>
                </w:rPr>
                <w:t>]</w:t>
              </w:r>
            </w:sdtContent>
          </w:sdt>
          <w:r w:rsidRPr="003335BF">
            <w:rPr>
              <w:rFonts w:cs="Arial"/>
            </w:rPr>
            <w:t xml:space="preserve"> or </w:t>
          </w:r>
          <w:sdt>
            <w:sdtPr>
              <w:rPr>
                <w:rFonts w:cs="Arial"/>
                <w:b/>
              </w:rPr>
              <w:id w:val="74646743"/>
              <w:placeholder>
                <w:docPart w:val="ACA157CB3891423EA79BE6BD6F001FD3"/>
              </w:placeholder>
            </w:sdtPr>
            <w:sdtEndPr/>
            <w:sdtContent>
              <w:r>
                <w:rPr>
                  <w:rFonts w:cs="Arial"/>
                  <w:b/>
                </w:rPr>
                <w:t>[</w:t>
              </w:r>
              <w:r w:rsidRPr="003335BF">
                <w:rPr>
                  <w:rFonts w:cs="Arial"/>
                  <w:b/>
                </w:rPr>
                <w:t xml:space="preserve">Email </w:t>
              </w:r>
              <w:r>
                <w:rPr>
                  <w:rFonts w:cs="Arial"/>
                  <w:b/>
                </w:rPr>
                <w:t>Ad</w:t>
              </w:r>
              <w:r w:rsidRPr="003335BF">
                <w:rPr>
                  <w:rFonts w:cs="Arial"/>
                  <w:b/>
                </w:rPr>
                <w:t>dress</w:t>
              </w:r>
              <w:r>
                <w:rPr>
                  <w:rFonts w:cs="Arial"/>
                  <w:b/>
                </w:rPr>
                <w:t>]</w:t>
              </w:r>
            </w:sdtContent>
          </w:sdt>
          <w:r w:rsidRPr="003335BF">
            <w:rPr>
              <w:rFonts w:cs="Arial"/>
            </w:rPr>
            <w:t>.</w:t>
          </w:r>
        </w:sdtContent>
      </w:sdt>
    </w:p>
    <w:p w14:paraId="7E2EF08C" w14:textId="77777777" w:rsidR="000D1B38" w:rsidRDefault="000D1B38" w:rsidP="000D1B38">
      <w:pPr>
        <w:spacing w:before="120"/>
        <w:rPr>
          <w:rFonts w:cs="Arial"/>
        </w:rPr>
      </w:pPr>
      <w:r w:rsidRPr="00A87702">
        <w:rPr>
          <w:rFonts w:cs="Arial"/>
        </w:rPr>
        <w:t>Sincerely,</w:t>
      </w:r>
    </w:p>
    <w:p w14:paraId="69CF15B4" w14:textId="77777777" w:rsidR="000D1B38" w:rsidRDefault="000D1B38" w:rsidP="000D1B38">
      <w:pPr>
        <w:spacing w:before="360" w:after="240"/>
        <w:rPr>
          <w:rFonts w:cs="Arial"/>
          <w:i/>
          <w:noProof/>
        </w:rPr>
      </w:pPr>
      <w:r>
        <w:rPr>
          <w:rFonts w:cs="Arial"/>
          <w:i/>
          <w:noProof/>
        </w:rPr>
        <w:lastRenderedPageBreak/>
        <w:t>Signature</w:t>
      </w:r>
    </w:p>
    <w:sdt>
      <w:sdtPr>
        <w:rPr>
          <w:rFonts w:cs="Arial"/>
          <w:noProof/>
        </w:rPr>
        <w:id w:val="-1250114593"/>
        <w:placeholder>
          <w:docPart w:val="1BE670A25E5546EEBAC8FEC6894629BF"/>
        </w:placeholder>
      </w:sdtPr>
      <w:sdtEndPr>
        <w:rPr>
          <w:b/>
        </w:rPr>
      </w:sdtEndPr>
      <w:sdtContent>
        <w:p w14:paraId="48809B7E" w14:textId="77777777" w:rsidR="000D1B38" w:rsidRPr="003335BF" w:rsidRDefault="000D1B38" w:rsidP="000D1B38">
          <w:pPr>
            <w:rPr>
              <w:rFonts w:cs="Arial"/>
              <w:b/>
              <w:noProof/>
            </w:rPr>
          </w:pPr>
          <w:r>
            <w:rPr>
              <w:rFonts w:cs="Arial"/>
              <w:b/>
              <w:noProof/>
            </w:rPr>
            <w:t>[</w:t>
          </w:r>
          <w:r w:rsidRPr="003335BF">
            <w:rPr>
              <w:rFonts w:cs="Arial"/>
              <w:b/>
              <w:noProof/>
            </w:rPr>
            <w:t>Name</w:t>
          </w:r>
        </w:p>
        <w:p w14:paraId="08DA0958" w14:textId="77777777" w:rsidR="000D1B38" w:rsidRDefault="000D1B38" w:rsidP="000D1B38">
          <w:pPr>
            <w:rPr>
              <w:rFonts w:cs="Arial"/>
              <w:b/>
              <w:noProof/>
            </w:rPr>
          </w:pPr>
          <w:r w:rsidRPr="003335BF">
            <w:rPr>
              <w:rFonts w:cs="Arial"/>
              <w:b/>
              <w:noProof/>
            </w:rPr>
            <w:t>Title</w:t>
          </w:r>
          <w:r>
            <w:rPr>
              <w:rFonts w:cs="Arial"/>
              <w:b/>
              <w:noProof/>
            </w:rPr>
            <w:t>]</w:t>
          </w:r>
        </w:p>
      </w:sdtContent>
    </w:sdt>
    <w:p w14:paraId="2FA51CE8" w14:textId="77777777" w:rsidR="000D1B38" w:rsidRPr="009D542E" w:rsidRDefault="000D1B38" w:rsidP="000D1B38">
      <w:pPr>
        <w:spacing w:before="1440"/>
        <w:jc w:val="center"/>
        <w:rPr>
          <w:rFonts w:cs="Arial"/>
          <w:b/>
          <w:noProof/>
        </w:rPr>
      </w:pPr>
      <w:r w:rsidRPr="00ED1BDF">
        <w:rPr>
          <w:rFonts w:cs="Arial"/>
          <w:bCs/>
          <w:i/>
        </w:rPr>
        <w:t>This institution is an equal opportunity provider.</w:t>
      </w:r>
    </w:p>
    <w:p w14:paraId="119BAEAB" w14:textId="77777777" w:rsidR="008840FB" w:rsidRDefault="008840FB" w:rsidP="003C0F91">
      <w:pPr>
        <w:spacing w:before="120"/>
        <w:sectPr w:rsidR="008840FB" w:rsidSect="001B250B">
          <w:headerReference w:type="default" r:id="rId15"/>
          <w:footerReference w:type="default" r:id="rId16"/>
          <w:type w:val="continuous"/>
          <w:pgSz w:w="12240" w:h="15840"/>
          <w:pgMar w:top="1440" w:right="1440" w:bottom="1440" w:left="1440" w:header="720" w:footer="720" w:gutter="0"/>
          <w:cols w:space="720"/>
          <w:titlePg/>
          <w:docGrid w:linePitch="360"/>
        </w:sectPr>
      </w:pPr>
    </w:p>
    <w:p w14:paraId="284CFF30" w14:textId="77777777" w:rsidR="008840FB" w:rsidRPr="008840FB" w:rsidRDefault="0043196B" w:rsidP="008840FB">
      <w:pPr>
        <w:spacing w:after="100" w:afterAutospacing="1"/>
        <w:rPr>
          <w:rFonts w:cs="Arial"/>
          <w:b/>
        </w:rPr>
      </w:pPr>
      <w:sdt>
        <w:sdtPr>
          <w:rPr>
            <w:rFonts w:cs="Arial"/>
            <w:b/>
          </w:rPr>
          <w:id w:val="1407881118"/>
          <w:placeholder>
            <w:docPart w:val="E76DBE3E026645D79245970ECD6BB85A"/>
          </w:placeholder>
        </w:sdtPr>
        <w:sdtEndPr/>
        <w:sdtContent>
          <w:r w:rsidR="008840FB" w:rsidRPr="008840FB">
            <w:rPr>
              <w:rFonts w:cs="Arial"/>
              <w:b/>
            </w:rPr>
            <w:t>[Date]</w:t>
          </w:r>
        </w:sdtContent>
      </w:sdt>
    </w:p>
    <w:p w14:paraId="2CE68A16" w14:textId="77777777" w:rsidR="008840FB" w:rsidRPr="008840FB" w:rsidRDefault="008840FB" w:rsidP="008840FB">
      <w:pPr>
        <w:rPr>
          <w:rFonts w:cs="Arial"/>
        </w:rPr>
      </w:pPr>
      <w:r w:rsidRPr="008840FB">
        <w:rPr>
          <w:rFonts w:cs="Arial"/>
        </w:rPr>
        <w:t>Dear Parent or Guardian</w:t>
      </w:r>
      <w:r w:rsidRPr="008840FB">
        <w:rPr>
          <w:rFonts w:cs="Arial"/>
          <w:b/>
        </w:rPr>
        <w:t>:</w:t>
      </w:r>
    </w:p>
    <w:p w14:paraId="234C49EE" w14:textId="77777777" w:rsidR="008840FB" w:rsidRPr="008840FB" w:rsidRDefault="0043196B" w:rsidP="008840FB">
      <w:pPr>
        <w:spacing w:before="120" w:after="240"/>
        <w:outlineLvl w:val="4"/>
        <w:rPr>
          <w:rFonts w:eastAsiaTheme="majorEastAsia" w:cs="Arial"/>
        </w:rPr>
      </w:pPr>
      <w:sdt>
        <w:sdtPr>
          <w:rPr>
            <w:rFonts w:eastAsiaTheme="majorEastAsia" w:cs="Arial"/>
            <w:b/>
            <w:color w:val="000000" w:themeColor="text1"/>
          </w:rPr>
          <w:id w:val="646245837"/>
          <w:placeholder>
            <w:docPart w:val="53E86B422F2B46988A7EAAEAEDD3CAD5"/>
          </w:placeholder>
        </w:sdtPr>
        <w:sdtEndPr/>
        <w:sdtContent>
          <w:r w:rsidR="008840FB" w:rsidRPr="008840FB">
            <w:rPr>
              <w:rFonts w:eastAsiaTheme="majorEastAsia" w:cs="Arial"/>
              <w:b/>
              <w:color w:val="000000" w:themeColor="text1"/>
            </w:rPr>
            <w:t>[Name of Center]</w:t>
          </w:r>
        </w:sdtContent>
      </w:sdt>
      <w:r w:rsidR="008840FB" w:rsidRPr="008840FB">
        <w:rPr>
          <w:rFonts w:eastAsiaTheme="majorEastAsia" w:cs="Arial"/>
          <w:color w:val="000000" w:themeColor="text1"/>
        </w:rPr>
        <w:t xml:space="preserve"> offers healthy meals and snacks to children as part of the Child and Adult Care Food Program (CACFP). Your child may be eligible for free or reduced-price meals, depending on your income.</w:t>
      </w:r>
      <w:r w:rsidR="008840FB" w:rsidRPr="008840FB">
        <w:rPr>
          <w:rFonts w:eastAsiaTheme="majorEastAsia" w:cs="Arial"/>
        </w:rPr>
        <w:t xml:space="preserve"> Your child qualifies if your household income is less than or equal to the limits on this chart:</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115" w:type="dxa"/>
        </w:tblCellMar>
        <w:tblLook w:val="0000" w:firstRow="0" w:lastRow="0" w:firstColumn="0" w:lastColumn="0" w:noHBand="0" w:noVBand="0"/>
      </w:tblPr>
      <w:tblGrid>
        <w:gridCol w:w="1885"/>
        <w:gridCol w:w="2493"/>
        <w:gridCol w:w="2494"/>
      </w:tblGrid>
      <w:tr w:rsidR="008840FB" w:rsidRPr="008840FB" w14:paraId="2BB0D070" w14:textId="77777777" w:rsidTr="00E71490">
        <w:trPr>
          <w:trHeight w:hRule="exact" w:val="720"/>
          <w:jc w:val="center"/>
        </w:trPr>
        <w:tc>
          <w:tcPr>
            <w:tcW w:w="6872" w:type="dxa"/>
            <w:gridSpan w:val="3"/>
          </w:tcPr>
          <w:p w14:paraId="40BD046E" w14:textId="77777777" w:rsidR="008840FB" w:rsidRPr="008840FB" w:rsidRDefault="008840FB" w:rsidP="008840FB">
            <w:pPr>
              <w:spacing w:before="120"/>
              <w:contextualSpacing/>
              <w:jc w:val="center"/>
              <w:rPr>
                <w:rFonts w:cs="Arial"/>
              </w:rPr>
            </w:pPr>
            <w:r w:rsidRPr="008840FB">
              <w:rPr>
                <w:rFonts w:cs="Arial"/>
              </w:rPr>
              <w:t>Federal Income Standards for</w:t>
            </w:r>
          </w:p>
          <w:p w14:paraId="2E5FC90D" w14:textId="77777777" w:rsidR="008840FB" w:rsidRPr="008840FB" w:rsidRDefault="008840FB" w:rsidP="008840FB">
            <w:pPr>
              <w:spacing w:before="120"/>
              <w:contextualSpacing/>
              <w:jc w:val="center"/>
              <w:rPr>
                <w:rFonts w:cs="Arial"/>
              </w:rPr>
            </w:pPr>
            <w:r w:rsidRPr="008840FB">
              <w:rPr>
                <w:rFonts w:cs="Arial"/>
              </w:rPr>
              <w:t>Reduced-Price Meals for July 1, 20____ - June 30, 20____</w:t>
            </w:r>
          </w:p>
        </w:tc>
      </w:tr>
      <w:tr w:rsidR="008840FB" w:rsidRPr="008840FB" w14:paraId="0693B6BB" w14:textId="77777777" w:rsidTr="00E71490">
        <w:trPr>
          <w:trHeight w:hRule="exact" w:val="265"/>
          <w:jc w:val="center"/>
        </w:trPr>
        <w:tc>
          <w:tcPr>
            <w:tcW w:w="1885" w:type="dxa"/>
          </w:tcPr>
          <w:p w14:paraId="393934ED" w14:textId="77777777" w:rsidR="008840FB" w:rsidRPr="008840FB" w:rsidRDefault="008840FB" w:rsidP="008840FB">
            <w:pPr>
              <w:spacing w:before="120"/>
              <w:contextualSpacing/>
              <w:jc w:val="center"/>
              <w:rPr>
                <w:rFonts w:cs="Arial"/>
              </w:rPr>
            </w:pPr>
            <w:r w:rsidRPr="008840FB">
              <w:rPr>
                <w:rFonts w:cs="Arial"/>
              </w:rPr>
              <w:t>Household size</w:t>
            </w:r>
          </w:p>
        </w:tc>
        <w:tc>
          <w:tcPr>
            <w:tcW w:w="2493" w:type="dxa"/>
          </w:tcPr>
          <w:p w14:paraId="62B03293" w14:textId="77777777" w:rsidR="008840FB" w:rsidRPr="008840FB" w:rsidRDefault="008840FB" w:rsidP="008840FB">
            <w:pPr>
              <w:spacing w:before="120"/>
              <w:contextualSpacing/>
              <w:jc w:val="center"/>
              <w:rPr>
                <w:rFonts w:cs="Arial"/>
              </w:rPr>
            </w:pPr>
            <w:r w:rsidRPr="008840FB">
              <w:rPr>
                <w:rFonts w:cs="Arial"/>
              </w:rPr>
              <w:t>Yearly Income</w:t>
            </w:r>
          </w:p>
        </w:tc>
        <w:tc>
          <w:tcPr>
            <w:tcW w:w="2494" w:type="dxa"/>
          </w:tcPr>
          <w:p w14:paraId="1C912060" w14:textId="77777777" w:rsidR="008840FB" w:rsidRPr="008840FB" w:rsidRDefault="008840FB" w:rsidP="008840FB">
            <w:pPr>
              <w:spacing w:before="120"/>
              <w:contextualSpacing/>
              <w:jc w:val="center"/>
              <w:rPr>
                <w:rFonts w:cs="Arial"/>
              </w:rPr>
            </w:pPr>
            <w:r w:rsidRPr="008840FB">
              <w:rPr>
                <w:rFonts w:cs="Arial"/>
              </w:rPr>
              <w:t>Monthly Income</w:t>
            </w:r>
          </w:p>
        </w:tc>
      </w:tr>
      <w:tr w:rsidR="008840FB" w:rsidRPr="008840FB" w14:paraId="76B458C2" w14:textId="77777777" w:rsidTr="00E71490">
        <w:trPr>
          <w:trHeight w:hRule="exact" w:val="265"/>
          <w:jc w:val="center"/>
        </w:trPr>
        <w:tc>
          <w:tcPr>
            <w:tcW w:w="1885" w:type="dxa"/>
          </w:tcPr>
          <w:p w14:paraId="6BD5CBB8" w14:textId="77777777" w:rsidR="008840FB" w:rsidRPr="008840FB" w:rsidRDefault="008840FB" w:rsidP="008840FB">
            <w:pPr>
              <w:spacing w:before="120"/>
              <w:contextualSpacing/>
              <w:jc w:val="center"/>
              <w:rPr>
                <w:rFonts w:cs="Arial"/>
              </w:rPr>
            </w:pPr>
            <w:r w:rsidRPr="008840FB">
              <w:rPr>
                <w:rFonts w:cs="Arial"/>
              </w:rPr>
              <w:t>1</w:t>
            </w:r>
          </w:p>
        </w:tc>
        <w:tc>
          <w:tcPr>
            <w:tcW w:w="2493" w:type="dxa"/>
          </w:tcPr>
          <w:p w14:paraId="03F53CFF" w14:textId="77777777" w:rsidR="008840FB" w:rsidRPr="008840FB" w:rsidRDefault="008840FB" w:rsidP="008840FB">
            <w:pPr>
              <w:spacing w:before="120"/>
              <w:ind w:left="1440"/>
              <w:contextualSpacing/>
              <w:jc w:val="right"/>
              <w:rPr>
                <w:rFonts w:cs="Arial"/>
              </w:rPr>
            </w:pPr>
          </w:p>
        </w:tc>
        <w:tc>
          <w:tcPr>
            <w:tcW w:w="2494" w:type="dxa"/>
          </w:tcPr>
          <w:p w14:paraId="7231AC85" w14:textId="77777777" w:rsidR="008840FB" w:rsidRPr="008840FB" w:rsidRDefault="008840FB" w:rsidP="008840FB">
            <w:pPr>
              <w:spacing w:before="120"/>
              <w:ind w:left="1440"/>
              <w:contextualSpacing/>
              <w:jc w:val="right"/>
              <w:rPr>
                <w:rFonts w:cs="Arial"/>
              </w:rPr>
            </w:pPr>
          </w:p>
        </w:tc>
      </w:tr>
      <w:tr w:rsidR="008840FB" w:rsidRPr="008840FB" w14:paraId="7D954FFE" w14:textId="77777777" w:rsidTr="00E71490">
        <w:trPr>
          <w:trHeight w:hRule="exact" w:val="274"/>
          <w:jc w:val="center"/>
        </w:trPr>
        <w:tc>
          <w:tcPr>
            <w:tcW w:w="1885" w:type="dxa"/>
          </w:tcPr>
          <w:p w14:paraId="7FBE00C9" w14:textId="77777777" w:rsidR="008840FB" w:rsidRPr="008840FB" w:rsidRDefault="008840FB" w:rsidP="008840FB">
            <w:pPr>
              <w:spacing w:before="120"/>
              <w:contextualSpacing/>
              <w:jc w:val="center"/>
              <w:rPr>
                <w:rFonts w:cs="Arial"/>
              </w:rPr>
            </w:pPr>
            <w:r w:rsidRPr="008840FB">
              <w:rPr>
                <w:rFonts w:cs="Arial"/>
              </w:rPr>
              <w:t>2</w:t>
            </w:r>
          </w:p>
        </w:tc>
        <w:tc>
          <w:tcPr>
            <w:tcW w:w="2493" w:type="dxa"/>
          </w:tcPr>
          <w:p w14:paraId="37311808" w14:textId="77777777" w:rsidR="008840FB" w:rsidRPr="008840FB" w:rsidRDefault="008840FB" w:rsidP="008840FB">
            <w:pPr>
              <w:spacing w:before="120"/>
              <w:ind w:left="1440"/>
              <w:contextualSpacing/>
              <w:jc w:val="right"/>
              <w:rPr>
                <w:rFonts w:cs="Arial"/>
              </w:rPr>
            </w:pPr>
          </w:p>
        </w:tc>
        <w:tc>
          <w:tcPr>
            <w:tcW w:w="2494" w:type="dxa"/>
          </w:tcPr>
          <w:p w14:paraId="7173ABDE" w14:textId="77777777" w:rsidR="008840FB" w:rsidRPr="008840FB" w:rsidRDefault="008840FB" w:rsidP="008840FB">
            <w:pPr>
              <w:spacing w:before="120"/>
              <w:ind w:left="1440"/>
              <w:contextualSpacing/>
              <w:jc w:val="right"/>
              <w:rPr>
                <w:rFonts w:cs="Arial"/>
              </w:rPr>
            </w:pPr>
          </w:p>
        </w:tc>
      </w:tr>
      <w:tr w:rsidR="008840FB" w:rsidRPr="008840FB" w14:paraId="3317A330" w14:textId="77777777" w:rsidTr="00E71490">
        <w:trPr>
          <w:trHeight w:hRule="exact" w:val="265"/>
          <w:jc w:val="center"/>
        </w:trPr>
        <w:tc>
          <w:tcPr>
            <w:tcW w:w="1885" w:type="dxa"/>
          </w:tcPr>
          <w:p w14:paraId="642AB649" w14:textId="77777777" w:rsidR="008840FB" w:rsidRPr="008840FB" w:rsidRDefault="008840FB" w:rsidP="008840FB">
            <w:pPr>
              <w:spacing w:before="120"/>
              <w:contextualSpacing/>
              <w:jc w:val="center"/>
              <w:rPr>
                <w:rFonts w:cs="Arial"/>
              </w:rPr>
            </w:pPr>
            <w:r w:rsidRPr="008840FB">
              <w:rPr>
                <w:rFonts w:cs="Arial"/>
              </w:rPr>
              <w:t>3</w:t>
            </w:r>
          </w:p>
        </w:tc>
        <w:tc>
          <w:tcPr>
            <w:tcW w:w="2493" w:type="dxa"/>
          </w:tcPr>
          <w:p w14:paraId="55A007D4" w14:textId="77777777" w:rsidR="008840FB" w:rsidRPr="008840FB" w:rsidRDefault="008840FB" w:rsidP="008840FB">
            <w:pPr>
              <w:spacing w:before="120"/>
              <w:ind w:left="1440"/>
              <w:contextualSpacing/>
              <w:jc w:val="right"/>
              <w:rPr>
                <w:rFonts w:cs="Arial"/>
              </w:rPr>
            </w:pPr>
          </w:p>
        </w:tc>
        <w:tc>
          <w:tcPr>
            <w:tcW w:w="2494" w:type="dxa"/>
          </w:tcPr>
          <w:p w14:paraId="77592CC6" w14:textId="77777777" w:rsidR="008840FB" w:rsidRPr="008840FB" w:rsidRDefault="008840FB" w:rsidP="008840FB">
            <w:pPr>
              <w:spacing w:before="120"/>
              <w:ind w:left="1440"/>
              <w:contextualSpacing/>
              <w:jc w:val="right"/>
              <w:rPr>
                <w:rFonts w:cs="Arial"/>
              </w:rPr>
            </w:pPr>
          </w:p>
        </w:tc>
      </w:tr>
      <w:tr w:rsidR="008840FB" w:rsidRPr="008840FB" w14:paraId="6E5F0A4D" w14:textId="77777777" w:rsidTr="00E71490">
        <w:trPr>
          <w:trHeight w:hRule="exact" w:val="274"/>
          <w:jc w:val="center"/>
        </w:trPr>
        <w:tc>
          <w:tcPr>
            <w:tcW w:w="1885" w:type="dxa"/>
          </w:tcPr>
          <w:p w14:paraId="2CDC3AA3" w14:textId="77777777" w:rsidR="008840FB" w:rsidRPr="008840FB" w:rsidRDefault="008840FB" w:rsidP="008840FB">
            <w:pPr>
              <w:spacing w:before="120"/>
              <w:contextualSpacing/>
              <w:jc w:val="center"/>
              <w:rPr>
                <w:rFonts w:cs="Arial"/>
              </w:rPr>
            </w:pPr>
            <w:r w:rsidRPr="008840FB">
              <w:rPr>
                <w:rFonts w:cs="Arial"/>
              </w:rPr>
              <w:t>4</w:t>
            </w:r>
          </w:p>
        </w:tc>
        <w:tc>
          <w:tcPr>
            <w:tcW w:w="2493" w:type="dxa"/>
          </w:tcPr>
          <w:p w14:paraId="17C23CA9" w14:textId="77777777" w:rsidR="008840FB" w:rsidRPr="008840FB" w:rsidRDefault="008840FB" w:rsidP="008840FB">
            <w:pPr>
              <w:spacing w:before="120"/>
              <w:ind w:left="1440"/>
              <w:contextualSpacing/>
              <w:jc w:val="right"/>
              <w:rPr>
                <w:rFonts w:cs="Arial"/>
              </w:rPr>
            </w:pPr>
          </w:p>
        </w:tc>
        <w:tc>
          <w:tcPr>
            <w:tcW w:w="2494" w:type="dxa"/>
          </w:tcPr>
          <w:p w14:paraId="119DD0C7" w14:textId="77777777" w:rsidR="008840FB" w:rsidRPr="008840FB" w:rsidRDefault="008840FB" w:rsidP="008840FB">
            <w:pPr>
              <w:spacing w:before="120"/>
              <w:ind w:left="1440"/>
              <w:contextualSpacing/>
              <w:jc w:val="right"/>
              <w:rPr>
                <w:rFonts w:cs="Arial"/>
              </w:rPr>
            </w:pPr>
          </w:p>
        </w:tc>
      </w:tr>
      <w:tr w:rsidR="008840FB" w:rsidRPr="008840FB" w14:paraId="08FD09F8" w14:textId="77777777" w:rsidTr="00E71490">
        <w:trPr>
          <w:trHeight w:hRule="exact" w:val="265"/>
          <w:jc w:val="center"/>
        </w:trPr>
        <w:tc>
          <w:tcPr>
            <w:tcW w:w="1885" w:type="dxa"/>
          </w:tcPr>
          <w:p w14:paraId="4F1B2C06" w14:textId="77777777" w:rsidR="008840FB" w:rsidRPr="008840FB" w:rsidRDefault="008840FB" w:rsidP="008840FB">
            <w:pPr>
              <w:spacing w:before="120"/>
              <w:contextualSpacing/>
              <w:jc w:val="center"/>
              <w:rPr>
                <w:rFonts w:cs="Arial"/>
              </w:rPr>
            </w:pPr>
            <w:r w:rsidRPr="008840FB">
              <w:rPr>
                <w:rFonts w:cs="Arial"/>
              </w:rPr>
              <w:t>5</w:t>
            </w:r>
          </w:p>
        </w:tc>
        <w:tc>
          <w:tcPr>
            <w:tcW w:w="2493" w:type="dxa"/>
          </w:tcPr>
          <w:p w14:paraId="6074CC5A" w14:textId="77777777" w:rsidR="008840FB" w:rsidRPr="008840FB" w:rsidRDefault="008840FB" w:rsidP="008840FB">
            <w:pPr>
              <w:spacing w:before="120"/>
              <w:ind w:left="1440"/>
              <w:contextualSpacing/>
              <w:jc w:val="right"/>
              <w:rPr>
                <w:rFonts w:cs="Arial"/>
              </w:rPr>
            </w:pPr>
          </w:p>
        </w:tc>
        <w:tc>
          <w:tcPr>
            <w:tcW w:w="2494" w:type="dxa"/>
          </w:tcPr>
          <w:p w14:paraId="7BD0814B" w14:textId="77777777" w:rsidR="008840FB" w:rsidRPr="008840FB" w:rsidRDefault="008840FB" w:rsidP="008840FB">
            <w:pPr>
              <w:spacing w:before="120"/>
              <w:ind w:left="1440"/>
              <w:contextualSpacing/>
              <w:jc w:val="right"/>
              <w:rPr>
                <w:rFonts w:cs="Arial"/>
              </w:rPr>
            </w:pPr>
          </w:p>
        </w:tc>
      </w:tr>
    </w:tbl>
    <w:p w14:paraId="6E741BF9" w14:textId="77777777" w:rsidR="008840FB" w:rsidRPr="008840FB" w:rsidRDefault="008840FB" w:rsidP="008840FB">
      <w:pPr>
        <w:spacing w:before="240"/>
        <w:outlineLvl w:val="4"/>
        <w:rPr>
          <w:rFonts w:eastAsiaTheme="majorEastAsia" w:cs="Arial"/>
        </w:rPr>
      </w:pPr>
      <w:r w:rsidRPr="008840FB">
        <w:rPr>
          <w:rFonts w:eastAsiaTheme="majorEastAsia" w:cs="Arial"/>
          <w:color w:val="000000" w:themeColor="text1"/>
        </w:rPr>
        <w:t xml:space="preserve">You can find out if your child is eligible by filling out a </w:t>
      </w:r>
      <w:r w:rsidRPr="008840FB">
        <w:rPr>
          <w:rFonts w:eastAsiaTheme="majorEastAsia" w:cs="Arial"/>
          <w:i/>
          <w:color w:val="000000" w:themeColor="text1"/>
        </w:rPr>
        <w:t>CACFP Meal Benefit Income Eligibility</w:t>
      </w:r>
      <w:r w:rsidRPr="008840FB">
        <w:rPr>
          <w:rFonts w:eastAsiaTheme="majorEastAsia" w:cs="Arial"/>
          <w:color w:val="000000" w:themeColor="text1"/>
        </w:rPr>
        <w:t xml:space="preserve"> form. Please be sure </w:t>
      </w:r>
      <w:r w:rsidRPr="008840FB">
        <w:rPr>
          <w:rFonts w:eastAsiaTheme="majorEastAsia" w:cs="Arial"/>
          <w:color w:val="000000" w:themeColor="text1"/>
        </w:rPr>
        <w:lastRenderedPageBreak/>
        <w:t>to read the instructions carefully. Fill in all the information we request. We can only approve complete form</w:t>
      </w:r>
      <w:r w:rsidRPr="008840FB">
        <w:rPr>
          <w:rFonts w:eastAsiaTheme="majorEastAsia" w:cs="Arial"/>
        </w:rPr>
        <w:t>s. Please send the completed form to:</w:t>
      </w:r>
    </w:p>
    <w:p w14:paraId="77621817" w14:textId="77777777" w:rsidR="008840FB" w:rsidRPr="008840FB" w:rsidRDefault="0043196B" w:rsidP="008840FB">
      <w:pPr>
        <w:spacing w:before="120" w:after="240"/>
        <w:rPr>
          <w:rFonts w:cs="Arial"/>
        </w:rPr>
      </w:pPr>
      <w:sdt>
        <w:sdtPr>
          <w:rPr>
            <w:rFonts w:cs="Arial"/>
          </w:rPr>
          <w:id w:val="-291434055"/>
          <w:placeholder>
            <w:docPart w:val="11B63B03583E429283B71A9EC9123D25"/>
          </w:placeholder>
        </w:sdtPr>
        <w:sdtEndPr>
          <w:rPr>
            <w:b/>
          </w:rPr>
        </w:sdtEndPr>
        <w:sdtContent>
          <w:r w:rsidR="008840FB" w:rsidRPr="008840FB">
            <w:rPr>
              <w:rFonts w:cs="Arial"/>
              <w:b/>
            </w:rPr>
            <w:t>[Name, Address, Email Address].</w:t>
          </w:r>
        </w:sdtContent>
      </w:sdt>
    </w:p>
    <w:p w14:paraId="09431548" w14:textId="77777777" w:rsidR="008840FB" w:rsidRPr="008840FB" w:rsidRDefault="008840FB" w:rsidP="008840FB">
      <w:pPr>
        <w:spacing w:before="120"/>
        <w:rPr>
          <w:rFonts w:cs="Arial"/>
        </w:rPr>
      </w:pPr>
      <w:r w:rsidRPr="008840FB">
        <w:rPr>
          <w:rFonts w:cs="Arial"/>
        </w:rPr>
        <w:t>If we approve your form, your child will be eligible for 12 months. We may check the information in the form, at any time during the year, to confirm that your child was eligible when you applied.</w:t>
      </w:r>
    </w:p>
    <w:p w14:paraId="6D94266C" w14:textId="77777777" w:rsidR="008840FB" w:rsidRPr="008840FB" w:rsidRDefault="008840FB" w:rsidP="008840FB">
      <w:pPr>
        <w:spacing w:before="120"/>
        <w:rPr>
          <w:rFonts w:cs="Arial"/>
          <w:b/>
        </w:rPr>
      </w:pPr>
      <w:r w:rsidRPr="008840FB">
        <w:rPr>
          <w:rFonts w:cs="Arial"/>
        </w:rPr>
        <w:t xml:space="preserve">If you disagree with our decision, </w:t>
      </w:r>
      <w:r w:rsidRPr="008840FB">
        <w:rPr>
          <w:rFonts w:cs="Arial"/>
          <w:bCs/>
        </w:rPr>
        <w:t xml:space="preserve">you have the right to appeal it. </w:t>
      </w:r>
      <w:r w:rsidRPr="008840FB">
        <w:rPr>
          <w:rFonts w:cs="Arial"/>
          <w:color w:val="000000" w:themeColor="text1"/>
        </w:rPr>
        <w:t xml:space="preserve">In the operation of child nutrition programs, no person will be discriminated against because of race, color, national origin, sex, age, or disability. </w:t>
      </w:r>
      <w:r w:rsidRPr="008840FB">
        <w:rPr>
          <w:rFonts w:cs="Arial"/>
        </w:rPr>
        <w:t xml:space="preserve">If you have questions or want to request an appeal, please </w:t>
      </w:r>
      <w:r w:rsidRPr="008840FB">
        <w:rPr>
          <w:rFonts w:cs="Arial"/>
        </w:rPr>
        <w:lastRenderedPageBreak/>
        <w:t xml:space="preserve">contact </w:t>
      </w:r>
      <w:sdt>
        <w:sdtPr>
          <w:rPr>
            <w:rFonts w:cs="Arial"/>
          </w:rPr>
          <w:id w:val="-338629819"/>
          <w:placeholder>
            <w:docPart w:val="11F0689D06DD42AB95D7996EE1582830"/>
          </w:placeholder>
        </w:sdtPr>
        <w:sdtEndPr>
          <w:rPr>
            <w:b/>
          </w:rPr>
        </w:sdtEndPr>
        <w:sdtContent>
          <w:sdt>
            <w:sdtPr>
              <w:rPr>
                <w:rFonts w:cs="Arial"/>
                <w:b/>
              </w:rPr>
              <w:id w:val="303511009"/>
              <w:placeholder>
                <w:docPart w:val="AF002CB4477A496EA1A1D705273C445F"/>
              </w:placeholder>
            </w:sdtPr>
            <w:sdtEndPr/>
            <w:sdtContent>
              <w:r w:rsidRPr="008840FB">
                <w:rPr>
                  <w:rFonts w:cs="Arial"/>
                  <w:b/>
                </w:rPr>
                <w:t>[Name]</w:t>
              </w:r>
            </w:sdtContent>
          </w:sdt>
          <w:r w:rsidRPr="008840FB">
            <w:rPr>
              <w:rFonts w:cs="Arial"/>
            </w:rPr>
            <w:t xml:space="preserve"> at </w:t>
          </w:r>
          <w:sdt>
            <w:sdtPr>
              <w:rPr>
                <w:rFonts w:cs="Arial"/>
                <w:b/>
              </w:rPr>
              <w:id w:val="1500009531"/>
              <w:placeholder>
                <w:docPart w:val="AF002CB4477A496EA1A1D705273C445F"/>
              </w:placeholder>
            </w:sdtPr>
            <w:sdtEndPr/>
            <w:sdtContent>
              <w:r w:rsidRPr="008840FB">
                <w:rPr>
                  <w:rFonts w:cs="Arial"/>
                  <w:b/>
                </w:rPr>
                <w:t>[Phone Number]</w:t>
              </w:r>
            </w:sdtContent>
          </w:sdt>
          <w:r w:rsidRPr="008840FB">
            <w:rPr>
              <w:rFonts w:cs="Arial"/>
            </w:rPr>
            <w:t xml:space="preserve"> or </w:t>
          </w:r>
          <w:sdt>
            <w:sdtPr>
              <w:rPr>
                <w:rFonts w:cs="Arial"/>
                <w:b/>
              </w:rPr>
              <w:id w:val="-1213265562"/>
              <w:placeholder>
                <w:docPart w:val="AF002CB4477A496EA1A1D705273C445F"/>
              </w:placeholder>
            </w:sdtPr>
            <w:sdtEndPr/>
            <w:sdtContent>
              <w:r w:rsidRPr="008840FB">
                <w:rPr>
                  <w:rFonts w:cs="Arial"/>
                  <w:b/>
                </w:rPr>
                <w:t>[Email Address]</w:t>
              </w:r>
            </w:sdtContent>
          </w:sdt>
          <w:r w:rsidRPr="008840FB">
            <w:rPr>
              <w:rFonts w:cs="Arial"/>
            </w:rPr>
            <w:t>.</w:t>
          </w:r>
        </w:sdtContent>
      </w:sdt>
    </w:p>
    <w:p w14:paraId="6792F112" w14:textId="77777777" w:rsidR="008840FB" w:rsidRPr="008840FB" w:rsidRDefault="008840FB" w:rsidP="008840FB">
      <w:pPr>
        <w:spacing w:before="120"/>
        <w:rPr>
          <w:rFonts w:cs="Arial"/>
        </w:rPr>
      </w:pPr>
      <w:r w:rsidRPr="008840FB">
        <w:rPr>
          <w:rFonts w:cs="Arial"/>
        </w:rPr>
        <w:t xml:space="preserve">Thank you for taking the time to apply. We hope your child enjoys CACFP meals! </w:t>
      </w:r>
    </w:p>
    <w:p w14:paraId="0B3738DA" w14:textId="77777777" w:rsidR="008840FB" w:rsidRPr="008840FB" w:rsidRDefault="008840FB" w:rsidP="008840FB">
      <w:pPr>
        <w:spacing w:before="120"/>
        <w:rPr>
          <w:rFonts w:cs="Arial"/>
        </w:rPr>
      </w:pPr>
      <w:r w:rsidRPr="008840FB">
        <w:rPr>
          <w:rFonts w:cs="Arial"/>
        </w:rPr>
        <w:t>Sincerely,</w:t>
      </w:r>
    </w:p>
    <w:p w14:paraId="608CB997" w14:textId="77777777" w:rsidR="008840FB" w:rsidRPr="008840FB" w:rsidRDefault="008840FB" w:rsidP="008840FB">
      <w:pPr>
        <w:spacing w:before="360" w:after="240"/>
        <w:rPr>
          <w:rFonts w:cs="Arial"/>
          <w:i/>
          <w:noProof/>
        </w:rPr>
      </w:pPr>
      <w:r w:rsidRPr="008840FB">
        <w:rPr>
          <w:rFonts w:cs="Arial"/>
          <w:i/>
          <w:noProof/>
        </w:rPr>
        <w:t>Signature</w:t>
      </w:r>
    </w:p>
    <w:sdt>
      <w:sdtPr>
        <w:rPr>
          <w:rFonts w:cs="Arial"/>
          <w:noProof/>
        </w:rPr>
        <w:id w:val="566541096"/>
        <w:placeholder>
          <w:docPart w:val="4476410A18354FD892AE6B4336C52CFB"/>
        </w:placeholder>
      </w:sdtPr>
      <w:sdtEndPr>
        <w:rPr>
          <w:b/>
        </w:rPr>
      </w:sdtEndPr>
      <w:sdtContent>
        <w:p w14:paraId="11B8D11E" w14:textId="77777777" w:rsidR="008840FB" w:rsidRPr="008840FB" w:rsidRDefault="008840FB" w:rsidP="008840FB">
          <w:pPr>
            <w:rPr>
              <w:rFonts w:cs="Arial"/>
              <w:b/>
              <w:noProof/>
            </w:rPr>
          </w:pPr>
          <w:r w:rsidRPr="008840FB">
            <w:rPr>
              <w:rFonts w:cs="Arial"/>
              <w:b/>
              <w:noProof/>
            </w:rPr>
            <w:t>[Name</w:t>
          </w:r>
        </w:p>
        <w:p w14:paraId="7A3B17A7" w14:textId="77777777" w:rsidR="008840FB" w:rsidRPr="008840FB" w:rsidRDefault="008840FB" w:rsidP="008840FB">
          <w:pPr>
            <w:rPr>
              <w:rFonts w:cs="Arial"/>
              <w:b/>
              <w:noProof/>
            </w:rPr>
          </w:pPr>
          <w:r w:rsidRPr="008840FB">
            <w:rPr>
              <w:rFonts w:cs="Arial"/>
              <w:b/>
              <w:noProof/>
            </w:rPr>
            <w:t>Title]</w:t>
          </w:r>
        </w:p>
      </w:sdtContent>
    </w:sdt>
    <w:p w14:paraId="480764DE" w14:textId="77777777" w:rsidR="008840FB" w:rsidRPr="008840FB" w:rsidRDefault="008840FB" w:rsidP="008840FB">
      <w:pPr>
        <w:spacing w:before="1440"/>
        <w:jc w:val="center"/>
        <w:rPr>
          <w:rFonts w:cs="Arial"/>
          <w:bCs/>
          <w:i/>
        </w:rPr>
        <w:sectPr w:rsidR="008840FB" w:rsidRPr="008840FB" w:rsidSect="008840FB">
          <w:headerReference w:type="default" r:id="rId17"/>
          <w:footerReference w:type="default" r:id="rId18"/>
          <w:headerReference w:type="first" r:id="rId19"/>
          <w:pgSz w:w="12240" w:h="15840"/>
          <w:pgMar w:top="1440" w:right="1440" w:bottom="1440" w:left="1440" w:header="720" w:footer="720" w:gutter="0"/>
          <w:cols w:space="720"/>
          <w:titlePg/>
          <w:docGrid w:linePitch="360"/>
        </w:sectPr>
      </w:pPr>
      <w:r w:rsidRPr="008840FB">
        <w:rPr>
          <w:rFonts w:cs="Arial"/>
          <w:bCs/>
          <w:i/>
        </w:rPr>
        <w:t>This institution is an equal opportunity provider.</w:t>
      </w:r>
    </w:p>
    <w:sdt>
      <w:sdtPr>
        <w:rPr>
          <w:rFonts w:cs="Arial"/>
          <w:b/>
        </w:rPr>
        <w:id w:val="-791595006"/>
        <w:placeholder>
          <w:docPart w:val="3CEB4E6712B047B2888D1934F2D9132C"/>
        </w:placeholder>
      </w:sdtPr>
      <w:sdtEndPr/>
      <w:sdtContent>
        <w:p w14:paraId="5EB57495" w14:textId="77777777" w:rsidR="008840FB" w:rsidRPr="008840FB" w:rsidRDefault="008840FB" w:rsidP="008840FB">
          <w:pPr>
            <w:spacing w:before="60" w:after="120"/>
            <w:rPr>
              <w:rFonts w:cs="Arial"/>
              <w:b/>
            </w:rPr>
          </w:pPr>
          <w:r w:rsidRPr="008840FB">
            <w:rPr>
              <w:rFonts w:cs="Arial"/>
              <w:b/>
            </w:rPr>
            <w:t>[Date]</w:t>
          </w:r>
        </w:p>
      </w:sdtContent>
    </w:sdt>
    <w:p w14:paraId="72467375" w14:textId="77777777" w:rsidR="008840FB" w:rsidRPr="008840FB" w:rsidRDefault="008840FB" w:rsidP="008840FB">
      <w:pPr>
        <w:spacing w:before="60" w:after="120"/>
        <w:rPr>
          <w:rFonts w:cs="Arial"/>
        </w:rPr>
      </w:pPr>
      <w:r w:rsidRPr="008840FB">
        <w:rPr>
          <w:rFonts w:cs="Arial"/>
        </w:rPr>
        <w:t>Dear Parent or Guardian:</w:t>
      </w:r>
    </w:p>
    <w:p w14:paraId="13C84EF6" w14:textId="77777777" w:rsidR="008840FB" w:rsidRPr="008840FB" w:rsidRDefault="008840FB" w:rsidP="008840FB">
      <w:pPr>
        <w:spacing w:after="120"/>
        <w:rPr>
          <w:rFonts w:cs="Arial"/>
        </w:rPr>
      </w:pPr>
      <w:r w:rsidRPr="008840FB">
        <w:rPr>
          <w:rFonts w:cs="Arial"/>
        </w:rPr>
        <w:t xml:space="preserve">Thank you for applying for free or reduced-price meals for </w:t>
      </w:r>
      <w:sdt>
        <w:sdtPr>
          <w:rPr>
            <w:rFonts w:cs="Arial"/>
          </w:rPr>
          <w:id w:val="-210035033"/>
          <w:placeholder>
            <w:docPart w:val="53AB41D89FBF48E88AB60EF1B8EC1791"/>
          </w:placeholder>
        </w:sdtPr>
        <w:sdtEndPr/>
        <w:sdtContent>
          <w:r w:rsidRPr="008840FB">
            <w:rPr>
              <w:rFonts w:cs="Arial"/>
              <w:b/>
            </w:rPr>
            <w:t>[Name of Child]</w:t>
          </w:r>
        </w:sdtContent>
      </w:sdt>
      <w:r w:rsidRPr="008840FB">
        <w:rPr>
          <w:rFonts w:cs="Arial"/>
        </w:rPr>
        <w:t>. We checked the application form you sent to us and found that</w:t>
      </w:r>
    </w:p>
    <w:sdt>
      <w:sdtPr>
        <w:rPr>
          <w:rFonts w:eastAsia="MS Gothic" w:cs="Arial"/>
          <w:bCs/>
        </w:rPr>
        <w:id w:val="951063962"/>
        <w:placeholder>
          <w:docPart w:val="3E4AFE26758E41D2AD47CC10F16CB748"/>
        </w:placeholder>
      </w:sdtPr>
      <w:sdtEndPr>
        <w:rPr>
          <w:rFonts w:eastAsia="Times New Roman"/>
          <w:b/>
          <w:bCs w:val="0"/>
        </w:rPr>
      </w:sdtEndPr>
      <w:sdtContent>
        <w:p w14:paraId="0689E5CC" w14:textId="77777777" w:rsidR="008840FB" w:rsidRPr="008840FB" w:rsidRDefault="008840FB" w:rsidP="008840FB">
          <w:pPr>
            <w:spacing w:after="120"/>
            <w:ind w:left="270"/>
            <w:rPr>
              <w:rFonts w:eastAsia="MS Gothic" w:cs="Arial"/>
              <w:b/>
              <w:bCs/>
            </w:rPr>
          </w:pPr>
          <w:r w:rsidRPr="008840FB">
            <w:rPr>
              <w:rFonts w:eastAsia="MS Gothic" w:cs="Arial"/>
              <w:b/>
              <w:bCs/>
            </w:rPr>
            <w:t>[Please select only the sentence that applies to the household.]</w:t>
          </w:r>
        </w:p>
        <w:p w14:paraId="73417FF3" w14:textId="77777777" w:rsidR="008840FB" w:rsidRPr="008840FB" w:rsidRDefault="0043196B" w:rsidP="008840FB">
          <w:pPr>
            <w:spacing w:after="120"/>
            <w:ind w:left="270"/>
            <w:rPr>
              <w:rFonts w:eastAsia="MS Gothic" w:cs="Arial"/>
              <w:b/>
              <w:bCs/>
            </w:rPr>
          </w:pPr>
          <w:sdt>
            <w:sdtPr>
              <w:rPr>
                <w:rFonts w:eastAsia="MS Gothic" w:cs="Arial"/>
                <w:bCs/>
              </w:rPr>
              <w:id w:val="206757525"/>
              <w14:checkbox>
                <w14:checked w14:val="0"/>
                <w14:checkedState w14:val="2612" w14:font="MS Gothic"/>
                <w14:uncheckedState w14:val="2610" w14:font="MS Gothic"/>
              </w14:checkbox>
            </w:sdtPr>
            <w:sdtEndPr/>
            <w:sdtContent>
              <w:r w:rsidR="008840FB" w:rsidRPr="008840FB">
                <w:rPr>
                  <w:rFonts w:eastAsia="MS Gothic" w:cs="Arial" w:hint="eastAsia"/>
                  <w:bCs/>
                </w:rPr>
                <w:t>☐</w:t>
              </w:r>
            </w:sdtContent>
          </w:sdt>
          <w:r w:rsidR="008840FB" w:rsidRPr="008840FB">
            <w:rPr>
              <w:rFonts w:eastAsia="MS Gothic" w:cs="Arial"/>
              <w:bCs/>
            </w:rPr>
            <w:t xml:space="preserve"> y</w:t>
          </w:r>
          <w:r w:rsidR="008840FB" w:rsidRPr="008840FB">
            <w:rPr>
              <w:rFonts w:cs="Arial"/>
              <w:bCs/>
            </w:rPr>
            <w:t>our child is</w:t>
          </w:r>
          <w:r w:rsidR="008840FB" w:rsidRPr="008840FB">
            <w:rPr>
              <w:rFonts w:cs="Arial"/>
            </w:rPr>
            <w:t xml:space="preserve"> eligible for </w:t>
          </w:r>
          <w:r w:rsidR="008840FB" w:rsidRPr="008840FB">
            <w:rPr>
              <w:rFonts w:cs="Arial"/>
              <w:bCs/>
            </w:rPr>
            <w:t>free meals</w:t>
          </w:r>
          <w:r w:rsidR="008840FB" w:rsidRPr="008840FB">
            <w:rPr>
              <w:rFonts w:cs="Arial"/>
            </w:rPr>
            <w:t>.</w:t>
          </w:r>
        </w:p>
        <w:p w14:paraId="32D67A00" w14:textId="77777777" w:rsidR="008840FB" w:rsidRPr="008840FB" w:rsidRDefault="0043196B" w:rsidP="008840FB">
          <w:pPr>
            <w:spacing w:after="120"/>
            <w:ind w:left="270"/>
            <w:rPr>
              <w:rFonts w:cs="Arial"/>
            </w:rPr>
          </w:pPr>
          <w:sdt>
            <w:sdtPr>
              <w:rPr>
                <w:rFonts w:cs="Arial"/>
              </w:rPr>
              <w:id w:val="-993340822"/>
              <w14:checkbox>
                <w14:checked w14:val="0"/>
                <w14:checkedState w14:val="2612" w14:font="MS Gothic"/>
                <w14:uncheckedState w14:val="2610" w14:font="MS Gothic"/>
              </w14:checkbox>
            </w:sdtPr>
            <w:sdtEndPr/>
            <w:sdtContent>
              <w:r w:rsidR="008840FB" w:rsidRPr="008840FB">
                <w:rPr>
                  <w:rFonts w:eastAsia="MS Gothic" w:cs="Arial" w:hint="eastAsia"/>
                </w:rPr>
                <w:t>☐</w:t>
              </w:r>
            </w:sdtContent>
          </w:sdt>
          <w:r w:rsidR="008840FB" w:rsidRPr="008840FB">
            <w:rPr>
              <w:rFonts w:cs="Arial"/>
            </w:rPr>
            <w:t xml:space="preserve"> y</w:t>
          </w:r>
          <w:r w:rsidR="008840FB" w:rsidRPr="008840FB">
            <w:rPr>
              <w:rFonts w:cs="Arial"/>
              <w:bCs/>
            </w:rPr>
            <w:t>our child is</w:t>
          </w:r>
          <w:r w:rsidR="008840FB" w:rsidRPr="008840FB">
            <w:rPr>
              <w:rFonts w:cs="Arial"/>
            </w:rPr>
            <w:t xml:space="preserve"> eligible for </w:t>
          </w:r>
          <w:r w:rsidR="008840FB" w:rsidRPr="008840FB">
            <w:rPr>
              <w:rFonts w:cs="Arial"/>
              <w:bCs/>
            </w:rPr>
            <w:t>reduced-price meals</w:t>
          </w:r>
          <w:r w:rsidR="008840FB" w:rsidRPr="008840FB">
            <w:rPr>
              <w:rFonts w:cs="Arial"/>
            </w:rPr>
            <w:t>.</w:t>
          </w:r>
        </w:p>
        <w:p w14:paraId="69131B0E" w14:textId="77777777" w:rsidR="008840FB" w:rsidRPr="008840FB" w:rsidRDefault="0043196B" w:rsidP="008840FB">
          <w:pPr>
            <w:spacing w:after="120"/>
            <w:ind w:left="270"/>
            <w:rPr>
              <w:rFonts w:cs="Arial"/>
            </w:rPr>
          </w:pPr>
          <w:sdt>
            <w:sdtPr>
              <w:rPr>
                <w:rFonts w:cs="Arial"/>
              </w:rPr>
              <w:id w:val="1787241030"/>
              <w14:checkbox>
                <w14:checked w14:val="0"/>
                <w14:checkedState w14:val="2612" w14:font="MS Gothic"/>
                <w14:uncheckedState w14:val="2610" w14:font="MS Gothic"/>
              </w14:checkbox>
            </w:sdtPr>
            <w:sdtEndPr/>
            <w:sdtContent>
              <w:r w:rsidR="008840FB" w:rsidRPr="008840FB">
                <w:rPr>
                  <w:rFonts w:eastAsia="MS Gothic" w:cs="Arial" w:hint="eastAsia"/>
                </w:rPr>
                <w:t>☐</w:t>
              </w:r>
            </w:sdtContent>
          </w:sdt>
          <w:r w:rsidR="008840FB" w:rsidRPr="008840FB">
            <w:rPr>
              <w:rFonts w:cs="Arial"/>
            </w:rPr>
            <w:t xml:space="preserve"> y</w:t>
          </w:r>
          <w:r w:rsidR="008840FB" w:rsidRPr="008840FB">
            <w:rPr>
              <w:rFonts w:cs="Arial"/>
              <w:bCs/>
            </w:rPr>
            <w:t>our child is not eligible</w:t>
          </w:r>
          <w:r w:rsidR="008840FB" w:rsidRPr="008840FB">
            <w:rPr>
              <w:rFonts w:cs="Arial"/>
            </w:rPr>
            <w:t xml:space="preserve"> for free or reduced-price meals, because</w:t>
          </w:r>
        </w:p>
        <w:p w14:paraId="1D01C5C0" w14:textId="77777777" w:rsidR="008840FB" w:rsidRPr="008840FB" w:rsidRDefault="0043196B" w:rsidP="008840FB">
          <w:pPr>
            <w:spacing w:after="120"/>
            <w:ind w:left="720"/>
            <w:rPr>
              <w:rFonts w:cs="Arial"/>
            </w:rPr>
          </w:pPr>
          <w:sdt>
            <w:sdtPr>
              <w:rPr>
                <w:rFonts w:cs="Arial"/>
              </w:rPr>
              <w:id w:val="1451823026"/>
              <w14:checkbox>
                <w14:checked w14:val="0"/>
                <w14:checkedState w14:val="2612" w14:font="MS Gothic"/>
                <w14:uncheckedState w14:val="2610" w14:font="MS Gothic"/>
              </w14:checkbox>
            </w:sdtPr>
            <w:sdtEndPr/>
            <w:sdtContent>
              <w:r w:rsidR="008840FB" w:rsidRPr="008840FB">
                <w:rPr>
                  <w:rFonts w:eastAsia="MS Gothic" w:cs="Arial" w:hint="eastAsia"/>
                </w:rPr>
                <w:t>☐</w:t>
              </w:r>
            </w:sdtContent>
          </w:sdt>
          <w:r w:rsidR="008840FB" w:rsidRPr="008840FB">
            <w:rPr>
              <w:rFonts w:cs="Arial"/>
            </w:rPr>
            <w:t xml:space="preserve"> your income is over the allowable amount.</w:t>
          </w:r>
        </w:p>
        <w:p w14:paraId="680C0C2C" w14:textId="77777777" w:rsidR="008840FB" w:rsidRPr="008840FB" w:rsidRDefault="0043196B" w:rsidP="008840FB">
          <w:pPr>
            <w:spacing w:after="120"/>
            <w:ind w:left="720"/>
            <w:rPr>
              <w:rFonts w:cs="Arial"/>
            </w:rPr>
          </w:pPr>
          <w:sdt>
            <w:sdtPr>
              <w:rPr>
                <w:rFonts w:cs="Arial"/>
              </w:rPr>
              <w:id w:val="1846202196"/>
              <w14:checkbox>
                <w14:checked w14:val="0"/>
                <w14:checkedState w14:val="2612" w14:font="MS Gothic"/>
                <w14:uncheckedState w14:val="2610" w14:font="MS Gothic"/>
              </w14:checkbox>
            </w:sdtPr>
            <w:sdtEndPr/>
            <w:sdtContent>
              <w:r w:rsidR="008840FB" w:rsidRPr="008840FB">
                <w:rPr>
                  <w:rFonts w:eastAsia="MS Gothic" w:cs="Arial" w:hint="eastAsia"/>
                </w:rPr>
                <w:t>☐</w:t>
              </w:r>
            </w:sdtContent>
          </w:sdt>
          <w:r w:rsidR="008840FB" w:rsidRPr="008840FB">
            <w:rPr>
              <w:rFonts w:cs="Arial"/>
            </w:rPr>
            <w:t xml:space="preserve"> your application was not complete.</w:t>
          </w:r>
        </w:p>
        <w:p w14:paraId="313BE162" w14:textId="77777777" w:rsidR="008840FB" w:rsidRPr="008840FB" w:rsidRDefault="0043196B" w:rsidP="008840FB">
          <w:pPr>
            <w:spacing w:after="120"/>
            <w:ind w:left="720"/>
            <w:rPr>
              <w:rFonts w:cs="Arial"/>
            </w:rPr>
          </w:pPr>
          <w:sdt>
            <w:sdtPr>
              <w:rPr>
                <w:rFonts w:cs="Arial"/>
              </w:rPr>
              <w:id w:val="-190687368"/>
              <w14:checkbox>
                <w14:checked w14:val="0"/>
                <w14:checkedState w14:val="2612" w14:font="MS Gothic"/>
                <w14:uncheckedState w14:val="2610" w14:font="MS Gothic"/>
              </w14:checkbox>
            </w:sdtPr>
            <w:sdtEndPr/>
            <w:sdtContent>
              <w:r w:rsidR="008840FB" w:rsidRPr="008840FB">
                <w:rPr>
                  <w:rFonts w:eastAsia="MS Gothic" w:cs="Arial" w:hint="eastAsia"/>
                </w:rPr>
                <w:t>☐</w:t>
              </w:r>
            </w:sdtContent>
          </w:sdt>
          <w:r w:rsidR="008840FB" w:rsidRPr="008840FB">
            <w:rPr>
              <w:rFonts w:cs="Arial"/>
            </w:rPr>
            <w:t xml:space="preserve"> </w:t>
          </w:r>
          <w:r w:rsidR="008840FB" w:rsidRPr="008840FB">
            <w:rPr>
              <w:rFonts w:cs="Arial"/>
              <w:b/>
            </w:rPr>
            <w:t>[Other]</w:t>
          </w:r>
          <w:r w:rsidR="008840FB" w:rsidRPr="008840FB">
            <w:rPr>
              <w:rFonts w:cs="Arial"/>
            </w:rPr>
            <w:t xml:space="preserve"> </w:t>
          </w:r>
        </w:p>
      </w:sdtContent>
    </w:sdt>
    <w:p w14:paraId="61422792" w14:textId="77777777" w:rsidR="008840FB" w:rsidRPr="008840FB" w:rsidRDefault="008840FB" w:rsidP="008840FB">
      <w:pPr>
        <w:spacing w:after="120"/>
        <w:rPr>
          <w:rFonts w:cs="Arial"/>
        </w:rPr>
      </w:pPr>
      <w:r w:rsidRPr="008840FB">
        <w:rPr>
          <w:rFonts w:cs="Arial"/>
        </w:rPr>
        <w:t>If you disagree with this decision, you have the right to appeal it. If your income goes down or the number of people in your household goes up, you can apply for meal benefits again.</w:t>
      </w:r>
    </w:p>
    <w:p w14:paraId="41F4E401" w14:textId="77777777" w:rsidR="008840FB" w:rsidRPr="008840FB" w:rsidRDefault="008840FB" w:rsidP="008840FB">
      <w:pPr>
        <w:spacing w:after="120"/>
        <w:rPr>
          <w:rFonts w:cs="Arial"/>
        </w:rPr>
      </w:pPr>
      <w:r w:rsidRPr="008840FB">
        <w:rPr>
          <w:rFonts w:cs="Arial"/>
        </w:rPr>
        <w:t xml:space="preserve">If you have questions or want to request an appeal, please contact </w:t>
      </w:r>
      <w:sdt>
        <w:sdtPr>
          <w:rPr>
            <w:rFonts w:cs="Arial"/>
            <w:b/>
          </w:rPr>
          <w:id w:val="829260845"/>
          <w:placeholder>
            <w:docPart w:val="3CEB4E6712B047B2888D1934F2D9132C"/>
          </w:placeholder>
        </w:sdtPr>
        <w:sdtEndPr/>
        <w:sdtContent>
          <w:r w:rsidRPr="008840FB">
            <w:rPr>
              <w:rFonts w:cs="Arial"/>
              <w:b/>
            </w:rPr>
            <w:t>[Name]</w:t>
          </w:r>
        </w:sdtContent>
      </w:sdt>
      <w:r w:rsidRPr="008840FB">
        <w:rPr>
          <w:rFonts w:cs="Arial"/>
        </w:rPr>
        <w:t xml:space="preserve"> at </w:t>
      </w:r>
      <w:sdt>
        <w:sdtPr>
          <w:rPr>
            <w:rFonts w:cs="Arial"/>
            <w:b/>
          </w:rPr>
          <w:id w:val="508961967"/>
          <w:placeholder>
            <w:docPart w:val="3CEB4E6712B047B2888D1934F2D9132C"/>
          </w:placeholder>
        </w:sdtPr>
        <w:sdtEndPr/>
        <w:sdtContent>
          <w:r w:rsidRPr="008840FB">
            <w:rPr>
              <w:rFonts w:cs="Arial"/>
              <w:b/>
            </w:rPr>
            <w:t>[Phone Number]</w:t>
          </w:r>
        </w:sdtContent>
      </w:sdt>
      <w:r w:rsidRPr="008840FB">
        <w:rPr>
          <w:rFonts w:cs="Arial"/>
        </w:rPr>
        <w:t xml:space="preserve"> or </w:t>
      </w:r>
      <w:sdt>
        <w:sdtPr>
          <w:rPr>
            <w:rFonts w:cs="Arial"/>
            <w:b/>
          </w:rPr>
          <w:id w:val="-1963263637"/>
          <w:placeholder>
            <w:docPart w:val="3CEB4E6712B047B2888D1934F2D9132C"/>
          </w:placeholder>
        </w:sdtPr>
        <w:sdtEndPr/>
        <w:sdtContent>
          <w:r w:rsidRPr="008840FB">
            <w:rPr>
              <w:rFonts w:cs="Arial"/>
              <w:b/>
            </w:rPr>
            <w:t>[Email Address]</w:t>
          </w:r>
        </w:sdtContent>
      </w:sdt>
      <w:r w:rsidRPr="008840FB">
        <w:rPr>
          <w:rFonts w:cs="Arial"/>
        </w:rPr>
        <w:t>.</w:t>
      </w:r>
    </w:p>
    <w:p w14:paraId="6ADBDDA4" w14:textId="77777777" w:rsidR="008840FB" w:rsidRPr="008840FB" w:rsidRDefault="008840FB" w:rsidP="008840FB">
      <w:pPr>
        <w:spacing w:before="120"/>
        <w:rPr>
          <w:rFonts w:cs="Arial"/>
        </w:rPr>
      </w:pPr>
      <w:r w:rsidRPr="008840FB">
        <w:rPr>
          <w:rFonts w:cs="Arial"/>
        </w:rPr>
        <w:t>Sincerely,</w:t>
      </w:r>
    </w:p>
    <w:p w14:paraId="0FD2D045" w14:textId="77777777" w:rsidR="008840FB" w:rsidRPr="008840FB" w:rsidRDefault="008840FB" w:rsidP="008840FB">
      <w:pPr>
        <w:spacing w:before="240" w:after="240"/>
        <w:rPr>
          <w:rFonts w:cs="Arial"/>
          <w:i/>
          <w:noProof/>
        </w:rPr>
      </w:pPr>
      <w:r w:rsidRPr="008840FB">
        <w:rPr>
          <w:rFonts w:cs="Arial"/>
          <w:i/>
          <w:noProof/>
        </w:rPr>
        <w:t>Signature</w:t>
      </w:r>
    </w:p>
    <w:sdt>
      <w:sdtPr>
        <w:rPr>
          <w:rFonts w:cs="Arial"/>
          <w:noProof/>
        </w:rPr>
        <w:id w:val="-195389182"/>
        <w:placeholder>
          <w:docPart w:val="227FE5EC8A1B4F8F8195535CDDBDAD12"/>
        </w:placeholder>
      </w:sdtPr>
      <w:sdtEndPr>
        <w:rPr>
          <w:b/>
        </w:rPr>
      </w:sdtEndPr>
      <w:sdtContent>
        <w:p w14:paraId="258CABED" w14:textId="77777777" w:rsidR="008840FB" w:rsidRPr="008840FB" w:rsidRDefault="008840FB" w:rsidP="008840FB">
          <w:pPr>
            <w:rPr>
              <w:rFonts w:cs="Arial"/>
              <w:b/>
              <w:noProof/>
            </w:rPr>
          </w:pPr>
          <w:r w:rsidRPr="008840FB">
            <w:rPr>
              <w:rFonts w:cs="Arial"/>
              <w:b/>
              <w:noProof/>
            </w:rPr>
            <w:t>[Name</w:t>
          </w:r>
        </w:p>
        <w:p w14:paraId="20AC7A2B" w14:textId="77777777" w:rsidR="008840FB" w:rsidRPr="008840FB" w:rsidRDefault="008840FB" w:rsidP="008840FB">
          <w:pPr>
            <w:rPr>
              <w:rFonts w:cs="Arial"/>
              <w:b/>
              <w:noProof/>
            </w:rPr>
          </w:pPr>
          <w:r w:rsidRPr="008840FB">
            <w:rPr>
              <w:rFonts w:cs="Arial"/>
              <w:b/>
              <w:noProof/>
            </w:rPr>
            <w:t>Title]</w:t>
          </w:r>
        </w:p>
      </w:sdtContent>
    </w:sdt>
    <w:p w14:paraId="13D779A6" w14:textId="77777777" w:rsidR="008840FB" w:rsidRPr="008840FB" w:rsidRDefault="008840FB" w:rsidP="008840FB">
      <w:pPr>
        <w:spacing w:before="1440"/>
        <w:jc w:val="center"/>
        <w:rPr>
          <w:rFonts w:cs="Arial"/>
          <w:bCs/>
          <w:i/>
        </w:rPr>
      </w:pPr>
      <w:r w:rsidRPr="008840FB">
        <w:rPr>
          <w:rFonts w:cs="Arial"/>
          <w:bCs/>
          <w:i/>
        </w:rPr>
        <w:lastRenderedPageBreak/>
        <w:t>This institution is an equal opportunity provider.</w:t>
      </w:r>
    </w:p>
    <w:p w14:paraId="4C62875B" w14:textId="77777777" w:rsidR="008840FB" w:rsidRPr="008840FB" w:rsidRDefault="008840FB" w:rsidP="008840FB">
      <w:pPr>
        <w:spacing w:before="120"/>
        <w:sectPr w:rsidR="008840FB" w:rsidRPr="008840FB" w:rsidSect="001C540B">
          <w:headerReference w:type="even" r:id="rId20"/>
          <w:headerReference w:type="default" r:id="rId21"/>
          <w:footerReference w:type="even" r:id="rId22"/>
          <w:footerReference w:type="default" r:id="rId23"/>
          <w:headerReference w:type="first" r:id="rId24"/>
          <w:footerReference w:type="first" r:id="rId25"/>
          <w:pgSz w:w="12240" w:h="15840"/>
          <w:pgMar w:top="1440" w:right="1800" w:bottom="1440" w:left="1800" w:header="720" w:footer="720" w:gutter="0"/>
          <w:cols w:space="720"/>
          <w:titlePg/>
          <w:docGrid w:linePitch="360"/>
        </w:sectPr>
      </w:pPr>
    </w:p>
    <w:p w14:paraId="7AEF94C8" w14:textId="77777777" w:rsidR="008840FB" w:rsidRPr="008840FB" w:rsidRDefault="0043196B" w:rsidP="008840FB">
      <w:pPr>
        <w:spacing w:after="100" w:afterAutospacing="1"/>
        <w:rPr>
          <w:rFonts w:cs="Arial"/>
          <w:b/>
        </w:rPr>
      </w:pPr>
      <w:sdt>
        <w:sdtPr>
          <w:rPr>
            <w:rFonts w:cs="Arial"/>
            <w:b/>
          </w:rPr>
          <w:id w:val="1570301115"/>
          <w:placeholder>
            <w:docPart w:val="FD92A8605BD849D59F79B730C651E554"/>
          </w:placeholder>
        </w:sdtPr>
        <w:sdtEndPr/>
        <w:sdtContent>
          <w:r w:rsidR="008840FB" w:rsidRPr="008840FB">
            <w:rPr>
              <w:rFonts w:cs="Arial"/>
              <w:b/>
            </w:rPr>
            <w:t>[Date]</w:t>
          </w:r>
        </w:sdtContent>
      </w:sdt>
    </w:p>
    <w:p w14:paraId="542BBDFB" w14:textId="77777777" w:rsidR="008840FB" w:rsidRPr="008840FB" w:rsidRDefault="008840FB" w:rsidP="008840FB">
      <w:pPr>
        <w:spacing w:before="60" w:after="120"/>
        <w:rPr>
          <w:rFonts w:cs="Arial"/>
        </w:rPr>
      </w:pPr>
      <w:r w:rsidRPr="008840FB">
        <w:rPr>
          <w:rFonts w:cs="Arial"/>
        </w:rPr>
        <w:t>Dear Parent or Guardian:</w:t>
      </w:r>
    </w:p>
    <w:p w14:paraId="2D2433CE" w14:textId="77777777" w:rsidR="008840FB" w:rsidRPr="008840FB" w:rsidRDefault="008840FB" w:rsidP="008840FB">
      <w:pPr>
        <w:spacing w:before="60" w:after="120"/>
        <w:rPr>
          <w:rFonts w:cs="Arial"/>
        </w:rPr>
      </w:pPr>
      <w:r w:rsidRPr="008840FB">
        <w:rPr>
          <w:rFonts w:cs="Arial"/>
        </w:rPr>
        <w:t xml:space="preserve">We approved your application for child care meals. </w:t>
      </w:r>
      <w:sdt>
        <w:sdtPr>
          <w:rPr>
            <w:rFonts w:cs="Arial"/>
            <w:b/>
          </w:rPr>
          <w:id w:val="-381865272"/>
          <w:placeholder>
            <w:docPart w:val="E0717098D3F3414DB078936CA473CA53"/>
          </w:placeholder>
        </w:sdtPr>
        <w:sdtEndPr/>
        <w:sdtContent>
          <w:r w:rsidRPr="008840FB">
            <w:rPr>
              <w:rFonts w:cs="Arial"/>
              <w:b/>
            </w:rPr>
            <w:t>[Name of Child]</w:t>
          </w:r>
        </w:sdtContent>
      </w:sdt>
      <w:r w:rsidRPr="008840FB">
        <w:rPr>
          <w:rFonts w:cs="Arial"/>
        </w:rPr>
        <w:t xml:space="preserve"> should be getting free or reduced-price meals by now. We hope your child is enjoying the meals!</w:t>
      </w:r>
    </w:p>
    <w:p w14:paraId="60E435B5" w14:textId="77777777" w:rsidR="008840FB" w:rsidRPr="008840FB" w:rsidRDefault="008840FB" w:rsidP="008840FB">
      <w:pPr>
        <w:spacing w:before="60" w:after="120"/>
        <w:rPr>
          <w:rFonts w:cs="Arial"/>
        </w:rPr>
      </w:pPr>
      <w:r w:rsidRPr="008840FB">
        <w:rPr>
          <w:rFonts w:eastAsiaTheme="majorEastAsia" w:cs="Arial"/>
          <w:b/>
          <w:bCs/>
        </w:rPr>
        <w:t>However, there is one last step you need to take.</w:t>
      </w:r>
      <w:r w:rsidRPr="008840FB">
        <w:rPr>
          <w:rFonts w:cs="Arial"/>
        </w:rPr>
        <w:t xml:space="preserve"> We need you to send us documents to confirm your child’s eligibility. Each year, we check some of the forms to make sure the children are eligible. This year, we chose your form to check.</w:t>
      </w:r>
    </w:p>
    <w:p w14:paraId="2DED52B9" w14:textId="77777777" w:rsidR="008840FB" w:rsidRPr="008840FB" w:rsidRDefault="008840FB" w:rsidP="008840FB">
      <w:pPr>
        <w:spacing w:before="60" w:after="120"/>
        <w:rPr>
          <w:i/>
          <w:iCs/>
        </w:rPr>
      </w:pPr>
      <w:r w:rsidRPr="008840FB">
        <w:rPr>
          <w:i/>
          <w:iCs/>
        </w:rPr>
        <w:t xml:space="preserve">Please send us the information by </w:t>
      </w:r>
      <w:sdt>
        <w:sdtPr>
          <w:rPr>
            <w:b/>
            <w:i/>
            <w:iCs/>
          </w:rPr>
          <w:id w:val="-184056271"/>
          <w:placeholder>
            <w:docPart w:val="68793BC13ADE4953AEE33CFB603E4A52"/>
          </w:placeholder>
        </w:sdtPr>
        <w:sdtEndPr/>
        <w:sdtContent>
          <w:r w:rsidRPr="008840FB">
            <w:rPr>
              <w:b/>
              <w:i/>
              <w:iCs/>
            </w:rPr>
            <w:t>[Date]</w:t>
          </w:r>
        </w:sdtContent>
      </w:sdt>
      <w:r w:rsidRPr="008840FB">
        <w:rPr>
          <w:i/>
          <w:iCs/>
        </w:rPr>
        <w:t xml:space="preserve"> or </w:t>
      </w:r>
      <w:sdt>
        <w:sdtPr>
          <w:rPr>
            <w:b/>
            <w:i/>
            <w:iCs/>
          </w:rPr>
          <w:id w:val="846683754"/>
          <w:placeholder>
            <w:docPart w:val="68793BC13ADE4953AEE33CFB603E4A52"/>
          </w:placeholder>
        </w:sdtPr>
        <w:sdtEndPr/>
        <w:sdtContent>
          <w:r w:rsidRPr="008840FB">
            <w:rPr>
              <w:b/>
              <w:i/>
              <w:iCs/>
            </w:rPr>
            <w:t>[Name of Child]</w:t>
          </w:r>
        </w:sdtContent>
      </w:sdt>
      <w:r w:rsidRPr="008840FB">
        <w:rPr>
          <w:i/>
          <w:iCs/>
        </w:rPr>
        <w:t xml:space="preserve"> will stop receiving free or reduced-price meals.</w:t>
      </w:r>
    </w:p>
    <w:p w14:paraId="048B4140" w14:textId="77777777" w:rsidR="008840FB" w:rsidRPr="008840FB" w:rsidRDefault="008840FB" w:rsidP="008840FB">
      <w:pPr>
        <w:spacing w:before="60" w:after="120"/>
        <w:rPr>
          <w:rFonts w:cs="Arial"/>
        </w:rPr>
      </w:pPr>
      <w:r w:rsidRPr="008840FB">
        <w:rPr>
          <w:rFonts w:cs="Arial"/>
        </w:rPr>
        <w:lastRenderedPageBreak/>
        <w:t xml:space="preserve">The back of this letter has information about what to send and how you can send it. If you have questions or need help, please contact </w:t>
      </w:r>
      <w:sdt>
        <w:sdtPr>
          <w:rPr>
            <w:rFonts w:cs="Arial"/>
            <w:b/>
          </w:rPr>
          <w:id w:val="959921213"/>
          <w:placeholder>
            <w:docPart w:val="E0717098D3F3414DB078936CA473CA53"/>
          </w:placeholder>
        </w:sdtPr>
        <w:sdtEndPr/>
        <w:sdtContent>
          <w:r w:rsidRPr="008840FB">
            <w:rPr>
              <w:rFonts w:cs="Arial"/>
              <w:b/>
            </w:rPr>
            <w:t>[Name]</w:t>
          </w:r>
        </w:sdtContent>
      </w:sdt>
      <w:r w:rsidRPr="008840FB">
        <w:rPr>
          <w:rFonts w:cs="Arial"/>
        </w:rPr>
        <w:t xml:space="preserve"> at </w:t>
      </w:r>
      <w:sdt>
        <w:sdtPr>
          <w:rPr>
            <w:rFonts w:cs="Arial"/>
            <w:b/>
          </w:rPr>
          <w:id w:val="1396398049"/>
          <w:placeholder>
            <w:docPart w:val="E0717098D3F3414DB078936CA473CA53"/>
          </w:placeholder>
        </w:sdtPr>
        <w:sdtEndPr/>
        <w:sdtContent>
          <w:r w:rsidRPr="008840FB">
            <w:rPr>
              <w:rFonts w:cs="Arial"/>
              <w:b/>
            </w:rPr>
            <w:t>[Phone Number]</w:t>
          </w:r>
        </w:sdtContent>
      </w:sdt>
      <w:r w:rsidRPr="008840FB">
        <w:rPr>
          <w:rFonts w:cs="Arial"/>
        </w:rPr>
        <w:t xml:space="preserve"> or </w:t>
      </w:r>
      <w:sdt>
        <w:sdtPr>
          <w:rPr>
            <w:rFonts w:cs="Arial"/>
            <w:b/>
          </w:rPr>
          <w:id w:val="-1209258601"/>
          <w:placeholder>
            <w:docPart w:val="E0717098D3F3414DB078936CA473CA53"/>
          </w:placeholder>
        </w:sdtPr>
        <w:sdtEndPr/>
        <w:sdtContent>
          <w:r w:rsidRPr="008840FB">
            <w:rPr>
              <w:rFonts w:cs="Arial"/>
              <w:b/>
            </w:rPr>
            <w:t>[Email Address]</w:t>
          </w:r>
        </w:sdtContent>
      </w:sdt>
      <w:r w:rsidRPr="008840FB">
        <w:rPr>
          <w:rFonts w:cs="Arial"/>
        </w:rPr>
        <w:t>.</w:t>
      </w:r>
    </w:p>
    <w:p w14:paraId="6D52F702" w14:textId="77777777" w:rsidR="008840FB" w:rsidRPr="008840FB" w:rsidRDefault="008840FB" w:rsidP="008840FB">
      <w:pPr>
        <w:spacing w:before="120"/>
        <w:rPr>
          <w:rFonts w:cs="Arial"/>
        </w:rPr>
      </w:pPr>
      <w:r w:rsidRPr="008840FB">
        <w:rPr>
          <w:rFonts w:cs="Arial"/>
        </w:rPr>
        <w:t>Sincerely,</w:t>
      </w:r>
    </w:p>
    <w:p w14:paraId="22DB01DD" w14:textId="77777777" w:rsidR="008840FB" w:rsidRPr="008840FB" w:rsidRDefault="008840FB" w:rsidP="008840FB">
      <w:pPr>
        <w:spacing w:before="240" w:after="240"/>
        <w:rPr>
          <w:rFonts w:cs="Arial"/>
          <w:i/>
          <w:noProof/>
        </w:rPr>
      </w:pPr>
      <w:r w:rsidRPr="008840FB">
        <w:rPr>
          <w:rFonts w:cs="Arial"/>
          <w:i/>
          <w:noProof/>
        </w:rPr>
        <w:t>Signature</w:t>
      </w:r>
    </w:p>
    <w:sdt>
      <w:sdtPr>
        <w:rPr>
          <w:rFonts w:cs="Arial"/>
          <w:noProof/>
        </w:rPr>
        <w:id w:val="1557890230"/>
        <w:placeholder>
          <w:docPart w:val="B5006C1A9C2F4F1FBCD534FFEA7728D6"/>
        </w:placeholder>
      </w:sdtPr>
      <w:sdtEndPr>
        <w:rPr>
          <w:b/>
        </w:rPr>
      </w:sdtEndPr>
      <w:sdtContent>
        <w:p w14:paraId="46E331C2" w14:textId="77777777" w:rsidR="008840FB" w:rsidRPr="008840FB" w:rsidRDefault="008840FB" w:rsidP="008840FB">
          <w:pPr>
            <w:rPr>
              <w:rFonts w:cs="Arial"/>
              <w:b/>
              <w:noProof/>
            </w:rPr>
          </w:pPr>
          <w:r w:rsidRPr="008840FB">
            <w:rPr>
              <w:rFonts w:cs="Arial"/>
              <w:b/>
              <w:noProof/>
            </w:rPr>
            <w:t>[Name</w:t>
          </w:r>
        </w:p>
        <w:p w14:paraId="14F8BB57" w14:textId="77777777" w:rsidR="008840FB" w:rsidRPr="008840FB" w:rsidRDefault="008840FB" w:rsidP="008840FB">
          <w:pPr>
            <w:rPr>
              <w:rFonts w:cs="Arial"/>
              <w:b/>
              <w:noProof/>
            </w:rPr>
          </w:pPr>
          <w:r w:rsidRPr="008840FB">
            <w:rPr>
              <w:rFonts w:cs="Arial"/>
              <w:b/>
              <w:noProof/>
            </w:rPr>
            <w:t>Title]</w:t>
          </w:r>
        </w:p>
      </w:sdtContent>
    </w:sdt>
    <w:p w14:paraId="2537C69C" w14:textId="60AA62CE" w:rsidR="008840FB" w:rsidRPr="008840FB" w:rsidRDefault="008840FB" w:rsidP="008840FB">
      <w:pPr>
        <w:spacing w:before="1440"/>
        <w:jc w:val="center"/>
        <w:rPr>
          <w:rFonts w:cs="Arial"/>
          <w:bCs/>
          <w:i/>
        </w:rPr>
        <w:sectPr w:rsidR="008840FB" w:rsidRPr="008840FB" w:rsidSect="0094549E">
          <w:headerReference w:type="default" r:id="rId26"/>
          <w:headerReference w:type="first" r:id="rId27"/>
          <w:footerReference w:type="first" r:id="rId28"/>
          <w:pgSz w:w="12240" w:h="15840"/>
          <w:pgMar w:top="1440" w:right="1800" w:bottom="1440" w:left="1800" w:header="720" w:footer="720" w:gutter="0"/>
          <w:cols w:space="720"/>
          <w:docGrid w:linePitch="360"/>
        </w:sectPr>
      </w:pPr>
      <w:r w:rsidRPr="008840FB">
        <w:rPr>
          <w:rFonts w:cs="Arial"/>
          <w:bCs/>
          <w:i/>
        </w:rPr>
        <w:t>This institution is an equal opportunity provider.</w:t>
      </w:r>
    </w:p>
    <w:p w14:paraId="67CB0584" w14:textId="77777777" w:rsidR="008840FB" w:rsidRPr="008840FB" w:rsidRDefault="0043196B" w:rsidP="008840FB">
      <w:pPr>
        <w:spacing w:after="100" w:afterAutospacing="1"/>
        <w:rPr>
          <w:rFonts w:cs="Arial"/>
          <w:b/>
        </w:rPr>
      </w:pPr>
      <w:sdt>
        <w:sdtPr>
          <w:rPr>
            <w:rFonts w:cs="Arial"/>
            <w:b/>
          </w:rPr>
          <w:id w:val="217631275"/>
          <w:placeholder>
            <w:docPart w:val="7807B316CA9D464C8A2A569F87B7F02E"/>
          </w:placeholder>
        </w:sdtPr>
        <w:sdtEndPr/>
        <w:sdtContent>
          <w:r w:rsidR="008840FB" w:rsidRPr="008840FB">
            <w:rPr>
              <w:rFonts w:cs="Arial"/>
              <w:b/>
            </w:rPr>
            <w:t>[Date (of transmission)]</w:t>
          </w:r>
        </w:sdtContent>
      </w:sdt>
    </w:p>
    <w:p w14:paraId="729F97A7" w14:textId="77777777" w:rsidR="008840FB" w:rsidRPr="008840FB" w:rsidRDefault="008840FB" w:rsidP="008840FB">
      <w:pPr>
        <w:spacing w:before="60" w:after="120"/>
        <w:rPr>
          <w:rFonts w:cs="Arial"/>
        </w:rPr>
      </w:pPr>
      <w:r w:rsidRPr="008840FB">
        <w:rPr>
          <w:rFonts w:cs="Arial"/>
        </w:rPr>
        <w:t>Dear Parent or Guardian:</w:t>
      </w:r>
    </w:p>
    <w:p w14:paraId="6F89E7C9" w14:textId="77777777" w:rsidR="008840FB" w:rsidRPr="008840FB" w:rsidRDefault="008840FB" w:rsidP="008840FB">
      <w:pPr>
        <w:spacing w:after="120"/>
        <w:rPr>
          <w:rFonts w:cs="Arial"/>
        </w:rPr>
      </w:pPr>
      <w:r w:rsidRPr="008840FB">
        <w:rPr>
          <w:rFonts w:cs="Arial"/>
        </w:rPr>
        <w:t xml:space="preserve">We checked the information you sent us to confirm </w:t>
      </w:r>
      <w:sdt>
        <w:sdtPr>
          <w:rPr>
            <w:rFonts w:cs="Arial"/>
          </w:rPr>
          <w:id w:val="945653548"/>
          <w:placeholder>
            <w:docPart w:val="4DD0B68884184F6B9EE06470F36DA259"/>
          </w:placeholder>
        </w:sdtPr>
        <w:sdtEndPr/>
        <w:sdtContent>
          <w:r w:rsidRPr="008840FB">
            <w:rPr>
              <w:rFonts w:cs="Arial"/>
              <w:b/>
            </w:rPr>
            <w:t>[Name of Child]</w:t>
          </w:r>
          <w:r w:rsidRPr="008840FB">
            <w:rPr>
              <w:rFonts w:cs="Arial"/>
            </w:rPr>
            <w:t>’s</w:t>
          </w:r>
        </w:sdtContent>
      </w:sdt>
      <w:r w:rsidRPr="008840FB">
        <w:rPr>
          <w:rFonts w:cs="Arial"/>
        </w:rPr>
        <w:t xml:space="preserve"> eligibility for free or reduced-price meals. We found that</w:t>
      </w:r>
    </w:p>
    <w:sdt>
      <w:sdtPr>
        <w:rPr>
          <w:rFonts w:eastAsia="MS Gothic" w:cs="Arial"/>
          <w:bCs/>
        </w:rPr>
        <w:id w:val="-219278753"/>
        <w:placeholder>
          <w:docPart w:val="D70C247E030649C98A9C8B31745CDE58"/>
        </w:placeholder>
      </w:sdtPr>
      <w:sdtEndPr>
        <w:rPr>
          <w:rFonts w:eastAsia="Times New Roman"/>
          <w:b/>
          <w:bCs w:val="0"/>
        </w:rPr>
      </w:sdtEndPr>
      <w:sdtContent>
        <w:p w14:paraId="188E0F9F" w14:textId="77777777" w:rsidR="008840FB" w:rsidRPr="008840FB" w:rsidRDefault="008840FB" w:rsidP="008840FB">
          <w:pPr>
            <w:spacing w:after="120"/>
            <w:ind w:left="270"/>
            <w:rPr>
              <w:rFonts w:eastAsia="MS Gothic" w:cs="Arial"/>
              <w:b/>
              <w:bCs/>
            </w:rPr>
          </w:pPr>
          <w:r w:rsidRPr="008840FB">
            <w:rPr>
              <w:rFonts w:eastAsia="MS Gothic" w:cs="Arial"/>
              <w:b/>
              <w:bCs/>
            </w:rPr>
            <w:t>[Please select only the sentence that applies to the household.]</w:t>
          </w:r>
        </w:p>
        <w:p w14:paraId="1CF9F525" w14:textId="77777777" w:rsidR="008840FB" w:rsidRPr="008840FB" w:rsidRDefault="0043196B" w:rsidP="008840FB">
          <w:pPr>
            <w:spacing w:after="120"/>
            <w:ind w:left="270"/>
            <w:rPr>
              <w:rFonts w:cs="Arial"/>
            </w:rPr>
          </w:pPr>
          <w:sdt>
            <w:sdtPr>
              <w:rPr>
                <w:rFonts w:cs="Arial"/>
                <w:bCs/>
              </w:rPr>
              <w:id w:val="1262424367"/>
              <w14:checkbox>
                <w14:checked w14:val="0"/>
                <w14:checkedState w14:val="2612" w14:font="MS Gothic"/>
                <w14:uncheckedState w14:val="2610" w14:font="MS Gothic"/>
              </w14:checkbox>
            </w:sdtPr>
            <w:sdtEndPr/>
            <w:sdtContent>
              <w:r w:rsidR="008840FB" w:rsidRPr="008840FB">
                <w:rPr>
                  <w:rFonts w:eastAsia="MS Gothic" w:cs="Arial" w:hint="eastAsia"/>
                  <w:bCs/>
                </w:rPr>
                <w:t>☐</w:t>
              </w:r>
            </w:sdtContent>
          </w:sdt>
          <w:r w:rsidR="008840FB" w:rsidRPr="008840FB">
            <w:rPr>
              <w:rFonts w:cs="Arial"/>
              <w:bCs/>
            </w:rPr>
            <w:t xml:space="preserve"> your child</w:t>
          </w:r>
          <w:r w:rsidR="008840FB" w:rsidRPr="008840FB">
            <w:rPr>
              <w:rFonts w:cs="Arial"/>
            </w:rPr>
            <w:t xml:space="preserve"> is still eligible.</w:t>
          </w:r>
        </w:p>
        <w:p w14:paraId="3C3E50A0" w14:textId="77777777" w:rsidR="008840FB" w:rsidRPr="008840FB" w:rsidRDefault="0043196B" w:rsidP="008840FB">
          <w:pPr>
            <w:spacing w:after="120"/>
            <w:ind w:left="270"/>
            <w:rPr>
              <w:rFonts w:cs="Arial"/>
            </w:rPr>
          </w:pPr>
          <w:sdt>
            <w:sdtPr>
              <w:rPr>
                <w:rFonts w:cs="Arial"/>
              </w:rPr>
              <w:id w:val="891698122"/>
              <w14:checkbox>
                <w14:checked w14:val="0"/>
                <w14:checkedState w14:val="2612" w14:font="MS Gothic"/>
                <w14:uncheckedState w14:val="2610" w14:font="MS Gothic"/>
              </w14:checkbox>
            </w:sdtPr>
            <w:sdtEndPr/>
            <w:sdtContent>
              <w:r w:rsidR="008840FB" w:rsidRPr="008840FB">
                <w:rPr>
                  <w:rFonts w:eastAsia="MS Gothic" w:cs="Arial" w:hint="eastAsia"/>
                </w:rPr>
                <w:t>☐</w:t>
              </w:r>
            </w:sdtContent>
          </w:sdt>
          <w:r w:rsidR="008840FB" w:rsidRPr="008840FB">
            <w:rPr>
              <w:rFonts w:cs="Arial"/>
            </w:rPr>
            <w:t xml:space="preserve"> starting </w:t>
          </w:r>
          <w:sdt>
            <w:sdtPr>
              <w:rPr>
                <w:rFonts w:cs="Arial"/>
                <w:b/>
              </w:rPr>
              <w:id w:val="1182168328"/>
              <w:placeholder>
                <w:docPart w:val="ED26C6B73E064AC4810E7E03091B9A81"/>
              </w:placeholder>
            </w:sdtPr>
            <w:sdtEndPr/>
            <w:sdtContent>
              <w:r w:rsidR="008840FB" w:rsidRPr="008840FB">
                <w:rPr>
                  <w:rFonts w:cs="Arial"/>
                  <w:b/>
                </w:rPr>
                <w:t>[Insert date 10 days after date of transmission</w:t>
              </w:r>
              <w:r w:rsidR="008840FB" w:rsidRPr="008840FB">
                <w:rPr>
                  <w:rFonts w:cs="Arial"/>
                  <w:b/>
                  <w:bCs/>
                </w:rPr>
                <w:t>]</w:t>
              </w:r>
            </w:sdtContent>
          </w:sdt>
          <w:r w:rsidR="008840FB" w:rsidRPr="008840FB">
            <w:rPr>
              <w:rFonts w:cs="Arial"/>
            </w:rPr>
            <w:t xml:space="preserve">, </w:t>
          </w:r>
          <w:r w:rsidR="008840FB" w:rsidRPr="008840FB">
            <w:rPr>
              <w:rFonts w:cs="Arial"/>
              <w:bCs/>
            </w:rPr>
            <w:t>your child’s</w:t>
          </w:r>
          <w:r w:rsidR="008840FB" w:rsidRPr="008840FB">
            <w:rPr>
              <w:rFonts w:cs="Arial"/>
            </w:rPr>
            <w:t xml:space="preserve"> eligibility will be changed </w:t>
          </w:r>
          <w:r w:rsidR="008840FB" w:rsidRPr="008840FB">
            <w:rPr>
              <w:rFonts w:cs="Arial"/>
              <w:bCs/>
            </w:rPr>
            <w:t>from reduced-price to free meals</w:t>
          </w:r>
          <w:r w:rsidR="008840FB" w:rsidRPr="008840FB">
            <w:rPr>
              <w:rFonts w:cs="Arial"/>
            </w:rPr>
            <w:t>.</w:t>
          </w:r>
        </w:p>
        <w:p w14:paraId="3DA7EF34" w14:textId="77777777" w:rsidR="008840FB" w:rsidRPr="008840FB" w:rsidRDefault="0043196B" w:rsidP="008840FB">
          <w:pPr>
            <w:spacing w:after="120"/>
            <w:ind w:left="270"/>
            <w:rPr>
              <w:rFonts w:cs="Arial"/>
            </w:rPr>
          </w:pPr>
          <w:sdt>
            <w:sdtPr>
              <w:rPr>
                <w:rFonts w:cs="Arial"/>
              </w:rPr>
              <w:id w:val="-1420638714"/>
              <w14:checkbox>
                <w14:checked w14:val="0"/>
                <w14:checkedState w14:val="2612" w14:font="MS Gothic"/>
                <w14:uncheckedState w14:val="2610" w14:font="MS Gothic"/>
              </w14:checkbox>
            </w:sdtPr>
            <w:sdtEndPr/>
            <w:sdtContent>
              <w:r w:rsidR="008840FB" w:rsidRPr="008840FB">
                <w:rPr>
                  <w:rFonts w:eastAsia="MS Gothic" w:cs="Arial" w:hint="eastAsia"/>
                </w:rPr>
                <w:t>☐</w:t>
              </w:r>
            </w:sdtContent>
          </w:sdt>
          <w:r w:rsidR="008840FB" w:rsidRPr="008840FB">
            <w:rPr>
              <w:rFonts w:cs="Arial"/>
            </w:rPr>
            <w:t xml:space="preserve"> starting </w:t>
          </w:r>
          <w:sdt>
            <w:sdtPr>
              <w:rPr>
                <w:rFonts w:cs="Arial"/>
                <w:b/>
              </w:rPr>
              <w:id w:val="277995497"/>
              <w:placeholder>
                <w:docPart w:val="ED26C6B73E064AC4810E7E03091B9A81"/>
              </w:placeholder>
            </w:sdtPr>
            <w:sdtEndPr/>
            <w:sdtContent>
              <w:r w:rsidR="008840FB" w:rsidRPr="008840FB">
                <w:rPr>
                  <w:rFonts w:cs="Arial"/>
                  <w:b/>
                </w:rPr>
                <w:t>[Insert date 10 days after date of transmission</w:t>
              </w:r>
              <w:r w:rsidR="008840FB" w:rsidRPr="008840FB">
                <w:rPr>
                  <w:rFonts w:cs="Arial"/>
                  <w:b/>
                  <w:bCs/>
                </w:rPr>
                <w:t>]</w:t>
              </w:r>
            </w:sdtContent>
          </w:sdt>
          <w:r w:rsidR="008840FB" w:rsidRPr="008840FB">
            <w:rPr>
              <w:rFonts w:cs="Arial"/>
            </w:rPr>
            <w:t xml:space="preserve">, </w:t>
          </w:r>
          <w:r w:rsidR="008840FB" w:rsidRPr="008840FB">
            <w:rPr>
              <w:rFonts w:cs="Arial"/>
              <w:bCs/>
            </w:rPr>
            <w:t>your child’s</w:t>
          </w:r>
          <w:r w:rsidR="008840FB" w:rsidRPr="008840FB">
            <w:rPr>
              <w:rFonts w:cs="Arial"/>
            </w:rPr>
            <w:t xml:space="preserve"> eligibility will be changed </w:t>
          </w:r>
          <w:r w:rsidR="008840FB" w:rsidRPr="008840FB">
            <w:rPr>
              <w:rFonts w:cs="Arial"/>
              <w:bCs/>
            </w:rPr>
            <w:t xml:space="preserve">from free to </w:t>
          </w:r>
          <w:r w:rsidR="008840FB" w:rsidRPr="008840FB">
            <w:rPr>
              <w:rFonts w:cs="Arial"/>
              <w:bCs/>
            </w:rPr>
            <w:lastRenderedPageBreak/>
            <w:t>reduced-price meals</w:t>
          </w:r>
          <w:r w:rsidR="008840FB" w:rsidRPr="008840FB">
            <w:rPr>
              <w:rFonts w:cs="Arial"/>
            </w:rPr>
            <w:t xml:space="preserve">. This is because </w:t>
          </w:r>
          <w:sdt>
            <w:sdtPr>
              <w:rPr>
                <w:rFonts w:cs="Arial"/>
                <w:b/>
              </w:rPr>
              <w:id w:val="76257972"/>
              <w:placeholder>
                <w:docPart w:val="6D5129DAE92A4F16A6E68B388E7F1295"/>
              </w:placeholder>
            </w:sdtPr>
            <w:sdtEndPr/>
            <w:sdtContent>
              <w:r w:rsidR="008840FB" w:rsidRPr="008840FB">
                <w:rPr>
                  <w:rFonts w:cs="Arial"/>
                  <w:b/>
                </w:rPr>
                <w:t>[Insert explanation]</w:t>
              </w:r>
            </w:sdtContent>
          </w:sdt>
          <w:r w:rsidR="008840FB" w:rsidRPr="008840FB">
            <w:rPr>
              <w:rFonts w:cs="Arial"/>
            </w:rPr>
            <w:t>.</w:t>
          </w:r>
        </w:p>
        <w:p w14:paraId="6E907900" w14:textId="77777777" w:rsidR="008840FB" w:rsidRPr="008840FB" w:rsidRDefault="0043196B" w:rsidP="008840FB">
          <w:pPr>
            <w:spacing w:after="120"/>
            <w:ind w:left="270"/>
            <w:rPr>
              <w:rFonts w:cs="Arial"/>
            </w:rPr>
          </w:pPr>
          <w:sdt>
            <w:sdtPr>
              <w:rPr>
                <w:rFonts w:cs="Arial"/>
              </w:rPr>
              <w:id w:val="-1747189909"/>
              <w14:checkbox>
                <w14:checked w14:val="0"/>
                <w14:checkedState w14:val="2612" w14:font="MS Gothic"/>
                <w14:uncheckedState w14:val="2610" w14:font="MS Gothic"/>
              </w14:checkbox>
            </w:sdtPr>
            <w:sdtEndPr/>
            <w:sdtContent>
              <w:r w:rsidR="008840FB" w:rsidRPr="008840FB">
                <w:rPr>
                  <w:rFonts w:eastAsia="MS Gothic" w:cs="Arial" w:hint="eastAsia"/>
                </w:rPr>
                <w:t>☐</w:t>
              </w:r>
            </w:sdtContent>
          </w:sdt>
          <w:r w:rsidR="008840FB" w:rsidRPr="008840FB">
            <w:rPr>
              <w:rFonts w:cs="Arial"/>
            </w:rPr>
            <w:t xml:space="preserve"> starting </w:t>
          </w:r>
          <w:sdt>
            <w:sdtPr>
              <w:rPr>
                <w:rFonts w:cs="Arial"/>
              </w:rPr>
              <w:id w:val="1742203800"/>
              <w:placeholder>
                <w:docPart w:val="ED26C6B73E064AC4810E7E03091B9A81"/>
              </w:placeholder>
            </w:sdtPr>
            <w:sdtEndPr/>
            <w:sdtContent>
              <w:r w:rsidR="008840FB" w:rsidRPr="008840FB">
                <w:rPr>
                  <w:rFonts w:cs="Arial"/>
                  <w:b/>
                </w:rPr>
                <w:t>[Insert date 10 days after date of transmission</w:t>
              </w:r>
              <w:r w:rsidR="008840FB" w:rsidRPr="008840FB">
                <w:rPr>
                  <w:rFonts w:cs="Arial"/>
                  <w:b/>
                  <w:bCs/>
                </w:rPr>
                <w:t>]</w:t>
              </w:r>
            </w:sdtContent>
          </w:sdt>
          <w:r w:rsidR="008840FB" w:rsidRPr="008840FB">
            <w:rPr>
              <w:rFonts w:cs="Arial"/>
            </w:rPr>
            <w:t xml:space="preserve">, </w:t>
          </w:r>
          <w:r w:rsidR="008840FB" w:rsidRPr="008840FB">
            <w:rPr>
              <w:rFonts w:cs="Arial"/>
              <w:bCs/>
            </w:rPr>
            <w:t>your child is not eligible</w:t>
          </w:r>
          <w:r w:rsidR="008840FB" w:rsidRPr="008840FB">
            <w:rPr>
              <w:rFonts w:cs="Arial"/>
            </w:rPr>
            <w:t xml:space="preserve"> for free or reduced-price meals. This is because </w:t>
          </w:r>
          <w:sdt>
            <w:sdtPr>
              <w:rPr>
                <w:rFonts w:cs="Arial"/>
                <w:b/>
              </w:rPr>
              <w:id w:val="-644974635"/>
              <w:placeholder>
                <w:docPart w:val="2FF05ADB4DFC40D2A5A987B652F3AC6E"/>
              </w:placeholder>
            </w:sdtPr>
            <w:sdtEndPr/>
            <w:sdtContent>
              <w:r w:rsidR="008840FB" w:rsidRPr="008840FB">
                <w:rPr>
                  <w:rFonts w:cs="Arial"/>
                  <w:b/>
                </w:rPr>
                <w:t>[Insert explanation]</w:t>
              </w:r>
            </w:sdtContent>
          </w:sdt>
          <w:r w:rsidR="008840FB" w:rsidRPr="008840FB">
            <w:rPr>
              <w:rFonts w:cs="Arial"/>
            </w:rPr>
            <w:t>.</w:t>
          </w:r>
        </w:p>
      </w:sdtContent>
    </w:sdt>
    <w:p w14:paraId="377EF068" w14:textId="77777777" w:rsidR="008840FB" w:rsidRPr="008840FB" w:rsidRDefault="008840FB" w:rsidP="008840FB">
      <w:pPr>
        <w:spacing w:after="120"/>
        <w:rPr>
          <w:rFonts w:cs="Arial"/>
        </w:rPr>
      </w:pPr>
      <w:r w:rsidRPr="008840FB">
        <w:rPr>
          <w:rFonts w:cs="Arial"/>
        </w:rPr>
        <w:t xml:space="preserve">If you disagree with this decision, you have the right to appeal it. If you ask for an appeal by </w:t>
      </w:r>
      <w:sdt>
        <w:sdtPr>
          <w:rPr>
            <w:rFonts w:cs="Arial"/>
          </w:rPr>
          <w:id w:val="1747300349"/>
          <w:placeholder>
            <w:docPart w:val="6E9FEB642B024FF6BEC0905429E337C1"/>
          </w:placeholder>
          <w:showingPlcHdr/>
        </w:sdtPr>
        <w:sdtEndPr/>
        <w:sdtContent>
          <w:r w:rsidRPr="008840FB">
            <w:rPr>
              <w:rFonts w:cs="Arial"/>
              <w:b/>
            </w:rPr>
            <w:t>[Date]</w:t>
          </w:r>
        </w:sdtContent>
      </w:sdt>
      <w:r w:rsidRPr="008840FB">
        <w:rPr>
          <w:rFonts w:cs="Arial"/>
        </w:rPr>
        <w:t xml:space="preserve">, your child will keep getting free or reduced-price meals until a decision is made. </w:t>
      </w:r>
    </w:p>
    <w:p w14:paraId="1BD9A5EB" w14:textId="77777777" w:rsidR="008840FB" w:rsidRPr="008840FB" w:rsidRDefault="008840FB" w:rsidP="008840FB">
      <w:pPr>
        <w:spacing w:after="120"/>
        <w:rPr>
          <w:rFonts w:cs="Arial"/>
        </w:rPr>
      </w:pPr>
      <w:r w:rsidRPr="008840FB">
        <w:rPr>
          <w:rFonts w:cs="Arial"/>
        </w:rPr>
        <w:t>If your income goes down or the number of people in your household goes up, you can apply for meal benefits again.</w:t>
      </w:r>
    </w:p>
    <w:p w14:paraId="07BEDD93" w14:textId="77777777" w:rsidR="008840FB" w:rsidRPr="008840FB" w:rsidRDefault="008840FB" w:rsidP="008840FB">
      <w:pPr>
        <w:spacing w:after="120"/>
        <w:rPr>
          <w:rFonts w:cs="Arial"/>
        </w:rPr>
      </w:pPr>
      <w:r w:rsidRPr="008840FB">
        <w:rPr>
          <w:rFonts w:cs="Arial"/>
        </w:rPr>
        <w:lastRenderedPageBreak/>
        <w:t xml:space="preserve">If you have questions or want to request an appeal, please contact </w:t>
      </w:r>
      <w:sdt>
        <w:sdtPr>
          <w:rPr>
            <w:rFonts w:cs="Arial"/>
            <w:b/>
          </w:rPr>
          <w:id w:val="303588318"/>
          <w:placeholder>
            <w:docPart w:val="E06B9EF1B1E64115AACA23F4F94CF0FB"/>
          </w:placeholder>
        </w:sdtPr>
        <w:sdtEndPr/>
        <w:sdtContent>
          <w:r w:rsidRPr="008840FB">
            <w:rPr>
              <w:rFonts w:cs="Arial"/>
              <w:b/>
            </w:rPr>
            <w:t>[Name]</w:t>
          </w:r>
        </w:sdtContent>
      </w:sdt>
      <w:r w:rsidRPr="008840FB">
        <w:rPr>
          <w:rFonts w:cs="Arial"/>
        </w:rPr>
        <w:t xml:space="preserve"> at </w:t>
      </w:r>
      <w:sdt>
        <w:sdtPr>
          <w:rPr>
            <w:rFonts w:cs="Arial"/>
            <w:b/>
          </w:rPr>
          <w:id w:val="-2077351114"/>
          <w:placeholder>
            <w:docPart w:val="E06B9EF1B1E64115AACA23F4F94CF0FB"/>
          </w:placeholder>
        </w:sdtPr>
        <w:sdtEndPr/>
        <w:sdtContent>
          <w:r w:rsidRPr="008840FB">
            <w:rPr>
              <w:rFonts w:cs="Arial"/>
              <w:b/>
            </w:rPr>
            <w:t>[Phone Number]</w:t>
          </w:r>
        </w:sdtContent>
      </w:sdt>
      <w:r w:rsidRPr="008840FB">
        <w:rPr>
          <w:rFonts w:cs="Arial"/>
        </w:rPr>
        <w:t xml:space="preserve"> or </w:t>
      </w:r>
      <w:sdt>
        <w:sdtPr>
          <w:rPr>
            <w:rFonts w:cs="Arial"/>
            <w:b/>
          </w:rPr>
          <w:id w:val="440888528"/>
          <w:placeholder>
            <w:docPart w:val="E06B9EF1B1E64115AACA23F4F94CF0FB"/>
          </w:placeholder>
        </w:sdtPr>
        <w:sdtEndPr/>
        <w:sdtContent>
          <w:r w:rsidRPr="008840FB">
            <w:rPr>
              <w:rFonts w:cs="Arial"/>
              <w:b/>
            </w:rPr>
            <w:t>[Email Address]</w:t>
          </w:r>
        </w:sdtContent>
      </w:sdt>
      <w:r w:rsidRPr="008840FB">
        <w:rPr>
          <w:rFonts w:cs="Arial"/>
        </w:rPr>
        <w:t>.</w:t>
      </w:r>
    </w:p>
    <w:p w14:paraId="40470288" w14:textId="77777777" w:rsidR="008840FB" w:rsidRPr="008840FB" w:rsidRDefault="008840FB" w:rsidP="008840FB">
      <w:pPr>
        <w:spacing w:before="120"/>
        <w:rPr>
          <w:rFonts w:cs="Arial"/>
        </w:rPr>
      </w:pPr>
      <w:r w:rsidRPr="008840FB">
        <w:rPr>
          <w:rFonts w:cs="Arial"/>
        </w:rPr>
        <w:t>Sincerely,</w:t>
      </w:r>
    </w:p>
    <w:p w14:paraId="7F38E2BC" w14:textId="77777777" w:rsidR="008840FB" w:rsidRPr="008840FB" w:rsidRDefault="008840FB" w:rsidP="008840FB">
      <w:pPr>
        <w:spacing w:before="240" w:after="240"/>
        <w:rPr>
          <w:rFonts w:cs="Arial"/>
          <w:i/>
          <w:noProof/>
        </w:rPr>
      </w:pPr>
      <w:r w:rsidRPr="008840FB">
        <w:rPr>
          <w:rFonts w:cs="Arial"/>
          <w:i/>
          <w:noProof/>
        </w:rPr>
        <w:t>Signature</w:t>
      </w:r>
    </w:p>
    <w:sdt>
      <w:sdtPr>
        <w:rPr>
          <w:rFonts w:cs="Arial"/>
          <w:noProof/>
        </w:rPr>
        <w:id w:val="-1021324770"/>
        <w:placeholder>
          <w:docPart w:val="14FA9638278A496C9A453623AA964E20"/>
        </w:placeholder>
      </w:sdtPr>
      <w:sdtEndPr>
        <w:rPr>
          <w:b/>
        </w:rPr>
      </w:sdtEndPr>
      <w:sdtContent>
        <w:p w14:paraId="445F4381" w14:textId="77777777" w:rsidR="008840FB" w:rsidRPr="008840FB" w:rsidRDefault="008840FB" w:rsidP="008840FB">
          <w:pPr>
            <w:rPr>
              <w:rFonts w:cs="Arial"/>
              <w:b/>
              <w:noProof/>
            </w:rPr>
          </w:pPr>
          <w:r w:rsidRPr="008840FB">
            <w:rPr>
              <w:rFonts w:cs="Arial"/>
              <w:b/>
              <w:noProof/>
            </w:rPr>
            <w:t>[Name</w:t>
          </w:r>
        </w:p>
        <w:p w14:paraId="15AD736C" w14:textId="77777777" w:rsidR="008840FB" w:rsidRPr="008840FB" w:rsidRDefault="008840FB" w:rsidP="008840FB">
          <w:pPr>
            <w:rPr>
              <w:rFonts w:cs="Arial"/>
              <w:b/>
              <w:noProof/>
            </w:rPr>
          </w:pPr>
          <w:r w:rsidRPr="008840FB">
            <w:rPr>
              <w:rFonts w:cs="Arial"/>
              <w:b/>
              <w:noProof/>
            </w:rPr>
            <w:t>Title]</w:t>
          </w:r>
        </w:p>
      </w:sdtContent>
    </w:sdt>
    <w:p w14:paraId="3A31BB9E" w14:textId="77777777" w:rsidR="008840FB" w:rsidRPr="008840FB" w:rsidRDefault="008840FB" w:rsidP="008840FB">
      <w:pPr>
        <w:spacing w:before="1440"/>
        <w:jc w:val="center"/>
        <w:rPr>
          <w:rFonts w:cs="Arial"/>
          <w:bCs/>
          <w:i/>
        </w:rPr>
      </w:pPr>
      <w:r w:rsidRPr="008840FB">
        <w:rPr>
          <w:rFonts w:cs="Arial"/>
          <w:bCs/>
          <w:i/>
        </w:rPr>
        <w:t>This institution is an equal opportunity provider.</w:t>
      </w:r>
    </w:p>
    <w:p w14:paraId="20F77DE2" w14:textId="77777777" w:rsidR="008840FB" w:rsidRPr="008840FB" w:rsidRDefault="008840FB" w:rsidP="008840FB">
      <w:pPr>
        <w:spacing w:before="1440"/>
        <w:jc w:val="center"/>
        <w:rPr>
          <w:rFonts w:cs="Arial"/>
          <w:bCs/>
          <w:i/>
        </w:rPr>
      </w:pPr>
    </w:p>
    <w:p w14:paraId="51A506A4" w14:textId="77777777" w:rsidR="008840FB" w:rsidRPr="008840FB" w:rsidRDefault="008840FB" w:rsidP="008840FB">
      <w:pPr>
        <w:spacing w:after="100" w:afterAutospacing="1"/>
      </w:pPr>
    </w:p>
    <w:p w14:paraId="0CC4618D" w14:textId="77777777" w:rsidR="008840FB" w:rsidRPr="00462D9E" w:rsidRDefault="0043196B" w:rsidP="008840FB">
      <w:pPr>
        <w:spacing w:after="100" w:afterAutospacing="1"/>
        <w:rPr>
          <w:rFonts w:cs="Arial"/>
          <w:b/>
        </w:rPr>
      </w:pPr>
      <w:sdt>
        <w:sdtPr>
          <w:rPr>
            <w:rFonts w:cs="Arial"/>
            <w:b/>
          </w:rPr>
          <w:id w:val="2048557291"/>
          <w:placeholder>
            <w:docPart w:val="1987E3147F4C46A3BC25A3BEF8CBF65B"/>
          </w:placeholder>
        </w:sdtPr>
        <w:sdtEndPr/>
        <w:sdtContent>
          <w:r w:rsidR="008840FB">
            <w:rPr>
              <w:rFonts w:cs="Arial"/>
              <w:b/>
            </w:rPr>
            <w:t>[</w:t>
          </w:r>
          <w:r w:rsidR="008840FB" w:rsidRPr="00462D9E">
            <w:rPr>
              <w:rFonts w:cs="Arial"/>
              <w:b/>
            </w:rPr>
            <w:t>Date</w:t>
          </w:r>
          <w:r w:rsidR="008840FB">
            <w:rPr>
              <w:rFonts w:cs="Arial"/>
              <w:b/>
            </w:rPr>
            <w:t>]</w:t>
          </w:r>
        </w:sdtContent>
      </w:sdt>
    </w:p>
    <w:p w14:paraId="64DF0974" w14:textId="77777777" w:rsidR="008840FB" w:rsidRPr="00A87702" w:rsidRDefault="008840FB" w:rsidP="008840FB">
      <w:pPr>
        <w:rPr>
          <w:rFonts w:cs="Arial"/>
        </w:rPr>
      </w:pPr>
      <w:r w:rsidRPr="00A87702">
        <w:rPr>
          <w:rFonts w:cs="Arial"/>
        </w:rPr>
        <w:t xml:space="preserve">Dear </w:t>
      </w:r>
      <w:sdt>
        <w:sdtPr>
          <w:rPr>
            <w:rFonts w:cs="Arial"/>
          </w:rPr>
          <w:id w:val="-157618936"/>
          <w:placeholder>
            <w:docPart w:val="96BB923662B1431A9D3C194F4AD179F7"/>
          </w:placeholder>
        </w:sdtPr>
        <w:sdtEndPr>
          <w:rPr>
            <w:b/>
          </w:rPr>
        </w:sdtEndPr>
        <w:sdtContent>
          <w:r w:rsidRPr="00260354">
            <w:rPr>
              <w:rFonts w:cs="Arial"/>
              <w:b/>
            </w:rPr>
            <w:t>[</w:t>
          </w:r>
          <w:r w:rsidRPr="00E50420">
            <w:rPr>
              <w:rFonts w:cs="Arial"/>
              <w:b/>
            </w:rPr>
            <w:t>Name of Provider</w:t>
          </w:r>
          <w:r>
            <w:rPr>
              <w:rFonts w:cs="Arial"/>
              <w:b/>
            </w:rPr>
            <w:t>]</w:t>
          </w:r>
        </w:sdtContent>
      </w:sdt>
      <w:r w:rsidRPr="00A87702">
        <w:rPr>
          <w:rFonts w:cs="Arial"/>
        </w:rPr>
        <w:t>:</w:t>
      </w:r>
    </w:p>
    <w:p w14:paraId="5B7A9FEC" w14:textId="77777777" w:rsidR="008840FB" w:rsidRPr="00CA1052" w:rsidRDefault="008840FB" w:rsidP="008840FB">
      <w:pPr>
        <w:pStyle w:val="Heading5"/>
        <w:keepNext w:val="0"/>
        <w:keepLines w:val="0"/>
        <w:tabs>
          <w:tab w:val="left" w:pos="8154"/>
        </w:tabs>
        <w:spacing w:before="120"/>
        <w:contextualSpacing/>
        <w:rPr>
          <w:rStyle w:val="Heading2Char"/>
          <w:rFonts w:cs="Arial"/>
          <w:b/>
          <w:bCs/>
          <w:sz w:val="24"/>
          <w:szCs w:val="24"/>
        </w:rPr>
      </w:pPr>
      <w:r w:rsidRPr="00870FDB">
        <w:rPr>
          <w:rStyle w:val="Heading2Char"/>
          <w:rFonts w:ascii="Arial" w:hAnsi="Arial" w:cs="Arial"/>
          <w:color w:val="auto"/>
          <w:sz w:val="24"/>
          <w:szCs w:val="24"/>
        </w:rPr>
        <w:t xml:space="preserve">Thank you for participating in the Child and Adult Care Food Program (CACFP) and providing healthy meals to children in your care. </w:t>
      </w:r>
      <w:r w:rsidRPr="00A87702">
        <w:rPr>
          <w:rStyle w:val="Heading2Char"/>
          <w:rFonts w:ascii="Arial" w:hAnsi="Arial" w:cs="Arial"/>
          <w:color w:val="auto"/>
          <w:sz w:val="24"/>
          <w:szCs w:val="24"/>
        </w:rPr>
        <w:t>T</w:t>
      </w:r>
      <w:r w:rsidRPr="007204C6">
        <w:rPr>
          <w:rStyle w:val="Heading2Char"/>
          <w:rFonts w:ascii="Arial" w:hAnsi="Arial" w:cs="Arial"/>
          <w:color w:val="auto"/>
          <w:sz w:val="24"/>
          <w:szCs w:val="24"/>
        </w:rPr>
        <w:t>his</w:t>
      </w:r>
      <w:r>
        <w:rPr>
          <w:rFonts w:ascii="Arial" w:hAnsi="Arial" w:cs="Arial"/>
          <w:color w:val="auto"/>
        </w:rPr>
        <w:t xml:space="preserve"> </w:t>
      </w:r>
      <w:r w:rsidRPr="00260354">
        <w:rPr>
          <w:rFonts w:ascii="Arial" w:hAnsi="Arial" w:cs="Arial"/>
          <w:i/>
          <w:color w:val="auto"/>
        </w:rPr>
        <w:t>CACFP Meal Benefit Income Eligibility</w:t>
      </w:r>
      <w:r w:rsidRPr="007204C6">
        <w:rPr>
          <w:rFonts w:ascii="Arial" w:hAnsi="Arial" w:cs="Arial"/>
          <w:color w:val="auto"/>
        </w:rPr>
        <w:t xml:space="preserve"> form</w:t>
      </w:r>
      <w:r w:rsidRPr="007204C6" w:rsidDel="0049581D">
        <w:rPr>
          <w:rStyle w:val="Heading2Char"/>
          <w:rFonts w:ascii="Arial" w:hAnsi="Arial" w:cs="Arial"/>
          <w:color w:val="auto"/>
          <w:sz w:val="24"/>
          <w:szCs w:val="24"/>
        </w:rPr>
        <w:t xml:space="preserve"> </w:t>
      </w:r>
      <w:r w:rsidRPr="00A87702">
        <w:rPr>
          <w:rStyle w:val="Heading2Char"/>
          <w:rFonts w:ascii="Arial" w:hAnsi="Arial" w:cs="Arial"/>
          <w:color w:val="auto"/>
          <w:sz w:val="24"/>
          <w:szCs w:val="24"/>
        </w:rPr>
        <w:t xml:space="preserve">is for </w:t>
      </w:r>
      <w:r>
        <w:rPr>
          <w:rStyle w:val="Heading2Char"/>
          <w:rFonts w:ascii="Arial" w:hAnsi="Arial" w:cs="Arial"/>
          <w:color w:val="auto"/>
          <w:sz w:val="24"/>
          <w:szCs w:val="24"/>
        </w:rPr>
        <w:t xml:space="preserve">family day care home </w:t>
      </w:r>
      <w:r w:rsidRPr="00A87702">
        <w:rPr>
          <w:rStyle w:val="Heading2Char"/>
          <w:rFonts w:ascii="Arial" w:hAnsi="Arial" w:cs="Arial"/>
          <w:color w:val="auto"/>
          <w:sz w:val="24"/>
          <w:szCs w:val="24"/>
        </w:rPr>
        <w:t xml:space="preserve">providers who </w:t>
      </w:r>
      <w:r>
        <w:rPr>
          <w:rStyle w:val="Heading2Char"/>
          <w:rFonts w:ascii="Arial" w:hAnsi="Arial" w:cs="Arial"/>
          <w:color w:val="auto"/>
          <w:sz w:val="24"/>
          <w:szCs w:val="24"/>
        </w:rPr>
        <w:t>would like to:</w:t>
      </w:r>
    </w:p>
    <w:p w14:paraId="0A561973" w14:textId="77777777" w:rsidR="008840FB" w:rsidRDefault="008840FB" w:rsidP="008840FB">
      <w:pPr>
        <w:pStyle w:val="ListParagraph"/>
        <w:numPr>
          <w:ilvl w:val="0"/>
          <w:numId w:val="4"/>
        </w:numPr>
        <w:spacing w:before="120"/>
        <w:ind w:left="1368" w:right="1008"/>
        <w:rPr>
          <w:rFonts w:cs="Arial"/>
          <w:bCs/>
          <w:spacing w:val="-10"/>
        </w:rPr>
      </w:pPr>
      <w:r>
        <w:rPr>
          <w:rStyle w:val="Heading2Char"/>
          <w:rFonts w:ascii="Arial" w:hAnsi="Arial" w:cs="Arial"/>
          <w:color w:val="auto"/>
          <w:sz w:val="24"/>
          <w:szCs w:val="24"/>
        </w:rPr>
        <w:t>Apply for t</w:t>
      </w:r>
      <w:r w:rsidRPr="005B6D1B">
        <w:rPr>
          <w:rStyle w:val="Heading2Char"/>
          <w:rFonts w:ascii="Arial" w:hAnsi="Arial" w:cs="Arial"/>
          <w:color w:val="auto"/>
          <w:sz w:val="24"/>
          <w:szCs w:val="24"/>
        </w:rPr>
        <w:t xml:space="preserve">ier I </w:t>
      </w:r>
      <w:r w:rsidRPr="00EE438D">
        <w:rPr>
          <w:rFonts w:cs="Arial"/>
          <w:bCs/>
          <w:spacing w:val="-10"/>
        </w:rPr>
        <w:t xml:space="preserve">reimbursement for </w:t>
      </w:r>
      <w:r>
        <w:rPr>
          <w:rFonts w:cs="Arial"/>
          <w:bCs/>
          <w:spacing w:val="-10"/>
        </w:rPr>
        <w:t xml:space="preserve">CACFP </w:t>
      </w:r>
      <w:r w:rsidRPr="00EE438D">
        <w:rPr>
          <w:rFonts w:cs="Arial"/>
          <w:bCs/>
          <w:spacing w:val="-10"/>
        </w:rPr>
        <w:t xml:space="preserve">meals served to </w:t>
      </w:r>
      <w:r>
        <w:rPr>
          <w:rFonts w:cs="Arial"/>
          <w:bCs/>
          <w:spacing w:val="-10"/>
        </w:rPr>
        <w:t>all enrolled</w:t>
      </w:r>
      <w:r w:rsidRPr="00EE438D">
        <w:rPr>
          <w:rFonts w:cs="Arial"/>
          <w:bCs/>
          <w:spacing w:val="-10"/>
        </w:rPr>
        <w:t xml:space="preserve"> children</w:t>
      </w:r>
      <w:r>
        <w:rPr>
          <w:rFonts w:cs="Arial"/>
          <w:bCs/>
          <w:spacing w:val="-10"/>
        </w:rPr>
        <w:t xml:space="preserve"> at their day care </w:t>
      </w:r>
      <w:r>
        <w:rPr>
          <w:rFonts w:cs="Arial"/>
          <w:bCs/>
          <w:spacing w:val="-10"/>
        </w:rPr>
        <w:lastRenderedPageBreak/>
        <w:t>home, based on the provider’s household income, or</w:t>
      </w:r>
    </w:p>
    <w:p w14:paraId="241AF5CB" w14:textId="77777777" w:rsidR="008840FB" w:rsidRPr="00E50420" w:rsidRDefault="008840FB" w:rsidP="008840FB">
      <w:pPr>
        <w:pStyle w:val="ListParagraph"/>
        <w:numPr>
          <w:ilvl w:val="0"/>
          <w:numId w:val="4"/>
        </w:numPr>
        <w:spacing w:before="120"/>
        <w:ind w:left="1368" w:right="1008"/>
        <w:contextualSpacing w:val="0"/>
        <w:rPr>
          <w:rFonts w:cs="Arial"/>
          <w:bCs/>
          <w:spacing w:val="-10"/>
        </w:rPr>
      </w:pPr>
      <w:r>
        <w:rPr>
          <w:rFonts w:cs="Arial"/>
          <w:bCs/>
          <w:spacing w:val="-10"/>
        </w:rPr>
        <w:t xml:space="preserve">Apply for tier I </w:t>
      </w:r>
      <w:r w:rsidRPr="00E50420">
        <w:rPr>
          <w:rFonts w:cs="Arial"/>
          <w:bCs/>
          <w:spacing w:val="-10"/>
        </w:rPr>
        <w:t xml:space="preserve">reimbursement for </w:t>
      </w:r>
      <w:r>
        <w:rPr>
          <w:rFonts w:cs="Arial"/>
          <w:bCs/>
          <w:spacing w:val="-10"/>
        </w:rPr>
        <w:t xml:space="preserve">CACFP </w:t>
      </w:r>
      <w:r w:rsidRPr="00E50420">
        <w:rPr>
          <w:rFonts w:cs="Arial"/>
          <w:bCs/>
          <w:spacing w:val="-10"/>
        </w:rPr>
        <w:t xml:space="preserve">meals served to </w:t>
      </w:r>
      <w:r>
        <w:rPr>
          <w:rFonts w:cs="Arial"/>
          <w:bCs/>
          <w:spacing w:val="-10"/>
        </w:rPr>
        <w:t>their</w:t>
      </w:r>
      <w:r w:rsidRPr="00EE438D">
        <w:rPr>
          <w:rFonts w:cs="Arial"/>
          <w:bCs/>
          <w:spacing w:val="-10"/>
        </w:rPr>
        <w:t xml:space="preserve"> own children</w:t>
      </w:r>
      <w:r>
        <w:rPr>
          <w:rFonts w:cs="Arial"/>
          <w:bCs/>
          <w:spacing w:val="-10"/>
        </w:rPr>
        <w:t xml:space="preserve"> enrolled in their day care home.</w:t>
      </w:r>
    </w:p>
    <w:p w14:paraId="39543C3F" w14:textId="77777777" w:rsidR="008840FB" w:rsidRPr="00870FDB" w:rsidRDefault="008840FB" w:rsidP="008840FB">
      <w:pPr>
        <w:pStyle w:val="Heading5"/>
        <w:keepNext w:val="0"/>
        <w:keepLines w:val="0"/>
        <w:tabs>
          <w:tab w:val="left" w:pos="8154"/>
        </w:tabs>
        <w:spacing w:before="120" w:after="120"/>
        <w:rPr>
          <w:rFonts w:ascii="Arial" w:hAnsi="Arial" w:cs="Arial"/>
          <w:color w:val="auto"/>
        </w:rPr>
      </w:pPr>
      <w:r w:rsidRPr="00870FDB">
        <w:rPr>
          <w:rFonts w:ascii="Arial" w:hAnsi="Arial" w:cs="Arial"/>
          <w:color w:val="auto"/>
        </w:rPr>
        <w:t xml:space="preserve">We will use the information you provide on this form to determine your eligibility for tier I rates. </w:t>
      </w:r>
      <w:r w:rsidRPr="00870FDB">
        <w:rPr>
          <w:rFonts w:ascii="Arial" w:hAnsi="Arial" w:cs="Arial"/>
          <w:bCs/>
          <w:color w:val="auto"/>
          <w:spacing w:val="-10"/>
        </w:rPr>
        <w:t xml:space="preserve">Make sure you report all household income, not just your day care home business income. If your household income is equal to or less than the amounts for your household’s size on the </w:t>
      </w:r>
      <w:r w:rsidRPr="00870FDB">
        <w:rPr>
          <w:rFonts w:ascii="Arial" w:hAnsi="Arial" w:cs="Arial"/>
          <w:bCs/>
          <w:i/>
          <w:color w:val="auto"/>
          <w:spacing w:val="-10"/>
        </w:rPr>
        <w:t xml:space="preserve">Federal </w:t>
      </w:r>
      <w:r w:rsidRPr="00870FDB">
        <w:rPr>
          <w:rFonts w:ascii="Arial" w:hAnsi="Arial" w:cs="Arial"/>
          <w:bCs/>
          <w:i/>
          <w:color w:val="auto"/>
          <w:spacing w:val="-10"/>
        </w:rPr>
        <w:lastRenderedPageBreak/>
        <w:t>Income Chart</w:t>
      </w:r>
      <w:r w:rsidRPr="00870FDB">
        <w:rPr>
          <w:rFonts w:ascii="Arial" w:hAnsi="Arial" w:cs="Arial"/>
          <w:bCs/>
          <w:color w:val="auto"/>
          <w:spacing w:val="-10"/>
        </w:rPr>
        <w:t>, you will receive tier I reimbursement for all enrolled children</w:t>
      </w:r>
      <w:r>
        <w:rPr>
          <w:rFonts w:ascii="Arial" w:hAnsi="Arial" w:cs="Arial"/>
          <w:bCs/>
          <w:color w:val="auto"/>
          <w:spacing w:val="-10"/>
        </w:rPr>
        <w:t>, including</w:t>
      </w:r>
      <w:r w:rsidRPr="00870FDB">
        <w:rPr>
          <w:rFonts w:ascii="Arial" w:hAnsi="Arial" w:cs="Arial"/>
          <w:bCs/>
          <w:color w:val="auto"/>
          <w:spacing w:val="-10"/>
        </w:rPr>
        <w:t xml:space="preserve"> any of your own children enrolled in your day care home.</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115" w:type="dxa"/>
        </w:tblCellMar>
        <w:tblLook w:val="0000" w:firstRow="0" w:lastRow="0" w:firstColumn="0" w:lastColumn="0" w:noHBand="0" w:noVBand="0"/>
      </w:tblPr>
      <w:tblGrid>
        <w:gridCol w:w="1885"/>
        <w:gridCol w:w="2493"/>
        <w:gridCol w:w="2494"/>
      </w:tblGrid>
      <w:tr w:rsidR="008840FB" w:rsidRPr="00A87702" w14:paraId="3A7690A0" w14:textId="77777777" w:rsidTr="00E71490">
        <w:trPr>
          <w:trHeight w:hRule="exact" w:val="720"/>
          <w:jc w:val="center"/>
        </w:trPr>
        <w:tc>
          <w:tcPr>
            <w:tcW w:w="6872" w:type="dxa"/>
            <w:gridSpan w:val="3"/>
          </w:tcPr>
          <w:p w14:paraId="6F980C02" w14:textId="77777777" w:rsidR="008840FB" w:rsidRPr="00A87702" w:rsidRDefault="008840FB" w:rsidP="00E71490">
            <w:pPr>
              <w:spacing w:before="120"/>
              <w:contextualSpacing/>
              <w:jc w:val="center"/>
              <w:rPr>
                <w:rFonts w:cs="Arial"/>
              </w:rPr>
            </w:pPr>
            <w:r w:rsidRPr="00A87702">
              <w:rPr>
                <w:rFonts w:cs="Arial"/>
              </w:rPr>
              <w:t>Federal Income Standards for</w:t>
            </w:r>
          </w:p>
          <w:p w14:paraId="3711A1BD" w14:textId="77777777" w:rsidR="008840FB" w:rsidRPr="00A87702" w:rsidRDefault="008840FB" w:rsidP="00E71490">
            <w:pPr>
              <w:spacing w:before="120"/>
              <w:contextualSpacing/>
              <w:jc w:val="center"/>
              <w:rPr>
                <w:rFonts w:cs="Arial"/>
              </w:rPr>
            </w:pPr>
            <w:r w:rsidRPr="00A87702">
              <w:rPr>
                <w:rFonts w:cs="Arial"/>
              </w:rPr>
              <w:t>Reduced-Price Meals for July 1, 20____ - June 30, 20____</w:t>
            </w:r>
          </w:p>
        </w:tc>
      </w:tr>
      <w:tr w:rsidR="008840FB" w:rsidRPr="00A87702" w14:paraId="70D2C18F" w14:textId="77777777" w:rsidTr="00E71490">
        <w:trPr>
          <w:trHeight w:hRule="exact" w:val="265"/>
          <w:jc w:val="center"/>
        </w:trPr>
        <w:tc>
          <w:tcPr>
            <w:tcW w:w="1885" w:type="dxa"/>
          </w:tcPr>
          <w:p w14:paraId="7197101B" w14:textId="77777777" w:rsidR="008840FB" w:rsidRPr="00A87702" w:rsidRDefault="008840FB" w:rsidP="00E71490">
            <w:pPr>
              <w:spacing w:before="120"/>
              <w:contextualSpacing/>
              <w:jc w:val="center"/>
              <w:rPr>
                <w:rFonts w:cs="Arial"/>
              </w:rPr>
            </w:pPr>
            <w:r w:rsidRPr="00A87702">
              <w:rPr>
                <w:rFonts w:cs="Arial"/>
              </w:rPr>
              <w:t>Household</w:t>
            </w:r>
            <w:r>
              <w:rPr>
                <w:rFonts w:cs="Arial"/>
              </w:rPr>
              <w:t xml:space="preserve"> </w:t>
            </w:r>
            <w:r w:rsidRPr="00A87702">
              <w:rPr>
                <w:rFonts w:cs="Arial"/>
              </w:rPr>
              <w:t>size</w:t>
            </w:r>
          </w:p>
        </w:tc>
        <w:tc>
          <w:tcPr>
            <w:tcW w:w="2493" w:type="dxa"/>
          </w:tcPr>
          <w:p w14:paraId="4B51CEAC" w14:textId="77777777" w:rsidR="008840FB" w:rsidRPr="00A87702" w:rsidRDefault="008840FB" w:rsidP="00E71490">
            <w:pPr>
              <w:spacing w:before="120"/>
              <w:contextualSpacing/>
              <w:jc w:val="center"/>
              <w:rPr>
                <w:rFonts w:cs="Arial"/>
              </w:rPr>
            </w:pPr>
            <w:r w:rsidRPr="00A87702">
              <w:rPr>
                <w:rFonts w:cs="Arial"/>
              </w:rPr>
              <w:t>Yearly Income</w:t>
            </w:r>
          </w:p>
        </w:tc>
        <w:tc>
          <w:tcPr>
            <w:tcW w:w="2494" w:type="dxa"/>
          </w:tcPr>
          <w:p w14:paraId="1C7287DC" w14:textId="77777777" w:rsidR="008840FB" w:rsidRPr="00A87702" w:rsidRDefault="008840FB" w:rsidP="00E71490">
            <w:pPr>
              <w:spacing w:before="120"/>
              <w:contextualSpacing/>
              <w:jc w:val="center"/>
              <w:rPr>
                <w:rFonts w:cs="Arial"/>
              </w:rPr>
            </w:pPr>
            <w:r w:rsidRPr="00A87702">
              <w:rPr>
                <w:rFonts w:cs="Arial"/>
              </w:rPr>
              <w:t>Monthly Income</w:t>
            </w:r>
          </w:p>
        </w:tc>
      </w:tr>
      <w:tr w:rsidR="008840FB" w:rsidRPr="00A87702" w14:paraId="5D6205D7" w14:textId="77777777" w:rsidTr="00E71490">
        <w:trPr>
          <w:trHeight w:hRule="exact" w:val="265"/>
          <w:jc w:val="center"/>
        </w:trPr>
        <w:tc>
          <w:tcPr>
            <w:tcW w:w="1885" w:type="dxa"/>
          </w:tcPr>
          <w:p w14:paraId="60588575" w14:textId="77777777" w:rsidR="008840FB" w:rsidRPr="00A87702" w:rsidRDefault="008840FB" w:rsidP="00E71490">
            <w:pPr>
              <w:spacing w:before="120"/>
              <w:contextualSpacing/>
              <w:jc w:val="center"/>
              <w:rPr>
                <w:rFonts w:cs="Arial"/>
              </w:rPr>
            </w:pPr>
            <w:r w:rsidRPr="00A87702">
              <w:rPr>
                <w:rFonts w:cs="Arial"/>
              </w:rPr>
              <w:t>1</w:t>
            </w:r>
          </w:p>
        </w:tc>
        <w:tc>
          <w:tcPr>
            <w:tcW w:w="2493" w:type="dxa"/>
          </w:tcPr>
          <w:p w14:paraId="3F04B2BE" w14:textId="77777777" w:rsidR="008840FB" w:rsidRPr="00A87702" w:rsidRDefault="008840FB" w:rsidP="00E71490">
            <w:pPr>
              <w:spacing w:before="120"/>
              <w:ind w:left="1440"/>
              <w:contextualSpacing/>
              <w:jc w:val="right"/>
              <w:rPr>
                <w:rFonts w:cs="Arial"/>
              </w:rPr>
            </w:pPr>
          </w:p>
        </w:tc>
        <w:tc>
          <w:tcPr>
            <w:tcW w:w="2494" w:type="dxa"/>
          </w:tcPr>
          <w:p w14:paraId="324A09AD" w14:textId="77777777" w:rsidR="008840FB" w:rsidRPr="00A87702" w:rsidRDefault="008840FB" w:rsidP="00E71490">
            <w:pPr>
              <w:spacing w:before="120"/>
              <w:ind w:left="1440"/>
              <w:contextualSpacing/>
              <w:jc w:val="right"/>
              <w:rPr>
                <w:rFonts w:cs="Arial"/>
              </w:rPr>
            </w:pPr>
          </w:p>
        </w:tc>
      </w:tr>
      <w:tr w:rsidR="008840FB" w:rsidRPr="00A87702" w14:paraId="19120A9B" w14:textId="77777777" w:rsidTr="00E71490">
        <w:trPr>
          <w:trHeight w:hRule="exact" w:val="274"/>
          <w:jc w:val="center"/>
        </w:trPr>
        <w:tc>
          <w:tcPr>
            <w:tcW w:w="1885" w:type="dxa"/>
          </w:tcPr>
          <w:p w14:paraId="1486FAB3" w14:textId="77777777" w:rsidR="008840FB" w:rsidRPr="00A87702" w:rsidRDefault="008840FB" w:rsidP="00E71490">
            <w:pPr>
              <w:spacing w:before="120"/>
              <w:contextualSpacing/>
              <w:jc w:val="center"/>
              <w:rPr>
                <w:rFonts w:cs="Arial"/>
              </w:rPr>
            </w:pPr>
            <w:r w:rsidRPr="00A87702">
              <w:rPr>
                <w:rFonts w:cs="Arial"/>
              </w:rPr>
              <w:t>2</w:t>
            </w:r>
          </w:p>
        </w:tc>
        <w:tc>
          <w:tcPr>
            <w:tcW w:w="2493" w:type="dxa"/>
          </w:tcPr>
          <w:p w14:paraId="194C6698" w14:textId="77777777" w:rsidR="008840FB" w:rsidRPr="00A87702" w:rsidRDefault="008840FB" w:rsidP="00E71490">
            <w:pPr>
              <w:spacing w:before="120"/>
              <w:ind w:left="1440"/>
              <w:contextualSpacing/>
              <w:jc w:val="right"/>
              <w:rPr>
                <w:rFonts w:cs="Arial"/>
              </w:rPr>
            </w:pPr>
          </w:p>
        </w:tc>
        <w:tc>
          <w:tcPr>
            <w:tcW w:w="2494" w:type="dxa"/>
          </w:tcPr>
          <w:p w14:paraId="23088639" w14:textId="77777777" w:rsidR="008840FB" w:rsidRPr="00A87702" w:rsidRDefault="008840FB" w:rsidP="00E71490">
            <w:pPr>
              <w:spacing w:before="120"/>
              <w:ind w:left="1440"/>
              <w:contextualSpacing/>
              <w:jc w:val="right"/>
              <w:rPr>
                <w:rFonts w:cs="Arial"/>
              </w:rPr>
            </w:pPr>
          </w:p>
        </w:tc>
      </w:tr>
      <w:tr w:rsidR="008840FB" w:rsidRPr="00A87702" w14:paraId="567299E1" w14:textId="77777777" w:rsidTr="00E71490">
        <w:trPr>
          <w:trHeight w:hRule="exact" w:val="265"/>
          <w:jc w:val="center"/>
        </w:trPr>
        <w:tc>
          <w:tcPr>
            <w:tcW w:w="1885" w:type="dxa"/>
          </w:tcPr>
          <w:p w14:paraId="642DA43D" w14:textId="77777777" w:rsidR="008840FB" w:rsidRPr="00A87702" w:rsidRDefault="008840FB" w:rsidP="00E71490">
            <w:pPr>
              <w:spacing w:before="120"/>
              <w:contextualSpacing/>
              <w:jc w:val="center"/>
              <w:rPr>
                <w:rFonts w:cs="Arial"/>
              </w:rPr>
            </w:pPr>
            <w:r w:rsidRPr="00A87702">
              <w:rPr>
                <w:rFonts w:cs="Arial"/>
              </w:rPr>
              <w:t>3</w:t>
            </w:r>
          </w:p>
        </w:tc>
        <w:tc>
          <w:tcPr>
            <w:tcW w:w="2493" w:type="dxa"/>
          </w:tcPr>
          <w:p w14:paraId="4602A063" w14:textId="77777777" w:rsidR="008840FB" w:rsidRPr="00A87702" w:rsidRDefault="008840FB" w:rsidP="00E71490">
            <w:pPr>
              <w:spacing w:before="120"/>
              <w:ind w:left="1440"/>
              <w:contextualSpacing/>
              <w:jc w:val="right"/>
              <w:rPr>
                <w:rFonts w:cs="Arial"/>
              </w:rPr>
            </w:pPr>
          </w:p>
        </w:tc>
        <w:tc>
          <w:tcPr>
            <w:tcW w:w="2494" w:type="dxa"/>
          </w:tcPr>
          <w:p w14:paraId="6DCFC2D7" w14:textId="77777777" w:rsidR="008840FB" w:rsidRPr="00A87702" w:rsidRDefault="008840FB" w:rsidP="00E71490">
            <w:pPr>
              <w:spacing w:before="120"/>
              <w:ind w:left="1440"/>
              <w:contextualSpacing/>
              <w:jc w:val="right"/>
              <w:rPr>
                <w:rFonts w:cs="Arial"/>
              </w:rPr>
            </w:pPr>
          </w:p>
        </w:tc>
      </w:tr>
      <w:tr w:rsidR="008840FB" w:rsidRPr="00A87702" w14:paraId="458FB81B" w14:textId="77777777" w:rsidTr="00E71490">
        <w:trPr>
          <w:trHeight w:hRule="exact" w:val="274"/>
          <w:jc w:val="center"/>
        </w:trPr>
        <w:tc>
          <w:tcPr>
            <w:tcW w:w="1885" w:type="dxa"/>
          </w:tcPr>
          <w:p w14:paraId="05863C9C" w14:textId="77777777" w:rsidR="008840FB" w:rsidRPr="00A87702" w:rsidRDefault="008840FB" w:rsidP="00E71490">
            <w:pPr>
              <w:spacing w:before="120"/>
              <w:contextualSpacing/>
              <w:jc w:val="center"/>
              <w:rPr>
                <w:rFonts w:cs="Arial"/>
              </w:rPr>
            </w:pPr>
            <w:r w:rsidRPr="00A87702">
              <w:rPr>
                <w:rFonts w:cs="Arial"/>
              </w:rPr>
              <w:t>4</w:t>
            </w:r>
          </w:p>
        </w:tc>
        <w:tc>
          <w:tcPr>
            <w:tcW w:w="2493" w:type="dxa"/>
          </w:tcPr>
          <w:p w14:paraId="09CFE76B" w14:textId="77777777" w:rsidR="008840FB" w:rsidRPr="00A87702" w:rsidRDefault="008840FB" w:rsidP="00E71490">
            <w:pPr>
              <w:spacing w:before="120"/>
              <w:ind w:left="1440"/>
              <w:contextualSpacing/>
              <w:jc w:val="right"/>
              <w:rPr>
                <w:rFonts w:cs="Arial"/>
              </w:rPr>
            </w:pPr>
          </w:p>
        </w:tc>
        <w:tc>
          <w:tcPr>
            <w:tcW w:w="2494" w:type="dxa"/>
          </w:tcPr>
          <w:p w14:paraId="07EDB6F0" w14:textId="77777777" w:rsidR="008840FB" w:rsidRPr="00A87702" w:rsidRDefault="008840FB" w:rsidP="00E71490">
            <w:pPr>
              <w:spacing w:before="120"/>
              <w:ind w:left="1440"/>
              <w:contextualSpacing/>
              <w:jc w:val="right"/>
              <w:rPr>
                <w:rFonts w:cs="Arial"/>
              </w:rPr>
            </w:pPr>
          </w:p>
        </w:tc>
      </w:tr>
      <w:tr w:rsidR="008840FB" w:rsidRPr="00A87702" w14:paraId="65D99B03" w14:textId="77777777" w:rsidTr="00E71490">
        <w:trPr>
          <w:trHeight w:hRule="exact" w:val="265"/>
          <w:jc w:val="center"/>
        </w:trPr>
        <w:tc>
          <w:tcPr>
            <w:tcW w:w="1885" w:type="dxa"/>
          </w:tcPr>
          <w:p w14:paraId="3596B003" w14:textId="77777777" w:rsidR="008840FB" w:rsidRPr="00A87702" w:rsidRDefault="008840FB" w:rsidP="00E71490">
            <w:pPr>
              <w:spacing w:before="120"/>
              <w:contextualSpacing/>
              <w:jc w:val="center"/>
              <w:rPr>
                <w:rFonts w:cs="Arial"/>
              </w:rPr>
            </w:pPr>
            <w:r w:rsidRPr="00A87702">
              <w:rPr>
                <w:rFonts w:cs="Arial"/>
              </w:rPr>
              <w:t>5</w:t>
            </w:r>
          </w:p>
        </w:tc>
        <w:tc>
          <w:tcPr>
            <w:tcW w:w="2493" w:type="dxa"/>
          </w:tcPr>
          <w:p w14:paraId="70EB3283" w14:textId="77777777" w:rsidR="008840FB" w:rsidRPr="00A87702" w:rsidRDefault="008840FB" w:rsidP="00E71490">
            <w:pPr>
              <w:spacing w:before="120"/>
              <w:ind w:left="1440"/>
              <w:contextualSpacing/>
              <w:jc w:val="right"/>
              <w:rPr>
                <w:rFonts w:cs="Arial"/>
              </w:rPr>
            </w:pPr>
          </w:p>
        </w:tc>
        <w:tc>
          <w:tcPr>
            <w:tcW w:w="2494" w:type="dxa"/>
          </w:tcPr>
          <w:p w14:paraId="09FDBA1D" w14:textId="77777777" w:rsidR="008840FB" w:rsidRPr="00A87702" w:rsidRDefault="008840FB" w:rsidP="00E71490">
            <w:pPr>
              <w:spacing w:before="120"/>
              <w:ind w:left="1440"/>
              <w:contextualSpacing/>
              <w:jc w:val="right"/>
              <w:rPr>
                <w:rFonts w:cs="Arial"/>
              </w:rPr>
            </w:pPr>
          </w:p>
        </w:tc>
      </w:tr>
    </w:tbl>
    <w:p w14:paraId="681CAFEF" w14:textId="77777777" w:rsidR="008840FB" w:rsidRDefault="008840FB" w:rsidP="008840FB">
      <w:pPr>
        <w:spacing w:before="240"/>
        <w:ind w:right="-288"/>
        <w:rPr>
          <w:rFonts w:cs="Arial"/>
        </w:rPr>
      </w:pPr>
      <w:r>
        <w:rPr>
          <w:rFonts w:cs="Arial"/>
        </w:rPr>
        <w:t>P</w:t>
      </w:r>
      <w:r w:rsidRPr="00A87702">
        <w:rPr>
          <w:rFonts w:cs="Arial"/>
        </w:rPr>
        <w:t>lease be sure to read the instructions carefully</w:t>
      </w:r>
      <w:r>
        <w:rPr>
          <w:rFonts w:cs="Arial"/>
        </w:rPr>
        <w:t>. F</w:t>
      </w:r>
      <w:r w:rsidRPr="00A87702">
        <w:rPr>
          <w:rFonts w:cs="Arial"/>
        </w:rPr>
        <w:t>ill in all the information we request</w:t>
      </w:r>
      <w:r>
        <w:rPr>
          <w:rFonts w:cs="Arial"/>
        </w:rPr>
        <w:t>. We</w:t>
      </w:r>
      <w:r w:rsidRPr="00A87702">
        <w:rPr>
          <w:rFonts w:cs="Arial"/>
        </w:rPr>
        <w:t xml:space="preserve"> can only approve complete forms</w:t>
      </w:r>
      <w:r>
        <w:rPr>
          <w:rFonts w:cs="Arial"/>
        </w:rPr>
        <w:t>. Please send the completed form to:</w:t>
      </w:r>
    </w:p>
    <w:p w14:paraId="2F96489B" w14:textId="77777777" w:rsidR="008840FB" w:rsidRPr="0059564E" w:rsidRDefault="0043196B" w:rsidP="008840FB">
      <w:pPr>
        <w:spacing w:before="120"/>
        <w:rPr>
          <w:rFonts w:cs="Arial"/>
        </w:rPr>
      </w:pPr>
      <w:sdt>
        <w:sdtPr>
          <w:rPr>
            <w:rFonts w:cs="Arial"/>
          </w:rPr>
          <w:id w:val="624349740"/>
          <w:placeholder>
            <w:docPart w:val="96BB923662B1431A9D3C194F4AD179F7"/>
          </w:placeholder>
        </w:sdtPr>
        <w:sdtEndPr>
          <w:rPr>
            <w:b/>
          </w:rPr>
        </w:sdtEndPr>
        <w:sdtContent>
          <w:r w:rsidR="008840FB">
            <w:rPr>
              <w:rFonts w:cs="Arial"/>
              <w:b/>
            </w:rPr>
            <w:t xml:space="preserve">[Name, </w:t>
          </w:r>
          <w:r w:rsidR="008840FB" w:rsidRPr="007204C6">
            <w:rPr>
              <w:rFonts w:cs="Arial"/>
              <w:b/>
            </w:rPr>
            <w:t>Address</w:t>
          </w:r>
          <w:r w:rsidR="008840FB">
            <w:rPr>
              <w:rFonts w:cs="Arial"/>
              <w:b/>
            </w:rPr>
            <w:t>, Email Address]</w:t>
          </w:r>
          <w:r w:rsidR="008840FB" w:rsidRPr="007204C6">
            <w:rPr>
              <w:rFonts w:cs="Arial"/>
              <w:b/>
            </w:rPr>
            <w:t>.</w:t>
          </w:r>
        </w:sdtContent>
      </w:sdt>
    </w:p>
    <w:p w14:paraId="336C218D" w14:textId="77777777" w:rsidR="008840FB" w:rsidRPr="0059564E" w:rsidRDefault="008840FB" w:rsidP="008840FB">
      <w:pPr>
        <w:spacing w:before="120"/>
        <w:rPr>
          <w:rFonts w:cs="Arial"/>
          <w:bCs/>
          <w:spacing w:val="-10"/>
        </w:rPr>
      </w:pPr>
      <w:r>
        <w:rPr>
          <w:rFonts w:cs="Arial"/>
          <w:bCs/>
          <w:spacing w:val="-10"/>
        </w:rPr>
        <w:t>To approve you for tier I rates, we will confirm that the information you provide on the form is correct. Y</w:t>
      </w:r>
      <w:r w:rsidRPr="00A82C84">
        <w:rPr>
          <w:rFonts w:cs="Arial"/>
          <w:bCs/>
          <w:spacing w:val="-10"/>
        </w:rPr>
        <w:t>ou must include documents</w:t>
      </w:r>
      <w:r>
        <w:rPr>
          <w:rFonts w:cs="Arial"/>
          <w:bCs/>
          <w:spacing w:val="-10"/>
        </w:rPr>
        <w:t>, with your form,</w:t>
      </w:r>
      <w:r w:rsidRPr="00A82C84">
        <w:rPr>
          <w:rFonts w:cs="Arial"/>
          <w:bCs/>
          <w:spacing w:val="-10"/>
        </w:rPr>
        <w:t xml:space="preserve"> </w:t>
      </w:r>
      <w:r>
        <w:rPr>
          <w:rFonts w:cs="Arial"/>
          <w:bCs/>
          <w:spacing w:val="-10"/>
        </w:rPr>
        <w:t>which</w:t>
      </w:r>
      <w:r w:rsidRPr="00A82C84">
        <w:rPr>
          <w:rFonts w:cs="Arial"/>
          <w:bCs/>
          <w:spacing w:val="-10"/>
        </w:rPr>
        <w:t xml:space="preserve"> </w:t>
      </w:r>
      <w:r>
        <w:rPr>
          <w:rFonts w:cs="Arial"/>
          <w:bCs/>
          <w:spacing w:val="-10"/>
        </w:rPr>
        <w:t xml:space="preserve">show your </w:t>
      </w:r>
      <w:r>
        <w:rPr>
          <w:rFonts w:cs="Arial"/>
          <w:bCs/>
          <w:spacing w:val="-10"/>
        </w:rPr>
        <w:lastRenderedPageBreak/>
        <w:t xml:space="preserve">household’s income. The back of this letter has information about what to send. </w:t>
      </w:r>
    </w:p>
    <w:p w14:paraId="564FDD63" w14:textId="77777777" w:rsidR="008840FB" w:rsidRDefault="008840FB" w:rsidP="008840FB">
      <w:pPr>
        <w:spacing w:before="120"/>
        <w:rPr>
          <w:rFonts w:cs="Arial"/>
          <w:b/>
        </w:rPr>
      </w:pPr>
      <w:r w:rsidRPr="00A87702">
        <w:rPr>
          <w:rFonts w:cs="Arial"/>
        </w:rPr>
        <w:t xml:space="preserve">If you </w:t>
      </w:r>
      <w:r>
        <w:rPr>
          <w:rFonts w:cs="Arial"/>
        </w:rPr>
        <w:t>dis</w:t>
      </w:r>
      <w:r w:rsidRPr="00A87702">
        <w:rPr>
          <w:rFonts w:cs="Arial"/>
        </w:rPr>
        <w:t xml:space="preserve">agree with </w:t>
      </w:r>
      <w:r>
        <w:rPr>
          <w:rFonts w:cs="Arial"/>
        </w:rPr>
        <w:t xml:space="preserve">our </w:t>
      </w:r>
      <w:r w:rsidRPr="00A87702">
        <w:rPr>
          <w:rFonts w:cs="Arial"/>
        </w:rPr>
        <w:t xml:space="preserve">decision, </w:t>
      </w:r>
      <w:r w:rsidRPr="00A87702">
        <w:rPr>
          <w:rFonts w:cs="Arial"/>
          <w:bCs/>
        </w:rPr>
        <w:t xml:space="preserve">you </w:t>
      </w:r>
      <w:r>
        <w:rPr>
          <w:rFonts w:cs="Arial"/>
          <w:bCs/>
        </w:rPr>
        <w:t>have the right to appeal it</w:t>
      </w:r>
      <w:r w:rsidRPr="00A87702">
        <w:rPr>
          <w:rFonts w:cs="Arial"/>
          <w:bCs/>
        </w:rPr>
        <w:t xml:space="preserve">. </w:t>
      </w:r>
      <w:r>
        <w:rPr>
          <w:rFonts w:cs="Arial"/>
          <w:color w:val="000000" w:themeColor="text1"/>
        </w:rPr>
        <w:t xml:space="preserve">In the operation of child nutrition programs, no person will be discriminated against because of race, color, national origin, sex, age, or disability. </w:t>
      </w:r>
      <w:r w:rsidRPr="00A87702">
        <w:rPr>
          <w:rFonts w:cs="Arial"/>
        </w:rPr>
        <w:t xml:space="preserve">If you have questions or </w:t>
      </w:r>
      <w:r>
        <w:rPr>
          <w:rFonts w:cs="Arial"/>
        </w:rPr>
        <w:t>want to request an appeal, please contact</w:t>
      </w:r>
      <w:r w:rsidRPr="00A87702">
        <w:rPr>
          <w:rFonts w:cs="Arial"/>
        </w:rPr>
        <w:t xml:space="preserve"> </w:t>
      </w:r>
      <w:sdt>
        <w:sdtPr>
          <w:rPr>
            <w:rFonts w:cs="Arial"/>
          </w:rPr>
          <w:id w:val="1801254234"/>
          <w:placeholder>
            <w:docPart w:val="FA107077E23C4716BAE941E291CA81E9"/>
          </w:placeholder>
        </w:sdtPr>
        <w:sdtEndPr>
          <w:rPr>
            <w:b/>
          </w:rPr>
        </w:sdtEndPr>
        <w:sdtContent>
          <w:sdt>
            <w:sdtPr>
              <w:rPr>
                <w:rFonts w:cs="Arial"/>
                <w:b/>
              </w:rPr>
              <w:id w:val="-223448128"/>
              <w:placeholder>
                <w:docPart w:val="D2F7A6AECDB74F7D8C707D2AE0305DE5"/>
              </w:placeholder>
            </w:sdtPr>
            <w:sdtEndPr/>
            <w:sdtContent>
              <w:r>
                <w:rPr>
                  <w:rFonts w:cs="Arial"/>
                  <w:b/>
                </w:rPr>
                <w:t>[</w:t>
              </w:r>
              <w:r w:rsidRPr="003335BF">
                <w:rPr>
                  <w:rFonts w:cs="Arial"/>
                  <w:b/>
                </w:rPr>
                <w:t>Name</w:t>
              </w:r>
              <w:r>
                <w:rPr>
                  <w:rFonts w:cs="Arial"/>
                  <w:b/>
                </w:rPr>
                <w:t>]</w:t>
              </w:r>
            </w:sdtContent>
          </w:sdt>
          <w:r w:rsidRPr="003335BF">
            <w:rPr>
              <w:rFonts w:cs="Arial"/>
            </w:rPr>
            <w:t xml:space="preserve"> at </w:t>
          </w:r>
          <w:sdt>
            <w:sdtPr>
              <w:rPr>
                <w:rFonts w:cs="Arial"/>
                <w:b/>
              </w:rPr>
              <w:id w:val="-700786583"/>
              <w:placeholder>
                <w:docPart w:val="D2F7A6AECDB74F7D8C707D2AE0305DE5"/>
              </w:placeholder>
            </w:sdtPr>
            <w:sdtEndPr/>
            <w:sdtContent>
              <w:r>
                <w:rPr>
                  <w:rFonts w:cs="Arial"/>
                  <w:b/>
                </w:rPr>
                <w:t>[P</w:t>
              </w:r>
              <w:r w:rsidRPr="003335BF">
                <w:rPr>
                  <w:rFonts w:cs="Arial"/>
                  <w:b/>
                </w:rPr>
                <w:t>hone Number</w:t>
              </w:r>
              <w:r>
                <w:rPr>
                  <w:rFonts w:cs="Arial"/>
                  <w:b/>
                </w:rPr>
                <w:t>]</w:t>
              </w:r>
            </w:sdtContent>
          </w:sdt>
          <w:r w:rsidRPr="003335BF">
            <w:rPr>
              <w:rFonts w:cs="Arial"/>
            </w:rPr>
            <w:t xml:space="preserve"> or </w:t>
          </w:r>
          <w:sdt>
            <w:sdtPr>
              <w:rPr>
                <w:rFonts w:cs="Arial"/>
                <w:b/>
              </w:rPr>
              <w:id w:val="-1879391643"/>
              <w:placeholder>
                <w:docPart w:val="D2F7A6AECDB74F7D8C707D2AE0305DE5"/>
              </w:placeholder>
            </w:sdtPr>
            <w:sdtEndPr/>
            <w:sdtContent>
              <w:r>
                <w:rPr>
                  <w:rFonts w:cs="Arial"/>
                  <w:b/>
                </w:rPr>
                <w:t>[</w:t>
              </w:r>
              <w:r w:rsidRPr="003335BF">
                <w:rPr>
                  <w:rFonts w:cs="Arial"/>
                  <w:b/>
                </w:rPr>
                <w:t xml:space="preserve">Email </w:t>
              </w:r>
              <w:r>
                <w:rPr>
                  <w:rFonts w:cs="Arial"/>
                  <w:b/>
                </w:rPr>
                <w:t>Ad</w:t>
              </w:r>
              <w:r w:rsidRPr="003335BF">
                <w:rPr>
                  <w:rFonts w:cs="Arial"/>
                  <w:b/>
                </w:rPr>
                <w:t>dress</w:t>
              </w:r>
              <w:r>
                <w:rPr>
                  <w:rFonts w:cs="Arial"/>
                  <w:b/>
                </w:rPr>
                <w:t>]</w:t>
              </w:r>
            </w:sdtContent>
          </w:sdt>
          <w:r w:rsidRPr="003335BF">
            <w:rPr>
              <w:rFonts w:cs="Arial"/>
            </w:rPr>
            <w:t>.</w:t>
          </w:r>
        </w:sdtContent>
      </w:sdt>
    </w:p>
    <w:p w14:paraId="50ECFD86" w14:textId="77777777" w:rsidR="008840FB" w:rsidRDefault="008840FB" w:rsidP="008840FB">
      <w:pPr>
        <w:spacing w:before="120"/>
        <w:rPr>
          <w:rFonts w:cs="Arial"/>
        </w:rPr>
      </w:pPr>
      <w:r w:rsidRPr="00A87702">
        <w:rPr>
          <w:rFonts w:cs="Arial"/>
        </w:rPr>
        <w:t>Sincerely,</w:t>
      </w:r>
    </w:p>
    <w:p w14:paraId="2EC6E05D" w14:textId="77777777" w:rsidR="008840FB" w:rsidRDefault="008840FB" w:rsidP="008840FB">
      <w:pPr>
        <w:spacing w:before="360" w:after="240"/>
        <w:rPr>
          <w:rFonts w:cs="Arial"/>
          <w:i/>
          <w:noProof/>
        </w:rPr>
      </w:pPr>
      <w:r>
        <w:rPr>
          <w:rFonts w:cs="Arial"/>
          <w:i/>
          <w:noProof/>
        </w:rPr>
        <w:t>Signature</w:t>
      </w:r>
    </w:p>
    <w:sdt>
      <w:sdtPr>
        <w:rPr>
          <w:rFonts w:cs="Arial"/>
          <w:noProof/>
        </w:rPr>
        <w:id w:val="1287859566"/>
        <w:placeholder>
          <w:docPart w:val="9E8019B3735844C3825EDDDDD14DF08F"/>
        </w:placeholder>
      </w:sdtPr>
      <w:sdtEndPr>
        <w:rPr>
          <w:b/>
        </w:rPr>
      </w:sdtEndPr>
      <w:sdtContent>
        <w:p w14:paraId="1E9A0BBB" w14:textId="77777777" w:rsidR="008840FB" w:rsidRPr="003335BF" w:rsidRDefault="008840FB" w:rsidP="008840FB">
          <w:pPr>
            <w:rPr>
              <w:rFonts w:cs="Arial"/>
              <w:b/>
              <w:noProof/>
            </w:rPr>
          </w:pPr>
          <w:r>
            <w:rPr>
              <w:rFonts w:cs="Arial"/>
              <w:b/>
              <w:noProof/>
            </w:rPr>
            <w:t>[</w:t>
          </w:r>
          <w:r w:rsidRPr="003335BF">
            <w:rPr>
              <w:rFonts w:cs="Arial"/>
              <w:b/>
              <w:noProof/>
            </w:rPr>
            <w:t>Name</w:t>
          </w:r>
        </w:p>
        <w:p w14:paraId="16C0C467" w14:textId="77777777" w:rsidR="008840FB" w:rsidRDefault="008840FB" w:rsidP="008840FB">
          <w:pPr>
            <w:rPr>
              <w:rFonts w:cs="Arial"/>
              <w:b/>
              <w:noProof/>
            </w:rPr>
          </w:pPr>
          <w:r w:rsidRPr="003335BF">
            <w:rPr>
              <w:rFonts w:cs="Arial"/>
              <w:b/>
              <w:noProof/>
            </w:rPr>
            <w:t>Title</w:t>
          </w:r>
          <w:r>
            <w:rPr>
              <w:rFonts w:cs="Arial"/>
              <w:b/>
              <w:noProof/>
            </w:rPr>
            <w:t>]</w:t>
          </w:r>
        </w:p>
      </w:sdtContent>
    </w:sdt>
    <w:p w14:paraId="7C3B511F" w14:textId="77777777" w:rsidR="008840FB" w:rsidRPr="00260354" w:rsidRDefault="008840FB" w:rsidP="008840FB">
      <w:pPr>
        <w:rPr>
          <w:rFonts w:cs="Arial"/>
          <w:b/>
          <w:noProof/>
        </w:rPr>
      </w:pPr>
    </w:p>
    <w:tbl>
      <w:tblPr>
        <w:tblStyle w:val="TableGrid"/>
        <w:tblpPr w:leftFromText="180" w:rightFromText="180" w:vertAnchor="text" w:horzAnchor="margin" w:tblpXSpec="center" w:tblpY="-250"/>
        <w:tblW w:w="10368" w:type="dxa"/>
        <w:jc w:val="center"/>
        <w:tblLook w:val="04A0" w:firstRow="1" w:lastRow="0" w:firstColumn="1" w:lastColumn="0" w:noHBand="0" w:noVBand="1"/>
        <w:tblCaption w:val="Table of documents to send "/>
        <w:tblDescription w:val="This table shows documents that shows income. "/>
      </w:tblPr>
      <w:tblGrid>
        <w:gridCol w:w="10368"/>
      </w:tblGrid>
      <w:tr w:rsidR="008840FB" w14:paraId="523FFE2B" w14:textId="77777777" w:rsidTr="00E71490">
        <w:trPr>
          <w:tblHeader/>
          <w:jc w:val="center"/>
        </w:trPr>
        <w:tc>
          <w:tcPr>
            <w:tcW w:w="10368" w:type="dxa"/>
            <w:shd w:val="clear" w:color="auto" w:fill="F2F2F2" w:themeFill="background1" w:themeFillShade="F2"/>
          </w:tcPr>
          <w:p w14:paraId="0AA40AD3" w14:textId="77777777" w:rsidR="008840FB" w:rsidRPr="00426723" w:rsidRDefault="008840FB" w:rsidP="00E71490">
            <w:pPr>
              <w:pStyle w:val="Heading2"/>
              <w:spacing w:before="0"/>
              <w:jc w:val="center"/>
              <w:outlineLvl w:val="1"/>
              <w:rPr>
                <w:rFonts w:ascii="Arial" w:hAnsi="Arial" w:cs="Arial"/>
                <w:b/>
                <w:i/>
                <w:szCs w:val="22"/>
              </w:rPr>
            </w:pPr>
            <w:r>
              <w:rPr>
                <w:rFonts w:ascii="Arial" w:hAnsi="Arial" w:cs="Arial"/>
                <w:i/>
                <w:color w:val="auto"/>
              </w:rPr>
              <w:lastRenderedPageBreak/>
              <w:t>What to Send</w:t>
            </w:r>
          </w:p>
        </w:tc>
      </w:tr>
      <w:tr w:rsidR="008840FB" w14:paraId="3BBA945E" w14:textId="77777777" w:rsidTr="00E71490">
        <w:trPr>
          <w:tblHeader/>
          <w:jc w:val="center"/>
        </w:trPr>
        <w:tc>
          <w:tcPr>
            <w:tcW w:w="10368" w:type="dxa"/>
            <w:shd w:val="clear" w:color="auto" w:fill="FFFFFF" w:themeFill="background1"/>
          </w:tcPr>
          <w:p w14:paraId="7C069654" w14:textId="77777777" w:rsidR="008840FB" w:rsidRPr="00D07954" w:rsidRDefault="008840FB" w:rsidP="00E71490">
            <w:pPr>
              <w:tabs>
                <w:tab w:val="left" w:pos="9600"/>
              </w:tabs>
              <w:spacing w:before="240" w:after="120"/>
              <w:ind w:left="158" w:right="259"/>
              <w:rPr>
                <w:rFonts w:cs="Arial"/>
              </w:rPr>
            </w:pPr>
            <w:r>
              <w:rPr>
                <w:rFonts w:cs="Arial"/>
              </w:rPr>
              <w:t>Doe</w:t>
            </w:r>
            <w:r w:rsidRPr="00D07954">
              <w:rPr>
                <w:rFonts w:cs="Arial"/>
              </w:rPr>
              <w:t xml:space="preserve">s someone in your household </w:t>
            </w:r>
            <w:r>
              <w:rPr>
                <w:rFonts w:cs="Arial"/>
              </w:rPr>
              <w:t xml:space="preserve">receive </w:t>
            </w:r>
            <w:sdt>
              <w:sdtPr>
                <w:rPr>
                  <w:rFonts w:cs="Arial"/>
                  <w:b/>
                </w:rPr>
                <w:id w:val="-1721828185"/>
                <w:placeholder>
                  <w:docPart w:val="44745ACB251D4840A0B3FF2B22CAE519"/>
                </w:placeholder>
              </w:sdtPr>
              <w:sdtEndPr>
                <w:rPr>
                  <w:b w:val="0"/>
                </w:rPr>
              </w:sdtEndPr>
              <w:sdtContent>
                <w:r>
                  <w:rPr>
                    <w:rFonts w:cs="Arial"/>
                    <w:b/>
                  </w:rPr>
                  <w:t>[</w:t>
                </w:r>
                <w:r w:rsidRPr="00D07954">
                  <w:rPr>
                    <w:rFonts w:cs="Arial"/>
                    <w:b/>
                  </w:rPr>
                  <w:t>State SNAP</w:t>
                </w:r>
                <w:r>
                  <w:rPr>
                    <w:rFonts w:cs="Arial"/>
                    <w:b/>
                  </w:rPr>
                  <w:t>]</w:t>
                </w:r>
              </w:sdtContent>
            </w:sdt>
            <w:r w:rsidRPr="00D07954">
              <w:rPr>
                <w:rFonts w:cs="Arial"/>
              </w:rPr>
              <w:t xml:space="preserve">, </w:t>
            </w:r>
            <w:sdt>
              <w:sdtPr>
                <w:rPr>
                  <w:rFonts w:cs="Arial"/>
                </w:rPr>
                <w:id w:val="-138501156"/>
                <w:placeholder>
                  <w:docPart w:val="44745ACB251D4840A0B3FF2B22CAE519"/>
                </w:placeholder>
              </w:sdtPr>
              <w:sdtEndPr/>
              <w:sdtContent>
                <w:r>
                  <w:rPr>
                    <w:rFonts w:cs="Arial"/>
                    <w:b/>
                  </w:rPr>
                  <w:t>[</w:t>
                </w:r>
                <w:r w:rsidRPr="00D07954">
                  <w:rPr>
                    <w:rFonts w:cs="Arial"/>
                    <w:b/>
                  </w:rPr>
                  <w:t>State TANF</w:t>
                </w:r>
                <w:r>
                  <w:rPr>
                    <w:rFonts w:cs="Arial"/>
                    <w:b/>
                  </w:rPr>
                  <w:t>]</w:t>
                </w:r>
              </w:sdtContent>
            </w:sdt>
            <w:r w:rsidRPr="00D07954">
              <w:rPr>
                <w:rFonts w:cs="Arial"/>
              </w:rPr>
              <w:t xml:space="preserve">, FDPIR, or </w:t>
            </w:r>
            <w:sdt>
              <w:sdtPr>
                <w:rPr>
                  <w:rFonts w:cs="Arial"/>
                  <w:b/>
                </w:rPr>
                <w:id w:val="-1933963867"/>
                <w:placeholder>
                  <w:docPart w:val="BBD4B42E2A1B44C884E2863B009B035A"/>
                </w:placeholder>
              </w:sdtPr>
              <w:sdtEndPr>
                <w:rPr>
                  <w:b w:val="0"/>
                </w:rPr>
              </w:sdtEndPr>
              <w:sdtContent>
                <w:r w:rsidRPr="00B8668B">
                  <w:rPr>
                    <w:rFonts w:cs="Arial"/>
                    <w:b/>
                  </w:rPr>
                  <w:t>[Insert names of any State benefit programs that confer categorical eligibility</w:t>
                </w:r>
                <w:r>
                  <w:rPr>
                    <w:rFonts w:cs="Arial"/>
                  </w:rPr>
                  <w:t>]</w:t>
                </w:r>
              </w:sdtContent>
            </w:sdt>
            <w:r w:rsidRPr="00D07954">
              <w:rPr>
                <w:rFonts w:cs="Arial"/>
              </w:rPr>
              <w:t xml:space="preserve"> </w:t>
            </w:r>
            <w:sdt>
              <w:sdtPr>
                <w:rPr>
                  <w:rFonts w:cs="Arial"/>
                  <w:b/>
                </w:rPr>
                <w:id w:val="-1262447381"/>
                <w:placeholder>
                  <w:docPart w:val="96BB923662B1431A9D3C194F4AD179F7"/>
                </w:placeholder>
              </w:sdtPr>
              <w:sdtEndPr>
                <w:rPr>
                  <w:b w:val="0"/>
                </w:rPr>
              </w:sdtEndPr>
              <w:sdtContent>
                <w:r w:rsidRPr="00D07954">
                  <w:rPr>
                    <w:rFonts w:cs="Arial"/>
                  </w:rPr>
                  <w:t>?</w:t>
                </w:r>
              </w:sdtContent>
            </w:sdt>
          </w:p>
          <w:p w14:paraId="23C20523" w14:textId="77777777" w:rsidR="008840FB" w:rsidRDefault="008840FB" w:rsidP="00E71490">
            <w:pPr>
              <w:pStyle w:val="Heading3"/>
              <w:spacing w:before="240" w:after="120"/>
              <w:outlineLvl w:val="2"/>
              <w:rPr>
                <w:rStyle w:val="Emphasis"/>
                <w:rFonts w:ascii="Arial" w:hAnsi="Arial" w:cs="Arial"/>
                <w:color w:val="auto"/>
              </w:rPr>
            </w:pPr>
            <w:r w:rsidRPr="00D07954">
              <w:rPr>
                <w:rStyle w:val="Emphasis"/>
                <w:rFonts w:ascii="Arial" w:hAnsi="Arial" w:cs="Arial"/>
                <w:color w:val="auto"/>
              </w:rPr>
              <w:t>If Yes</w:t>
            </w:r>
            <w:r>
              <w:rPr>
                <w:rStyle w:val="Emphasis"/>
                <w:rFonts w:ascii="Arial" w:hAnsi="Arial" w:cs="Arial"/>
                <w:color w:val="auto"/>
              </w:rPr>
              <w:t>:</w:t>
            </w:r>
          </w:p>
          <w:p w14:paraId="654BC37D" w14:textId="77777777" w:rsidR="008840FB" w:rsidRPr="006D1B3F" w:rsidRDefault="008840FB" w:rsidP="00E71490">
            <w:pPr>
              <w:tabs>
                <w:tab w:val="left" w:pos="9600"/>
              </w:tabs>
              <w:spacing w:before="240" w:after="120"/>
              <w:ind w:left="158" w:right="256"/>
              <w:rPr>
                <w:rFonts w:cs="Arial"/>
                <w:color w:val="000000" w:themeColor="text1"/>
              </w:rPr>
            </w:pPr>
            <w:r>
              <w:rPr>
                <w:iCs/>
              </w:rPr>
              <w:t>Return this letter with</w:t>
            </w:r>
            <w:r w:rsidRPr="006D1B3F">
              <w:rPr>
                <w:rFonts w:cs="Arial"/>
                <w:color w:val="000000" w:themeColor="text1"/>
              </w:rPr>
              <w:t xml:space="preserve"> </w:t>
            </w:r>
            <w:r>
              <w:rPr>
                <w:rFonts w:cs="Arial"/>
                <w:color w:val="000000" w:themeColor="text1"/>
              </w:rPr>
              <w:t xml:space="preserve">a copy of </w:t>
            </w:r>
            <w:r w:rsidRPr="006D1B3F">
              <w:rPr>
                <w:rFonts w:cs="Arial"/>
                <w:color w:val="000000" w:themeColor="text1"/>
              </w:rPr>
              <w:t xml:space="preserve">your </w:t>
            </w:r>
            <w:sdt>
              <w:sdtPr>
                <w:rPr>
                  <w:rFonts w:cs="Arial"/>
                  <w:b/>
                  <w:color w:val="000000" w:themeColor="text1"/>
                </w:rPr>
                <w:id w:val="697891581"/>
                <w:placeholder>
                  <w:docPart w:val="46E95C1358A54F93BDBAE203C3E692CF"/>
                </w:placeholder>
              </w:sdtPr>
              <w:sdtEndPr>
                <w:rPr>
                  <w:b w:val="0"/>
                </w:rPr>
              </w:sdtEndPr>
              <w:sdtContent>
                <w:r w:rsidRPr="006D1B3F">
                  <w:rPr>
                    <w:rFonts w:cs="Arial"/>
                    <w:b/>
                    <w:color w:val="000000" w:themeColor="text1"/>
                  </w:rPr>
                  <w:t>[State SNAP]</w:t>
                </w:r>
              </w:sdtContent>
            </w:sdt>
            <w:r w:rsidRPr="006D1B3F">
              <w:rPr>
                <w:rFonts w:cs="Arial"/>
                <w:color w:val="000000" w:themeColor="text1"/>
              </w:rPr>
              <w:t xml:space="preserve">, </w:t>
            </w:r>
            <w:sdt>
              <w:sdtPr>
                <w:rPr>
                  <w:rFonts w:cs="Arial"/>
                  <w:color w:val="000000" w:themeColor="text1"/>
                </w:rPr>
                <w:id w:val="883915917"/>
                <w:placeholder>
                  <w:docPart w:val="46E95C1358A54F93BDBAE203C3E692CF"/>
                </w:placeholder>
              </w:sdtPr>
              <w:sdtEndPr/>
              <w:sdtContent>
                <w:r w:rsidRPr="006D1B3F">
                  <w:rPr>
                    <w:rFonts w:cs="Arial"/>
                    <w:b/>
                    <w:color w:val="000000" w:themeColor="text1"/>
                  </w:rPr>
                  <w:t>[State TANF]</w:t>
                </w:r>
              </w:sdtContent>
            </w:sdt>
            <w:r w:rsidRPr="006D1B3F">
              <w:rPr>
                <w:rFonts w:cs="Arial"/>
                <w:color w:val="000000" w:themeColor="text1"/>
              </w:rPr>
              <w:t xml:space="preserve">, FDPIR, or </w:t>
            </w:r>
            <w:sdt>
              <w:sdtPr>
                <w:rPr>
                  <w:rFonts w:cs="Arial"/>
                  <w:b/>
                  <w:color w:val="000000" w:themeColor="text1"/>
                </w:rPr>
                <w:id w:val="1767653439"/>
                <w:placeholder>
                  <w:docPart w:val="0297AEFB8B2F4C28AF98D7D1F70EB12F"/>
                </w:placeholder>
              </w:sdtPr>
              <w:sdtEndPr>
                <w:rPr>
                  <w:b w:val="0"/>
                </w:rPr>
              </w:sdtEndPr>
              <w:sdtContent>
                <w:r w:rsidRPr="006D1B3F">
                  <w:rPr>
                    <w:rFonts w:cs="Arial"/>
                    <w:b/>
                    <w:color w:val="000000" w:themeColor="text1"/>
                  </w:rPr>
                  <w:t>[Insert names of any State benefit programs that confer categorical eligibility]</w:t>
                </w:r>
              </w:sdtContent>
            </w:sdt>
            <w:r w:rsidRPr="006D1B3F">
              <w:rPr>
                <w:rFonts w:cs="Arial"/>
                <w:color w:val="000000" w:themeColor="text1"/>
              </w:rPr>
              <w:t xml:space="preserve"> certification notice. If you don’t have a notice, you can send us any letter from that office that shows your dates of certification. </w:t>
            </w:r>
            <w:r w:rsidRPr="006D1B3F">
              <w:rPr>
                <w:rStyle w:val="Emphasis"/>
                <w:rFonts w:cs="Arial"/>
                <w:color w:val="000000" w:themeColor="text1"/>
              </w:rPr>
              <w:t xml:space="preserve">Do not send your EBT card. </w:t>
            </w:r>
            <w:r w:rsidRPr="006D1B3F">
              <w:rPr>
                <w:rFonts w:cs="Arial"/>
                <w:color w:val="000000" w:themeColor="text1"/>
              </w:rPr>
              <w:t>If you send us one of the documents above, you are done!</w:t>
            </w:r>
          </w:p>
          <w:p w14:paraId="26977FF5" w14:textId="77777777" w:rsidR="008840FB" w:rsidRPr="00D07954" w:rsidRDefault="008840FB" w:rsidP="00E71490">
            <w:pPr>
              <w:pStyle w:val="Heading3"/>
              <w:spacing w:before="240" w:after="120"/>
              <w:outlineLvl w:val="2"/>
              <w:rPr>
                <w:rStyle w:val="Emphasis"/>
                <w:rFonts w:ascii="Arial" w:hAnsi="Arial" w:cs="Arial"/>
                <w:color w:val="auto"/>
              </w:rPr>
            </w:pPr>
            <w:r w:rsidRPr="00D07954">
              <w:rPr>
                <w:rStyle w:val="Emphasis"/>
                <w:rFonts w:ascii="Arial" w:hAnsi="Arial" w:cs="Arial"/>
                <w:color w:val="auto"/>
              </w:rPr>
              <w:t>If No:</w:t>
            </w:r>
          </w:p>
          <w:p w14:paraId="1D14A2E9" w14:textId="77777777" w:rsidR="008840FB" w:rsidRPr="006D1B3F" w:rsidRDefault="008840FB" w:rsidP="00E71490">
            <w:pPr>
              <w:tabs>
                <w:tab w:val="left" w:pos="9600"/>
              </w:tabs>
              <w:spacing w:before="240" w:after="120"/>
              <w:ind w:left="158" w:right="259"/>
              <w:rPr>
                <w:rFonts w:cs="Arial"/>
                <w:i/>
              </w:rPr>
            </w:pPr>
            <w:r w:rsidRPr="006D1B3F">
              <w:rPr>
                <w:rFonts w:cs="Arial"/>
              </w:rPr>
              <w:t xml:space="preserve">Return this letter along with </w:t>
            </w:r>
            <w:r>
              <w:rPr>
                <w:rFonts w:cs="Arial"/>
              </w:rPr>
              <w:t xml:space="preserve">a copies of </w:t>
            </w:r>
            <w:r w:rsidRPr="006D1B3F">
              <w:rPr>
                <w:rFonts w:cs="Arial"/>
              </w:rPr>
              <w:t xml:space="preserve">documents that show your household’s total income for the month </w:t>
            </w:r>
            <w:r w:rsidRPr="006D1B3F">
              <w:rPr>
                <w:iCs/>
              </w:rPr>
              <w:t>you</w:t>
            </w:r>
            <w:r w:rsidRPr="006D1B3F">
              <w:rPr>
                <w:rFonts w:cs="Arial"/>
              </w:rPr>
              <w:t xml:space="preserve"> applied or any month since. See </w:t>
            </w:r>
            <w:r w:rsidRPr="006D1B3F">
              <w:rPr>
                <w:rStyle w:val="QuoteChar"/>
                <w:rFonts w:cs="Arial"/>
              </w:rPr>
              <w:t>Documents for Showing Income</w:t>
            </w:r>
            <w:r w:rsidRPr="006D1B3F">
              <w:rPr>
                <w:rFonts w:cs="Arial"/>
              </w:rPr>
              <w:t xml:space="preserve"> below. </w:t>
            </w:r>
          </w:p>
        </w:tc>
      </w:tr>
      <w:tr w:rsidR="008840FB" w14:paraId="05BEB0FF" w14:textId="77777777" w:rsidTr="00E71490">
        <w:trPr>
          <w:tblHeader/>
          <w:jc w:val="center"/>
        </w:trPr>
        <w:tc>
          <w:tcPr>
            <w:tcW w:w="10368" w:type="dxa"/>
            <w:shd w:val="clear" w:color="auto" w:fill="F2F2F2" w:themeFill="background1" w:themeFillShade="F2"/>
          </w:tcPr>
          <w:p w14:paraId="7FDABE2D" w14:textId="77777777" w:rsidR="008840FB" w:rsidRPr="00D07954" w:rsidRDefault="008840FB" w:rsidP="00E71490">
            <w:pPr>
              <w:pStyle w:val="Heading2"/>
              <w:spacing w:before="0"/>
              <w:jc w:val="center"/>
              <w:outlineLvl w:val="1"/>
              <w:rPr>
                <w:rFonts w:ascii="Arial" w:hAnsi="Arial" w:cs="Arial"/>
                <w:b/>
                <w:i/>
                <w:sz w:val="24"/>
                <w:szCs w:val="24"/>
              </w:rPr>
            </w:pPr>
            <w:r w:rsidRPr="00D07954">
              <w:rPr>
                <w:rFonts w:ascii="Arial" w:hAnsi="Arial" w:cs="Arial"/>
                <w:i/>
                <w:color w:val="auto"/>
                <w:sz w:val="24"/>
                <w:szCs w:val="24"/>
              </w:rPr>
              <w:t>Documents for Showing Income</w:t>
            </w:r>
          </w:p>
        </w:tc>
      </w:tr>
      <w:tr w:rsidR="008840FB" w14:paraId="33EC569F" w14:textId="77777777" w:rsidTr="00E71490">
        <w:trPr>
          <w:tblHeader/>
          <w:jc w:val="center"/>
        </w:trPr>
        <w:tc>
          <w:tcPr>
            <w:tcW w:w="10368" w:type="dxa"/>
          </w:tcPr>
          <w:p w14:paraId="7F98E8CB" w14:textId="77777777" w:rsidR="008840FB" w:rsidRPr="00D07954" w:rsidRDefault="008840FB" w:rsidP="00E71490">
            <w:pPr>
              <w:tabs>
                <w:tab w:val="left" w:pos="9270"/>
              </w:tabs>
              <w:spacing w:before="240"/>
              <w:rPr>
                <w:rFonts w:cs="Arial"/>
                <w:b/>
                <w:i/>
              </w:rPr>
            </w:pPr>
            <w:r w:rsidRPr="00D07954">
              <w:rPr>
                <w:rFonts w:cs="Arial"/>
                <w:b/>
              </w:rPr>
              <w:t>Each document must show:</w:t>
            </w:r>
          </w:p>
          <w:p w14:paraId="2827C2DC" w14:textId="77777777" w:rsidR="008840FB" w:rsidRPr="00AC2DD9" w:rsidRDefault="008840FB" w:rsidP="008840FB">
            <w:pPr>
              <w:pStyle w:val="ListParagraph"/>
              <w:numPr>
                <w:ilvl w:val="0"/>
                <w:numId w:val="5"/>
              </w:numPr>
              <w:tabs>
                <w:tab w:val="left" w:pos="9270"/>
              </w:tabs>
              <w:spacing w:before="60"/>
              <w:ind w:left="576" w:right="259" w:hanging="187"/>
              <w:contextualSpacing w:val="0"/>
              <w:rPr>
                <w:rStyle w:val="SubtleEmphasis"/>
                <w:color w:val="auto"/>
              </w:rPr>
            </w:pPr>
            <w:r w:rsidRPr="00AC2DD9">
              <w:rPr>
                <w:rStyle w:val="SubtleEmphasis"/>
                <w:color w:val="auto"/>
              </w:rPr>
              <w:t>Name of person who received the income</w:t>
            </w:r>
          </w:p>
          <w:p w14:paraId="186B495E" w14:textId="77777777" w:rsidR="008840FB" w:rsidRPr="00AC2DD9" w:rsidRDefault="008840FB" w:rsidP="008840FB">
            <w:pPr>
              <w:pStyle w:val="ListParagraph"/>
              <w:numPr>
                <w:ilvl w:val="0"/>
                <w:numId w:val="5"/>
              </w:numPr>
              <w:tabs>
                <w:tab w:val="left" w:pos="9270"/>
              </w:tabs>
              <w:spacing w:before="60"/>
              <w:ind w:left="576" w:right="-180" w:hanging="187"/>
              <w:contextualSpacing w:val="0"/>
              <w:rPr>
                <w:rStyle w:val="SubtleEmphasis"/>
                <w:color w:val="auto"/>
              </w:rPr>
            </w:pPr>
            <w:r w:rsidRPr="00AC2DD9">
              <w:rPr>
                <w:rStyle w:val="SubtleEmphasis"/>
                <w:color w:val="auto"/>
              </w:rPr>
              <w:t>Date received</w:t>
            </w:r>
          </w:p>
          <w:p w14:paraId="66EA4DA6" w14:textId="77777777" w:rsidR="008840FB" w:rsidRPr="00AC2DD9" w:rsidRDefault="008840FB" w:rsidP="008840FB">
            <w:pPr>
              <w:pStyle w:val="ListParagraph"/>
              <w:numPr>
                <w:ilvl w:val="0"/>
                <w:numId w:val="5"/>
              </w:numPr>
              <w:tabs>
                <w:tab w:val="left" w:pos="9270"/>
              </w:tabs>
              <w:spacing w:before="60"/>
              <w:ind w:left="576" w:right="-180" w:hanging="187"/>
              <w:contextualSpacing w:val="0"/>
              <w:rPr>
                <w:rStyle w:val="SubtleEmphasis"/>
                <w:color w:val="auto"/>
              </w:rPr>
            </w:pPr>
            <w:r w:rsidRPr="00AC2DD9">
              <w:rPr>
                <w:rStyle w:val="SubtleEmphasis"/>
                <w:color w:val="auto"/>
              </w:rPr>
              <w:t>Amount received</w:t>
            </w:r>
          </w:p>
          <w:p w14:paraId="45B1C37A" w14:textId="77777777" w:rsidR="008840FB" w:rsidRPr="00AC2DD9" w:rsidRDefault="008840FB" w:rsidP="008840FB">
            <w:pPr>
              <w:pStyle w:val="ListParagraph"/>
              <w:numPr>
                <w:ilvl w:val="0"/>
                <w:numId w:val="5"/>
              </w:numPr>
              <w:tabs>
                <w:tab w:val="left" w:pos="9270"/>
              </w:tabs>
              <w:spacing w:before="60"/>
              <w:ind w:left="576" w:right="-187" w:hanging="187"/>
              <w:contextualSpacing w:val="0"/>
              <w:rPr>
                <w:rStyle w:val="SubtleEmphasis"/>
                <w:color w:val="auto"/>
              </w:rPr>
            </w:pPr>
            <w:r w:rsidRPr="00AC2DD9">
              <w:rPr>
                <w:rStyle w:val="SubtleEmphasis"/>
                <w:color w:val="auto"/>
              </w:rPr>
              <w:t>How often it was received</w:t>
            </w:r>
          </w:p>
          <w:p w14:paraId="4FA507EB" w14:textId="77777777" w:rsidR="008840FB" w:rsidRPr="00D07954" w:rsidRDefault="008840FB" w:rsidP="00E71490">
            <w:pPr>
              <w:spacing w:before="240" w:after="240"/>
              <w:ind w:left="360" w:hanging="360"/>
              <w:rPr>
                <w:rFonts w:cs="Arial"/>
              </w:rPr>
            </w:pPr>
            <w:r w:rsidRPr="00D07954">
              <w:rPr>
                <w:rFonts w:cs="Arial"/>
                <w:b/>
              </w:rPr>
              <w:t>Jobs</w:t>
            </w:r>
            <w:r>
              <w:rPr>
                <w:rFonts w:cs="Arial"/>
                <w:b/>
              </w:rPr>
              <w:t xml:space="preserve">: </w:t>
            </w:r>
            <w:r w:rsidRPr="00D07954">
              <w:rPr>
                <w:rFonts w:cs="Arial"/>
              </w:rPr>
              <w:t>Paycheck stub</w:t>
            </w:r>
            <w:r>
              <w:rPr>
                <w:rFonts w:cs="Arial"/>
              </w:rPr>
              <w:t>,</w:t>
            </w:r>
            <w:r w:rsidRPr="00D07954">
              <w:rPr>
                <w:rFonts w:cs="Arial"/>
              </w:rPr>
              <w:t xml:space="preserve"> </w:t>
            </w:r>
            <w:r>
              <w:rPr>
                <w:rFonts w:cs="Arial"/>
              </w:rPr>
              <w:t>paycheck</w:t>
            </w:r>
            <w:r w:rsidRPr="00D07954">
              <w:rPr>
                <w:rFonts w:cs="Arial"/>
              </w:rPr>
              <w:t xml:space="preserve"> statement</w:t>
            </w:r>
            <w:r>
              <w:rPr>
                <w:rFonts w:cs="Arial"/>
              </w:rPr>
              <w:t>, or l</w:t>
            </w:r>
            <w:r w:rsidRPr="00D07954">
              <w:rPr>
                <w:rFonts w:cs="Arial"/>
              </w:rPr>
              <w:t xml:space="preserve">etter from employer </w:t>
            </w:r>
          </w:p>
          <w:p w14:paraId="092DB218" w14:textId="77777777" w:rsidR="008840FB" w:rsidRPr="00AC2DD9" w:rsidRDefault="008840FB" w:rsidP="00E71490">
            <w:pPr>
              <w:spacing w:before="120" w:after="240"/>
              <w:ind w:left="360" w:hanging="360"/>
              <w:rPr>
                <w:rFonts w:cs="Arial"/>
              </w:rPr>
            </w:pPr>
            <w:r w:rsidRPr="00D07954">
              <w:rPr>
                <w:rFonts w:cs="Arial"/>
                <w:b/>
              </w:rPr>
              <w:t>Self-employment</w:t>
            </w:r>
            <w:r>
              <w:rPr>
                <w:rFonts w:cs="Arial"/>
                <w:b/>
              </w:rPr>
              <w:t xml:space="preserve">: </w:t>
            </w:r>
            <w:r w:rsidRPr="00AC2DD9">
              <w:rPr>
                <w:rFonts w:cs="Arial"/>
              </w:rPr>
              <w:t>Business or farming papers</w:t>
            </w:r>
            <w:r>
              <w:rPr>
                <w:rFonts w:cs="Arial"/>
              </w:rPr>
              <w:t>, such as ledgers or tax papers</w:t>
            </w:r>
          </w:p>
          <w:p w14:paraId="3915EF87" w14:textId="77777777" w:rsidR="008840FB" w:rsidRPr="00D07954" w:rsidRDefault="008840FB" w:rsidP="00E71490">
            <w:pPr>
              <w:spacing w:before="120" w:after="240"/>
              <w:ind w:left="360" w:hanging="360"/>
              <w:rPr>
                <w:rFonts w:cs="Arial"/>
              </w:rPr>
            </w:pPr>
            <w:r w:rsidRPr="00D07954">
              <w:rPr>
                <w:rFonts w:cs="Arial"/>
                <w:b/>
              </w:rPr>
              <w:t>Social Security, Pensions, or Retirement</w:t>
            </w:r>
            <w:r>
              <w:rPr>
                <w:rFonts w:cs="Arial"/>
                <w:b/>
              </w:rPr>
              <w:t xml:space="preserve">: </w:t>
            </w:r>
            <w:r w:rsidRPr="00DF165C">
              <w:rPr>
                <w:rFonts w:cs="Arial"/>
              </w:rPr>
              <w:t>Eligib</w:t>
            </w:r>
            <w:r w:rsidRPr="00D07954">
              <w:rPr>
                <w:rFonts w:cs="Arial"/>
              </w:rPr>
              <w:t>ility notice</w:t>
            </w:r>
            <w:r>
              <w:rPr>
                <w:rFonts w:cs="Arial"/>
              </w:rPr>
              <w:t xml:space="preserve"> or payment statement</w:t>
            </w:r>
          </w:p>
          <w:p w14:paraId="1992D959" w14:textId="77777777" w:rsidR="008840FB" w:rsidRPr="00DF165C" w:rsidRDefault="008840FB" w:rsidP="00E71490">
            <w:pPr>
              <w:spacing w:before="120" w:after="240"/>
              <w:ind w:left="360" w:hanging="360"/>
              <w:rPr>
                <w:rFonts w:cs="Arial"/>
              </w:rPr>
            </w:pPr>
            <w:r w:rsidRPr="00D07954">
              <w:rPr>
                <w:rFonts w:cs="Arial"/>
                <w:b/>
              </w:rPr>
              <w:t>Unemployment, Disability, or Worker’s Compensation</w:t>
            </w:r>
            <w:r>
              <w:rPr>
                <w:rFonts w:cs="Arial"/>
                <w:b/>
              </w:rPr>
              <w:t xml:space="preserve">: </w:t>
            </w:r>
            <w:r w:rsidRPr="00DF165C">
              <w:rPr>
                <w:rFonts w:cs="Arial"/>
              </w:rPr>
              <w:t xml:space="preserve">Eligibility notice or payment statement </w:t>
            </w:r>
          </w:p>
          <w:p w14:paraId="31A8F3DD" w14:textId="77777777" w:rsidR="008840FB" w:rsidRPr="00D07954" w:rsidRDefault="008840FB" w:rsidP="00E71490">
            <w:pPr>
              <w:spacing w:before="120" w:after="240"/>
              <w:ind w:left="360" w:hanging="360"/>
              <w:rPr>
                <w:rFonts w:cs="Arial"/>
              </w:rPr>
            </w:pPr>
            <w:r w:rsidRPr="00D07954">
              <w:rPr>
                <w:rFonts w:cs="Arial"/>
                <w:b/>
              </w:rPr>
              <w:t>Child Support or Alimony</w:t>
            </w:r>
            <w:r>
              <w:rPr>
                <w:rFonts w:cs="Arial"/>
                <w:b/>
              </w:rPr>
              <w:t xml:space="preserve">: </w:t>
            </w:r>
            <w:r w:rsidRPr="00D07954">
              <w:rPr>
                <w:rFonts w:cs="Arial"/>
              </w:rPr>
              <w:t>Court decree</w:t>
            </w:r>
            <w:r>
              <w:rPr>
                <w:rFonts w:cs="Arial"/>
              </w:rPr>
              <w:t>, court</w:t>
            </w:r>
            <w:r w:rsidRPr="00D07954">
              <w:rPr>
                <w:rFonts w:cs="Arial"/>
              </w:rPr>
              <w:t xml:space="preserve"> agreement</w:t>
            </w:r>
            <w:r>
              <w:rPr>
                <w:rFonts w:cs="Arial"/>
              </w:rPr>
              <w:t>, or c</w:t>
            </w:r>
            <w:r w:rsidRPr="00D07954">
              <w:rPr>
                <w:rFonts w:cs="Arial"/>
              </w:rPr>
              <w:t>opies of checks received</w:t>
            </w:r>
          </w:p>
          <w:p w14:paraId="39A03888" w14:textId="77777777" w:rsidR="008840FB" w:rsidRPr="00D07954" w:rsidRDefault="008840FB" w:rsidP="00E71490">
            <w:pPr>
              <w:spacing w:before="120" w:after="240"/>
              <w:ind w:left="360" w:hanging="360"/>
              <w:rPr>
                <w:rFonts w:cs="Arial"/>
              </w:rPr>
            </w:pPr>
            <w:r w:rsidRPr="00D07954">
              <w:rPr>
                <w:rFonts w:cs="Arial"/>
                <w:b/>
              </w:rPr>
              <w:t>All Other Income (Such as Rental Income)</w:t>
            </w:r>
            <w:r>
              <w:rPr>
                <w:rFonts w:cs="Arial"/>
                <w:b/>
              </w:rPr>
              <w:t xml:space="preserve">: </w:t>
            </w:r>
            <w:r w:rsidRPr="00D07954">
              <w:rPr>
                <w:rFonts w:cs="Arial"/>
              </w:rPr>
              <w:t>Any document that shows</w:t>
            </w:r>
            <w:r>
              <w:rPr>
                <w:rFonts w:cs="Arial"/>
              </w:rPr>
              <w:t xml:space="preserve"> </w:t>
            </w:r>
            <w:r w:rsidRPr="00D07954">
              <w:rPr>
                <w:rFonts w:cs="Arial"/>
              </w:rPr>
              <w:t>the amount of income, the person who received it, the date it was received, and how often it was received.</w:t>
            </w:r>
          </w:p>
          <w:p w14:paraId="52A58BAD" w14:textId="77777777" w:rsidR="008840FB" w:rsidRPr="0035656A" w:rsidRDefault="008840FB" w:rsidP="00E71490">
            <w:pPr>
              <w:spacing w:before="120" w:after="240"/>
              <w:ind w:left="360" w:hanging="360"/>
              <w:rPr>
                <w:rFonts w:cs="Arial"/>
                <w:b/>
              </w:rPr>
            </w:pPr>
            <w:r w:rsidRPr="0035656A">
              <w:rPr>
                <w:rFonts w:cs="Arial"/>
                <w:b/>
              </w:rPr>
              <w:t>Military Housing</w:t>
            </w:r>
            <w:r w:rsidRPr="0035656A">
              <w:rPr>
                <w:rFonts w:cs="Arial"/>
              </w:rPr>
              <w:t>: Letter or rental contract showing that the housing allowance goes directly to housing as part of the Military Privatized Housing Initiative.</w:t>
            </w:r>
          </w:p>
        </w:tc>
      </w:tr>
    </w:tbl>
    <w:p w14:paraId="5243AF5A" w14:textId="7CAD4243" w:rsidR="008840FB" w:rsidRDefault="008840FB" w:rsidP="008840FB">
      <w:pPr>
        <w:spacing w:before="120"/>
        <w:sectPr w:rsidR="008840FB" w:rsidSect="008840FB">
          <w:headerReference w:type="default" r:id="rId29"/>
          <w:footerReference w:type="default" r:id="rId30"/>
          <w:pgSz w:w="12240" w:h="15840"/>
          <w:pgMar w:top="1440" w:right="1440" w:bottom="1440" w:left="1440" w:header="720" w:footer="720" w:gutter="0"/>
          <w:cols w:space="720"/>
          <w:titlePg/>
          <w:docGrid w:linePitch="360"/>
        </w:sectPr>
      </w:pPr>
    </w:p>
    <w:p w14:paraId="0E9BE93C" w14:textId="77777777" w:rsidR="00F14334" w:rsidRPr="00462D9E" w:rsidRDefault="0043196B" w:rsidP="00F14334">
      <w:pPr>
        <w:spacing w:after="100" w:afterAutospacing="1"/>
        <w:rPr>
          <w:rFonts w:cs="Arial"/>
          <w:b/>
        </w:rPr>
      </w:pPr>
      <w:sdt>
        <w:sdtPr>
          <w:rPr>
            <w:rFonts w:cs="Arial"/>
            <w:b/>
          </w:rPr>
          <w:id w:val="-847409688"/>
          <w:placeholder>
            <w:docPart w:val="89B1A1A6AC9A4EBB821106D73F204DD7"/>
          </w:placeholder>
        </w:sdtPr>
        <w:sdtEndPr/>
        <w:sdtContent>
          <w:r w:rsidR="00F14334">
            <w:rPr>
              <w:rFonts w:cs="Arial"/>
              <w:b/>
            </w:rPr>
            <w:t>[</w:t>
          </w:r>
          <w:r w:rsidR="00F14334" w:rsidRPr="00462D9E">
            <w:rPr>
              <w:rFonts w:cs="Arial"/>
              <w:b/>
            </w:rPr>
            <w:t>Date</w:t>
          </w:r>
          <w:r w:rsidR="00F14334">
            <w:rPr>
              <w:rFonts w:cs="Arial"/>
              <w:b/>
            </w:rPr>
            <w:t>]</w:t>
          </w:r>
        </w:sdtContent>
      </w:sdt>
    </w:p>
    <w:p w14:paraId="0E4F63B0" w14:textId="77777777" w:rsidR="00F14334" w:rsidRPr="00A87702" w:rsidRDefault="00F14334" w:rsidP="00F14334">
      <w:pPr>
        <w:rPr>
          <w:rFonts w:cs="Arial"/>
        </w:rPr>
      </w:pPr>
      <w:r w:rsidRPr="00A87702">
        <w:rPr>
          <w:rFonts w:cs="Arial"/>
        </w:rPr>
        <w:t xml:space="preserve">Dear </w:t>
      </w:r>
      <w:r w:rsidRPr="003D16C1">
        <w:rPr>
          <w:rFonts w:cs="Arial"/>
        </w:rPr>
        <w:t>Parent or Guardian</w:t>
      </w:r>
      <w:r>
        <w:rPr>
          <w:rFonts w:cs="Arial"/>
          <w:b/>
        </w:rPr>
        <w:t>:</w:t>
      </w:r>
    </w:p>
    <w:p w14:paraId="16B015F4" w14:textId="77777777" w:rsidR="00F14334" w:rsidRDefault="00F14334" w:rsidP="00F14334">
      <w:pPr>
        <w:pStyle w:val="Heading5"/>
        <w:keepNext w:val="0"/>
        <w:keepLines w:val="0"/>
        <w:spacing w:before="120" w:after="240"/>
        <w:rPr>
          <w:rFonts w:ascii="Arial" w:hAnsi="Arial" w:cs="Arial"/>
          <w:color w:val="auto"/>
        </w:rPr>
      </w:pPr>
      <w:r w:rsidRPr="004A6A14">
        <w:rPr>
          <w:rFonts w:ascii="Arial" w:hAnsi="Arial" w:cs="Arial"/>
          <w:b/>
          <w:color w:val="000000" w:themeColor="text1"/>
        </w:rPr>
        <w:t>[Name of day care home]</w:t>
      </w:r>
      <w:r w:rsidRPr="004A6A14">
        <w:rPr>
          <w:rFonts w:ascii="Arial" w:hAnsi="Arial" w:cs="Arial"/>
          <w:color w:val="000000" w:themeColor="text1"/>
        </w:rPr>
        <w:t xml:space="preserve"> offers healthy meals </w:t>
      </w:r>
      <w:r>
        <w:rPr>
          <w:rFonts w:ascii="Arial" w:hAnsi="Arial" w:cs="Arial"/>
          <w:color w:val="000000" w:themeColor="text1"/>
        </w:rPr>
        <w:t xml:space="preserve">and snacks </w:t>
      </w:r>
      <w:r w:rsidRPr="004A6A14">
        <w:rPr>
          <w:rFonts w:ascii="Arial" w:hAnsi="Arial" w:cs="Arial"/>
          <w:color w:val="000000" w:themeColor="text1"/>
        </w:rPr>
        <w:t xml:space="preserve">to children as part of </w:t>
      </w:r>
      <w:r>
        <w:rPr>
          <w:rFonts w:ascii="Arial" w:hAnsi="Arial" w:cs="Arial"/>
          <w:color w:val="000000" w:themeColor="text1"/>
        </w:rPr>
        <w:t xml:space="preserve">the </w:t>
      </w:r>
      <w:r w:rsidRPr="004A6A14">
        <w:rPr>
          <w:rFonts w:ascii="Arial" w:hAnsi="Arial" w:cs="Arial"/>
          <w:color w:val="000000" w:themeColor="text1"/>
        </w:rPr>
        <w:t xml:space="preserve">Child and Adult Care Food Program (CACFP). </w:t>
      </w:r>
      <w:r>
        <w:rPr>
          <w:rFonts w:ascii="Arial" w:hAnsi="Arial" w:cs="Arial"/>
          <w:color w:val="000000" w:themeColor="text1"/>
        </w:rPr>
        <w:t xml:space="preserve">Your </w:t>
      </w:r>
      <w:r w:rsidRPr="004A6A14">
        <w:rPr>
          <w:rFonts w:ascii="Arial" w:hAnsi="Arial" w:cs="Arial"/>
          <w:color w:val="000000" w:themeColor="text1"/>
        </w:rPr>
        <w:t xml:space="preserve">day care </w:t>
      </w:r>
      <w:r>
        <w:rPr>
          <w:rFonts w:ascii="Arial" w:hAnsi="Arial" w:cs="Arial"/>
          <w:color w:val="000000" w:themeColor="text1"/>
        </w:rPr>
        <w:t>provider receives support from CACFP</w:t>
      </w:r>
      <w:r w:rsidRPr="004A6A14">
        <w:rPr>
          <w:rFonts w:ascii="Arial" w:hAnsi="Arial" w:cs="Arial"/>
          <w:color w:val="000000" w:themeColor="text1"/>
        </w:rPr>
        <w:t xml:space="preserve"> to serve </w:t>
      </w:r>
      <w:r>
        <w:rPr>
          <w:rFonts w:ascii="Arial" w:hAnsi="Arial" w:cs="Arial"/>
          <w:color w:val="000000" w:themeColor="text1"/>
        </w:rPr>
        <w:t xml:space="preserve">those </w:t>
      </w:r>
      <w:r w:rsidRPr="004A6A14">
        <w:rPr>
          <w:rFonts w:ascii="Arial" w:hAnsi="Arial" w:cs="Arial"/>
          <w:color w:val="000000" w:themeColor="text1"/>
        </w:rPr>
        <w:t xml:space="preserve">meals. </w:t>
      </w:r>
      <w:r>
        <w:rPr>
          <w:rFonts w:ascii="Arial" w:hAnsi="Arial" w:cs="Arial"/>
          <w:color w:val="auto"/>
        </w:rPr>
        <w:t xml:space="preserve">CACFP gives more support to your provider </w:t>
      </w:r>
      <w:r w:rsidRPr="008F7B18">
        <w:rPr>
          <w:rFonts w:ascii="Arial" w:hAnsi="Arial" w:cs="Arial"/>
          <w:color w:val="auto"/>
        </w:rPr>
        <w:t xml:space="preserve">if your household income </w:t>
      </w:r>
      <w:r>
        <w:rPr>
          <w:rFonts w:ascii="Arial" w:hAnsi="Arial" w:cs="Arial"/>
          <w:color w:val="auto"/>
        </w:rPr>
        <w:t>is equal to or less than</w:t>
      </w:r>
      <w:r w:rsidRPr="008F7B18">
        <w:rPr>
          <w:rFonts w:ascii="Arial" w:hAnsi="Arial" w:cs="Arial"/>
          <w:color w:val="auto"/>
        </w:rPr>
        <w:t xml:space="preserve"> the</w:t>
      </w:r>
      <w:r>
        <w:rPr>
          <w:rFonts w:ascii="Arial" w:hAnsi="Arial" w:cs="Arial"/>
          <w:color w:val="auto"/>
        </w:rPr>
        <w:t xml:space="preserve"> limits</w:t>
      </w:r>
      <w:r w:rsidRPr="008F7B18">
        <w:rPr>
          <w:rFonts w:ascii="Arial" w:hAnsi="Arial" w:cs="Arial"/>
          <w:color w:val="auto"/>
        </w:rPr>
        <w:t xml:space="preserve"> on this chart</w:t>
      </w:r>
      <w:r>
        <w:rPr>
          <w:rFonts w:ascii="Arial" w:hAnsi="Arial" w:cs="Arial"/>
          <w:color w:val="auto"/>
        </w:rPr>
        <w:t>:</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115" w:type="dxa"/>
        </w:tblCellMar>
        <w:tblLook w:val="0000" w:firstRow="0" w:lastRow="0" w:firstColumn="0" w:lastColumn="0" w:noHBand="0" w:noVBand="0"/>
      </w:tblPr>
      <w:tblGrid>
        <w:gridCol w:w="1885"/>
        <w:gridCol w:w="2493"/>
        <w:gridCol w:w="2494"/>
      </w:tblGrid>
      <w:tr w:rsidR="00F14334" w:rsidRPr="00A87702" w14:paraId="59067EF8" w14:textId="77777777" w:rsidTr="00E71490">
        <w:trPr>
          <w:trHeight w:hRule="exact" w:val="720"/>
          <w:jc w:val="center"/>
        </w:trPr>
        <w:tc>
          <w:tcPr>
            <w:tcW w:w="6872" w:type="dxa"/>
            <w:gridSpan w:val="3"/>
          </w:tcPr>
          <w:p w14:paraId="7C470243" w14:textId="77777777" w:rsidR="00F14334" w:rsidRPr="00A87702" w:rsidRDefault="00F14334" w:rsidP="00E71490">
            <w:pPr>
              <w:spacing w:before="120"/>
              <w:contextualSpacing/>
              <w:jc w:val="center"/>
              <w:rPr>
                <w:rFonts w:cs="Arial"/>
              </w:rPr>
            </w:pPr>
            <w:r w:rsidRPr="00A87702">
              <w:rPr>
                <w:rFonts w:cs="Arial"/>
              </w:rPr>
              <w:t>Federal Income Standards for</w:t>
            </w:r>
          </w:p>
          <w:p w14:paraId="4B2EAF43" w14:textId="77777777" w:rsidR="00F14334" w:rsidRPr="00A87702" w:rsidRDefault="00F14334" w:rsidP="00E71490">
            <w:pPr>
              <w:spacing w:before="120"/>
              <w:contextualSpacing/>
              <w:jc w:val="center"/>
              <w:rPr>
                <w:rFonts w:cs="Arial"/>
              </w:rPr>
            </w:pPr>
            <w:r w:rsidRPr="00A87702">
              <w:rPr>
                <w:rFonts w:cs="Arial"/>
              </w:rPr>
              <w:t>Reduced-Price Meals for July 1, 20____ - June 30, 20____</w:t>
            </w:r>
          </w:p>
        </w:tc>
      </w:tr>
      <w:tr w:rsidR="00F14334" w:rsidRPr="00A87702" w14:paraId="66A69BA0" w14:textId="77777777" w:rsidTr="00E71490">
        <w:trPr>
          <w:trHeight w:hRule="exact" w:val="265"/>
          <w:jc w:val="center"/>
        </w:trPr>
        <w:tc>
          <w:tcPr>
            <w:tcW w:w="1885" w:type="dxa"/>
          </w:tcPr>
          <w:p w14:paraId="6941E3EE" w14:textId="77777777" w:rsidR="00F14334" w:rsidRPr="00A87702" w:rsidRDefault="00F14334" w:rsidP="00E71490">
            <w:pPr>
              <w:spacing w:before="120"/>
              <w:contextualSpacing/>
              <w:jc w:val="center"/>
              <w:rPr>
                <w:rFonts w:cs="Arial"/>
              </w:rPr>
            </w:pPr>
            <w:r w:rsidRPr="00A87702">
              <w:rPr>
                <w:rFonts w:cs="Arial"/>
              </w:rPr>
              <w:t>Household</w:t>
            </w:r>
            <w:r>
              <w:rPr>
                <w:rFonts w:cs="Arial"/>
              </w:rPr>
              <w:t xml:space="preserve"> </w:t>
            </w:r>
            <w:r w:rsidRPr="00A87702">
              <w:rPr>
                <w:rFonts w:cs="Arial"/>
              </w:rPr>
              <w:t>size</w:t>
            </w:r>
          </w:p>
        </w:tc>
        <w:tc>
          <w:tcPr>
            <w:tcW w:w="2493" w:type="dxa"/>
          </w:tcPr>
          <w:p w14:paraId="1FD21A9F" w14:textId="77777777" w:rsidR="00F14334" w:rsidRPr="00A87702" w:rsidRDefault="00F14334" w:rsidP="00E71490">
            <w:pPr>
              <w:spacing w:before="120"/>
              <w:contextualSpacing/>
              <w:jc w:val="center"/>
              <w:rPr>
                <w:rFonts w:cs="Arial"/>
              </w:rPr>
            </w:pPr>
            <w:r w:rsidRPr="00A87702">
              <w:rPr>
                <w:rFonts w:cs="Arial"/>
              </w:rPr>
              <w:t>Yearly Income</w:t>
            </w:r>
          </w:p>
        </w:tc>
        <w:tc>
          <w:tcPr>
            <w:tcW w:w="2494" w:type="dxa"/>
          </w:tcPr>
          <w:p w14:paraId="5A541496" w14:textId="77777777" w:rsidR="00F14334" w:rsidRPr="00A87702" w:rsidRDefault="00F14334" w:rsidP="00E71490">
            <w:pPr>
              <w:spacing w:before="120"/>
              <w:contextualSpacing/>
              <w:jc w:val="center"/>
              <w:rPr>
                <w:rFonts w:cs="Arial"/>
              </w:rPr>
            </w:pPr>
            <w:r w:rsidRPr="00A87702">
              <w:rPr>
                <w:rFonts w:cs="Arial"/>
              </w:rPr>
              <w:t>Monthly Income</w:t>
            </w:r>
          </w:p>
        </w:tc>
      </w:tr>
      <w:tr w:rsidR="00F14334" w:rsidRPr="00A87702" w14:paraId="4665E354" w14:textId="77777777" w:rsidTr="00E71490">
        <w:trPr>
          <w:trHeight w:hRule="exact" w:val="265"/>
          <w:jc w:val="center"/>
        </w:trPr>
        <w:tc>
          <w:tcPr>
            <w:tcW w:w="1885" w:type="dxa"/>
          </w:tcPr>
          <w:p w14:paraId="20AD40DD" w14:textId="77777777" w:rsidR="00F14334" w:rsidRPr="00A87702" w:rsidRDefault="00F14334" w:rsidP="00E71490">
            <w:pPr>
              <w:spacing w:before="120"/>
              <w:contextualSpacing/>
              <w:jc w:val="center"/>
              <w:rPr>
                <w:rFonts w:cs="Arial"/>
              </w:rPr>
            </w:pPr>
            <w:r w:rsidRPr="00A87702">
              <w:rPr>
                <w:rFonts w:cs="Arial"/>
              </w:rPr>
              <w:t>1</w:t>
            </w:r>
          </w:p>
        </w:tc>
        <w:tc>
          <w:tcPr>
            <w:tcW w:w="2493" w:type="dxa"/>
          </w:tcPr>
          <w:p w14:paraId="319E1BCD" w14:textId="77777777" w:rsidR="00F14334" w:rsidRPr="00A87702" w:rsidRDefault="00F14334" w:rsidP="00E71490">
            <w:pPr>
              <w:spacing w:before="120"/>
              <w:ind w:left="1440"/>
              <w:contextualSpacing/>
              <w:jc w:val="right"/>
              <w:rPr>
                <w:rFonts w:cs="Arial"/>
              </w:rPr>
            </w:pPr>
          </w:p>
        </w:tc>
        <w:tc>
          <w:tcPr>
            <w:tcW w:w="2494" w:type="dxa"/>
          </w:tcPr>
          <w:p w14:paraId="199D662F" w14:textId="77777777" w:rsidR="00F14334" w:rsidRPr="00A87702" w:rsidRDefault="00F14334" w:rsidP="00E71490">
            <w:pPr>
              <w:spacing w:before="120"/>
              <w:ind w:left="1440"/>
              <w:contextualSpacing/>
              <w:jc w:val="right"/>
              <w:rPr>
                <w:rFonts w:cs="Arial"/>
              </w:rPr>
            </w:pPr>
          </w:p>
        </w:tc>
      </w:tr>
      <w:tr w:rsidR="00F14334" w:rsidRPr="00A87702" w14:paraId="7DDCC8FB" w14:textId="77777777" w:rsidTr="00E71490">
        <w:trPr>
          <w:trHeight w:hRule="exact" w:val="274"/>
          <w:jc w:val="center"/>
        </w:trPr>
        <w:tc>
          <w:tcPr>
            <w:tcW w:w="1885" w:type="dxa"/>
          </w:tcPr>
          <w:p w14:paraId="4DCEE794" w14:textId="77777777" w:rsidR="00F14334" w:rsidRPr="00A87702" w:rsidRDefault="00F14334" w:rsidP="00E71490">
            <w:pPr>
              <w:spacing w:before="120"/>
              <w:contextualSpacing/>
              <w:jc w:val="center"/>
              <w:rPr>
                <w:rFonts w:cs="Arial"/>
              </w:rPr>
            </w:pPr>
            <w:r w:rsidRPr="00A87702">
              <w:rPr>
                <w:rFonts w:cs="Arial"/>
              </w:rPr>
              <w:t>2</w:t>
            </w:r>
          </w:p>
        </w:tc>
        <w:tc>
          <w:tcPr>
            <w:tcW w:w="2493" w:type="dxa"/>
          </w:tcPr>
          <w:p w14:paraId="1596FF58" w14:textId="77777777" w:rsidR="00F14334" w:rsidRPr="00A87702" w:rsidRDefault="00F14334" w:rsidP="00E71490">
            <w:pPr>
              <w:spacing w:before="120"/>
              <w:ind w:left="1440"/>
              <w:contextualSpacing/>
              <w:jc w:val="right"/>
              <w:rPr>
                <w:rFonts w:cs="Arial"/>
              </w:rPr>
            </w:pPr>
          </w:p>
        </w:tc>
        <w:tc>
          <w:tcPr>
            <w:tcW w:w="2494" w:type="dxa"/>
          </w:tcPr>
          <w:p w14:paraId="5CCE9FFE" w14:textId="77777777" w:rsidR="00F14334" w:rsidRPr="00A87702" w:rsidRDefault="00F14334" w:rsidP="00E71490">
            <w:pPr>
              <w:spacing w:before="120"/>
              <w:ind w:left="1440"/>
              <w:contextualSpacing/>
              <w:jc w:val="right"/>
              <w:rPr>
                <w:rFonts w:cs="Arial"/>
              </w:rPr>
            </w:pPr>
          </w:p>
        </w:tc>
      </w:tr>
      <w:tr w:rsidR="00F14334" w:rsidRPr="00A87702" w14:paraId="138A176D" w14:textId="77777777" w:rsidTr="00E71490">
        <w:trPr>
          <w:trHeight w:hRule="exact" w:val="265"/>
          <w:jc w:val="center"/>
        </w:trPr>
        <w:tc>
          <w:tcPr>
            <w:tcW w:w="1885" w:type="dxa"/>
          </w:tcPr>
          <w:p w14:paraId="1A17531A" w14:textId="77777777" w:rsidR="00F14334" w:rsidRPr="00A87702" w:rsidRDefault="00F14334" w:rsidP="00E71490">
            <w:pPr>
              <w:spacing w:before="120"/>
              <w:contextualSpacing/>
              <w:jc w:val="center"/>
              <w:rPr>
                <w:rFonts w:cs="Arial"/>
              </w:rPr>
            </w:pPr>
            <w:r w:rsidRPr="00A87702">
              <w:rPr>
                <w:rFonts w:cs="Arial"/>
              </w:rPr>
              <w:t>3</w:t>
            </w:r>
          </w:p>
        </w:tc>
        <w:tc>
          <w:tcPr>
            <w:tcW w:w="2493" w:type="dxa"/>
          </w:tcPr>
          <w:p w14:paraId="0BDBC120" w14:textId="77777777" w:rsidR="00F14334" w:rsidRPr="00A87702" w:rsidRDefault="00F14334" w:rsidP="00E71490">
            <w:pPr>
              <w:spacing w:before="120"/>
              <w:ind w:left="1440"/>
              <w:contextualSpacing/>
              <w:jc w:val="right"/>
              <w:rPr>
                <w:rFonts w:cs="Arial"/>
              </w:rPr>
            </w:pPr>
          </w:p>
        </w:tc>
        <w:tc>
          <w:tcPr>
            <w:tcW w:w="2494" w:type="dxa"/>
          </w:tcPr>
          <w:p w14:paraId="088C9057" w14:textId="77777777" w:rsidR="00F14334" w:rsidRPr="00A87702" w:rsidRDefault="00F14334" w:rsidP="00E71490">
            <w:pPr>
              <w:spacing w:before="120"/>
              <w:ind w:left="1440"/>
              <w:contextualSpacing/>
              <w:jc w:val="right"/>
              <w:rPr>
                <w:rFonts w:cs="Arial"/>
              </w:rPr>
            </w:pPr>
          </w:p>
        </w:tc>
      </w:tr>
      <w:tr w:rsidR="00F14334" w:rsidRPr="00A87702" w14:paraId="572088C3" w14:textId="77777777" w:rsidTr="00E71490">
        <w:trPr>
          <w:trHeight w:hRule="exact" w:val="274"/>
          <w:jc w:val="center"/>
        </w:trPr>
        <w:tc>
          <w:tcPr>
            <w:tcW w:w="1885" w:type="dxa"/>
          </w:tcPr>
          <w:p w14:paraId="33B15E74" w14:textId="77777777" w:rsidR="00F14334" w:rsidRPr="00A87702" w:rsidRDefault="00F14334" w:rsidP="00E71490">
            <w:pPr>
              <w:spacing w:before="120"/>
              <w:contextualSpacing/>
              <w:jc w:val="center"/>
              <w:rPr>
                <w:rFonts w:cs="Arial"/>
              </w:rPr>
            </w:pPr>
            <w:r w:rsidRPr="00A87702">
              <w:rPr>
                <w:rFonts w:cs="Arial"/>
              </w:rPr>
              <w:t>4</w:t>
            </w:r>
          </w:p>
        </w:tc>
        <w:tc>
          <w:tcPr>
            <w:tcW w:w="2493" w:type="dxa"/>
          </w:tcPr>
          <w:p w14:paraId="36816846" w14:textId="77777777" w:rsidR="00F14334" w:rsidRPr="00A87702" w:rsidRDefault="00F14334" w:rsidP="00E71490">
            <w:pPr>
              <w:spacing w:before="120"/>
              <w:ind w:left="1440"/>
              <w:contextualSpacing/>
              <w:jc w:val="right"/>
              <w:rPr>
                <w:rFonts w:cs="Arial"/>
              </w:rPr>
            </w:pPr>
          </w:p>
        </w:tc>
        <w:tc>
          <w:tcPr>
            <w:tcW w:w="2494" w:type="dxa"/>
          </w:tcPr>
          <w:p w14:paraId="1D8A20FF" w14:textId="77777777" w:rsidR="00F14334" w:rsidRPr="00A87702" w:rsidRDefault="00F14334" w:rsidP="00E71490">
            <w:pPr>
              <w:spacing w:before="120"/>
              <w:ind w:left="1440"/>
              <w:contextualSpacing/>
              <w:jc w:val="right"/>
              <w:rPr>
                <w:rFonts w:cs="Arial"/>
              </w:rPr>
            </w:pPr>
          </w:p>
        </w:tc>
      </w:tr>
      <w:tr w:rsidR="00F14334" w:rsidRPr="00A87702" w14:paraId="6C4796BB" w14:textId="77777777" w:rsidTr="00E71490">
        <w:trPr>
          <w:trHeight w:hRule="exact" w:val="265"/>
          <w:jc w:val="center"/>
        </w:trPr>
        <w:tc>
          <w:tcPr>
            <w:tcW w:w="1885" w:type="dxa"/>
          </w:tcPr>
          <w:p w14:paraId="162B8E8A" w14:textId="77777777" w:rsidR="00F14334" w:rsidRPr="00A87702" w:rsidRDefault="00F14334" w:rsidP="00E71490">
            <w:pPr>
              <w:spacing w:before="120"/>
              <w:contextualSpacing/>
              <w:jc w:val="center"/>
              <w:rPr>
                <w:rFonts w:cs="Arial"/>
              </w:rPr>
            </w:pPr>
            <w:r w:rsidRPr="00A87702">
              <w:rPr>
                <w:rFonts w:cs="Arial"/>
              </w:rPr>
              <w:t>5</w:t>
            </w:r>
          </w:p>
        </w:tc>
        <w:tc>
          <w:tcPr>
            <w:tcW w:w="2493" w:type="dxa"/>
          </w:tcPr>
          <w:p w14:paraId="2007F49D" w14:textId="77777777" w:rsidR="00F14334" w:rsidRPr="00A87702" w:rsidRDefault="00F14334" w:rsidP="00E71490">
            <w:pPr>
              <w:spacing w:before="120"/>
              <w:ind w:left="1440"/>
              <w:contextualSpacing/>
              <w:jc w:val="right"/>
              <w:rPr>
                <w:rFonts w:cs="Arial"/>
              </w:rPr>
            </w:pPr>
          </w:p>
        </w:tc>
        <w:tc>
          <w:tcPr>
            <w:tcW w:w="2494" w:type="dxa"/>
          </w:tcPr>
          <w:p w14:paraId="6C3FF284" w14:textId="77777777" w:rsidR="00F14334" w:rsidRPr="00A87702" w:rsidRDefault="00F14334" w:rsidP="00E71490">
            <w:pPr>
              <w:spacing w:before="120"/>
              <w:ind w:left="1440"/>
              <w:contextualSpacing/>
              <w:jc w:val="right"/>
              <w:rPr>
                <w:rFonts w:cs="Arial"/>
              </w:rPr>
            </w:pPr>
          </w:p>
        </w:tc>
      </w:tr>
    </w:tbl>
    <w:p w14:paraId="116E699D" w14:textId="77777777" w:rsidR="00F14334" w:rsidRPr="00DD1F01" w:rsidRDefault="00F14334" w:rsidP="00F14334">
      <w:pPr>
        <w:pStyle w:val="Heading5"/>
        <w:keepNext w:val="0"/>
        <w:keepLines w:val="0"/>
        <w:spacing w:before="240"/>
        <w:rPr>
          <w:rFonts w:ascii="Arial" w:hAnsi="Arial" w:cs="Arial"/>
          <w:color w:val="000000" w:themeColor="text1"/>
        </w:rPr>
      </w:pPr>
      <w:r w:rsidRPr="008F7B18">
        <w:rPr>
          <w:rFonts w:ascii="Arial" w:hAnsi="Arial" w:cs="Arial"/>
          <w:color w:val="auto"/>
        </w:rPr>
        <w:t xml:space="preserve">Please fill out a </w:t>
      </w:r>
      <w:r w:rsidRPr="008F7B18">
        <w:rPr>
          <w:rFonts w:ascii="Arial" w:hAnsi="Arial" w:cs="Arial"/>
          <w:i/>
          <w:color w:val="auto"/>
        </w:rPr>
        <w:t>CACFP Meal Benefit Income Eligibility</w:t>
      </w:r>
      <w:r w:rsidRPr="008F7B18">
        <w:rPr>
          <w:rFonts w:ascii="Arial" w:hAnsi="Arial" w:cs="Arial"/>
          <w:color w:val="auto"/>
        </w:rPr>
        <w:t xml:space="preserve"> form. </w:t>
      </w:r>
      <w:r>
        <w:rPr>
          <w:rFonts w:ascii="Arial" w:hAnsi="Arial" w:cs="Arial"/>
          <w:color w:val="auto"/>
        </w:rPr>
        <w:t xml:space="preserve">It will help us find </w:t>
      </w:r>
      <w:r>
        <w:rPr>
          <w:rFonts w:ascii="Arial" w:hAnsi="Arial" w:cs="Arial"/>
          <w:color w:val="auto"/>
        </w:rPr>
        <w:lastRenderedPageBreak/>
        <w:t>out how much support your provider receives. B</w:t>
      </w:r>
      <w:r w:rsidRPr="008F7B18">
        <w:rPr>
          <w:rFonts w:ascii="Arial" w:hAnsi="Arial" w:cs="Arial"/>
          <w:color w:val="auto"/>
        </w:rPr>
        <w:t>e sure to read the instructions carefully. Fill in all the information we request. We can only a</w:t>
      </w:r>
      <w:r>
        <w:rPr>
          <w:rFonts w:ascii="Arial" w:hAnsi="Arial" w:cs="Arial"/>
          <w:color w:val="auto"/>
        </w:rPr>
        <w:t xml:space="preserve">ccept </w:t>
      </w:r>
      <w:r w:rsidRPr="008F7B18">
        <w:rPr>
          <w:rFonts w:ascii="Arial" w:hAnsi="Arial" w:cs="Arial"/>
          <w:color w:val="auto"/>
        </w:rPr>
        <w:t>complete</w:t>
      </w:r>
      <w:r>
        <w:rPr>
          <w:rFonts w:ascii="Arial" w:hAnsi="Arial" w:cs="Arial"/>
          <w:color w:val="auto"/>
        </w:rPr>
        <w:t xml:space="preserve"> forms</w:t>
      </w:r>
      <w:r w:rsidRPr="00DD1F01">
        <w:rPr>
          <w:rFonts w:ascii="Arial" w:hAnsi="Arial" w:cs="Arial"/>
          <w:color w:val="000000" w:themeColor="text1"/>
        </w:rPr>
        <w:t>. Please send the completed form to:</w:t>
      </w:r>
    </w:p>
    <w:p w14:paraId="53D6723E" w14:textId="77777777" w:rsidR="00F14334" w:rsidRPr="0059564E" w:rsidRDefault="0043196B" w:rsidP="00F14334">
      <w:pPr>
        <w:spacing w:before="120" w:after="240"/>
        <w:rPr>
          <w:rFonts w:cs="Arial"/>
        </w:rPr>
      </w:pPr>
      <w:sdt>
        <w:sdtPr>
          <w:rPr>
            <w:rFonts w:cs="Arial"/>
          </w:rPr>
          <w:id w:val="1427848789"/>
          <w:placeholder>
            <w:docPart w:val="4266BBFA78494E6C847B87D7F1CD37F3"/>
          </w:placeholder>
        </w:sdtPr>
        <w:sdtEndPr>
          <w:rPr>
            <w:b/>
          </w:rPr>
        </w:sdtEndPr>
        <w:sdtContent>
          <w:r w:rsidR="00F14334">
            <w:rPr>
              <w:rFonts w:cs="Arial"/>
              <w:b/>
            </w:rPr>
            <w:t xml:space="preserve">[Name, </w:t>
          </w:r>
          <w:r w:rsidR="00F14334" w:rsidRPr="007204C6">
            <w:rPr>
              <w:rFonts w:cs="Arial"/>
              <w:b/>
            </w:rPr>
            <w:t>Address</w:t>
          </w:r>
          <w:r w:rsidR="00F14334">
            <w:rPr>
              <w:rFonts w:cs="Arial"/>
              <w:b/>
            </w:rPr>
            <w:t>, Email Address]</w:t>
          </w:r>
        </w:sdtContent>
      </w:sdt>
    </w:p>
    <w:p w14:paraId="64E995EE" w14:textId="77777777" w:rsidR="00F14334" w:rsidRDefault="00F14334" w:rsidP="00F14334">
      <w:pPr>
        <w:spacing w:before="120"/>
        <w:rPr>
          <w:rFonts w:cs="Arial"/>
        </w:rPr>
      </w:pPr>
      <w:r>
        <w:rPr>
          <w:rFonts w:cs="Arial"/>
        </w:rPr>
        <w:t xml:space="preserve">Thank you for taking the time to fill out the form. We hope your child enjoys CACFP meals! </w:t>
      </w:r>
    </w:p>
    <w:p w14:paraId="7029AA64" w14:textId="77777777" w:rsidR="00F14334" w:rsidRDefault="00F14334" w:rsidP="00F14334">
      <w:pPr>
        <w:spacing w:before="120"/>
        <w:rPr>
          <w:rFonts w:cs="Arial"/>
          <w:b/>
        </w:rPr>
      </w:pPr>
      <w:r w:rsidRPr="009C11E2">
        <w:rPr>
          <w:rFonts w:cs="Arial"/>
          <w:color w:val="000000" w:themeColor="text1"/>
        </w:rPr>
        <w:t xml:space="preserve">In the operation of child </w:t>
      </w:r>
      <w:r>
        <w:rPr>
          <w:rFonts w:cs="Arial"/>
          <w:color w:val="000000" w:themeColor="text1"/>
        </w:rPr>
        <w:t>nutrition</w:t>
      </w:r>
      <w:r w:rsidRPr="009C11E2">
        <w:rPr>
          <w:rFonts w:cs="Arial"/>
          <w:color w:val="000000" w:themeColor="text1"/>
        </w:rPr>
        <w:t xml:space="preserve"> programs, no person will be discriminated against because of race, color, national origin, sex, age, or disability. </w:t>
      </w:r>
      <w:r w:rsidRPr="008B64E6">
        <w:rPr>
          <w:rFonts w:cs="Arial"/>
        </w:rPr>
        <w:t xml:space="preserve">If you have questions or need help, please contact </w:t>
      </w:r>
      <w:sdt>
        <w:sdtPr>
          <w:rPr>
            <w:rFonts w:cs="Arial"/>
          </w:rPr>
          <w:id w:val="-1638179298"/>
          <w:placeholder>
            <w:docPart w:val="C7BEF40B60AF4C1D9DB9840EA96DAD9B"/>
          </w:placeholder>
        </w:sdtPr>
        <w:sdtEndPr>
          <w:rPr>
            <w:b/>
          </w:rPr>
        </w:sdtEndPr>
        <w:sdtContent>
          <w:sdt>
            <w:sdtPr>
              <w:rPr>
                <w:rFonts w:cs="Arial"/>
                <w:b/>
              </w:rPr>
              <w:id w:val="-292686113"/>
              <w:placeholder>
                <w:docPart w:val="D29BAD3DFF8C42E88422C80073C34F3F"/>
              </w:placeholder>
            </w:sdtPr>
            <w:sdtEndPr/>
            <w:sdtContent>
              <w:r>
                <w:rPr>
                  <w:rFonts w:cs="Arial"/>
                  <w:b/>
                </w:rPr>
                <w:t>[</w:t>
              </w:r>
              <w:r w:rsidRPr="003335BF">
                <w:rPr>
                  <w:rFonts w:cs="Arial"/>
                  <w:b/>
                </w:rPr>
                <w:t>Name</w:t>
              </w:r>
              <w:r>
                <w:rPr>
                  <w:rFonts w:cs="Arial"/>
                  <w:b/>
                </w:rPr>
                <w:t>]</w:t>
              </w:r>
            </w:sdtContent>
          </w:sdt>
          <w:r w:rsidRPr="003335BF">
            <w:rPr>
              <w:rFonts w:cs="Arial"/>
            </w:rPr>
            <w:t xml:space="preserve"> at </w:t>
          </w:r>
          <w:sdt>
            <w:sdtPr>
              <w:rPr>
                <w:rFonts w:cs="Arial"/>
                <w:b/>
              </w:rPr>
              <w:id w:val="789482913"/>
              <w:placeholder>
                <w:docPart w:val="D29BAD3DFF8C42E88422C80073C34F3F"/>
              </w:placeholder>
            </w:sdtPr>
            <w:sdtEndPr/>
            <w:sdtContent>
              <w:r>
                <w:rPr>
                  <w:rFonts w:cs="Arial"/>
                  <w:b/>
                </w:rPr>
                <w:t>[P</w:t>
              </w:r>
              <w:r w:rsidRPr="003335BF">
                <w:rPr>
                  <w:rFonts w:cs="Arial"/>
                  <w:b/>
                </w:rPr>
                <w:t>hone Number</w:t>
              </w:r>
              <w:r>
                <w:rPr>
                  <w:rFonts w:cs="Arial"/>
                  <w:b/>
                </w:rPr>
                <w:t>]</w:t>
              </w:r>
            </w:sdtContent>
          </w:sdt>
          <w:r w:rsidRPr="003335BF">
            <w:rPr>
              <w:rFonts w:cs="Arial"/>
            </w:rPr>
            <w:t xml:space="preserve"> or </w:t>
          </w:r>
          <w:sdt>
            <w:sdtPr>
              <w:rPr>
                <w:rFonts w:cs="Arial"/>
                <w:b/>
              </w:rPr>
              <w:id w:val="-1157915127"/>
              <w:placeholder>
                <w:docPart w:val="D29BAD3DFF8C42E88422C80073C34F3F"/>
              </w:placeholder>
            </w:sdtPr>
            <w:sdtEndPr/>
            <w:sdtContent>
              <w:r>
                <w:rPr>
                  <w:rFonts w:cs="Arial"/>
                  <w:b/>
                </w:rPr>
                <w:t>[</w:t>
              </w:r>
              <w:r w:rsidRPr="003335BF">
                <w:rPr>
                  <w:rFonts w:cs="Arial"/>
                  <w:b/>
                </w:rPr>
                <w:t xml:space="preserve">Email </w:t>
              </w:r>
              <w:r>
                <w:rPr>
                  <w:rFonts w:cs="Arial"/>
                  <w:b/>
                </w:rPr>
                <w:t>Ad</w:t>
              </w:r>
              <w:r w:rsidRPr="003335BF">
                <w:rPr>
                  <w:rFonts w:cs="Arial"/>
                  <w:b/>
                </w:rPr>
                <w:t>dress</w:t>
              </w:r>
              <w:r>
                <w:rPr>
                  <w:rFonts w:cs="Arial"/>
                  <w:b/>
                </w:rPr>
                <w:t>]</w:t>
              </w:r>
            </w:sdtContent>
          </w:sdt>
          <w:r w:rsidRPr="003335BF">
            <w:rPr>
              <w:rFonts w:cs="Arial"/>
            </w:rPr>
            <w:t>.</w:t>
          </w:r>
        </w:sdtContent>
      </w:sdt>
    </w:p>
    <w:p w14:paraId="097AC3DB" w14:textId="77777777" w:rsidR="00F14334" w:rsidRDefault="00F14334" w:rsidP="00F14334">
      <w:pPr>
        <w:spacing w:before="120"/>
        <w:rPr>
          <w:rFonts w:cs="Arial"/>
        </w:rPr>
      </w:pPr>
      <w:r w:rsidRPr="00A87702">
        <w:rPr>
          <w:rFonts w:cs="Arial"/>
        </w:rPr>
        <w:lastRenderedPageBreak/>
        <w:t>Sincerely,</w:t>
      </w:r>
    </w:p>
    <w:p w14:paraId="45B8500C" w14:textId="77777777" w:rsidR="00F14334" w:rsidRDefault="00F14334" w:rsidP="00F14334">
      <w:pPr>
        <w:spacing w:before="360" w:after="240"/>
        <w:rPr>
          <w:rFonts w:cs="Arial"/>
          <w:i/>
          <w:noProof/>
        </w:rPr>
      </w:pPr>
      <w:r>
        <w:rPr>
          <w:rFonts w:cs="Arial"/>
          <w:i/>
          <w:noProof/>
        </w:rPr>
        <w:t>Signature</w:t>
      </w:r>
    </w:p>
    <w:sdt>
      <w:sdtPr>
        <w:rPr>
          <w:rFonts w:cs="Arial"/>
          <w:noProof/>
        </w:rPr>
        <w:id w:val="829794521"/>
        <w:placeholder>
          <w:docPart w:val="5AD35199DC034DE994EED010D9DAB90F"/>
        </w:placeholder>
      </w:sdtPr>
      <w:sdtEndPr>
        <w:rPr>
          <w:b/>
        </w:rPr>
      </w:sdtEndPr>
      <w:sdtContent>
        <w:p w14:paraId="4AE3ABA2" w14:textId="77777777" w:rsidR="00F14334" w:rsidRPr="003335BF" w:rsidRDefault="00F14334" w:rsidP="00F14334">
          <w:pPr>
            <w:rPr>
              <w:rFonts w:cs="Arial"/>
              <w:b/>
              <w:noProof/>
            </w:rPr>
          </w:pPr>
          <w:r>
            <w:rPr>
              <w:rFonts w:cs="Arial"/>
              <w:b/>
              <w:noProof/>
            </w:rPr>
            <w:t>[</w:t>
          </w:r>
          <w:r w:rsidRPr="003335BF">
            <w:rPr>
              <w:rFonts w:cs="Arial"/>
              <w:b/>
              <w:noProof/>
            </w:rPr>
            <w:t>Name</w:t>
          </w:r>
        </w:p>
        <w:p w14:paraId="1B3C4670" w14:textId="77777777" w:rsidR="00F14334" w:rsidRDefault="00F14334" w:rsidP="00F14334">
          <w:pPr>
            <w:rPr>
              <w:rFonts w:cs="Arial"/>
              <w:b/>
              <w:noProof/>
            </w:rPr>
          </w:pPr>
          <w:r w:rsidRPr="003335BF">
            <w:rPr>
              <w:rFonts w:cs="Arial"/>
              <w:b/>
              <w:noProof/>
            </w:rPr>
            <w:t>Title</w:t>
          </w:r>
          <w:r>
            <w:rPr>
              <w:rFonts w:cs="Arial"/>
              <w:b/>
              <w:noProof/>
            </w:rPr>
            <w:t>]</w:t>
          </w:r>
        </w:p>
      </w:sdtContent>
    </w:sdt>
    <w:p w14:paraId="3031CB0D" w14:textId="22FDC64D" w:rsidR="00C36064" w:rsidRPr="005579EA" w:rsidRDefault="00C36064" w:rsidP="00625F49">
      <w:pPr>
        <w:spacing w:after="160" w:line="259" w:lineRule="auto"/>
      </w:pPr>
    </w:p>
    <w:sectPr w:rsidR="00C36064" w:rsidRPr="005579EA" w:rsidSect="0094549E">
      <w:headerReference w:type="default" r:id="rId3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023C1B" w14:textId="77777777" w:rsidR="0043196B" w:rsidRDefault="0043196B">
      <w:r>
        <w:separator/>
      </w:r>
    </w:p>
  </w:endnote>
  <w:endnote w:type="continuationSeparator" w:id="0">
    <w:p w14:paraId="665610E9" w14:textId="77777777" w:rsidR="0043196B" w:rsidRDefault="004319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E337C" w14:textId="77777777" w:rsidR="007D07AD" w:rsidRPr="009D6C48" w:rsidRDefault="002E638A" w:rsidP="00CA4459">
    <w:pPr>
      <w:pStyle w:val="Footer"/>
      <w:jc w:val="right"/>
      <w:rPr>
        <w:sz w:val="18"/>
        <w:szCs w:val="18"/>
      </w:rPr>
    </w:pPr>
    <w:r w:rsidRPr="009D6C48">
      <w:rPr>
        <w:sz w:val="18"/>
        <w:szCs w:val="18"/>
      </w:rPr>
      <w:t xml:space="preserve">April 2008                                                                                                  </w:t>
    </w:r>
    <w:r>
      <w:rPr>
        <w:sz w:val="18"/>
        <w:szCs w:val="18"/>
      </w:rPr>
      <w:t xml:space="preserve">    </w:t>
    </w:r>
    <w:r w:rsidRPr="009D6C48">
      <w:rPr>
        <w:sz w:val="18"/>
        <w:szCs w:val="18"/>
      </w:rPr>
      <w:t xml:space="preserve">   CACFP Meal Benefit Income Eligibility Form</w:t>
    </w:r>
  </w:p>
  <w:p w14:paraId="012A1788" w14:textId="77777777" w:rsidR="007D07AD" w:rsidRPr="009D6C48" w:rsidRDefault="002E638A" w:rsidP="00CA4459">
    <w:pPr>
      <w:pStyle w:val="Footer"/>
      <w:jc w:val="right"/>
      <w:rPr>
        <w:sz w:val="18"/>
        <w:szCs w:val="18"/>
      </w:rPr>
    </w:pPr>
    <w:r w:rsidRPr="009D6C48">
      <w:rPr>
        <w:sz w:val="18"/>
        <w:szCs w:val="18"/>
      </w:rPr>
      <w:t>Instructions</w:t>
    </w:r>
  </w:p>
  <w:p w14:paraId="46D57D12" w14:textId="77777777" w:rsidR="007D07AD" w:rsidRPr="00C539F5" w:rsidRDefault="002E638A" w:rsidP="00CA4459">
    <w:pPr>
      <w:pStyle w:val="Footer"/>
      <w:jc w:val="right"/>
      <w:rPr>
        <w:sz w:val="16"/>
        <w:szCs w:val="16"/>
      </w:rPr>
    </w:pPr>
    <w:r w:rsidRPr="009D6C48">
      <w:rPr>
        <w:sz w:val="18"/>
        <w:szCs w:val="18"/>
      </w:rPr>
      <w:t>Page 1 of 1</w:t>
    </w:r>
  </w:p>
  <w:p w14:paraId="072BEC04" w14:textId="77777777" w:rsidR="007D07AD" w:rsidRDefault="0043196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E8825" w14:textId="77777777" w:rsidR="008840FB" w:rsidRPr="0035656A" w:rsidRDefault="008840FB" w:rsidP="00351A7D">
    <w:pPr>
      <w:spacing w:after="120"/>
      <w:jc w:val="center"/>
      <w:rPr>
        <w:rFonts w:cs="Arial"/>
        <w:b/>
      </w:rPr>
    </w:pPr>
    <w:r w:rsidRPr="00ED1BDF">
      <w:rPr>
        <w:rFonts w:cs="Arial"/>
        <w:bCs/>
        <w:i/>
      </w:rPr>
      <w:t>This institution is an equal opportunity provider.</w:t>
    </w:r>
  </w:p>
  <w:p w14:paraId="46F9AEC9" w14:textId="77777777" w:rsidR="008840FB" w:rsidRDefault="00884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5EAEB" w14:textId="77777777" w:rsidR="0053167F" w:rsidRPr="0053167F" w:rsidRDefault="0053167F" w:rsidP="0053167F">
    <w:pPr>
      <w:tabs>
        <w:tab w:val="center" w:pos="4680"/>
        <w:tab w:val="right" w:pos="9360"/>
      </w:tabs>
      <w:jc w:val="center"/>
      <w:rPr>
        <w:i/>
      </w:rPr>
    </w:pPr>
    <w:r w:rsidRPr="0053167F">
      <w:rPr>
        <w:i/>
      </w:rPr>
      <w:t>This institution is an equal opportunity provider.</w:t>
    </w:r>
  </w:p>
  <w:p w14:paraId="6881EE6B" w14:textId="77777777" w:rsidR="0053167F" w:rsidRPr="0053167F" w:rsidRDefault="0053167F">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DBF9E" w14:textId="77777777" w:rsidR="00EF6516" w:rsidRPr="002333F5" w:rsidRDefault="00EF6516" w:rsidP="00EF6516">
    <w:pPr>
      <w:pStyle w:val="Footer"/>
      <w:jc w:val="center"/>
      <w:rPr>
        <w:i/>
        <w:sz w:val="24"/>
      </w:rPr>
    </w:pPr>
    <w:r w:rsidRPr="002333F5">
      <w:rPr>
        <w:i/>
        <w:sz w:val="24"/>
      </w:rPr>
      <w:t>This institution is an equal opportunity provider.</w:t>
    </w:r>
  </w:p>
  <w:p w14:paraId="26FEF642" w14:textId="77777777" w:rsidR="00EF6516" w:rsidRDefault="00EF65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B4E13" w14:textId="77777777" w:rsidR="00351A7D" w:rsidRDefault="00351A7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793D5" w14:textId="77777777" w:rsidR="008840FB" w:rsidRDefault="008840F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2D7D2" w14:textId="77777777" w:rsidR="008840FB" w:rsidRDefault="008840F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B09B8" w14:textId="77777777" w:rsidR="008840FB" w:rsidRPr="0094549E" w:rsidRDefault="008840FB" w:rsidP="009454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9EAA8" w14:textId="77777777" w:rsidR="008840FB" w:rsidRPr="0039414D" w:rsidRDefault="008840FB" w:rsidP="0058104E">
    <w:pPr>
      <w:tabs>
        <w:tab w:val="center" w:pos="4680"/>
        <w:tab w:val="right" w:pos="9360"/>
      </w:tabs>
      <w:jc w:val="right"/>
      <w:rPr>
        <w:b/>
        <w:sz w:val="20"/>
        <w:szCs w:val="20"/>
      </w:rPr>
    </w:pPr>
  </w:p>
  <w:p w14:paraId="74FC3500" w14:textId="77777777" w:rsidR="008840FB" w:rsidRPr="0058104E" w:rsidRDefault="008840FB" w:rsidP="0058104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5865B" w14:textId="77777777" w:rsidR="008840FB" w:rsidRPr="0039414D" w:rsidRDefault="008840FB" w:rsidP="0058104E">
    <w:pPr>
      <w:tabs>
        <w:tab w:val="center" w:pos="4680"/>
        <w:tab w:val="right" w:pos="9360"/>
      </w:tabs>
      <w:jc w:val="right"/>
      <w:rPr>
        <w:b/>
        <w:sz w:val="20"/>
        <w:szCs w:val="20"/>
      </w:rPr>
    </w:pPr>
  </w:p>
  <w:p w14:paraId="6D202234" w14:textId="77777777" w:rsidR="008840FB" w:rsidRPr="0058104E" w:rsidRDefault="008840FB" w:rsidP="00581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C6201" w14:textId="77777777" w:rsidR="0043196B" w:rsidRDefault="0043196B">
      <w:r>
        <w:separator/>
      </w:r>
    </w:p>
  </w:footnote>
  <w:footnote w:type="continuationSeparator" w:id="0">
    <w:p w14:paraId="0AD75178" w14:textId="77777777" w:rsidR="0043196B" w:rsidRDefault="004319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67B69" w14:textId="77777777" w:rsidR="00EF6516" w:rsidRPr="00283A69" w:rsidRDefault="00EF6516" w:rsidP="00EF6516">
    <w:pPr>
      <w:pStyle w:val="Footer"/>
      <w:jc w:val="center"/>
      <w:rPr>
        <w:szCs w:val="20"/>
      </w:rPr>
    </w:pPr>
    <w:r w:rsidRPr="00283A69">
      <w:rPr>
        <w:szCs w:val="20"/>
      </w:rPr>
      <w:t>CACFP Meal Benefit Income Eligibility Form</w:t>
    </w:r>
  </w:p>
  <w:p w14:paraId="62D952C5" w14:textId="1AF1DB2C" w:rsidR="00EF6516" w:rsidRPr="00283A69" w:rsidRDefault="00EF6516" w:rsidP="00EF6516">
    <w:pPr>
      <w:pStyle w:val="Footer"/>
      <w:jc w:val="center"/>
      <w:rPr>
        <w:b/>
        <w:szCs w:val="20"/>
      </w:rPr>
    </w:pPr>
    <w:r w:rsidRPr="00283A69">
      <w:rPr>
        <w:b/>
        <w:szCs w:val="20"/>
      </w:rPr>
      <w:t>Sharing Info</w:t>
    </w:r>
    <w:r w:rsidR="00150A38">
      <w:rPr>
        <w:b/>
        <w:szCs w:val="20"/>
      </w:rPr>
      <w:t>rmation with Medicaid and SCHIP</w:t>
    </w:r>
  </w:p>
  <w:p w14:paraId="03D421F2" w14:textId="77777777" w:rsidR="00EF6516" w:rsidRDefault="00EF651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D9125" w14:textId="77777777" w:rsidR="008840FB" w:rsidRPr="00E23934" w:rsidRDefault="008840FB" w:rsidP="00351A7D">
    <w:pPr>
      <w:tabs>
        <w:tab w:val="center" w:pos="4680"/>
        <w:tab w:val="right" w:pos="9360"/>
      </w:tabs>
      <w:jc w:val="center"/>
      <w:rPr>
        <w:sz w:val="20"/>
        <w:szCs w:val="20"/>
      </w:rPr>
    </w:pPr>
    <w:r w:rsidRPr="00E23934">
      <w:rPr>
        <w:sz w:val="20"/>
        <w:szCs w:val="20"/>
      </w:rPr>
      <w:t xml:space="preserve">CACFP Meal Benefit Income Eligibility </w:t>
    </w:r>
    <w:r>
      <w:rPr>
        <w:sz w:val="20"/>
        <w:szCs w:val="20"/>
      </w:rPr>
      <w:t>Form</w:t>
    </w:r>
  </w:p>
  <w:p w14:paraId="3BA6082B" w14:textId="77777777" w:rsidR="008840FB" w:rsidRPr="00BE3735" w:rsidRDefault="008840FB" w:rsidP="00351A7D">
    <w:pPr>
      <w:pStyle w:val="Header"/>
      <w:jc w:val="center"/>
    </w:pPr>
    <w:r w:rsidRPr="00E23934">
      <w:rPr>
        <w:b/>
        <w:sz w:val="20"/>
        <w:szCs w:val="20"/>
      </w:rPr>
      <w:t>Letter to Provider (Tier I Rates or Provider’s Own Children Meal Benefits</w:t>
    </w:r>
    <w:r>
      <w:rPr>
        <w:b/>
        <w:sz w:val="20"/>
        <w:szCs w:val="20"/>
      </w:rPr>
      <w:t>)</w:t>
    </w:r>
  </w:p>
  <w:p w14:paraId="6B942E4A" w14:textId="77777777" w:rsidR="008840FB" w:rsidRDefault="008840F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B3B0B" w14:textId="7D6FC2EB" w:rsidR="00F14334" w:rsidRPr="00F14334" w:rsidRDefault="00F14334" w:rsidP="00F14334">
    <w:pPr>
      <w:tabs>
        <w:tab w:val="center" w:pos="4680"/>
        <w:tab w:val="right" w:pos="9360"/>
      </w:tabs>
      <w:jc w:val="center"/>
      <w:rPr>
        <w:sz w:val="20"/>
        <w:szCs w:val="20"/>
      </w:rPr>
    </w:pPr>
    <w:r w:rsidRPr="00F14334">
      <w:rPr>
        <w:sz w:val="20"/>
        <w:szCs w:val="20"/>
      </w:rPr>
      <w:t>CACFP Meal Benefit Income Eligibility Form</w:t>
    </w:r>
  </w:p>
  <w:p w14:paraId="012428F6" w14:textId="624B54D1" w:rsidR="00F14334" w:rsidRPr="00F14334" w:rsidRDefault="00F14334" w:rsidP="00F14334">
    <w:pPr>
      <w:tabs>
        <w:tab w:val="center" w:pos="4680"/>
        <w:tab w:val="right" w:pos="9360"/>
      </w:tabs>
      <w:jc w:val="center"/>
      <w:rPr>
        <w:b/>
        <w:sz w:val="20"/>
        <w:szCs w:val="20"/>
      </w:rPr>
    </w:pPr>
    <w:r w:rsidRPr="00F14334">
      <w:rPr>
        <w:b/>
        <w:sz w:val="20"/>
        <w:szCs w:val="20"/>
      </w:rPr>
      <w:t>Letter to Parents (Tier I Rates for Tier II Providers)</w:t>
    </w:r>
  </w:p>
  <w:p w14:paraId="64451B72" w14:textId="77777777" w:rsidR="0094549E" w:rsidRDefault="004319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13823" w14:textId="77777777" w:rsidR="000D1B38" w:rsidRPr="00226842" w:rsidRDefault="000D1B38" w:rsidP="000D1B38">
    <w:pPr>
      <w:tabs>
        <w:tab w:val="center" w:pos="4680"/>
        <w:tab w:val="right" w:pos="9360"/>
      </w:tabs>
      <w:jc w:val="center"/>
      <w:rPr>
        <w:sz w:val="20"/>
        <w:szCs w:val="20"/>
      </w:rPr>
    </w:pPr>
    <w:r w:rsidRPr="00226842">
      <w:rPr>
        <w:sz w:val="20"/>
        <w:szCs w:val="20"/>
      </w:rPr>
      <w:t>CACFP Meal Benefit Income Eligibility Form</w:t>
    </w:r>
  </w:p>
  <w:p w14:paraId="31E375F3" w14:textId="77777777" w:rsidR="000D1B38" w:rsidRPr="00226842" w:rsidRDefault="000D1B38" w:rsidP="000D1B38">
    <w:pPr>
      <w:tabs>
        <w:tab w:val="center" w:pos="4680"/>
        <w:tab w:val="right" w:pos="9360"/>
      </w:tabs>
      <w:jc w:val="center"/>
      <w:rPr>
        <w:b/>
        <w:sz w:val="20"/>
        <w:szCs w:val="20"/>
      </w:rPr>
    </w:pPr>
    <w:r w:rsidRPr="00226842">
      <w:rPr>
        <w:b/>
        <w:sz w:val="20"/>
        <w:szCs w:val="20"/>
      </w:rPr>
      <w:t>Letter to Parents (Non-Pricing Centers)</w:t>
    </w:r>
  </w:p>
  <w:p w14:paraId="0FD24A39" w14:textId="2F408A7F" w:rsidR="00351A7D" w:rsidRDefault="00351A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C9C9E" w14:textId="77777777" w:rsidR="008840FB" w:rsidRPr="00096B7E" w:rsidRDefault="008840FB" w:rsidP="007B7AD6">
    <w:pPr>
      <w:tabs>
        <w:tab w:val="center" w:pos="4680"/>
        <w:tab w:val="right" w:pos="9360"/>
      </w:tabs>
      <w:jc w:val="center"/>
      <w:rPr>
        <w:sz w:val="20"/>
        <w:szCs w:val="20"/>
      </w:rPr>
    </w:pPr>
    <w:r w:rsidRPr="00096B7E">
      <w:rPr>
        <w:sz w:val="20"/>
        <w:szCs w:val="20"/>
      </w:rPr>
      <w:t>CACFP Meal Benefit Income Eligibility Form</w:t>
    </w:r>
  </w:p>
  <w:p w14:paraId="70112779" w14:textId="77777777" w:rsidR="008840FB" w:rsidRPr="00096B7E" w:rsidRDefault="008840FB" w:rsidP="007B7AD6">
    <w:pPr>
      <w:tabs>
        <w:tab w:val="center" w:pos="4680"/>
        <w:tab w:val="right" w:pos="9360"/>
      </w:tabs>
      <w:jc w:val="center"/>
      <w:rPr>
        <w:b/>
        <w:sz w:val="20"/>
        <w:szCs w:val="20"/>
      </w:rPr>
    </w:pPr>
    <w:r w:rsidRPr="00096B7E">
      <w:rPr>
        <w:b/>
        <w:sz w:val="20"/>
        <w:szCs w:val="20"/>
      </w:rPr>
      <w:t>Letter to Parents (Pricing Centers)</w:t>
    </w:r>
  </w:p>
  <w:p w14:paraId="5D243122" w14:textId="77777777" w:rsidR="008840FB" w:rsidRDefault="008840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AD2C0" w14:textId="112077E6" w:rsidR="008840FB" w:rsidRPr="00096B7E" w:rsidRDefault="008840FB" w:rsidP="008840FB">
    <w:pPr>
      <w:tabs>
        <w:tab w:val="center" w:pos="4680"/>
        <w:tab w:val="right" w:pos="9360"/>
      </w:tabs>
      <w:jc w:val="center"/>
      <w:rPr>
        <w:sz w:val="20"/>
        <w:szCs w:val="20"/>
      </w:rPr>
    </w:pPr>
    <w:r w:rsidRPr="00096B7E">
      <w:rPr>
        <w:sz w:val="20"/>
        <w:szCs w:val="20"/>
      </w:rPr>
      <w:t>CACFP Meal Benefit Income Eligibility Form</w:t>
    </w:r>
  </w:p>
  <w:p w14:paraId="5BC3D0C9" w14:textId="77777777" w:rsidR="008840FB" w:rsidRPr="00096B7E" w:rsidRDefault="008840FB" w:rsidP="008840FB">
    <w:pPr>
      <w:tabs>
        <w:tab w:val="center" w:pos="4680"/>
        <w:tab w:val="right" w:pos="9360"/>
      </w:tabs>
      <w:jc w:val="center"/>
      <w:rPr>
        <w:b/>
        <w:sz w:val="20"/>
        <w:szCs w:val="20"/>
      </w:rPr>
    </w:pPr>
    <w:r w:rsidRPr="00096B7E">
      <w:rPr>
        <w:b/>
        <w:sz w:val="20"/>
        <w:szCs w:val="20"/>
      </w:rPr>
      <w:t>Letter to Parents (Pricing Centers)</w:t>
    </w:r>
  </w:p>
  <w:p w14:paraId="27D933E6" w14:textId="253F86BB" w:rsidR="008840FB" w:rsidRDefault="008840FB">
    <w:pPr>
      <w:pStyle w:val="Header"/>
    </w:pPr>
  </w:p>
  <w:p w14:paraId="52A8C24A" w14:textId="77777777" w:rsidR="008840FB" w:rsidRDefault="008840F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4785F" w14:textId="77777777" w:rsidR="008840FB" w:rsidRDefault="008840F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26A63" w14:textId="77777777" w:rsidR="008840FB" w:rsidRDefault="008840F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E80C3" w14:textId="77777777" w:rsidR="008840FB" w:rsidRPr="0039414D" w:rsidRDefault="008840FB" w:rsidP="0094549E">
    <w:pPr>
      <w:tabs>
        <w:tab w:val="center" w:pos="4680"/>
        <w:tab w:val="right" w:pos="9360"/>
      </w:tabs>
      <w:jc w:val="center"/>
      <w:rPr>
        <w:sz w:val="20"/>
        <w:szCs w:val="20"/>
      </w:rPr>
    </w:pPr>
    <w:r w:rsidRPr="0039414D">
      <w:rPr>
        <w:sz w:val="20"/>
        <w:szCs w:val="20"/>
      </w:rPr>
      <w:t>CACFP Meal Benefit Income Eligibility Form</w:t>
    </w:r>
  </w:p>
  <w:p w14:paraId="138EB560" w14:textId="77777777" w:rsidR="008840FB" w:rsidRPr="007C6B7D" w:rsidRDefault="008840FB" w:rsidP="0094549E">
    <w:pPr>
      <w:pStyle w:val="Header"/>
      <w:jc w:val="center"/>
    </w:pPr>
    <w:r w:rsidRPr="0039414D">
      <w:rPr>
        <w:b/>
        <w:sz w:val="20"/>
        <w:szCs w:val="20"/>
      </w:rPr>
      <w:t>Eligibility Results to Parents (Pricing Centers)</w:t>
    </w:r>
  </w:p>
  <w:p w14:paraId="64D0D327" w14:textId="77777777" w:rsidR="008840FB" w:rsidRPr="0094549E" w:rsidRDefault="008840FB" w:rsidP="0094549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6C8A3" w14:textId="77777777" w:rsidR="008840FB" w:rsidRPr="000E3767" w:rsidRDefault="008840FB" w:rsidP="0094549E">
    <w:pPr>
      <w:tabs>
        <w:tab w:val="center" w:pos="4680"/>
        <w:tab w:val="right" w:pos="9360"/>
      </w:tabs>
      <w:jc w:val="center"/>
      <w:rPr>
        <w:b/>
        <w:sz w:val="20"/>
        <w:szCs w:val="20"/>
      </w:rPr>
    </w:pPr>
    <w:r w:rsidRPr="000E3767">
      <w:rPr>
        <w:sz w:val="20"/>
        <w:szCs w:val="20"/>
      </w:rPr>
      <w:t>CACFP Meal Benefit Income Eligibility Form</w:t>
    </w:r>
  </w:p>
  <w:p w14:paraId="606C0741" w14:textId="77777777" w:rsidR="008840FB" w:rsidRPr="000E3767" w:rsidRDefault="008840FB" w:rsidP="0094549E">
    <w:pPr>
      <w:tabs>
        <w:tab w:val="center" w:pos="4680"/>
        <w:tab w:val="right" w:pos="9360"/>
      </w:tabs>
      <w:jc w:val="center"/>
      <w:rPr>
        <w:b/>
        <w:sz w:val="20"/>
        <w:szCs w:val="20"/>
      </w:rPr>
    </w:pPr>
    <w:r w:rsidRPr="000E3767">
      <w:rPr>
        <w:b/>
        <w:sz w:val="20"/>
        <w:szCs w:val="20"/>
      </w:rPr>
      <w:t>Verification Notice to Parents (Pricing Centers)</w:t>
    </w:r>
  </w:p>
  <w:p w14:paraId="2B5F3423" w14:textId="77777777" w:rsidR="008840FB" w:rsidRDefault="008840F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5807C" w14:textId="65008991" w:rsidR="00625F49" w:rsidRPr="00BF1228" w:rsidRDefault="00625F49" w:rsidP="00625F49">
    <w:pPr>
      <w:tabs>
        <w:tab w:val="center" w:pos="4680"/>
        <w:tab w:val="right" w:pos="9360"/>
      </w:tabs>
      <w:jc w:val="center"/>
      <w:rPr>
        <w:sz w:val="20"/>
        <w:szCs w:val="20"/>
      </w:rPr>
    </w:pPr>
    <w:r w:rsidRPr="00BF1228">
      <w:rPr>
        <w:sz w:val="20"/>
        <w:szCs w:val="20"/>
      </w:rPr>
      <w:t>CACFP Meal Benefit Income Eligibility Form</w:t>
    </w:r>
  </w:p>
  <w:p w14:paraId="1B7EEA51" w14:textId="77777777" w:rsidR="00625F49" w:rsidRPr="00050EC4" w:rsidRDefault="00625F49" w:rsidP="00625F49">
    <w:pPr>
      <w:pStyle w:val="Header"/>
      <w:jc w:val="center"/>
    </w:pPr>
    <w:r w:rsidRPr="00BF1228">
      <w:rPr>
        <w:b/>
        <w:sz w:val="20"/>
        <w:szCs w:val="20"/>
      </w:rPr>
      <w:t>Verification Results to Parents (Pricing Centers)</w:t>
    </w:r>
  </w:p>
  <w:p w14:paraId="482B06FB" w14:textId="66910883" w:rsidR="00625F49" w:rsidRDefault="00625F49">
    <w:pPr>
      <w:pStyle w:val="Header"/>
    </w:pPr>
  </w:p>
  <w:p w14:paraId="416BDC26" w14:textId="77777777" w:rsidR="008840FB" w:rsidRPr="007C6B7D" w:rsidRDefault="008840FB" w:rsidP="007C6B7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72C08"/>
    <w:multiLevelType w:val="hybridMultilevel"/>
    <w:tmpl w:val="F412E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DE6BF6"/>
    <w:multiLevelType w:val="hybridMultilevel"/>
    <w:tmpl w:val="28EEAD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55779F7"/>
    <w:multiLevelType w:val="hybridMultilevel"/>
    <w:tmpl w:val="BD04C93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F67501"/>
    <w:multiLevelType w:val="hybridMultilevel"/>
    <w:tmpl w:val="2CE48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1E2A45"/>
    <w:multiLevelType w:val="hybridMultilevel"/>
    <w:tmpl w:val="C6BC9798"/>
    <w:lvl w:ilvl="0" w:tplc="785C06DE">
      <w:start w:val="1"/>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NTG1NDEztzQ0MjBQ0lEKTi0uzszPAykwqgUARH9p+ywAAAA="/>
  </w:docVars>
  <w:rsids>
    <w:rsidRoot w:val="002E638A"/>
    <w:rsid w:val="000122DA"/>
    <w:rsid w:val="00020972"/>
    <w:rsid w:val="00054A11"/>
    <w:rsid w:val="000563CA"/>
    <w:rsid w:val="000771FE"/>
    <w:rsid w:val="000A411D"/>
    <w:rsid w:val="000B7771"/>
    <w:rsid w:val="000D1B38"/>
    <w:rsid w:val="000F1A57"/>
    <w:rsid w:val="00105349"/>
    <w:rsid w:val="0010590D"/>
    <w:rsid w:val="001201A5"/>
    <w:rsid w:val="001352C0"/>
    <w:rsid w:val="001403C7"/>
    <w:rsid w:val="00145324"/>
    <w:rsid w:val="00146F3C"/>
    <w:rsid w:val="00150A38"/>
    <w:rsid w:val="00180E8B"/>
    <w:rsid w:val="00183770"/>
    <w:rsid w:val="0019628E"/>
    <w:rsid w:val="001B24DC"/>
    <w:rsid w:val="001B250B"/>
    <w:rsid w:val="001B7EEF"/>
    <w:rsid w:val="001C1713"/>
    <w:rsid w:val="001F17EE"/>
    <w:rsid w:val="001F6FFD"/>
    <w:rsid w:val="00207B84"/>
    <w:rsid w:val="00245589"/>
    <w:rsid w:val="002B42F8"/>
    <w:rsid w:val="002D44E8"/>
    <w:rsid w:val="002D68BF"/>
    <w:rsid w:val="002D78F6"/>
    <w:rsid w:val="002E638A"/>
    <w:rsid w:val="003036DF"/>
    <w:rsid w:val="0031143B"/>
    <w:rsid w:val="0031614D"/>
    <w:rsid w:val="00332239"/>
    <w:rsid w:val="003326A7"/>
    <w:rsid w:val="00337362"/>
    <w:rsid w:val="00351A7D"/>
    <w:rsid w:val="00376055"/>
    <w:rsid w:val="00396591"/>
    <w:rsid w:val="003977EF"/>
    <w:rsid w:val="003A0492"/>
    <w:rsid w:val="003B696A"/>
    <w:rsid w:val="003C0F91"/>
    <w:rsid w:val="003D35D0"/>
    <w:rsid w:val="004022D6"/>
    <w:rsid w:val="00421ED5"/>
    <w:rsid w:val="0043196B"/>
    <w:rsid w:val="00445941"/>
    <w:rsid w:val="0045379B"/>
    <w:rsid w:val="0046535F"/>
    <w:rsid w:val="004702A2"/>
    <w:rsid w:val="00476D10"/>
    <w:rsid w:val="00483380"/>
    <w:rsid w:val="004D11FB"/>
    <w:rsid w:val="004D3D35"/>
    <w:rsid w:val="005054CC"/>
    <w:rsid w:val="00506D5E"/>
    <w:rsid w:val="0053167F"/>
    <w:rsid w:val="005406FC"/>
    <w:rsid w:val="0054530C"/>
    <w:rsid w:val="00546EE9"/>
    <w:rsid w:val="005579EA"/>
    <w:rsid w:val="00575ED6"/>
    <w:rsid w:val="0058488F"/>
    <w:rsid w:val="005856D1"/>
    <w:rsid w:val="005B6C1A"/>
    <w:rsid w:val="00605B7D"/>
    <w:rsid w:val="00625F49"/>
    <w:rsid w:val="006437B7"/>
    <w:rsid w:val="00643937"/>
    <w:rsid w:val="00643D15"/>
    <w:rsid w:val="00673C33"/>
    <w:rsid w:val="00685172"/>
    <w:rsid w:val="00692F2C"/>
    <w:rsid w:val="006A52A4"/>
    <w:rsid w:val="006A549C"/>
    <w:rsid w:val="006B2C09"/>
    <w:rsid w:val="006D666F"/>
    <w:rsid w:val="00737C18"/>
    <w:rsid w:val="00743A7A"/>
    <w:rsid w:val="00757972"/>
    <w:rsid w:val="007614A4"/>
    <w:rsid w:val="007C5022"/>
    <w:rsid w:val="007F2B22"/>
    <w:rsid w:val="008016A0"/>
    <w:rsid w:val="0084139E"/>
    <w:rsid w:val="0086719E"/>
    <w:rsid w:val="008840FB"/>
    <w:rsid w:val="008E7A05"/>
    <w:rsid w:val="008F09C9"/>
    <w:rsid w:val="0090285F"/>
    <w:rsid w:val="009123EA"/>
    <w:rsid w:val="00932523"/>
    <w:rsid w:val="00963C75"/>
    <w:rsid w:val="00973464"/>
    <w:rsid w:val="00977676"/>
    <w:rsid w:val="00987C3B"/>
    <w:rsid w:val="009C46EF"/>
    <w:rsid w:val="00A11316"/>
    <w:rsid w:val="00A24B3E"/>
    <w:rsid w:val="00A624F8"/>
    <w:rsid w:val="00A6647A"/>
    <w:rsid w:val="00A750F2"/>
    <w:rsid w:val="00AA0F97"/>
    <w:rsid w:val="00AA48B7"/>
    <w:rsid w:val="00AA5C65"/>
    <w:rsid w:val="00AB01F0"/>
    <w:rsid w:val="00AC1DF9"/>
    <w:rsid w:val="00AF223C"/>
    <w:rsid w:val="00B004C5"/>
    <w:rsid w:val="00B00C26"/>
    <w:rsid w:val="00B11BF3"/>
    <w:rsid w:val="00B11F09"/>
    <w:rsid w:val="00B32B0A"/>
    <w:rsid w:val="00B360B5"/>
    <w:rsid w:val="00B46D10"/>
    <w:rsid w:val="00BA2E3F"/>
    <w:rsid w:val="00BA7A9D"/>
    <w:rsid w:val="00BD1E02"/>
    <w:rsid w:val="00BE71E3"/>
    <w:rsid w:val="00BF5A35"/>
    <w:rsid w:val="00C10ABC"/>
    <w:rsid w:val="00C23AD6"/>
    <w:rsid w:val="00C33D56"/>
    <w:rsid w:val="00C36064"/>
    <w:rsid w:val="00C50E48"/>
    <w:rsid w:val="00C57802"/>
    <w:rsid w:val="00C61B6F"/>
    <w:rsid w:val="00C7581B"/>
    <w:rsid w:val="00C87A83"/>
    <w:rsid w:val="00C97380"/>
    <w:rsid w:val="00CB08C5"/>
    <w:rsid w:val="00CB327E"/>
    <w:rsid w:val="00CD137D"/>
    <w:rsid w:val="00CF1E28"/>
    <w:rsid w:val="00D15194"/>
    <w:rsid w:val="00D22FBA"/>
    <w:rsid w:val="00D24394"/>
    <w:rsid w:val="00D26909"/>
    <w:rsid w:val="00D340F1"/>
    <w:rsid w:val="00D46F0B"/>
    <w:rsid w:val="00D53BC5"/>
    <w:rsid w:val="00D706EA"/>
    <w:rsid w:val="00D9046D"/>
    <w:rsid w:val="00DC361D"/>
    <w:rsid w:val="00E01ACC"/>
    <w:rsid w:val="00E15781"/>
    <w:rsid w:val="00E23400"/>
    <w:rsid w:val="00E30435"/>
    <w:rsid w:val="00E42276"/>
    <w:rsid w:val="00E5161D"/>
    <w:rsid w:val="00E52BBB"/>
    <w:rsid w:val="00E86D59"/>
    <w:rsid w:val="00ED3E08"/>
    <w:rsid w:val="00ED5C59"/>
    <w:rsid w:val="00EF6516"/>
    <w:rsid w:val="00F1053D"/>
    <w:rsid w:val="00F14334"/>
    <w:rsid w:val="00F211C6"/>
    <w:rsid w:val="00F7181F"/>
    <w:rsid w:val="00F835BF"/>
    <w:rsid w:val="00F85018"/>
    <w:rsid w:val="00FC3487"/>
    <w:rsid w:val="00FC6ECD"/>
    <w:rsid w:val="00FE6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3A59C"/>
  <w15:chartTrackingRefBased/>
  <w15:docId w15:val="{A518CF81-70FF-47C6-9EFF-7C5F3794A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3D5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F2B2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B250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250B"/>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unhideWhenUsed/>
    <w:qFormat/>
    <w:rsid w:val="001B250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E638A"/>
    <w:pPr>
      <w:tabs>
        <w:tab w:val="center" w:pos="4320"/>
        <w:tab w:val="right" w:pos="8640"/>
      </w:tabs>
    </w:pPr>
    <w:rPr>
      <w:sz w:val="20"/>
    </w:rPr>
  </w:style>
  <w:style w:type="character" w:customStyle="1" w:styleId="FooterChar">
    <w:name w:val="Footer Char"/>
    <w:basedOn w:val="DefaultParagraphFont"/>
    <w:link w:val="Footer"/>
    <w:uiPriority w:val="99"/>
    <w:rsid w:val="002E638A"/>
    <w:rPr>
      <w:rFonts w:ascii="Arial" w:eastAsia="Times New Roman" w:hAnsi="Arial" w:cs="Times New Roman"/>
      <w:sz w:val="20"/>
      <w:szCs w:val="24"/>
    </w:rPr>
  </w:style>
  <w:style w:type="character" w:styleId="PageNumber">
    <w:name w:val="page number"/>
    <w:basedOn w:val="DefaultParagraphFont"/>
    <w:rsid w:val="002E638A"/>
  </w:style>
  <w:style w:type="paragraph" w:styleId="Header">
    <w:name w:val="header"/>
    <w:basedOn w:val="Normal"/>
    <w:link w:val="HeaderChar"/>
    <w:uiPriority w:val="99"/>
    <w:rsid w:val="002E638A"/>
    <w:pPr>
      <w:tabs>
        <w:tab w:val="center" w:pos="4320"/>
        <w:tab w:val="right" w:pos="8640"/>
      </w:tabs>
    </w:pPr>
  </w:style>
  <w:style w:type="character" w:customStyle="1" w:styleId="HeaderChar">
    <w:name w:val="Header Char"/>
    <w:basedOn w:val="DefaultParagraphFont"/>
    <w:link w:val="Header"/>
    <w:uiPriority w:val="99"/>
    <w:rsid w:val="002E638A"/>
    <w:rPr>
      <w:rFonts w:ascii="Arial" w:eastAsia="Times New Roman" w:hAnsi="Arial" w:cs="Times New Roman"/>
      <w:sz w:val="24"/>
      <w:szCs w:val="24"/>
    </w:rPr>
  </w:style>
  <w:style w:type="character" w:customStyle="1" w:styleId="QuickFormat4">
    <w:name w:val="QuickFormat4"/>
    <w:rsid w:val="002E638A"/>
    <w:rPr>
      <w:rFonts w:ascii="Arial" w:hAnsi="Arial" w:cs="Arial"/>
      <w:b/>
      <w:bCs/>
      <w:color w:val="000000"/>
      <w:sz w:val="24"/>
      <w:szCs w:val="24"/>
    </w:rPr>
  </w:style>
  <w:style w:type="paragraph" w:styleId="ListParagraph">
    <w:name w:val="List Paragraph"/>
    <w:basedOn w:val="Normal"/>
    <w:uiPriority w:val="34"/>
    <w:qFormat/>
    <w:rsid w:val="00C57802"/>
    <w:pPr>
      <w:ind w:left="720"/>
      <w:contextualSpacing/>
    </w:pPr>
  </w:style>
  <w:style w:type="paragraph" w:styleId="BalloonText">
    <w:name w:val="Balloon Text"/>
    <w:basedOn w:val="Normal"/>
    <w:link w:val="BalloonTextChar"/>
    <w:uiPriority w:val="99"/>
    <w:semiHidden/>
    <w:unhideWhenUsed/>
    <w:rsid w:val="003373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362"/>
    <w:rPr>
      <w:rFonts w:ascii="Segoe UI" w:eastAsia="Times New Roman" w:hAnsi="Segoe UI" w:cs="Segoe UI"/>
      <w:sz w:val="18"/>
      <w:szCs w:val="18"/>
    </w:rPr>
  </w:style>
  <w:style w:type="table" w:styleId="TableGrid">
    <w:name w:val="Table Grid"/>
    <w:basedOn w:val="TableNormal"/>
    <w:uiPriority w:val="39"/>
    <w:rsid w:val="00D46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C3606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3">
    <w:name w:val="Grid Table 1 Light Accent 3"/>
    <w:basedOn w:val="TableNormal"/>
    <w:uiPriority w:val="46"/>
    <w:rsid w:val="001403C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1403C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laceholderText">
    <w:name w:val="Placeholder Text"/>
    <w:basedOn w:val="DefaultParagraphFont"/>
    <w:uiPriority w:val="99"/>
    <w:semiHidden/>
    <w:rsid w:val="00BA2E3F"/>
    <w:rPr>
      <w:color w:val="808080"/>
    </w:rPr>
  </w:style>
  <w:style w:type="character" w:customStyle="1" w:styleId="Heading1Char">
    <w:name w:val="Heading 1 Char"/>
    <w:basedOn w:val="DefaultParagraphFont"/>
    <w:link w:val="Heading1"/>
    <w:uiPriority w:val="9"/>
    <w:rsid w:val="007F2B22"/>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ED5C59"/>
    <w:rPr>
      <w:sz w:val="16"/>
      <w:szCs w:val="16"/>
    </w:rPr>
  </w:style>
  <w:style w:type="paragraph" w:styleId="CommentText">
    <w:name w:val="annotation text"/>
    <w:basedOn w:val="Normal"/>
    <w:link w:val="CommentTextChar"/>
    <w:uiPriority w:val="99"/>
    <w:semiHidden/>
    <w:unhideWhenUsed/>
    <w:rsid w:val="00ED5C59"/>
    <w:rPr>
      <w:sz w:val="20"/>
      <w:szCs w:val="20"/>
    </w:rPr>
  </w:style>
  <w:style w:type="character" w:customStyle="1" w:styleId="CommentTextChar">
    <w:name w:val="Comment Text Char"/>
    <w:basedOn w:val="DefaultParagraphFont"/>
    <w:link w:val="CommentText"/>
    <w:uiPriority w:val="99"/>
    <w:semiHidden/>
    <w:rsid w:val="00ED5C5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D5C59"/>
    <w:rPr>
      <w:b/>
      <w:bCs/>
    </w:rPr>
  </w:style>
  <w:style w:type="character" w:customStyle="1" w:styleId="CommentSubjectChar">
    <w:name w:val="Comment Subject Char"/>
    <w:basedOn w:val="CommentTextChar"/>
    <w:link w:val="CommentSubject"/>
    <w:uiPriority w:val="99"/>
    <w:semiHidden/>
    <w:rsid w:val="00ED5C59"/>
    <w:rPr>
      <w:rFonts w:ascii="Arial" w:eastAsia="Times New Roman" w:hAnsi="Arial" w:cs="Times New Roman"/>
      <w:b/>
      <w:bCs/>
      <w:sz w:val="20"/>
      <w:szCs w:val="20"/>
    </w:rPr>
  </w:style>
  <w:style w:type="character" w:styleId="Emphasis">
    <w:name w:val="Emphasis"/>
    <w:basedOn w:val="DefaultParagraphFont"/>
    <w:uiPriority w:val="20"/>
    <w:qFormat/>
    <w:rsid w:val="001B250B"/>
    <w:rPr>
      <w:i/>
      <w:iCs/>
    </w:rPr>
  </w:style>
  <w:style w:type="character" w:styleId="SubtleEmphasis">
    <w:name w:val="Subtle Emphasis"/>
    <w:basedOn w:val="DefaultParagraphFont"/>
    <w:uiPriority w:val="19"/>
    <w:qFormat/>
    <w:rsid w:val="001B250B"/>
    <w:rPr>
      <w:i/>
      <w:iCs/>
      <w:color w:val="404040" w:themeColor="text1" w:themeTint="BF"/>
    </w:rPr>
  </w:style>
  <w:style w:type="character" w:styleId="Strong">
    <w:name w:val="Strong"/>
    <w:basedOn w:val="DefaultParagraphFont"/>
    <w:uiPriority w:val="22"/>
    <w:qFormat/>
    <w:rsid w:val="001B250B"/>
    <w:rPr>
      <w:b/>
      <w:bCs/>
    </w:rPr>
  </w:style>
  <w:style w:type="character" w:customStyle="1" w:styleId="Heading2Char">
    <w:name w:val="Heading 2 Char"/>
    <w:basedOn w:val="DefaultParagraphFont"/>
    <w:link w:val="Heading2"/>
    <w:uiPriority w:val="9"/>
    <w:rsid w:val="001B250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B250B"/>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1B250B"/>
    <w:rPr>
      <w:rFonts w:asciiTheme="majorHAnsi" w:eastAsiaTheme="majorEastAsia" w:hAnsiTheme="majorHAnsi" w:cstheme="majorBidi"/>
      <w:color w:val="2E74B5" w:themeColor="accent1" w:themeShade="BF"/>
      <w:sz w:val="24"/>
      <w:szCs w:val="24"/>
    </w:rPr>
  </w:style>
  <w:style w:type="paragraph" w:styleId="Quote">
    <w:name w:val="Quote"/>
    <w:basedOn w:val="Normal"/>
    <w:next w:val="Normal"/>
    <w:link w:val="QuoteChar"/>
    <w:uiPriority w:val="29"/>
    <w:qFormat/>
    <w:rsid w:val="001B250B"/>
    <w:pPr>
      <w:spacing w:before="200" w:after="160"/>
      <w:ind w:left="864" w:right="864"/>
      <w:jc w:val="center"/>
    </w:pPr>
    <w:rPr>
      <w:rFonts w:asciiTheme="minorHAnsi" w:eastAsiaTheme="minorEastAsia" w:hAnsiTheme="minorHAnsi" w:cstheme="minorBidi"/>
      <w:i/>
      <w:iCs/>
      <w:color w:val="404040" w:themeColor="text1" w:themeTint="BF"/>
    </w:rPr>
  </w:style>
  <w:style w:type="character" w:customStyle="1" w:styleId="QuoteChar">
    <w:name w:val="Quote Char"/>
    <w:basedOn w:val="DefaultParagraphFont"/>
    <w:link w:val="Quote"/>
    <w:uiPriority w:val="29"/>
    <w:rsid w:val="001B250B"/>
    <w:rPr>
      <w:rFonts w:eastAsiaTheme="minorEastAsia"/>
      <w:i/>
      <w:iCs/>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5.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oter" Target="footer8.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eader" Target="header5.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7.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9.xml"/><Relationship Id="rId30" Type="http://schemas.openxmlformats.org/officeDocument/2006/relationships/footer" Target="footer10.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26B84E58-FD98-49D9-BD9B-C78A59F6B019}"/>
      </w:docPartPr>
      <w:docPartBody>
        <w:p w:rsidR="00F12591" w:rsidRDefault="007C6EA4">
          <w:r w:rsidRPr="00105E16">
            <w:rPr>
              <w:rStyle w:val="PlaceholderText"/>
            </w:rPr>
            <w:t>Click or tap here to enter text.</w:t>
          </w:r>
        </w:p>
      </w:docPartBody>
    </w:docPart>
    <w:docPart>
      <w:docPartPr>
        <w:name w:val="FA4B12FA26564ECDA1156326A7D84A63"/>
        <w:category>
          <w:name w:val="General"/>
          <w:gallery w:val="placeholder"/>
        </w:category>
        <w:types>
          <w:type w:val="bbPlcHdr"/>
        </w:types>
        <w:behaviors>
          <w:behavior w:val="content"/>
        </w:behaviors>
        <w:guid w:val="{C62D2D0C-C634-4F22-8AB2-BC7BF92D8094}"/>
      </w:docPartPr>
      <w:docPartBody>
        <w:p w:rsidR="00E07E2E" w:rsidRDefault="00D174E5" w:rsidP="00D174E5">
          <w:pPr>
            <w:pStyle w:val="FA4B12FA26564ECDA1156326A7D84A63"/>
          </w:pPr>
          <w:r w:rsidRPr="00423691">
            <w:rPr>
              <w:rStyle w:val="PlaceholderText"/>
            </w:rPr>
            <w:t>Click or tap here to enter text.</w:t>
          </w:r>
        </w:p>
      </w:docPartBody>
    </w:docPart>
    <w:docPart>
      <w:docPartPr>
        <w:name w:val="E0E9AF3D32394A7D882FB4245BF10876"/>
        <w:category>
          <w:name w:val="General"/>
          <w:gallery w:val="placeholder"/>
        </w:category>
        <w:types>
          <w:type w:val="bbPlcHdr"/>
        </w:types>
        <w:behaviors>
          <w:behavior w:val="content"/>
        </w:behaviors>
        <w:guid w:val="{534529C7-7B70-4FF4-995F-5140F64E73B9}"/>
      </w:docPartPr>
      <w:docPartBody>
        <w:p w:rsidR="00E07E2E" w:rsidRDefault="00D174E5" w:rsidP="00D174E5">
          <w:pPr>
            <w:pStyle w:val="E0E9AF3D32394A7D882FB4245BF10876"/>
          </w:pPr>
          <w:r w:rsidRPr="00BF3F01">
            <w:rPr>
              <w:rStyle w:val="PlaceholderText"/>
            </w:rPr>
            <w:t>Click or tap here to enter text.</w:t>
          </w:r>
        </w:p>
      </w:docPartBody>
    </w:docPart>
    <w:docPart>
      <w:docPartPr>
        <w:name w:val="83B49142A17B4C66A3CFF839A9BBA514"/>
        <w:category>
          <w:name w:val="General"/>
          <w:gallery w:val="placeholder"/>
        </w:category>
        <w:types>
          <w:type w:val="bbPlcHdr"/>
        </w:types>
        <w:behaviors>
          <w:behavior w:val="content"/>
        </w:behaviors>
        <w:guid w:val="{194D0732-BB74-4A94-85A9-C7543A9AF1A2}"/>
      </w:docPartPr>
      <w:docPartBody>
        <w:p w:rsidR="00E07E2E" w:rsidRDefault="00D174E5" w:rsidP="00D174E5">
          <w:pPr>
            <w:pStyle w:val="83B49142A17B4C66A3CFF839A9BBA514"/>
          </w:pPr>
          <w:r w:rsidRPr="00682F1F">
            <w:rPr>
              <w:rStyle w:val="PlaceholderText"/>
            </w:rPr>
            <w:t>Click or tap here to enter text.</w:t>
          </w:r>
        </w:p>
      </w:docPartBody>
    </w:docPart>
    <w:docPart>
      <w:docPartPr>
        <w:name w:val="CF56514AAABC41ED927AB76A755E1B08"/>
        <w:category>
          <w:name w:val="General"/>
          <w:gallery w:val="placeholder"/>
        </w:category>
        <w:types>
          <w:type w:val="bbPlcHdr"/>
        </w:types>
        <w:behaviors>
          <w:behavior w:val="content"/>
        </w:behaviors>
        <w:guid w:val="{B893766E-E62D-4FEF-8AF6-821E4EB812BD}"/>
      </w:docPartPr>
      <w:docPartBody>
        <w:p w:rsidR="00E07E2E" w:rsidRDefault="00D174E5" w:rsidP="00D174E5">
          <w:pPr>
            <w:pStyle w:val="CF56514AAABC41ED927AB76A755E1B08"/>
          </w:pPr>
          <w:r w:rsidRPr="00041045">
            <w:rPr>
              <w:rStyle w:val="PlaceholderText"/>
            </w:rPr>
            <w:t>Click or tap here to enter text.</w:t>
          </w:r>
        </w:p>
      </w:docPartBody>
    </w:docPart>
    <w:docPart>
      <w:docPartPr>
        <w:name w:val="E2B681FEA9704B5D83E2F422F70B816E"/>
        <w:category>
          <w:name w:val="General"/>
          <w:gallery w:val="placeholder"/>
        </w:category>
        <w:types>
          <w:type w:val="bbPlcHdr"/>
        </w:types>
        <w:behaviors>
          <w:behavior w:val="content"/>
        </w:behaviors>
        <w:guid w:val="{85CC03BD-C719-4154-B260-A108F5DADB71}"/>
      </w:docPartPr>
      <w:docPartBody>
        <w:p w:rsidR="00E07E2E" w:rsidRDefault="00D174E5" w:rsidP="00D174E5">
          <w:pPr>
            <w:pStyle w:val="E2B681FEA9704B5D83E2F422F70B816E"/>
          </w:pPr>
          <w:r w:rsidRPr="00423691">
            <w:rPr>
              <w:rStyle w:val="PlaceholderText"/>
            </w:rPr>
            <w:t>Click or tap here to enter text.</w:t>
          </w:r>
        </w:p>
      </w:docPartBody>
    </w:docPart>
    <w:docPart>
      <w:docPartPr>
        <w:name w:val="ACA157CB3891423EA79BE6BD6F001FD3"/>
        <w:category>
          <w:name w:val="General"/>
          <w:gallery w:val="placeholder"/>
        </w:category>
        <w:types>
          <w:type w:val="bbPlcHdr"/>
        </w:types>
        <w:behaviors>
          <w:behavior w:val="content"/>
        </w:behaviors>
        <w:guid w:val="{241C5981-1398-4BF4-9901-D6E4AB9AD3F9}"/>
      </w:docPartPr>
      <w:docPartBody>
        <w:p w:rsidR="00E07E2E" w:rsidRDefault="00D174E5" w:rsidP="00D174E5">
          <w:pPr>
            <w:pStyle w:val="ACA157CB3891423EA79BE6BD6F001FD3"/>
          </w:pPr>
          <w:r w:rsidRPr="00BF3F01">
            <w:rPr>
              <w:rStyle w:val="PlaceholderText"/>
            </w:rPr>
            <w:t>Click or tap here to enter text.</w:t>
          </w:r>
        </w:p>
      </w:docPartBody>
    </w:docPart>
    <w:docPart>
      <w:docPartPr>
        <w:name w:val="1BE670A25E5546EEBAC8FEC6894629BF"/>
        <w:category>
          <w:name w:val="General"/>
          <w:gallery w:val="placeholder"/>
        </w:category>
        <w:types>
          <w:type w:val="bbPlcHdr"/>
        </w:types>
        <w:behaviors>
          <w:behavior w:val="content"/>
        </w:behaviors>
        <w:guid w:val="{C4C8166D-C9D1-452A-8ECA-D41B9E028D02}"/>
      </w:docPartPr>
      <w:docPartBody>
        <w:p w:rsidR="00E07E2E" w:rsidRDefault="00D174E5" w:rsidP="00D174E5">
          <w:pPr>
            <w:pStyle w:val="1BE670A25E5546EEBAC8FEC6894629BF"/>
          </w:pPr>
          <w:r w:rsidRPr="00BF3F01">
            <w:rPr>
              <w:rStyle w:val="PlaceholderText"/>
            </w:rPr>
            <w:t>Click or tap here to enter text.</w:t>
          </w:r>
        </w:p>
      </w:docPartBody>
    </w:docPart>
    <w:docPart>
      <w:docPartPr>
        <w:name w:val="E76DBE3E026645D79245970ECD6BB85A"/>
        <w:category>
          <w:name w:val="General"/>
          <w:gallery w:val="placeholder"/>
        </w:category>
        <w:types>
          <w:type w:val="bbPlcHdr"/>
        </w:types>
        <w:behaviors>
          <w:behavior w:val="content"/>
        </w:behaviors>
        <w:guid w:val="{437587E3-E841-4F56-8411-1F94913485BC}"/>
      </w:docPartPr>
      <w:docPartBody>
        <w:p w:rsidR="007A797C" w:rsidRDefault="00DE2827" w:rsidP="00DE2827">
          <w:pPr>
            <w:pStyle w:val="E76DBE3E026645D79245970ECD6BB85A"/>
          </w:pPr>
          <w:r w:rsidRPr="00682F1F">
            <w:rPr>
              <w:rStyle w:val="PlaceholderText"/>
            </w:rPr>
            <w:t>Click or tap here to enter text.</w:t>
          </w:r>
        </w:p>
      </w:docPartBody>
    </w:docPart>
    <w:docPart>
      <w:docPartPr>
        <w:name w:val="53E86B422F2B46988A7EAAEAEDD3CAD5"/>
        <w:category>
          <w:name w:val="General"/>
          <w:gallery w:val="placeholder"/>
        </w:category>
        <w:types>
          <w:type w:val="bbPlcHdr"/>
        </w:types>
        <w:behaviors>
          <w:behavior w:val="content"/>
        </w:behaviors>
        <w:guid w:val="{CD136A24-F2F5-4980-9270-CA28B690D9B4}"/>
      </w:docPartPr>
      <w:docPartBody>
        <w:p w:rsidR="007A797C" w:rsidRDefault="00DE2827" w:rsidP="00DE2827">
          <w:pPr>
            <w:pStyle w:val="53E86B422F2B46988A7EAAEAEDD3CAD5"/>
          </w:pPr>
          <w:r w:rsidRPr="00423691">
            <w:rPr>
              <w:rStyle w:val="PlaceholderText"/>
            </w:rPr>
            <w:t>Click or tap here to enter text.</w:t>
          </w:r>
        </w:p>
      </w:docPartBody>
    </w:docPart>
    <w:docPart>
      <w:docPartPr>
        <w:name w:val="11B63B03583E429283B71A9EC9123D25"/>
        <w:category>
          <w:name w:val="General"/>
          <w:gallery w:val="placeholder"/>
        </w:category>
        <w:types>
          <w:type w:val="bbPlcHdr"/>
        </w:types>
        <w:behaviors>
          <w:behavior w:val="content"/>
        </w:behaviors>
        <w:guid w:val="{522CE5D7-45EF-488C-85BA-2B88B83833CB}"/>
      </w:docPartPr>
      <w:docPartBody>
        <w:p w:rsidR="007A797C" w:rsidRDefault="00DE2827" w:rsidP="00DE2827">
          <w:pPr>
            <w:pStyle w:val="11B63B03583E429283B71A9EC9123D25"/>
          </w:pPr>
          <w:r w:rsidRPr="00041045">
            <w:rPr>
              <w:rStyle w:val="PlaceholderText"/>
            </w:rPr>
            <w:t>Click or tap here to enter text.</w:t>
          </w:r>
        </w:p>
      </w:docPartBody>
    </w:docPart>
    <w:docPart>
      <w:docPartPr>
        <w:name w:val="11F0689D06DD42AB95D7996EE1582830"/>
        <w:category>
          <w:name w:val="General"/>
          <w:gallery w:val="placeholder"/>
        </w:category>
        <w:types>
          <w:type w:val="bbPlcHdr"/>
        </w:types>
        <w:behaviors>
          <w:behavior w:val="content"/>
        </w:behaviors>
        <w:guid w:val="{8D2996AB-B51D-4EF5-B615-BFD901740377}"/>
      </w:docPartPr>
      <w:docPartBody>
        <w:p w:rsidR="007A797C" w:rsidRDefault="00DE2827" w:rsidP="00DE2827">
          <w:pPr>
            <w:pStyle w:val="11F0689D06DD42AB95D7996EE1582830"/>
          </w:pPr>
          <w:r w:rsidRPr="00423691">
            <w:rPr>
              <w:rStyle w:val="PlaceholderText"/>
            </w:rPr>
            <w:t>Click or tap here to enter text.</w:t>
          </w:r>
        </w:p>
      </w:docPartBody>
    </w:docPart>
    <w:docPart>
      <w:docPartPr>
        <w:name w:val="AF002CB4477A496EA1A1D705273C445F"/>
        <w:category>
          <w:name w:val="General"/>
          <w:gallery w:val="placeholder"/>
        </w:category>
        <w:types>
          <w:type w:val="bbPlcHdr"/>
        </w:types>
        <w:behaviors>
          <w:behavior w:val="content"/>
        </w:behaviors>
        <w:guid w:val="{2DDD72EF-6FAF-462B-9EA0-C67A78299882}"/>
      </w:docPartPr>
      <w:docPartBody>
        <w:p w:rsidR="007A797C" w:rsidRDefault="00DE2827" w:rsidP="00DE2827">
          <w:pPr>
            <w:pStyle w:val="AF002CB4477A496EA1A1D705273C445F"/>
          </w:pPr>
          <w:r w:rsidRPr="00BF3F01">
            <w:rPr>
              <w:rStyle w:val="PlaceholderText"/>
            </w:rPr>
            <w:t>Click or tap here to enter text.</w:t>
          </w:r>
        </w:p>
      </w:docPartBody>
    </w:docPart>
    <w:docPart>
      <w:docPartPr>
        <w:name w:val="4476410A18354FD892AE6B4336C52CFB"/>
        <w:category>
          <w:name w:val="General"/>
          <w:gallery w:val="placeholder"/>
        </w:category>
        <w:types>
          <w:type w:val="bbPlcHdr"/>
        </w:types>
        <w:behaviors>
          <w:behavior w:val="content"/>
        </w:behaviors>
        <w:guid w:val="{CB6631D9-D77C-4155-8F8C-B3130F64483E}"/>
      </w:docPartPr>
      <w:docPartBody>
        <w:p w:rsidR="007A797C" w:rsidRDefault="00DE2827" w:rsidP="00DE2827">
          <w:pPr>
            <w:pStyle w:val="4476410A18354FD892AE6B4336C52CFB"/>
          </w:pPr>
          <w:r w:rsidRPr="00BF3F01">
            <w:rPr>
              <w:rStyle w:val="PlaceholderText"/>
            </w:rPr>
            <w:t>Click or tap here to enter text.</w:t>
          </w:r>
        </w:p>
      </w:docPartBody>
    </w:docPart>
    <w:docPart>
      <w:docPartPr>
        <w:name w:val="3CEB4E6712B047B2888D1934F2D9132C"/>
        <w:category>
          <w:name w:val="General"/>
          <w:gallery w:val="placeholder"/>
        </w:category>
        <w:types>
          <w:type w:val="bbPlcHdr"/>
        </w:types>
        <w:behaviors>
          <w:behavior w:val="content"/>
        </w:behaviors>
        <w:guid w:val="{2E464EE9-7A2A-420A-8D4E-65409E44DFE2}"/>
      </w:docPartPr>
      <w:docPartBody>
        <w:p w:rsidR="007A797C" w:rsidRDefault="00DE2827" w:rsidP="00DE2827">
          <w:pPr>
            <w:pStyle w:val="3CEB4E6712B047B2888D1934F2D9132C"/>
          </w:pPr>
          <w:r w:rsidRPr="00BF3F01">
            <w:rPr>
              <w:rStyle w:val="PlaceholderText"/>
            </w:rPr>
            <w:t>Click or tap here to enter text.</w:t>
          </w:r>
        </w:p>
      </w:docPartBody>
    </w:docPart>
    <w:docPart>
      <w:docPartPr>
        <w:name w:val="53AB41D89FBF48E88AB60EF1B8EC1791"/>
        <w:category>
          <w:name w:val="General"/>
          <w:gallery w:val="placeholder"/>
        </w:category>
        <w:types>
          <w:type w:val="bbPlcHdr"/>
        </w:types>
        <w:behaviors>
          <w:behavior w:val="content"/>
        </w:behaviors>
        <w:guid w:val="{95FF84C6-8FE4-4058-A2E6-B47C151620F5}"/>
      </w:docPartPr>
      <w:docPartBody>
        <w:p w:rsidR="007A797C" w:rsidRDefault="00DE2827" w:rsidP="00DE2827">
          <w:pPr>
            <w:pStyle w:val="53AB41D89FBF48E88AB60EF1B8EC1791"/>
          </w:pPr>
          <w:r>
            <w:rPr>
              <w:rStyle w:val="PlaceholderText"/>
            </w:rPr>
            <w:t>child’s name</w:t>
          </w:r>
          <w:r w:rsidRPr="00423691">
            <w:rPr>
              <w:rStyle w:val="PlaceholderText"/>
            </w:rPr>
            <w:t>.</w:t>
          </w:r>
        </w:p>
      </w:docPartBody>
    </w:docPart>
    <w:docPart>
      <w:docPartPr>
        <w:name w:val="3E4AFE26758E41D2AD47CC10F16CB748"/>
        <w:category>
          <w:name w:val="General"/>
          <w:gallery w:val="placeholder"/>
        </w:category>
        <w:types>
          <w:type w:val="bbPlcHdr"/>
        </w:types>
        <w:behaviors>
          <w:behavior w:val="content"/>
        </w:behaviors>
        <w:guid w:val="{BCD9911E-0671-4C26-B010-A821B964EA2E}"/>
      </w:docPartPr>
      <w:docPartBody>
        <w:p w:rsidR="007A797C" w:rsidRDefault="00DE2827" w:rsidP="00DE2827">
          <w:pPr>
            <w:pStyle w:val="3E4AFE26758E41D2AD47CC10F16CB748"/>
          </w:pPr>
          <w:r w:rsidRPr="00B5781F">
            <w:rPr>
              <w:rStyle w:val="PlaceholderText"/>
            </w:rPr>
            <w:t>Click or tap here to enter text.</w:t>
          </w:r>
        </w:p>
      </w:docPartBody>
    </w:docPart>
    <w:docPart>
      <w:docPartPr>
        <w:name w:val="227FE5EC8A1B4F8F8195535CDDBDAD12"/>
        <w:category>
          <w:name w:val="General"/>
          <w:gallery w:val="placeholder"/>
        </w:category>
        <w:types>
          <w:type w:val="bbPlcHdr"/>
        </w:types>
        <w:behaviors>
          <w:behavior w:val="content"/>
        </w:behaviors>
        <w:guid w:val="{F9527172-855F-495B-9AE6-DF733E9D6D64}"/>
      </w:docPartPr>
      <w:docPartBody>
        <w:p w:rsidR="007A797C" w:rsidRDefault="00DE2827" w:rsidP="00DE2827">
          <w:pPr>
            <w:pStyle w:val="227FE5EC8A1B4F8F8195535CDDBDAD12"/>
          </w:pPr>
          <w:r w:rsidRPr="00BF3F01">
            <w:rPr>
              <w:rStyle w:val="PlaceholderText"/>
            </w:rPr>
            <w:t>Click or tap here to enter text.</w:t>
          </w:r>
        </w:p>
      </w:docPartBody>
    </w:docPart>
    <w:docPart>
      <w:docPartPr>
        <w:name w:val="FD92A8605BD849D59F79B730C651E554"/>
        <w:category>
          <w:name w:val="General"/>
          <w:gallery w:val="placeholder"/>
        </w:category>
        <w:types>
          <w:type w:val="bbPlcHdr"/>
        </w:types>
        <w:behaviors>
          <w:behavior w:val="content"/>
        </w:behaviors>
        <w:guid w:val="{18EB034C-EC24-4727-8F3A-B29E662079BE}"/>
      </w:docPartPr>
      <w:docPartBody>
        <w:p w:rsidR="007A797C" w:rsidRDefault="00DE2827" w:rsidP="00DE2827">
          <w:pPr>
            <w:pStyle w:val="FD92A8605BD849D59F79B730C651E554"/>
          </w:pPr>
          <w:r w:rsidRPr="00682F1F">
            <w:rPr>
              <w:rStyle w:val="PlaceholderText"/>
            </w:rPr>
            <w:t>Click or tap here to enter text.</w:t>
          </w:r>
        </w:p>
      </w:docPartBody>
    </w:docPart>
    <w:docPart>
      <w:docPartPr>
        <w:name w:val="E0717098D3F3414DB078936CA473CA53"/>
        <w:category>
          <w:name w:val="General"/>
          <w:gallery w:val="placeholder"/>
        </w:category>
        <w:types>
          <w:type w:val="bbPlcHdr"/>
        </w:types>
        <w:behaviors>
          <w:behavior w:val="content"/>
        </w:behaviors>
        <w:guid w:val="{76DF3C86-AB75-49B0-80E4-8FE67BD2767E}"/>
      </w:docPartPr>
      <w:docPartBody>
        <w:p w:rsidR="007A797C" w:rsidRDefault="00DE2827" w:rsidP="00DE2827">
          <w:pPr>
            <w:pStyle w:val="E0717098D3F3414DB078936CA473CA53"/>
          </w:pPr>
          <w:r w:rsidRPr="00BF3F01">
            <w:rPr>
              <w:rStyle w:val="PlaceholderText"/>
            </w:rPr>
            <w:t>Click or tap here to enter text.</w:t>
          </w:r>
        </w:p>
      </w:docPartBody>
    </w:docPart>
    <w:docPart>
      <w:docPartPr>
        <w:name w:val="68793BC13ADE4953AEE33CFB603E4A52"/>
        <w:category>
          <w:name w:val="General"/>
          <w:gallery w:val="placeholder"/>
        </w:category>
        <w:types>
          <w:type w:val="bbPlcHdr"/>
        </w:types>
        <w:behaviors>
          <w:behavior w:val="content"/>
        </w:behaviors>
        <w:guid w:val="{86A927B4-ABAC-4749-BBD5-A8E86050DADD}"/>
      </w:docPartPr>
      <w:docPartBody>
        <w:p w:rsidR="007A797C" w:rsidRDefault="00DE2827" w:rsidP="00DE2827">
          <w:pPr>
            <w:pStyle w:val="68793BC13ADE4953AEE33CFB603E4A52"/>
          </w:pPr>
          <w:r w:rsidRPr="00BF3F01">
            <w:rPr>
              <w:rStyle w:val="PlaceholderText"/>
            </w:rPr>
            <w:t>Click or tap here to enter text.</w:t>
          </w:r>
        </w:p>
      </w:docPartBody>
    </w:docPart>
    <w:docPart>
      <w:docPartPr>
        <w:name w:val="B5006C1A9C2F4F1FBCD534FFEA7728D6"/>
        <w:category>
          <w:name w:val="General"/>
          <w:gallery w:val="placeholder"/>
        </w:category>
        <w:types>
          <w:type w:val="bbPlcHdr"/>
        </w:types>
        <w:behaviors>
          <w:behavior w:val="content"/>
        </w:behaviors>
        <w:guid w:val="{56815BD1-3ADF-48CC-9CB0-A92453CFCADC}"/>
      </w:docPartPr>
      <w:docPartBody>
        <w:p w:rsidR="007A797C" w:rsidRDefault="00DE2827" w:rsidP="00DE2827">
          <w:pPr>
            <w:pStyle w:val="B5006C1A9C2F4F1FBCD534FFEA7728D6"/>
          </w:pPr>
          <w:r w:rsidRPr="00BF3F01">
            <w:rPr>
              <w:rStyle w:val="PlaceholderText"/>
            </w:rPr>
            <w:t>Click or tap here to enter text.</w:t>
          </w:r>
        </w:p>
      </w:docPartBody>
    </w:docPart>
    <w:docPart>
      <w:docPartPr>
        <w:name w:val="7807B316CA9D464C8A2A569F87B7F02E"/>
        <w:category>
          <w:name w:val="General"/>
          <w:gallery w:val="placeholder"/>
        </w:category>
        <w:types>
          <w:type w:val="bbPlcHdr"/>
        </w:types>
        <w:behaviors>
          <w:behavior w:val="content"/>
        </w:behaviors>
        <w:guid w:val="{3B765B3B-D1B2-46C7-BFFF-1B0976CF00D8}"/>
      </w:docPartPr>
      <w:docPartBody>
        <w:p w:rsidR="007A797C" w:rsidRDefault="00DE2827" w:rsidP="00DE2827">
          <w:pPr>
            <w:pStyle w:val="7807B316CA9D464C8A2A569F87B7F02E"/>
          </w:pPr>
          <w:r w:rsidRPr="00682F1F">
            <w:rPr>
              <w:rStyle w:val="PlaceholderText"/>
            </w:rPr>
            <w:t>Click or tap here to enter text.</w:t>
          </w:r>
        </w:p>
      </w:docPartBody>
    </w:docPart>
    <w:docPart>
      <w:docPartPr>
        <w:name w:val="4DD0B68884184F6B9EE06470F36DA259"/>
        <w:category>
          <w:name w:val="General"/>
          <w:gallery w:val="placeholder"/>
        </w:category>
        <w:types>
          <w:type w:val="bbPlcHdr"/>
        </w:types>
        <w:behaviors>
          <w:behavior w:val="content"/>
        </w:behaviors>
        <w:guid w:val="{083A8FE4-F2A1-496D-A5DF-CEFCA6E53AA5}"/>
      </w:docPartPr>
      <w:docPartBody>
        <w:p w:rsidR="007A797C" w:rsidRDefault="00DE2827" w:rsidP="00DE2827">
          <w:pPr>
            <w:pStyle w:val="4DD0B68884184F6B9EE06470F36DA259"/>
          </w:pPr>
          <w:r>
            <w:rPr>
              <w:rStyle w:val="PlaceholderText"/>
            </w:rPr>
            <w:t>child’s name</w:t>
          </w:r>
          <w:r w:rsidRPr="00423691">
            <w:rPr>
              <w:rStyle w:val="PlaceholderText"/>
            </w:rPr>
            <w:t>.</w:t>
          </w:r>
        </w:p>
      </w:docPartBody>
    </w:docPart>
    <w:docPart>
      <w:docPartPr>
        <w:name w:val="D70C247E030649C98A9C8B31745CDE58"/>
        <w:category>
          <w:name w:val="General"/>
          <w:gallery w:val="placeholder"/>
        </w:category>
        <w:types>
          <w:type w:val="bbPlcHdr"/>
        </w:types>
        <w:behaviors>
          <w:behavior w:val="content"/>
        </w:behaviors>
        <w:guid w:val="{5F19E606-2B36-4836-8732-37C9C18BAC1D}"/>
      </w:docPartPr>
      <w:docPartBody>
        <w:p w:rsidR="007A797C" w:rsidRDefault="00DE2827" w:rsidP="00DE2827">
          <w:pPr>
            <w:pStyle w:val="D70C247E030649C98A9C8B31745CDE58"/>
          </w:pPr>
          <w:r w:rsidRPr="00B5781F">
            <w:rPr>
              <w:rStyle w:val="PlaceholderText"/>
            </w:rPr>
            <w:t>Click or tap here to enter text.</w:t>
          </w:r>
        </w:p>
      </w:docPartBody>
    </w:docPart>
    <w:docPart>
      <w:docPartPr>
        <w:name w:val="ED26C6B73E064AC4810E7E03091B9A81"/>
        <w:category>
          <w:name w:val="General"/>
          <w:gallery w:val="placeholder"/>
        </w:category>
        <w:types>
          <w:type w:val="bbPlcHdr"/>
        </w:types>
        <w:behaviors>
          <w:behavior w:val="content"/>
        </w:behaviors>
        <w:guid w:val="{3D342D12-0E30-4BAC-A7B3-9C822CF233F1}"/>
      </w:docPartPr>
      <w:docPartBody>
        <w:p w:rsidR="007A797C" w:rsidRDefault="00DE2827" w:rsidP="00DE2827">
          <w:pPr>
            <w:pStyle w:val="ED26C6B73E064AC4810E7E03091B9A81"/>
          </w:pPr>
          <w:r w:rsidRPr="00682F1F">
            <w:rPr>
              <w:rStyle w:val="PlaceholderText"/>
            </w:rPr>
            <w:t>Click or tap here to enter text.</w:t>
          </w:r>
        </w:p>
      </w:docPartBody>
    </w:docPart>
    <w:docPart>
      <w:docPartPr>
        <w:name w:val="6D5129DAE92A4F16A6E68B388E7F1295"/>
        <w:category>
          <w:name w:val="General"/>
          <w:gallery w:val="placeholder"/>
        </w:category>
        <w:types>
          <w:type w:val="bbPlcHdr"/>
        </w:types>
        <w:behaviors>
          <w:behavior w:val="content"/>
        </w:behaviors>
        <w:guid w:val="{D62891FD-8BA9-4076-A6F2-1CE23CCDE1B7}"/>
      </w:docPartPr>
      <w:docPartBody>
        <w:p w:rsidR="007A797C" w:rsidRDefault="00DE2827" w:rsidP="00DE2827">
          <w:pPr>
            <w:pStyle w:val="6D5129DAE92A4F16A6E68B388E7F1295"/>
          </w:pPr>
          <w:r w:rsidRPr="00423691">
            <w:rPr>
              <w:rStyle w:val="PlaceholderText"/>
            </w:rPr>
            <w:t>Click or tap here to enter text.</w:t>
          </w:r>
        </w:p>
      </w:docPartBody>
    </w:docPart>
    <w:docPart>
      <w:docPartPr>
        <w:name w:val="2FF05ADB4DFC40D2A5A987B652F3AC6E"/>
        <w:category>
          <w:name w:val="General"/>
          <w:gallery w:val="placeholder"/>
        </w:category>
        <w:types>
          <w:type w:val="bbPlcHdr"/>
        </w:types>
        <w:behaviors>
          <w:behavior w:val="content"/>
        </w:behaviors>
        <w:guid w:val="{AB7BE146-8F39-488A-BCAD-8939BD711046}"/>
      </w:docPartPr>
      <w:docPartBody>
        <w:p w:rsidR="007A797C" w:rsidRDefault="00DE2827" w:rsidP="00DE2827">
          <w:pPr>
            <w:pStyle w:val="2FF05ADB4DFC40D2A5A987B652F3AC6E"/>
          </w:pPr>
          <w:r w:rsidRPr="00423691">
            <w:rPr>
              <w:rStyle w:val="PlaceholderText"/>
            </w:rPr>
            <w:t>Click or tap here to enter text.</w:t>
          </w:r>
        </w:p>
      </w:docPartBody>
    </w:docPart>
    <w:docPart>
      <w:docPartPr>
        <w:name w:val="6E9FEB642B024FF6BEC0905429E337C1"/>
        <w:category>
          <w:name w:val="General"/>
          <w:gallery w:val="placeholder"/>
        </w:category>
        <w:types>
          <w:type w:val="bbPlcHdr"/>
        </w:types>
        <w:behaviors>
          <w:behavior w:val="content"/>
        </w:behaviors>
        <w:guid w:val="{A1907C33-F366-4C95-883D-A84FCC383F15}"/>
      </w:docPartPr>
      <w:docPartBody>
        <w:p w:rsidR="007A797C" w:rsidRDefault="00DE2827" w:rsidP="00DE2827">
          <w:pPr>
            <w:pStyle w:val="6E9FEB642B024FF6BEC0905429E337C1"/>
          </w:pPr>
          <w:r>
            <w:rPr>
              <w:rFonts w:cs="Arial"/>
              <w:b/>
            </w:rPr>
            <w:t>[Date]</w:t>
          </w:r>
        </w:p>
      </w:docPartBody>
    </w:docPart>
    <w:docPart>
      <w:docPartPr>
        <w:name w:val="E06B9EF1B1E64115AACA23F4F94CF0FB"/>
        <w:category>
          <w:name w:val="General"/>
          <w:gallery w:val="placeholder"/>
        </w:category>
        <w:types>
          <w:type w:val="bbPlcHdr"/>
        </w:types>
        <w:behaviors>
          <w:behavior w:val="content"/>
        </w:behaviors>
        <w:guid w:val="{C2A0A782-8FB3-413A-964E-8A6BD384D1A8}"/>
      </w:docPartPr>
      <w:docPartBody>
        <w:p w:rsidR="007A797C" w:rsidRDefault="00DE2827" w:rsidP="00DE2827">
          <w:pPr>
            <w:pStyle w:val="E06B9EF1B1E64115AACA23F4F94CF0FB"/>
          </w:pPr>
          <w:r w:rsidRPr="00BF3F01">
            <w:rPr>
              <w:rStyle w:val="PlaceholderText"/>
            </w:rPr>
            <w:t>Click or tap here to enter text.</w:t>
          </w:r>
        </w:p>
      </w:docPartBody>
    </w:docPart>
    <w:docPart>
      <w:docPartPr>
        <w:name w:val="14FA9638278A496C9A453623AA964E20"/>
        <w:category>
          <w:name w:val="General"/>
          <w:gallery w:val="placeholder"/>
        </w:category>
        <w:types>
          <w:type w:val="bbPlcHdr"/>
        </w:types>
        <w:behaviors>
          <w:behavior w:val="content"/>
        </w:behaviors>
        <w:guid w:val="{A7B272D6-A4E9-44F9-800E-67BB54846B2F}"/>
      </w:docPartPr>
      <w:docPartBody>
        <w:p w:rsidR="007A797C" w:rsidRDefault="00DE2827" w:rsidP="00DE2827">
          <w:pPr>
            <w:pStyle w:val="14FA9638278A496C9A453623AA964E20"/>
          </w:pPr>
          <w:r w:rsidRPr="00BF3F01">
            <w:rPr>
              <w:rStyle w:val="PlaceholderText"/>
            </w:rPr>
            <w:t>Click or tap here to enter text.</w:t>
          </w:r>
        </w:p>
      </w:docPartBody>
    </w:docPart>
    <w:docPart>
      <w:docPartPr>
        <w:name w:val="1987E3147F4C46A3BC25A3BEF8CBF65B"/>
        <w:category>
          <w:name w:val="General"/>
          <w:gallery w:val="placeholder"/>
        </w:category>
        <w:types>
          <w:type w:val="bbPlcHdr"/>
        </w:types>
        <w:behaviors>
          <w:behavior w:val="content"/>
        </w:behaviors>
        <w:guid w:val="{E954C11C-4BC3-4A86-8E08-5DD9C159A2A7}"/>
      </w:docPartPr>
      <w:docPartBody>
        <w:p w:rsidR="007A797C" w:rsidRDefault="00DE2827" w:rsidP="00DE2827">
          <w:pPr>
            <w:pStyle w:val="1987E3147F4C46A3BC25A3BEF8CBF65B"/>
          </w:pPr>
          <w:r w:rsidRPr="00682F1F">
            <w:rPr>
              <w:rStyle w:val="PlaceholderText"/>
            </w:rPr>
            <w:t>Click or tap here to enter text.</w:t>
          </w:r>
        </w:p>
      </w:docPartBody>
    </w:docPart>
    <w:docPart>
      <w:docPartPr>
        <w:name w:val="96BB923662B1431A9D3C194F4AD179F7"/>
        <w:category>
          <w:name w:val="General"/>
          <w:gallery w:val="placeholder"/>
        </w:category>
        <w:types>
          <w:type w:val="bbPlcHdr"/>
        </w:types>
        <w:behaviors>
          <w:behavior w:val="content"/>
        </w:behaviors>
        <w:guid w:val="{82647A08-0312-47DA-BF49-53469FF89E08}"/>
      </w:docPartPr>
      <w:docPartBody>
        <w:p w:rsidR="007A797C" w:rsidRDefault="00DE2827" w:rsidP="00DE2827">
          <w:pPr>
            <w:pStyle w:val="96BB923662B1431A9D3C194F4AD179F7"/>
          </w:pPr>
          <w:r w:rsidRPr="00041045">
            <w:rPr>
              <w:rStyle w:val="PlaceholderText"/>
            </w:rPr>
            <w:t>Click or tap here to enter text.</w:t>
          </w:r>
        </w:p>
      </w:docPartBody>
    </w:docPart>
    <w:docPart>
      <w:docPartPr>
        <w:name w:val="FA107077E23C4716BAE941E291CA81E9"/>
        <w:category>
          <w:name w:val="General"/>
          <w:gallery w:val="placeholder"/>
        </w:category>
        <w:types>
          <w:type w:val="bbPlcHdr"/>
        </w:types>
        <w:behaviors>
          <w:behavior w:val="content"/>
        </w:behaviors>
        <w:guid w:val="{CFF39ECE-B5AD-4B3A-AFE7-C8395AF96E1B}"/>
      </w:docPartPr>
      <w:docPartBody>
        <w:p w:rsidR="007A797C" w:rsidRDefault="00DE2827" w:rsidP="00DE2827">
          <w:pPr>
            <w:pStyle w:val="FA107077E23C4716BAE941E291CA81E9"/>
          </w:pPr>
          <w:r w:rsidRPr="00423691">
            <w:rPr>
              <w:rStyle w:val="PlaceholderText"/>
            </w:rPr>
            <w:t>Click or tap here to enter text.</w:t>
          </w:r>
        </w:p>
      </w:docPartBody>
    </w:docPart>
    <w:docPart>
      <w:docPartPr>
        <w:name w:val="D2F7A6AECDB74F7D8C707D2AE0305DE5"/>
        <w:category>
          <w:name w:val="General"/>
          <w:gallery w:val="placeholder"/>
        </w:category>
        <w:types>
          <w:type w:val="bbPlcHdr"/>
        </w:types>
        <w:behaviors>
          <w:behavior w:val="content"/>
        </w:behaviors>
        <w:guid w:val="{9B74B04F-498B-42DD-9668-E333E356E718}"/>
      </w:docPartPr>
      <w:docPartBody>
        <w:p w:rsidR="007A797C" w:rsidRDefault="00DE2827" w:rsidP="00DE2827">
          <w:pPr>
            <w:pStyle w:val="D2F7A6AECDB74F7D8C707D2AE0305DE5"/>
          </w:pPr>
          <w:r w:rsidRPr="00BF3F01">
            <w:rPr>
              <w:rStyle w:val="PlaceholderText"/>
            </w:rPr>
            <w:t>Click or tap here to enter text.</w:t>
          </w:r>
        </w:p>
      </w:docPartBody>
    </w:docPart>
    <w:docPart>
      <w:docPartPr>
        <w:name w:val="9E8019B3735844C3825EDDDDD14DF08F"/>
        <w:category>
          <w:name w:val="General"/>
          <w:gallery w:val="placeholder"/>
        </w:category>
        <w:types>
          <w:type w:val="bbPlcHdr"/>
        </w:types>
        <w:behaviors>
          <w:behavior w:val="content"/>
        </w:behaviors>
        <w:guid w:val="{81382FA1-6E2A-4B80-BAFA-252DB54B3EAA}"/>
      </w:docPartPr>
      <w:docPartBody>
        <w:p w:rsidR="007A797C" w:rsidRDefault="00DE2827" w:rsidP="00DE2827">
          <w:pPr>
            <w:pStyle w:val="9E8019B3735844C3825EDDDDD14DF08F"/>
          </w:pPr>
          <w:r w:rsidRPr="00BF3F01">
            <w:rPr>
              <w:rStyle w:val="PlaceholderText"/>
            </w:rPr>
            <w:t>Click or tap here to enter text.</w:t>
          </w:r>
        </w:p>
      </w:docPartBody>
    </w:docPart>
    <w:docPart>
      <w:docPartPr>
        <w:name w:val="44745ACB251D4840A0B3FF2B22CAE519"/>
        <w:category>
          <w:name w:val="General"/>
          <w:gallery w:val="placeholder"/>
        </w:category>
        <w:types>
          <w:type w:val="bbPlcHdr"/>
        </w:types>
        <w:behaviors>
          <w:behavior w:val="content"/>
        </w:behaviors>
        <w:guid w:val="{2ECC3D70-CD38-416E-A580-77D83668AC99}"/>
      </w:docPartPr>
      <w:docPartBody>
        <w:p w:rsidR="007A797C" w:rsidRDefault="00DE2827" w:rsidP="00DE2827">
          <w:pPr>
            <w:pStyle w:val="44745ACB251D4840A0B3FF2B22CAE519"/>
          </w:pPr>
          <w:r w:rsidRPr="00BF3F01">
            <w:rPr>
              <w:rStyle w:val="PlaceholderText"/>
            </w:rPr>
            <w:t>Click or tap here to enter text.</w:t>
          </w:r>
        </w:p>
      </w:docPartBody>
    </w:docPart>
    <w:docPart>
      <w:docPartPr>
        <w:name w:val="BBD4B42E2A1B44C884E2863B009B035A"/>
        <w:category>
          <w:name w:val="General"/>
          <w:gallery w:val="placeholder"/>
        </w:category>
        <w:types>
          <w:type w:val="bbPlcHdr"/>
        </w:types>
        <w:behaviors>
          <w:behavior w:val="content"/>
        </w:behaviors>
        <w:guid w:val="{1343FEE1-7272-4DA7-BD1C-8A2DA2C6B240}"/>
      </w:docPartPr>
      <w:docPartBody>
        <w:p w:rsidR="007A797C" w:rsidRDefault="00DE2827" w:rsidP="00DE2827">
          <w:pPr>
            <w:pStyle w:val="BBD4B42E2A1B44C884E2863B009B035A"/>
          </w:pPr>
          <w:r w:rsidRPr="00041045">
            <w:rPr>
              <w:rStyle w:val="PlaceholderText"/>
            </w:rPr>
            <w:t>Click or tap here to enter text.</w:t>
          </w:r>
        </w:p>
      </w:docPartBody>
    </w:docPart>
    <w:docPart>
      <w:docPartPr>
        <w:name w:val="46E95C1358A54F93BDBAE203C3E692CF"/>
        <w:category>
          <w:name w:val="General"/>
          <w:gallery w:val="placeholder"/>
        </w:category>
        <w:types>
          <w:type w:val="bbPlcHdr"/>
        </w:types>
        <w:behaviors>
          <w:behavior w:val="content"/>
        </w:behaviors>
        <w:guid w:val="{5C288C21-5A8F-41CE-B9ED-DAE10F46DF26}"/>
      </w:docPartPr>
      <w:docPartBody>
        <w:p w:rsidR="007A797C" w:rsidRDefault="00DE2827" w:rsidP="00DE2827">
          <w:pPr>
            <w:pStyle w:val="46E95C1358A54F93BDBAE203C3E692CF"/>
          </w:pPr>
          <w:r w:rsidRPr="00BF3F01">
            <w:rPr>
              <w:rStyle w:val="PlaceholderText"/>
            </w:rPr>
            <w:t>Click or tap here to enter text.</w:t>
          </w:r>
        </w:p>
      </w:docPartBody>
    </w:docPart>
    <w:docPart>
      <w:docPartPr>
        <w:name w:val="0297AEFB8B2F4C28AF98D7D1F70EB12F"/>
        <w:category>
          <w:name w:val="General"/>
          <w:gallery w:val="placeholder"/>
        </w:category>
        <w:types>
          <w:type w:val="bbPlcHdr"/>
        </w:types>
        <w:behaviors>
          <w:behavior w:val="content"/>
        </w:behaviors>
        <w:guid w:val="{C8CB692F-B352-486C-B0A3-FACBA563AAA6}"/>
      </w:docPartPr>
      <w:docPartBody>
        <w:p w:rsidR="007A797C" w:rsidRDefault="00DE2827" w:rsidP="00DE2827">
          <w:pPr>
            <w:pStyle w:val="0297AEFB8B2F4C28AF98D7D1F70EB12F"/>
          </w:pPr>
          <w:r w:rsidRPr="00041045">
            <w:rPr>
              <w:rStyle w:val="PlaceholderText"/>
            </w:rPr>
            <w:t>Click or tap here to enter text.</w:t>
          </w:r>
        </w:p>
      </w:docPartBody>
    </w:docPart>
    <w:docPart>
      <w:docPartPr>
        <w:name w:val="89B1A1A6AC9A4EBB821106D73F204DD7"/>
        <w:category>
          <w:name w:val="General"/>
          <w:gallery w:val="placeholder"/>
        </w:category>
        <w:types>
          <w:type w:val="bbPlcHdr"/>
        </w:types>
        <w:behaviors>
          <w:behavior w:val="content"/>
        </w:behaviors>
        <w:guid w:val="{3FCCB1A9-CF3A-46C1-B8F9-EE54CC1100B5}"/>
      </w:docPartPr>
      <w:docPartBody>
        <w:p w:rsidR="007A797C" w:rsidRDefault="00DE2827" w:rsidP="00DE2827">
          <w:pPr>
            <w:pStyle w:val="89B1A1A6AC9A4EBB821106D73F204DD7"/>
          </w:pPr>
          <w:r w:rsidRPr="00682F1F">
            <w:rPr>
              <w:rStyle w:val="PlaceholderText"/>
            </w:rPr>
            <w:t>Click or tap here to enter text.</w:t>
          </w:r>
        </w:p>
      </w:docPartBody>
    </w:docPart>
    <w:docPart>
      <w:docPartPr>
        <w:name w:val="4266BBFA78494E6C847B87D7F1CD37F3"/>
        <w:category>
          <w:name w:val="General"/>
          <w:gallery w:val="placeholder"/>
        </w:category>
        <w:types>
          <w:type w:val="bbPlcHdr"/>
        </w:types>
        <w:behaviors>
          <w:behavior w:val="content"/>
        </w:behaviors>
        <w:guid w:val="{F153E48A-6F23-4DC4-B735-70E677F2F08B}"/>
      </w:docPartPr>
      <w:docPartBody>
        <w:p w:rsidR="007A797C" w:rsidRDefault="00DE2827" w:rsidP="00DE2827">
          <w:pPr>
            <w:pStyle w:val="4266BBFA78494E6C847B87D7F1CD37F3"/>
          </w:pPr>
          <w:r w:rsidRPr="00041045">
            <w:rPr>
              <w:rStyle w:val="PlaceholderText"/>
            </w:rPr>
            <w:t>Click or tap here to enter text.</w:t>
          </w:r>
        </w:p>
      </w:docPartBody>
    </w:docPart>
    <w:docPart>
      <w:docPartPr>
        <w:name w:val="C7BEF40B60AF4C1D9DB9840EA96DAD9B"/>
        <w:category>
          <w:name w:val="General"/>
          <w:gallery w:val="placeholder"/>
        </w:category>
        <w:types>
          <w:type w:val="bbPlcHdr"/>
        </w:types>
        <w:behaviors>
          <w:behavior w:val="content"/>
        </w:behaviors>
        <w:guid w:val="{247C2C9E-B3A7-43DC-BB37-DB30F5D2A338}"/>
      </w:docPartPr>
      <w:docPartBody>
        <w:p w:rsidR="007A797C" w:rsidRDefault="00DE2827" w:rsidP="00DE2827">
          <w:pPr>
            <w:pStyle w:val="C7BEF40B60AF4C1D9DB9840EA96DAD9B"/>
          </w:pPr>
          <w:r w:rsidRPr="00423691">
            <w:rPr>
              <w:rStyle w:val="PlaceholderText"/>
            </w:rPr>
            <w:t>Click or tap here to enter text.</w:t>
          </w:r>
        </w:p>
      </w:docPartBody>
    </w:docPart>
    <w:docPart>
      <w:docPartPr>
        <w:name w:val="D29BAD3DFF8C42E88422C80073C34F3F"/>
        <w:category>
          <w:name w:val="General"/>
          <w:gallery w:val="placeholder"/>
        </w:category>
        <w:types>
          <w:type w:val="bbPlcHdr"/>
        </w:types>
        <w:behaviors>
          <w:behavior w:val="content"/>
        </w:behaviors>
        <w:guid w:val="{F3558192-A9BE-4D93-AC7C-25E74D86B4E0}"/>
      </w:docPartPr>
      <w:docPartBody>
        <w:p w:rsidR="007A797C" w:rsidRDefault="00DE2827" w:rsidP="00DE2827">
          <w:pPr>
            <w:pStyle w:val="D29BAD3DFF8C42E88422C80073C34F3F"/>
          </w:pPr>
          <w:r w:rsidRPr="00BF3F01">
            <w:rPr>
              <w:rStyle w:val="PlaceholderText"/>
            </w:rPr>
            <w:t>Click or tap here to enter text.</w:t>
          </w:r>
        </w:p>
      </w:docPartBody>
    </w:docPart>
    <w:docPart>
      <w:docPartPr>
        <w:name w:val="5AD35199DC034DE994EED010D9DAB90F"/>
        <w:category>
          <w:name w:val="General"/>
          <w:gallery w:val="placeholder"/>
        </w:category>
        <w:types>
          <w:type w:val="bbPlcHdr"/>
        </w:types>
        <w:behaviors>
          <w:behavior w:val="content"/>
        </w:behaviors>
        <w:guid w:val="{5A1ABAAE-7EAC-4944-AB05-6573367B5168}"/>
      </w:docPartPr>
      <w:docPartBody>
        <w:p w:rsidR="007A797C" w:rsidRDefault="00DE2827" w:rsidP="00DE2827">
          <w:pPr>
            <w:pStyle w:val="5AD35199DC034DE994EED010D9DAB90F"/>
          </w:pPr>
          <w:r w:rsidRPr="00BF3F0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C6EA4"/>
    <w:rsid w:val="001532F7"/>
    <w:rsid w:val="00577E32"/>
    <w:rsid w:val="007A797C"/>
    <w:rsid w:val="007C6EA4"/>
    <w:rsid w:val="008053A6"/>
    <w:rsid w:val="00D174E5"/>
    <w:rsid w:val="00D36749"/>
    <w:rsid w:val="00DE2827"/>
    <w:rsid w:val="00E07E2E"/>
    <w:rsid w:val="00F12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2827"/>
    <w:rPr>
      <w:color w:val="808080"/>
    </w:rPr>
  </w:style>
  <w:style w:type="paragraph" w:customStyle="1" w:styleId="07E0CC87E7F846358E9CE7B8E4F3485C">
    <w:name w:val="07E0CC87E7F846358E9CE7B8E4F3485C"/>
    <w:rsid w:val="001532F7"/>
  </w:style>
  <w:style w:type="paragraph" w:customStyle="1" w:styleId="F0FF4BB42C744B03B87F295076A54554">
    <w:name w:val="F0FF4BB42C744B03B87F295076A54554"/>
    <w:rsid w:val="001532F7"/>
  </w:style>
  <w:style w:type="paragraph" w:customStyle="1" w:styleId="0E6A646CD3A643AC8C67C490AE1D522F">
    <w:name w:val="0E6A646CD3A643AC8C67C490AE1D522F"/>
    <w:rsid w:val="001532F7"/>
  </w:style>
  <w:style w:type="paragraph" w:customStyle="1" w:styleId="FC1A3AC83A35456CAB013566AC0BC995">
    <w:name w:val="FC1A3AC83A35456CAB013566AC0BC995"/>
    <w:rsid w:val="001532F7"/>
  </w:style>
  <w:style w:type="paragraph" w:customStyle="1" w:styleId="FA4B12FA26564ECDA1156326A7D84A63">
    <w:name w:val="FA4B12FA26564ECDA1156326A7D84A63"/>
    <w:rsid w:val="00D174E5"/>
  </w:style>
  <w:style w:type="paragraph" w:customStyle="1" w:styleId="E0E9AF3D32394A7D882FB4245BF10876">
    <w:name w:val="E0E9AF3D32394A7D882FB4245BF10876"/>
    <w:rsid w:val="00D174E5"/>
  </w:style>
  <w:style w:type="paragraph" w:customStyle="1" w:styleId="31CBCFD1E0A54E759D92DA85EBD1C342">
    <w:name w:val="31CBCFD1E0A54E759D92DA85EBD1C342"/>
    <w:rsid w:val="00D174E5"/>
  </w:style>
  <w:style w:type="paragraph" w:customStyle="1" w:styleId="4749CF7C508648CF8EADB8548A355D4E">
    <w:name w:val="4749CF7C508648CF8EADB8548A355D4E"/>
    <w:rsid w:val="00D174E5"/>
  </w:style>
  <w:style w:type="paragraph" w:customStyle="1" w:styleId="3C444F138D79454B8A50A51594F0C08B">
    <w:name w:val="3C444F138D79454B8A50A51594F0C08B"/>
    <w:rsid w:val="00D174E5"/>
  </w:style>
  <w:style w:type="paragraph" w:customStyle="1" w:styleId="857E5C5E5AAB4228BE349320FDFCA74F">
    <w:name w:val="857E5C5E5AAB4228BE349320FDFCA74F"/>
    <w:rsid w:val="00D174E5"/>
  </w:style>
  <w:style w:type="paragraph" w:customStyle="1" w:styleId="F2EB2D7316694A02A5E4DCECD7702194">
    <w:name w:val="F2EB2D7316694A02A5E4DCECD7702194"/>
    <w:rsid w:val="00D174E5"/>
  </w:style>
  <w:style w:type="paragraph" w:customStyle="1" w:styleId="FBFB5F54C83148F49577DB2558B9CC3B">
    <w:name w:val="FBFB5F54C83148F49577DB2558B9CC3B"/>
    <w:rsid w:val="00D174E5"/>
  </w:style>
  <w:style w:type="paragraph" w:customStyle="1" w:styleId="68BBC14F4F2E4C2CA71C0B2404E6F8C2">
    <w:name w:val="68BBC14F4F2E4C2CA71C0B2404E6F8C2"/>
    <w:rsid w:val="00D174E5"/>
  </w:style>
  <w:style w:type="paragraph" w:customStyle="1" w:styleId="9C1FCCE90AFB44649C4BAF49C83FC5FF">
    <w:name w:val="9C1FCCE90AFB44649C4BAF49C83FC5FF"/>
    <w:rsid w:val="00D174E5"/>
  </w:style>
  <w:style w:type="paragraph" w:customStyle="1" w:styleId="453756189E7B4B26977B18F4AF5D0025">
    <w:name w:val="453756189E7B4B26977B18F4AF5D0025"/>
    <w:rsid w:val="00D174E5"/>
  </w:style>
  <w:style w:type="paragraph" w:customStyle="1" w:styleId="44125A8ADC964C8CA15460A7633C4CEC">
    <w:name w:val="44125A8ADC964C8CA15460A7633C4CEC"/>
    <w:rsid w:val="00D174E5"/>
  </w:style>
  <w:style w:type="paragraph" w:customStyle="1" w:styleId="D5199A9A12D54031BC05BC4D176DF47F">
    <w:name w:val="D5199A9A12D54031BC05BC4D176DF47F"/>
    <w:rsid w:val="00D174E5"/>
  </w:style>
  <w:style w:type="paragraph" w:customStyle="1" w:styleId="9CA3CD58B25A4AFE985B23F72F377875">
    <w:name w:val="9CA3CD58B25A4AFE985B23F72F377875"/>
    <w:rsid w:val="00D174E5"/>
  </w:style>
  <w:style w:type="paragraph" w:customStyle="1" w:styleId="9F4C59C9C6074929B1B2751631464D5F">
    <w:name w:val="9F4C59C9C6074929B1B2751631464D5F"/>
    <w:rsid w:val="00D174E5"/>
  </w:style>
  <w:style w:type="paragraph" w:customStyle="1" w:styleId="5BCE84A1A8294C09B1FCA11614D49CCD">
    <w:name w:val="5BCE84A1A8294C09B1FCA11614D49CCD"/>
    <w:rsid w:val="00D174E5"/>
  </w:style>
  <w:style w:type="paragraph" w:customStyle="1" w:styleId="83B49142A17B4C66A3CFF839A9BBA514">
    <w:name w:val="83B49142A17B4C66A3CFF839A9BBA514"/>
    <w:rsid w:val="00D174E5"/>
  </w:style>
  <w:style w:type="paragraph" w:customStyle="1" w:styleId="CF56514AAABC41ED927AB76A755E1B08">
    <w:name w:val="CF56514AAABC41ED927AB76A755E1B08"/>
    <w:rsid w:val="00D174E5"/>
  </w:style>
  <w:style w:type="paragraph" w:customStyle="1" w:styleId="E2B681FEA9704B5D83E2F422F70B816E">
    <w:name w:val="E2B681FEA9704B5D83E2F422F70B816E"/>
    <w:rsid w:val="00D174E5"/>
  </w:style>
  <w:style w:type="paragraph" w:customStyle="1" w:styleId="ACA157CB3891423EA79BE6BD6F001FD3">
    <w:name w:val="ACA157CB3891423EA79BE6BD6F001FD3"/>
    <w:rsid w:val="00D174E5"/>
  </w:style>
  <w:style w:type="paragraph" w:customStyle="1" w:styleId="1BE670A25E5546EEBAC8FEC6894629BF">
    <w:name w:val="1BE670A25E5546EEBAC8FEC6894629BF"/>
    <w:rsid w:val="00D174E5"/>
  </w:style>
  <w:style w:type="paragraph" w:customStyle="1" w:styleId="E76DBE3E026645D79245970ECD6BB85A">
    <w:name w:val="E76DBE3E026645D79245970ECD6BB85A"/>
    <w:rsid w:val="00DE2827"/>
  </w:style>
  <w:style w:type="paragraph" w:customStyle="1" w:styleId="53E86B422F2B46988A7EAAEAEDD3CAD5">
    <w:name w:val="53E86B422F2B46988A7EAAEAEDD3CAD5"/>
    <w:rsid w:val="00DE2827"/>
  </w:style>
  <w:style w:type="paragraph" w:customStyle="1" w:styleId="11B63B03583E429283B71A9EC9123D25">
    <w:name w:val="11B63B03583E429283B71A9EC9123D25"/>
    <w:rsid w:val="00DE2827"/>
  </w:style>
  <w:style w:type="paragraph" w:customStyle="1" w:styleId="11F0689D06DD42AB95D7996EE1582830">
    <w:name w:val="11F0689D06DD42AB95D7996EE1582830"/>
    <w:rsid w:val="00DE2827"/>
  </w:style>
  <w:style w:type="paragraph" w:customStyle="1" w:styleId="AF002CB4477A496EA1A1D705273C445F">
    <w:name w:val="AF002CB4477A496EA1A1D705273C445F"/>
    <w:rsid w:val="00DE2827"/>
  </w:style>
  <w:style w:type="paragraph" w:customStyle="1" w:styleId="4476410A18354FD892AE6B4336C52CFB">
    <w:name w:val="4476410A18354FD892AE6B4336C52CFB"/>
    <w:rsid w:val="00DE2827"/>
  </w:style>
  <w:style w:type="paragraph" w:customStyle="1" w:styleId="3CEB4E6712B047B2888D1934F2D9132C">
    <w:name w:val="3CEB4E6712B047B2888D1934F2D9132C"/>
    <w:rsid w:val="00DE2827"/>
  </w:style>
  <w:style w:type="paragraph" w:customStyle="1" w:styleId="53AB41D89FBF48E88AB60EF1B8EC1791">
    <w:name w:val="53AB41D89FBF48E88AB60EF1B8EC1791"/>
    <w:rsid w:val="00DE2827"/>
  </w:style>
  <w:style w:type="paragraph" w:customStyle="1" w:styleId="3E4AFE26758E41D2AD47CC10F16CB748">
    <w:name w:val="3E4AFE26758E41D2AD47CC10F16CB748"/>
    <w:rsid w:val="00DE2827"/>
  </w:style>
  <w:style w:type="paragraph" w:customStyle="1" w:styleId="227FE5EC8A1B4F8F8195535CDDBDAD12">
    <w:name w:val="227FE5EC8A1B4F8F8195535CDDBDAD12"/>
    <w:rsid w:val="00DE2827"/>
  </w:style>
  <w:style w:type="paragraph" w:customStyle="1" w:styleId="FD92A8605BD849D59F79B730C651E554">
    <w:name w:val="FD92A8605BD849D59F79B730C651E554"/>
    <w:rsid w:val="00DE2827"/>
  </w:style>
  <w:style w:type="paragraph" w:customStyle="1" w:styleId="E0717098D3F3414DB078936CA473CA53">
    <w:name w:val="E0717098D3F3414DB078936CA473CA53"/>
    <w:rsid w:val="00DE2827"/>
  </w:style>
  <w:style w:type="paragraph" w:customStyle="1" w:styleId="68793BC13ADE4953AEE33CFB603E4A52">
    <w:name w:val="68793BC13ADE4953AEE33CFB603E4A52"/>
    <w:rsid w:val="00DE2827"/>
  </w:style>
  <w:style w:type="paragraph" w:customStyle="1" w:styleId="B5006C1A9C2F4F1FBCD534FFEA7728D6">
    <w:name w:val="B5006C1A9C2F4F1FBCD534FFEA7728D6"/>
    <w:rsid w:val="00DE2827"/>
  </w:style>
  <w:style w:type="paragraph" w:customStyle="1" w:styleId="7807B316CA9D464C8A2A569F87B7F02E">
    <w:name w:val="7807B316CA9D464C8A2A569F87B7F02E"/>
    <w:rsid w:val="00DE2827"/>
  </w:style>
  <w:style w:type="paragraph" w:customStyle="1" w:styleId="4DD0B68884184F6B9EE06470F36DA259">
    <w:name w:val="4DD0B68884184F6B9EE06470F36DA259"/>
    <w:rsid w:val="00DE2827"/>
  </w:style>
  <w:style w:type="paragraph" w:customStyle="1" w:styleId="D70C247E030649C98A9C8B31745CDE58">
    <w:name w:val="D70C247E030649C98A9C8B31745CDE58"/>
    <w:rsid w:val="00DE2827"/>
  </w:style>
  <w:style w:type="paragraph" w:customStyle="1" w:styleId="ED26C6B73E064AC4810E7E03091B9A81">
    <w:name w:val="ED26C6B73E064AC4810E7E03091B9A81"/>
    <w:rsid w:val="00DE2827"/>
  </w:style>
  <w:style w:type="paragraph" w:customStyle="1" w:styleId="6D5129DAE92A4F16A6E68B388E7F1295">
    <w:name w:val="6D5129DAE92A4F16A6E68B388E7F1295"/>
    <w:rsid w:val="00DE2827"/>
  </w:style>
  <w:style w:type="paragraph" w:customStyle="1" w:styleId="2FF05ADB4DFC40D2A5A987B652F3AC6E">
    <w:name w:val="2FF05ADB4DFC40D2A5A987B652F3AC6E"/>
    <w:rsid w:val="00DE2827"/>
  </w:style>
  <w:style w:type="paragraph" w:customStyle="1" w:styleId="6E9FEB642B024FF6BEC0905429E337C1">
    <w:name w:val="6E9FEB642B024FF6BEC0905429E337C1"/>
    <w:rsid w:val="00DE2827"/>
  </w:style>
  <w:style w:type="paragraph" w:customStyle="1" w:styleId="E06B9EF1B1E64115AACA23F4F94CF0FB">
    <w:name w:val="E06B9EF1B1E64115AACA23F4F94CF0FB"/>
    <w:rsid w:val="00DE2827"/>
  </w:style>
  <w:style w:type="paragraph" w:customStyle="1" w:styleId="14FA9638278A496C9A453623AA964E20">
    <w:name w:val="14FA9638278A496C9A453623AA964E20"/>
    <w:rsid w:val="00DE2827"/>
  </w:style>
  <w:style w:type="paragraph" w:customStyle="1" w:styleId="8D4A9D0E6F3D45C9B69CFF53A01598E0">
    <w:name w:val="8D4A9D0E6F3D45C9B69CFF53A01598E0"/>
    <w:rsid w:val="00DE2827"/>
  </w:style>
  <w:style w:type="paragraph" w:customStyle="1" w:styleId="CB01C5E2F63B4034A0C1A5DFB000DAED">
    <w:name w:val="CB01C5E2F63B4034A0C1A5DFB000DAED"/>
    <w:rsid w:val="00DE2827"/>
  </w:style>
  <w:style w:type="paragraph" w:customStyle="1" w:styleId="12A617D3A11C4899B09D7C66CAEFE15C">
    <w:name w:val="12A617D3A11C4899B09D7C66CAEFE15C"/>
    <w:rsid w:val="00DE2827"/>
  </w:style>
  <w:style w:type="paragraph" w:customStyle="1" w:styleId="7209BA69A7A94483A598FF3C19EC729C">
    <w:name w:val="7209BA69A7A94483A598FF3C19EC729C"/>
    <w:rsid w:val="00DE2827"/>
  </w:style>
  <w:style w:type="paragraph" w:customStyle="1" w:styleId="1987E3147F4C46A3BC25A3BEF8CBF65B">
    <w:name w:val="1987E3147F4C46A3BC25A3BEF8CBF65B"/>
    <w:rsid w:val="00DE2827"/>
  </w:style>
  <w:style w:type="paragraph" w:customStyle="1" w:styleId="96BB923662B1431A9D3C194F4AD179F7">
    <w:name w:val="96BB923662B1431A9D3C194F4AD179F7"/>
    <w:rsid w:val="00DE2827"/>
  </w:style>
  <w:style w:type="paragraph" w:customStyle="1" w:styleId="FA107077E23C4716BAE941E291CA81E9">
    <w:name w:val="FA107077E23C4716BAE941E291CA81E9"/>
    <w:rsid w:val="00DE2827"/>
  </w:style>
  <w:style w:type="paragraph" w:customStyle="1" w:styleId="D2F7A6AECDB74F7D8C707D2AE0305DE5">
    <w:name w:val="D2F7A6AECDB74F7D8C707D2AE0305DE5"/>
    <w:rsid w:val="00DE2827"/>
  </w:style>
  <w:style w:type="paragraph" w:customStyle="1" w:styleId="9E8019B3735844C3825EDDDDD14DF08F">
    <w:name w:val="9E8019B3735844C3825EDDDDD14DF08F"/>
    <w:rsid w:val="00DE2827"/>
  </w:style>
  <w:style w:type="paragraph" w:customStyle="1" w:styleId="44745ACB251D4840A0B3FF2B22CAE519">
    <w:name w:val="44745ACB251D4840A0B3FF2B22CAE519"/>
    <w:rsid w:val="00DE2827"/>
  </w:style>
  <w:style w:type="paragraph" w:customStyle="1" w:styleId="BBD4B42E2A1B44C884E2863B009B035A">
    <w:name w:val="BBD4B42E2A1B44C884E2863B009B035A"/>
    <w:rsid w:val="00DE2827"/>
  </w:style>
  <w:style w:type="paragraph" w:customStyle="1" w:styleId="46E95C1358A54F93BDBAE203C3E692CF">
    <w:name w:val="46E95C1358A54F93BDBAE203C3E692CF"/>
    <w:rsid w:val="00DE2827"/>
  </w:style>
  <w:style w:type="paragraph" w:customStyle="1" w:styleId="0297AEFB8B2F4C28AF98D7D1F70EB12F">
    <w:name w:val="0297AEFB8B2F4C28AF98D7D1F70EB12F"/>
    <w:rsid w:val="00DE2827"/>
  </w:style>
  <w:style w:type="paragraph" w:customStyle="1" w:styleId="420612AFFA4147859B69476AC62BB43C">
    <w:name w:val="420612AFFA4147859B69476AC62BB43C"/>
    <w:rsid w:val="00DE2827"/>
  </w:style>
  <w:style w:type="paragraph" w:customStyle="1" w:styleId="E8B12C9FF26A44F5A62A3CB310515066">
    <w:name w:val="E8B12C9FF26A44F5A62A3CB310515066"/>
    <w:rsid w:val="00DE2827"/>
  </w:style>
  <w:style w:type="paragraph" w:customStyle="1" w:styleId="48A8A1AC651649E08A5C026DBD64CA95">
    <w:name w:val="48A8A1AC651649E08A5C026DBD64CA95"/>
    <w:rsid w:val="00DE2827"/>
  </w:style>
  <w:style w:type="paragraph" w:customStyle="1" w:styleId="2A58051F1B2E4CF4BE542E5506B514B5">
    <w:name w:val="2A58051F1B2E4CF4BE542E5506B514B5"/>
    <w:rsid w:val="00DE2827"/>
  </w:style>
  <w:style w:type="paragraph" w:customStyle="1" w:styleId="BC72A8C6926141D593F629984AB14268">
    <w:name w:val="BC72A8C6926141D593F629984AB14268"/>
    <w:rsid w:val="00DE2827"/>
  </w:style>
  <w:style w:type="paragraph" w:customStyle="1" w:styleId="EBA0503CD331480394422EE4D6AA35B7">
    <w:name w:val="EBA0503CD331480394422EE4D6AA35B7"/>
    <w:rsid w:val="00DE2827"/>
  </w:style>
  <w:style w:type="paragraph" w:customStyle="1" w:styleId="89B1A1A6AC9A4EBB821106D73F204DD7">
    <w:name w:val="89B1A1A6AC9A4EBB821106D73F204DD7"/>
    <w:rsid w:val="00DE2827"/>
  </w:style>
  <w:style w:type="paragraph" w:customStyle="1" w:styleId="4266BBFA78494E6C847B87D7F1CD37F3">
    <w:name w:val="4266BBFA78494E6C847B87D7F1CD37F3"/>
    <w:rsid w:val="00DE2827"/>
  </w:style>
  <w:style w:type="paragraph" w:customStyle="1" w:styleId="C7BEF40B60AF4C1D9DB9840EA96DAD9B">
    <w:name w:val="C7BEF40B60AF4C1D9DB9840EA96DAD9B"/>
    <w:rsid w:val="00DE2827"/>
  </w:style>
  <w:style w:type="paragraph" w:customStyle="1" w:styleId="D29BAD3DFF8C42E88422C80073C34F3F">
    <w:name w:val="D29BAD3DFF8C42E88422C80073C34F3F"/>
    <w:rsid w:val="00DE2827"/>
  </w:style>
  <w:style w:type="paragraph" w:customStyle="1" w:styleId="5AD35199DC034DE994EED010D9DAB90F">
    <w:name w:val="5AD35199DC034DE994EED010D9DAB90F"/>
    <w:rsid w:val="00DE2827"/>
  </w:style>
  <w:style w:type="paragraph" w:customStyle="1" w:styleId="EFED3338461F4B27B0B6A058AF79F55C">
    <w:name w:val="EFED3338461F4B27B0B6A058AF79F55C"/>
    <w:rsid w:val="00DE28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0 xmlns="bbfe11ca-35c0-4589-b437-964ee9357c74">Attached are updated templates for letters and instructions that accompany the CACFP Meal Benefits Eligibility Form. State agencies can download the templates to modify them to meet local needs or pass them along to program providers.</Description0>
    <O_x002d_o_x002d_D xmlns="bbfe11ca-35c0-4589-b437-964ee9357c74">false</O_x002d_o_x002d_D>
    <Format xmlns="bbfe11ca-35c0-4589-b437-964ee9357c74">Technical Assistance</Format>
    <PGM xmlns="bbfe11ca-35c0-4589-b437-964ee9357c74">
      <Value>CACFP</Value>
    </PGM>
    <Status xmlns="bbfe11ca-35c0-4589-b437-964ee9357c74">active</Status>
    <Issue_x0020_Date xmlns="bbfe11ca-35c0-4589-b437-964ee9357c74">2018-10-26T04:00:00+00:00</Issue_x0020_Dat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326A90EE55F342AB5E7167D33A52FD" ma:contentTypeVersion="11" ma:contentTypeDescription="Create a new document." ma:contentTypeScope="" ma:versionID="10f73fa169bd32d12cb9f4dad212d8af">
  <xsd:schema xmlns:xsd="http://www.w3.org/2001/XMLSchema" xmlns:xs="http://www.w3.org/2001/XMLSchema" xmlns:p="http://schemas.microsoft.com/office/2006/metadata/properties" xmlns:ns2="bbfe11ca-35c0-4589-b437-964ee9357c74" xmlns:ns3="874c7462-c8cb-40c2-b374-5b788dbff0aa" targetNamespace="http://schemas.microsoft.com/office/2006/metadata/properties" ma:root="true" ma:fieldsID="81493272e5e73b8f28d1b16831fe5de7" ns2:_="" ns3:_="">
    <xsd:import namespace="bbfe11ca-35c0-4589-b437-964ee9357c74"/>
    <xsd:import namespace="874c7462-c8cb-40c2-b374-5b788dbff0aa"/>
    <xsd:element name="properties">
      <xsd:complexType>
        <xsd:sequence>
          <xsd:element name="documentManagement">
            <xsd:complexType>
              <xsd:all>
                <xsd:element ref="ns2:Description0" minOccurs="0"/>
                <xsd:element ref="ns2:Issue_x0020_Date" minOccurs="0"/>
                <xsd:element ref="ns2:PGM" minOccurs="0"/>
                <xsd:element ref="ns2:Status" minOccurs="0"/>
                <xsd:element ref="ns2:O_x002d_o_x002d_D" minOccurs="0"/>
                <xsd:element ref="ns2:Format"/>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e11ca-35c0-4589-b437-964ee9357c74"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Note">
          <xsd:maxLength value="255"/>
        </xsd:restriction>
      </xsd:simpleType>
    </xsd:element>
    <xsd:element name="Issue_x0020_Date" ma:index="9" nillable="true" ma:displayName="Issue Date" ma:format="DateOnly" ma:internalName="Issue_x0020_Date">
      <xsd:simpleType>
        <xsd:restriction base="dms:DateTime"/>
      </xsd:simpleType>
    </xsd:element>
    <xsd:element name="PGM" ma:index="10" nillable="true" ma:displayName="Program" ma:internalName="PGM" ma:readOnly="false" ma:requiredMultiChoice="true">
      <xsd:complexType>
        <xsd:complexContent>
          <xsd:extension base="dms:MultiChoice">
            <xsd:sequence>
              <xsd:element name="Value" maxOccurs="unbounded" minOccurs="0" nillable="true">
                <xsd:simpleType>
                  <xsd:restriction base="dms:Choice">
                    <xsd:enumeration value="CACFP"/>
                    <xsd:enumeration value="SFSP"/>
                    <xsd:enumeration value="SP"/>
                    <xsd:enumeration value="Farm to School"/>
                    <xsd:enumeration value="Team Nutrition"/>
                    <xsd:enumeration value="Tech. Assist"/>
                    <xsd:enumeration value="General (not pgm specific)"/>
                  </xsd:restriction>
                </xsd:simpleType>
              </xsd:element>
            </xsd:sequence>
          </xsd:extension>
        </xsd:complexContent>
      </xsd:complexType>
    </xsd:element>
    <xsd:element name="Status" ma:index="12" nillable="true" ma:displayName="Status" ma:default="active" ma:format="RadioButtons" ma:internalName="Status" ma:readOnly="false">
      <xsd:simpleType>
        <xsd:restriction base="dms:Choice">
          <xsd:enumeration value="active"/>
          <xsd:enumeration value="superseded"/>
          <xsd:enumeration value="obsolete"/>
        </xsd:restriction>
      </xsd:simpleType>
    </xsd:element>
    <xsd:element name="O_x002d_o_x002d_D" ma:index="14" nillable="true" ma:displayName="O-o-D" ma:default="0" ma:description="Out of date, decommissioned, no longer should be used, superceded" ma:internalName="O_x002d_o_x002d_D" ma:readOnly="false">
      <xsd:simpleType>
        <xsd:restriction base="dms:Boolean"/>
      </xsd:simpleType>
    </xsd:element>
    <xsd:element name="Format" ma:index="15" ma:displayName="Format" ma:format="RadioButtons" ma:internalName="Format" ma:readOnly="false">
      <xsd:simpleType>
        <xsd:restriction base="dms:Choice">
          <xsd:enumeration value="Guide/Handbook"/>
          <xsd:enumeration value="Manual"/>
          <xsd:enumeration value="Instruction"/>
          <xsd:enumeration value="Webinar"/>
          <xsd:enumeration value="Communications Material"/>
          <xsd:enumeration value="Report/Form"/>
          <xsd:enumeration value="Research Material"/>
          <xsd:enumeration value="Technical Assistance"/>
          <xsd:enumeration value="Letter"/>
          <xsd:enumeration value="Grant(s)"/>
        </xsd:restriction>
      </xsd:simpleType>
    </xsd:element>
  </xsd:schema>
  <xsd:schema xmlns:xsd="http://www.w3.org/2001/XMLSchema" xmlns:xs="http://www.w3.org/2001/XMLSchema" xmlns:dms="http://schemas.microsoft.com/office/2006/documentManagement/types" xmlns:pc="http://schemas.microsoft.com/office/infopath/2007/PartnerControls" targetNamespace="874c7462-c8cb-40c2-b374-5b788dbff0aa"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axOccurs="1" ma:index="1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911D4-90B7-48D8-B8F2-845D68D82304}">
  <ds:schemaRefs>
    <ds:schemaRef ds:uri="http://schemas.microsoft.com/office/2006/metadata/properties"/>
    <ds:schemaRef ds:uri="http://schemas.microsoft.com/office/infopath/2007/PartnerControls"/>
    <ds:schemaRef ds:uri="bbfe11ca-35c0-4589-b437-964ee9357c74"/>
  </ds:schemaRefs>
</ds:datastoreItem>
</file>

<file path=customXml/itemProps2.xml><?xml version="1.0" encoding="utf-8"?>
<ds:datastoreItem xmlns:ds="http://schemas.openxmlformats.org/officeDocument/2006/customXml" ds:itemID="{FF266033-B3E3-489F-AB6A-CADD783753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e11ca-35c0-4589-b437-964ee9357c74"/>
    <ds:schemaRef ds:uri="874c7462-c8cb-40c2-b374-5b788dbff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F2BDA9-0251-440A-BE68-12DBE1B35A95}">
  <ds:schemaRefs>
    <ds:schemaRef ds:uri="http://schemas.microsoft.com/sharepoint/v3/contenttype/forms"/>
  </ds:schemaRefs>
</ds:datastoreItem>
</file>

<file path=customXml/itemProps4.xml><?xml version="1.0" encoding="utf-8"?>
<ds:datastoreItem xmlns:ds="http://schemas.openxmlformats.org/officeDocument/2006/customXml" ds:itemID="{49B46492-C469-4BD3-92E7-CAE70B1BA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2628</Words>
  <Characters>14197</Characters>
  <Application>Microsoft Office Word</Application>
  <DocSecurity>0</DocSecurity>
  <Lines>405</Lines>
  <Paragraphs>168</Paragraphs>
  <ScaleCrop>false</ScaleCrop>
  <HeadingPairs>
    <vt:vector size="2" baseType="variant">
      <vt:variant>
        <vt:lpstr>Title</vt:lpstr>
      </vt:variant>
      <vt:variant>
        <vt:i4>1</vt:i4>
      </vt:variant>
    </vt:vector>
  </HeadingPairs>
  <TitlesOfParts>
    <vt:vector size="1" baseType="lpstr">
      <vt:lpstr>CACFP Eligibility Templates Non-Pricing Programs</vt:lpstr>
    </vt:vector>
  </TitlesOfParts>
  <Company>USDA-FNS</Company>
  <LinksUpToDate>false</LinksUpToDate>
  <CharactersWithSpaces>1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FP Eligibility Templates Non-Pricing Programs</dc:title>
  <dc:subject>3</dc:subject>
  <dc:creator>Ponemon, Susan - FNS</dc:creator>
  <cp:keywords/>
  <dc:description/>
  <cp:lastModifiedBy>Olusekun, Nafisah - FNS</cp:lastModifiedBy>
  <cp:revision>2</cp:revision>
  <cp:lastPrinted>2018-08-03T14:56:00Z</cp:lastPrinted>
  <dcterms:created xsi:type="dcterms:W3CDTF">2021-04-09T20:15:00Z</dcterms:created>
  <dcterms:modified xsi:type="dcterms:W3CDTF">2021-04-0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326A90EE55F342AB5E7167D33A52FD</vt:lpwstr>
  </property>
</Properties>
</file>